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7C0D4" w14:textId="77777777" w:rsidR="001933A2" w:rsidRDefault="001933A2" w:rsidP="003C4650"/>
    <w:p w14:paraId="4ABD53D7" w14:textId="77777777" w:rsidR="00783A04" w:rsidRDefault="00783A04" w:rsidP="003C4650"/>
    <w:p w14:paraId="5C463C3D" w14:textId="77777777" w:rsidR="001933A2" w:rsidRDefault="00FD3EAF" w:rsidP="003C4650"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1" layoutInCell="1" allowOverlap="1" wp14:anchorId="55AE41E2" wp14:editId="78E69C6C">
                <wp:simplePos x="0" y="0"/>
                <wp:positionH relativeFrom="page">
                  <wp:posOffset>2508250</wp:posOffset>
                </wp:positionH>
                <wp:positionV relativeFrom="page">
                  <wp:posOffset>6400800</wp:posOffset>
                </wp:positionV>
                <wp:extent cx="5045710" cy="1868170"/>
                <wp:effectExtent l="0" t="0" r="2540" b="0"/>
                <wp:wrapNone/>
                <wp:docPr id="27" name="Title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5710" cy="186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l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Clear"/>
                              <w:tblW w:w="7031" w:type="dxa"/>
                              <w:tblLayout w:type="fixed"/>
                              <w:tblCellMar>
                                <w:bottom w:w="19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031"/>
                            </w:tblGrid>
                            <w:tr w:rsidR="001D5FCE" w:rsidRPr="00367457" w14:paraId="22D2729A" w14:textId="77777777" w:rsidTr="000A5025">
                              <w:sdt>
                                <w:sdtPr>
                                  <w:alias w:val="Document Title"/>
                                  <w:tag w:val="{&quot;templafy&quot;:{&quot;id&quot;:&quot;f74f0871-1f82-42ab-914f-1cbf22b6b6b3&quot;}}"/>
                                  <w:id w:val="-572044852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5BC4AA9F" w14:textId="28E12081" w:rsidR="001D5FCE" w:rsidRPr="00367457" w:rsidRDefault="001D5FCE">
                                      <w:pPr>
                                        <w:pStyle w:val="DocTitle"/>
                                      </w:pPr>
                                      <w:r w:rsidRPr="00367457">
                                        <w:t xml:space="preserve">National Annex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1D5FCE" w:rsidRPr="00367457" w14:paraId="0A596A6B" w14:textId="77777777" w:rsidTr="000A5025">
                              <w:sdt>
                                <w:sdtPr>
                                  <w:alias w:val="Document Subtitle"/>
                                  <w:tag w:val="{&quot;templafy&quot;:{&quot;id&quot;:&quot;905ba0d6-b2dd-4535-a65d-987ac88af643&quot;}}"/>
                                  <w:id w:val="-1209804125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7E833371" w14:textId="0D06CA73" w:rsidR="001D5FCE" w:rsidRPr="00367457" w:rsidRDefault="00283C1F">
                                      <w:pPr>
                                        <w:pStyle w:val="DocSubTitle"/>
                                      </w:pPr>
                                      <w:r w:rsidRPr="00367457">
                                        <w:t xml:space="preserve">Template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1D5FCE" w:rsidRPr="00367457" w14:paraId="726CE80D" w14:textId="77777777" w:rsidTr="000A5025">
                              <w:tc>
                                <w:tcPr>
                                  <w:tcW w:w="7031" w:type="dxa"/>
                                  <w:shd w:val="clear" w:color="auto" w:fill="auto"/>
                                  <w:tcMar>
                                    <w:bottom w:w="85" w:type="dxa"/>
                                  </w:tcMar>
                                </w:tcPr>
                                <w:p w14:paraId="235441CC" w14:textId="10D378A4" w:rsidR="001D5FCE" w:rsidRPr="00367457" w:rsidRDefault="001D5FCE" w:rsidP="00A434AB">
                                  <w:pPr>
                                    <w:pStyle w:val="DocDate"/>
                                  </w:pPr>
                                </w:p>
                              </w:tc>
                            </w:tr>
                            <w:tr w:rsidR="001D5FCE" w:rsidRPr="00367457" w14:paraId="7E9964BD" w14:textId="77777777" w:rsidTr="000A5025">
                              <w:trPr>
                                <w:hidden/>
                              </w:trPr>
                              <w:sdt>
                                <w:sdtPr>
                                  <w:rPr>
                                    <w:vanish/>
                                  </w:rPr>
                                  <w:alias w:val="Confidentiality"/>
                                  <w:tag w:val="{&quot;templafy&quot;:{&quot;id&quot;:&quot;f620ba03-d553-4b11-a1f3-9dd7ff3827c8&quot;}}"/>
                                  <w:id w:val="-421413246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570F3CB9" w14:textId="16DA5A2F" w:rsidR="001D5FCE" w:rsidRPr="00367457" w:rsidRDefault="003C0177">
                                      <w:pPr>
                                        <w:pStyle w:val="Confidential"/>
                                        <w:rPr>
                                          <w:vanish/>
                                        </w:rPr>
                                      </w:pPr>
                                      <w:r w:rsidRPr="00367457">
                                        <w:rPr>
                                          <w:vanish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5DBA9733" w14:textId="77777777" w:rsidR="001D5FCE" w:rsidRPr="00367457" w:rsidRDefault="001D5FCE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E41E2" id="_x0000_t202" coordsize="21600,21600" o:spt="202" path="m,l,21600r21600,l21600,xe">
                <v:stroke joinstyle="miter"/>
                <v:path gradientshapeok="t" o:connecttype="rect"/>
              </v:shapetype>
              <v:shape id="Titlebox" o:spid="_x0000_s1026" type="#_x0000_t202" style="position:absolute;margin-left:197.5pt;margin-top:7in;width:397.3pt;height:147.1pt;z-index:251658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" filled="f" fillcolor="white [3201]" stroked="f" strokeweight=".5pt">
                <v:textbox style="mso-fit-shape-to-text:t" inset="0,0,0,0">
                  <w:txbxContent>
                    <w:tbl>
                      <w:tblPr>
                        <w:tblStyle w:val="TableClear"/>
                        <w:tblW w:w="7031" w:type="dxa"/>
                        <w:tblLayout w:type="fixed"/>
                        <w:tblCellMar>
                          <w:bottom w:w="19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031"/>
                      </w:tblGrid>
                      <w:tr w:rsidR="001D5FCE" w:rsidRPr="00367457" w14:paraId="22D2729A" w14:textId="77777777" w:rsidTr="000A5025">
                        <w:sdt>
                          <w:sdtPr>
                            <w:alias w:val="Document Title"/>
                            <w:tag w:val="{&quot;templafy&quot;:{&quot;id&quot;:&quot;f74f0871-1f82-42ab-914f-1cbf22b6b6b3&quot;}}"/>
                            <w:id w:val="-572044852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5BC4AA9F" w14:textId="28E12081" w:rsidR="001D5FCE" w:rsidRPr="00367457" w:rsidRDefault="001D5FCE">
                                <w:pPr>
                                  <w:pStyle w:val="DocTitle"/>
                                </w:pPr>
                                <w:r w:rsidRPr="00367457">
                                  <w:t xml:space="preserve">National Annex  </w:t>
                                </w:r>
                              </w:p>
                            </w:tc>
                          </w:sdtContent>
                        </w:sdt>
                      </w:tr>
                      <w:tr w:rsidR="001D5FCE" w:rsidRPr="00367457" w14:paraId="0A596A6B" w14:textId="77777777" w:rsidTr="000A5025">
                        <w:sdt>
                          <w:sdtPr>
                            <w:alias w:val="Document Subtitle"/>
                            <w:tag w:val="{&quot;templafy&quot;:{&quot;id&quot;:&quot;905ba0d6-b2dd-4535-a65d-987ac88af643&quot;}}"/>
                            <w:id w:val="-1209804125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7E833371" w14:textId="0D06CA73" w:rsidR="001D5FCE" w:rsidRPr="00367457" w:rsidRDefault="00283C1F">
                                <w:pPr>
                                  <w:pStyle w:val="DocSubTitle"/>
                                </w:pPr>
                                <w:r w:rsidRPr="00367457">
                                  <w:t xml:space="preserve">Template </w:t>
                                </w:r>
                              </w:p>
                            </w:tc>
                          </w:sdtContent>
                        </w:sdt>
                      </w:tr>
                      <w:tr w:rsidR="001D5FCE" w:rsidRPr="00367457" w14:paraId="726CE80D" w14:textId="77777777" w:rsidTr="000A5025">
                        <w:tc>
                          <w:tcPr>
                            <w:tcW w:w="7031" w:type="dxa"/>
                            <w:shd w:val="clear" w:color="auto" w:fill="auto"/>
                            <w:tcMar>
                              <w:bottom w:w="85" w:type="dxa"/>
                            </w:tcMar>
                          </w:tcPr>
                          <w:p w14:paraId="235441CC" w14:textId="10D378A4" w:rsidR="001D5FCE" w:rsidRPr="00367457" w:rsidRDefault="001D5FCE" w:rsidP="00A434AB">
                            <w:pPr>
                              <w:pStyle w:val="DocDate"/>
                            </w:pPr>
                          </w:p>
                        </w:tc>
                      </w:tr>
                      <w:tr w:rsidR="001D5FCE" w:rsidRPr="00367457" w14:paraId="7E9964BD" w14:textId="77777777" w:rsidTr="000A5025">
                        <w:trPr>
                          <w:hidden/>
                        </w:trPr>
                        <w:sdt>
                          <w:sdtPr>
                            <w:rPr>
                              <w:vanish/>
                            </w:rPr>
                            <w:alias w:val="Confidentiality"/>
                            <w:tag w:val="{&quot;templafy&quot;:{&quot;id&quot;:&quot;f620ba03-d553-4b11-a1f3-9dd7ff3827c8&quot;}}"/>
                            <w:id w:val="-421413246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570F3CB9" w14:textId="16DA5A2F" w:rsidR="001D5FCE" w:rsidRPr="00367457" w:rsidRDefault="003C0177">
                                <w:pPr>
                                  <w:pStyle w:val="Confidential"/>
                                  <w:rPr>
                                    <w:vanish/>
                                  </w:rPr>
                                </w:pPr>
                                <w:r w:rsidRPr="00367457">
                                  <w:rPr>
                                    <w:vanish/>
                                  </w:rPr>
                                  <w:t xml:space="preserve"> 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5DBA9733" w14:textId="77777777" w:rsidR="001D5FCE" w:rsidRPr="00367457" w:rsidRDefault="001D5FCE"/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0D81E7E6" w14:textId="77777777" w:rsidR="00087A17" w:rsidRPr="00204BB8" w:rsidRDefault="00120491" w:rsidP="003C4650">
      <w:pPr>
        <w:sectPr w:rsidR="00087A17" w:rsidRPr="00204BB8" w:rsidSect="00BF455A">
          <w:headerReference w:type="default" r:id="rId13"/>
          <w:footerReference w:type="default" r:id="rId14"/>
          <w:footerReference w:type="first" r:id="rId15"/>
          <w:type w:val="oddPage"/>
          <w:pgSz w:w="11907" w:h="16840" w:code="9"/>
          <w:pgMar w:top="1134" w:right="567" w:bottom="567" w:left="1134" w:header="567" w:footer="567" w:gutter="0"/>
          <w:cols w:space="708"/>
          <w:docGrid w:linePitch="360"/>
        </w:sectPr>
      </w:pPr>
      <w:sdt>
        <w:sdtPr>
          <w:alias w:val="Locked Section Break"/>
          <w:tag w:val="Locked Section Break"/>
          <w:id w:val="689878753"/>
          <w:lock w:val="sdtContentLocked"/>
          <w:placeholder>
            <w:docPart w:val="9B826C062CC24F59BC1595E641D05B6A"/>
          </w:placeholder>
        </w:sdtPr>
        <w:sdtEndPr/>
        <w:sdtContent>
          <w:r w:rsidR="003C4650" w:rsidRPr="00586151">
            <w:t xml:space="preserve"> </w:t>
          </w:r>
        </w:sdtContent>
      </w:sdt>
      <w:r w:rsidR="00082C50">
        <w:t xml:space="preserve"> </w:t>
      </w:r>
    </w:p>
    <w:p w14:paraId="3567937F" w14:textId="77777777" w:rsidR="00005677" w:rsidRDefault="00005677" w:rsidP="00005677">
      <w:pPr>
        <w:pStyle w:val="NoSpacing"/>
      </w:pPr>
    </w:p>
    <w:p w14:paraId="5D296845" w14:textId="77777777" w:rsidR="00D06D96" w:rsidRDefault="00D06D96" w:rsidP="00087A17">
      <w:pPr>
        <w:pStyle w:val="NoSpacing"/>
      </w:pPr>
    </w:p>
    <w:p w14:paraId="40C28CDF" w14:textId="77777777" w:rsidR="00087A17" w:rsidRDefault="00087A17" w:rsidP="00087A17">
      <w:pPr>
        <w:pStyle w:val="Spacer"/>
        <w:keepNext/>
      </w:pPr>
    </w:p>
    <w:p w14:paraId="5320FB25" w14:textId="1A549DBF" w:rsidR="002C18A4" w:rsidRDefault="002C18A4" w:rsidP="009A426D"/>
    <w:p w14:paraId="3B346035" w14:textId="77777777" w:rsidR="002C18A4" w:rsidRDefault="002C18A4">
      <w:pPr>
        <w:spacing w:before="0" w:line="259" w:lineRule="auto"/>
      </w:pPr>
      <w:r>
        <w:br w:type="page"/>
      </w:r>
    </w:p>
    <w:p w14:paraId="206A9D75" w14:textId="77777777" w:rsidR="00681498" w:rsidRDefault="003C0177" w:rsidP="00681498">
      <w:r>
        <w:rPr>
          <w:vanish/>
        </w:rPr>
        <w:lastRenderedPageBreak/>
        <w:t>Tables</w:t>
      </w:r>
      <w:sdt>
        <w:sdtPr>
          <w:alias w:val="Locked Section Break TOC"/>
          <w:tag w:val="Locked Section Break"/>
          <w:id w:val="1171222406"/>
          <w:lock w:val="sdtContentLocked"/>
          <w:placeholder>
            <w:docPart w:val="701555DF6C7746B58522988C7AC1C9A4"/>
          </w:placeholder>
        </w:sdtPr>
        <w:sdtEndPr/>
        <w:sdtContent>
          <w:r w:rsidR="00087A17" w:rsidRPr="00586151">
            <w:t xml:space="preserve"> </w:t>
          </w:r>
        </w:sdtContent>
      </w:sdt>
      <w:r w:rsidR="00082C50">
        <w:t xml:space="preserve"> </w:t>
      </w:r>
    </w:p>
    <w:sdt>
      <w:sdtPr>
        <w:id w:val="-15138361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8D0FC8" w14:textId="44E1AB04" w:rsidR="00B44468" w:rsidRPr="00681498" w:rsidRDefault="00B44468" w:rsidP="00681498">
          <w:pPr>
            <w:rPr>
              <w:sz w:val="36"/>
              <w:szCs w:val="36"/>
            </w:rPr>
          </w:pPr>
          <w:r w:rsidRPr="00681498">
            <w:rPr>
              <w:b/>
              <w:bCs/>
              <w:sz w:val="36"/>
              <w:szCs w:val="36"/>
            </w:rPr>
            <w:t>Contents</w:t>
          </w:r>
        </w:p>
        <w:p w14:paraId="1705CE70" w14:textId="34E74632" w:rsidR="003C1FAB" w:rsidRDefault="00B44468">
          <w:pPr>
            <w:pStyle w:val="TOC1"/>
            <w:rPr>
              <w:rFonts w:asciiTheme="minorHAnsi" w:hAnsiTheme="minorHAnsi"/>
              <w:color w:val="auto"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128607" w:history="1">
            <w:r w:rsidR="003C1FAB" w:rsidRPr="00F174CE">
              <w:rPr>
                <w:rStyle w:val="Hyperlink"/>
              </w:rPr>
              <w:t>Executive summary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07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1</w:t>
            </w:r>
            <w:r w:rsidR="003C1FAB">
              <w:rPr>
                <w:webHidden/>
              </w:rPr>
              <w:fldChar w:fldCharType="end"/>
            </w:r>
          </w:hyperlink>
        </w:p>
        <w:p w14:paraId="54CD657E" w14:textId="565A5810" w:rsidR="003C1FAB" w:rsidRDefault="00120491">
          <w:pPr>
            <w:pStyle w:val="TOC1"/>
            <w:rPr>
              <w:rFonts w:asciiTheme="minorHAnsi" w:hAnsiTheme="minorHAnsi"/>
              <w:color w:val="auto"/>
              <w:sz w:val="22"/>
              <w:szCs w:val="22"/>
              <w:lang w:eastAsia="en-GB"/>
            </w:rPr>
          </w:pPr>
          <w:hyperlink w:anchor="_Toc88128608" w:history="1">
            <w:r w:rsidR="003C1FAB" w:rsidRPr="00F174CE">
              <w:rPr>
                <w:rStyle w:val="Hyperlink"/>
                <w:rFonts w:cstheme="minorHAnsi"/>
              </w:rPr>
              <w:t>1</w:t>
            </w:r>
            <w:r w:rsidR="003C1FAB">
              <w:rPr>
                <w:rFonts w:asciiTheme="minorHAnsi" w:hAnsiTheme="minorHAnsi"/>
                <w:color w:val="auto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  <w:rFonts w:cstheme="minorHAnsi"/>
              </w:rPr>
              <w:t>Information container identification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08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66BB8590" w14:textId="4E32CE23" w:rsidR="003C1FAB" w:rsidRDefault="00120491">
          <w:pPr>
            <w:pStyle w:val="TOC2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09" w:history="1">
            <w:r w:rsidR="003C1FAB" w:rsidRPr="00F174CE">
              <w:rPr>
                <w:rStyle w:val="Hyperlink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Information container identification convention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09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42FFC9A4" w14:textId="0582C9AE" w:rsidR="003C1FAB" w:rsidRDefault="00120491">
          <w:pPr>
            <w:pStyle w:val="TOC2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0" w:history="1">
            <w:r w:rsidR="003C1FAB" w:rsidRPr="00F174CE">
              <w:rPr>
                <w:rStyle w:val="Hyperlink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codification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0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69E77ABB" w14:textId="6A33191C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1" w:history="1">
            <w:r w:rsidR="003C1FAB" w:rsidRPr="00F174CE">
              <w:rPr>
                <w:rStyle w:val="Hyperlink"/>
              </w:rPr>
              <w:t>1.2.1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1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1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705C562F" w14:textId="071A2A5F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2" w:history="1">
            <w:r w:rsidR="003C1FAB" w:rsidRPr="00F174CE">
              <w:rPr>
                <w:rStyle w:val="Hyperlink"/>
              </w:rPr>
              <w:t>1.2.2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2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2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2</w:t>
            </w:r>
            <w:r w:rsidR="003C1FAB">
              <w:rPr>
                <w:webHidden/>
              </w:rPr>
              <w:fldChar w:fldCharType="end"/>
            </w:r>
          </w:hyperlink>
        </w:p>
        <w:p w14:paraId="21634BC0" w14:textId="623A4AF5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3" w:history="1">
            <w:r w:rsidR="003C1FAB" w:rsidRPr="00F174CE">
              <w:rPr>
                <w:rStyle w:val="Hyperlink"/>
              </w:rPr>
              <w:t>1.2.3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3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3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795DD632" w14:textId="6278B5EB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4" w:history="1">
            <w:r w:rsidR="003C1FAB" w:rsidRPr="00F174CE">
              <w:rPr>
                <w:rStyle w:val="Hyperlink"/>
              </w:rPr>
              <w:t>1.2.4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4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4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1FEF2704" w14:textId="2DBBF9C6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5" w:history="1">
            <w:r w:rsidR="003C1FAB" w:rsidRPr="00F174CE">
              <w:rPr>
                <w:rStyle w:val="Hyperlink"/>
              </w:rPr>
              <w:t>1.2.5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5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5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34B878D4" w14:textId="17DDADC0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6" w:history="1">
            <w:r w:rsidR="003C1FAB" w:rsidRPr="00F174CE">
              <w:rPr>
                <w:rStyle w:val="Hyperlink"/>
              </w:rPr>
              <w:t>1.2.6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6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6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24003595" w14:textId="3C0171C9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7" w:history="1">
            <w:r w:rsidR="003C1FAB" w:rsidRPr="00F174CE">
              <w:rPr>
                <w:rStyle w:val="Hyperlink"/>
              </w:rPr>
              <w:t>1.2.7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Field 7 – {insert name}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7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3714636E" w14:textId="46DEF8C8" w:rsidR="003C1FAB" w:rsidRDefault="00120491">
          <w:pPr>
            <w:pStyle w:val="TOC2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18" w:history="1">
            <w:r w:rsidR="003C1FAB" w:rsidRPr="00F174CE">
              <w:rPr>
                <w:rStyle w:val="Hyperlink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Information container identification example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8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3</w:t>
            </w:r>
            <w:r w:rsidR="003C1FAB">
              <w:rPr>
                <w:webHidden/>
              </w:rPr>
              <w:fldChar w:fldCharType="end"/>
            </w:r>
          </w:hyperlink>
        </w:p>
        <w:p w14:paraId="243745AF" w14:textId="58E06CE4" w:rsidR="003C1FAB" w:rsidRDefault="00120491">
          <w:pPr>
            <w:pStyle w:val="TOC1"/>
            <w:rPr>
              <w:rFonts w:asciiTheme="minorHAnsi" w:hAnsiTheme="minorHAnsi"/>
              <w:color w:val="auto"/>
              <w:sz w:val="22"/>
              <w:szCs w:val="22"/>
              <w:lang w:eastAsia="en-GB"/>
            </w:rPr>
          </w:pPr>
          <w:hyperlink w:anchor="_Toc88128619" w:history="1">
            <w:r w:rsidR="003C1FAB" w:rsidRPr="00F174CE">
              <w:rPr>
                <w:rStyle w:val="Hyperlink"/>
                <w:rFonts w:cstheme="minorHAnsi"/>
              </w:rPr>
              <w:t>2</w:t>
            </w:r>
            <w:r w:rsidR="003C1FAB">
              <w:rPr>
                <w:rFonts w:asciiTheme="minorHAnsi" w:hAnsiTheme="minorHAnsi"/>
                <w:color w:val="auto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  <w:rFonts w:cstheme="minorHAnsi"/>
              </w:rPr>
              <w:t>Information container metadata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19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4</w:t>
            </w:r>
            <w:r w:rsidR="003C1FAB">
              <w:rPr>
                <w:webHidden/>
              </w:rPr>
              <w:fldChar w:fldCharType="end"/>
            </w:r>
          </w:hyperlink>
        </w:p>
        <w:p w14:paraId="7779126D" w14:textId="7B247070" w:rsidR="003C1FAB" w:rsidRDefault="00120491">
          <w:pPr>
            <w:pStyle w:val="TOC2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20" w:history="1">
            <w:r w:rsidR="003C1FAB" w:rsidRPr="00F174CE">
              <w:rPr>
                <w:rStyle w:val="Hyperlink"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National metadata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20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4</w:t>
            </w:r>
            <w:r w:rsidR="003C1FAB">
              <w:rPr>
                <w:webHidden/>
              </w:rPr>
              <w:fldChar w:fldCharType="end"/>
            </w:r>
          </w:hyperlink>
        </w:p>
        <w:p w14:paraId="7AC4E737" w14:textId="3E083E37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21" w:history="1">
            <w:r w:rsidR="003C1FAB" w:rsidRPr="00F174CE">
              <w:rPr>
                <w:rStyle w:val="Hyperlink"/>
              </w:rPr>
              <w:t>2.1.1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</w:rPr>
              <w:t>Status code and revision metadata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21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4</w:t>
            </w:r>
            <w:r w:rsidR="003C1FAB">
              <w:rPr>
                <w:webHidden/>
              </w:rPr>
              <w:fldChar w:fldCharType="end"/>
            </w:r>
          </w:hyperlink>
        </w:p>
        <w:p w14:paraId="6EE7207D" w14:textId="5F9C589C" w:rsidR="003C1FAB" w:rsidRDefault="00120491">
          <w:pPr>
            <w:pStyle w:val="TOC3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8622" w:history="1">
            <w:r w:rsidR="003C1FAB" w:rsidRPr="00F174CE">
              <w:rPr>
                <w:rStyle w:val="Hyperlink"/>
                <w:lang w:val="en-US"/>
              </w:rPr>
              <w:t>2.1.2</w:t>
            </w:r>
            <w:r w:rsidR="003C1FAB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3C1FAB" w:rsidRPr="00F174CE">
              <w:rPr>
                <w:rStyle w:val="Hyperlink"/>
                <w:lang w:val="en-US"/>
              </w:rPr>
              <w:t>Information classification</w:t>
            </w:r>
            <w:r w:rsidR="003C1FAB">
              <w:rPr>
                <w:webHidden/>
              </w:rPr>
              <w:tab/>
            </w:r>
            <w:r w:rsidR="003C1FAB">
              <w:rPr>
                <w:webHidden/>
              </w:rPr>
              <w:fldChar w:fldCharType="begin"/>
            </w:r>
            <w:r w:rsidR="003C1FAB">
              <w:rPr>
                <w:webHidden/>
              </w:rPr>
              <w:instrText xml:space="preserve"> PAGEREF _Toc88128622 \h </w:instrText>
            </w:r>
            <w:r w:rsidR="003C1FAB">
              <w:rPr>
                <w:webHidden/>
              </w:rPr>
            </w:r>
            <w:r w:rsidR="003C1FAB">
              <w:rPr>
                <w:webHidden/>
              </w:rPr>
              <w:fldChar w:fldCharType="separate"/>
            </w:r>
            <w:r w:rsidR="003C1FAB">
              <w:rPr>
                <w:webHidden/>
              </w:rPr>
              <w:t>5</w:t>
            </w:r>
            <w:r w:rsidR="003C1FAB">
              <w:rPr>
                <w:webHidden/>
              </w:rPr>
              <w:fldChar w:fldCharType="end"/>
            </w:r>
          </w:hyperlink>
        </w:p>
        <w:p w14:paraId="6AA33934" w14:textId="33D650D3" w:rsidR="00B44468" w:rsidRDefault="00B4446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92705D1" w14:textId="7E62857A" w:rsidR="00AD3ABA" w:rsidRDefault="00AD3ABA" w:rsidP="00AD3ABA">
      <w:pPr>
        <w:rPr>
          <w:b/>
          <w:bCs/>
          <w:noProof/>
        </w:rPr>
      </w:pPr>
    </w:p>
    <w:p w14:paraId="24A792EE" w14:textId="4BBC86CF" w:rsidR="00AD3ABA" w:rsidRDefault="00AD3ABA" w:rsidP="00AD3ABA">
      <w:pPr>
        <w:ind w:firstLine="720"/>
      </w:pPr>
    </w:p>
    <w:p w14:paraId="5CCEB329" w14:textId="39A79C58" w:rsidR="00AD3ABA" w:rsidRPr="00E73816" w:rsidRDefault="00AD3ABA" w:rsidP="00055FE9">
      <w:pPr>
        <w:pStyle w:val="TOC6"/>
      </w:pPr>
      <w:r>
        <w:t>Tables</w:t>
      </w:r>
    </w:p>
    <w:p w14:paraId="13036778" w14:textId="4750E9C6" w:rsidR="00FB6FAA" w:rsidRDefault="00FB6FAA">
      <w:pPr>
        <w:pStyle w:val="TableofFigures"/>
        <w:rPr>
          <w:rFonts w:cstheme="minorBidi"/>
          <w:sz w:val="22"/>
          <w:szCs w:val="22"/>
          <w:lang w:eastAsia="en-GB"/>
        </w:rPr>
      </w:pPr>
      <w:r>
        <w:rPr>
          <w:rFonts w:asciiTheme="majorHAnsi" w:hAnsiTheme="majorHAnsi"/>
        </w:rPr>
        <w:fldChar w:fldCharType="begin"/>
      </w:r>
      <w:r>
        <w:rPr>
          <w:rFonts w:asciiTheme="majorHAnsi" w:hAnsiTheme="majorHAnsi"/>
        </w:rPr>
        <w:instrText xml:space="preserve"> TOC \h \z \c "Table" </w:instrText>
      </w:r>
      <w:r>
        <w:rPr>
          <w:rFonts w:asciiTheme="majorHAnsi" w:hAnsiTheme="majorHAnsi"/>
        </w:rPr>
        <w:fldChar w:fldCharType="separate"/>
      </w:r>
      <w:hyperlink w:anchor="_Toc88128469" w:history="1">
        <w:r w:rsidRPr="00D04627">
          <w:rPr>
            <w:rStyle w:val="Hyperlink"/>
          </w:rPr>
          <w:t>Table 1.1: Information container identification conven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1284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4A534BF" w14:textId="153793F9" w:rsidR="00FB6FAA" w:rsidRDefault="00120491">
      <w:pPr>
        <w:pStyle w:val="TableofFigures"/>
        <w:rPr>
          <w:rFonts w:cstheme="minorBidi"/>
          <w:sz w:val="22"/>
          <w:szCs w:val="22"/>
          <w:lang w:eastAsia="en-GB"/>
        </w:rPr>
      </w:pPr>
      <w:hyperlink w:anchor="_Toc88128470" w:history="1">
        <w:r w:rsidR="00FB6FAA" w:rsidRPr="00D04627">
          <w:rPr>
            <w:rStyle w:val="Hyperlink"/>
          </w:rPr>
          <w:t>Table 1.2: Field definitions</w:t>
        </w:r>
        <w:r w:rsidR="00FB6FAA">
          <w:rPr>
            <w:webHidden/>
          </w:rPr>
          <w:tab/>
        </w:r>
        <w:r w:rsidR="00FB6FAA">
          <w:rPr>
            <w:webHidden/>
          </w:rPr>
          <w:fldChar w:fldCharType="begin"/>
        </w:r>
        <w:r w:rsidR="00FB6FAA">
          <w:rPr>
            <w:webHidden/>
          </w:rPr>
          <w:instrText xml:space="preserve"> PAGEREF _Toc88128470 \h </w:instrText>
        </w:r>
        <w:r w:rsidR="00FB6FAA">
          <w:rPr>
            <w:webHidden/>
          </w:rPr>
        </w:r>
        <w:r w:rsidR="00FB6FAA">
          <w:rPr>
            <w:webHidden/>
          </w:rPr>
          <w:fldChar w:fldCharType="separate"/>
        </w:r>
        <w:r w:rsidR="00FB6FAA">
          <w:rPr>
            <w:webHidden/>
          </w:rPr>
          <w:t>2</w:t>
        </w:r>
        <w:r w:rsidR="00FB6FAA">
          <w:rPr>
            <w:webHidden/>
          </w:rPr>
          <w:fldChar w:fldCharType="end"/>
        </w:r>
      </w:hyperlink>
    </w:p>
    <w:p w14:paraId="50E5482C" w14:textId="68D07CC4" w:rsidR="00FB6FAA" w:rsidRDefault="00120491">
      <w:pPr>
        <w:pStyle w:val="TableofFigures"/>
        <w:rPr>
          <w:rFonts w:cstheme="minorBidi"/>
          <w:sz w:val="22"/>
          <w:szCs w:val="22"/>
          <w:lang w:eastAsia="en-GB"/>
        </w:rPr>
      </w:pPr>
      <w:hyperlink w:anchor="_Toc88128471" w:history="1">
        <w:r w:rsidR="00FB6FAA" w:rsidRPr="00D04627">
          <w:rPr>
            <w:rStyle w:val="Hyperlink"/>
            <w:lang w:val="en-US"/>
          </w:rPr>
          <w:t>Table 2.1: Metadata</w:t>
        </w:r>
        <w:r w:rsidR="00FB6FAA">
          <w:rPr>
            <w:webHidden/>
          </w:rPr>
          <w:tab/>
        </w:r>
        <w:r w:rsidR="00FB6FAA">
          <w:rPr>
            <w:webHidden/>
          </w:rPr>
          <w:fldChar w:fldCharType="begin"/>
        </w:r>
        <w:r w:rsidR="00FB6FAA">
          <w:rPr>
            <w:webHidden/>
          </w:rPr>
          <w:instrText xml:space="preserve"> PAGEREF _Toc88128471 \h </w:instrText>
        </w:r>
        <w:r w:rsidR="00FB6FAA">
          <w:rPr>
            <w:webHidden/>
          </w:rPr>
        </w:r>
        <w:r w:rsidR="00FB6FAA">
          <w:rPr>
            <w:webHidden/>
          </w:rPr>
          <w:fldChar w:fldCharType="separate"/>
        </w:r>
        <w:r w:rsidR="00FB6FAA">
          <w:rPr>
            <w:webHidden/>
          </w:rPr>
          <w:t>4</w:t>
        </w:r>
        <w:r w:rsidR="00FB6FAA">
          <w:rPr>
            <w:webHidden/>
          </w:rPr>
          <w:fldChar w:fldCharType="end"/>
        </w:r>
      </w:hyperlink>
    </w:p>
    <w:p w14:paraId="070E9016" w14:textId="4E482BE2" w:rsidR="00FB6FAA" w:rsidRDefault="00120491">
      <w:pPr>
        <w:pStyle w:val="TableofFigures"/>
        <w:rPr>
          <w:rFonts w:cstheme="minorBidi"/>
          <w:sz w:val="22"/>
          <w:szCs w:val="22"/>
          <w:lang w:eastAsia="en-GB"/>
        </w:rPr>
      </w:pPr>
      <w:hyperlink w:anchor="_Toc88128472" w:history="1">
        <w:r w:rsidR="00FB6FAA" w:rsidRPr="00D04627">
          <w:rPr>
            <w:rStyle w:val="Hyperlink"/>
          </w:rPr>
          <w:t>Table 2.2: Status codes and revision metadata</w:t>
        </w:r>
        <w:r w:rsidR="00FB6FAA">
          <w:rPr>
            <w:webHidden/>
          </w:rPr>
          <w:tab/>
        </w:r>
        <w:r w:rsidR="00FB6FAA">
          <w:rPr>
            <w:webHidden/>
          </w:rPr>
          <w:fldChar w:fldCharType="begin"/>
        </w:r>
        <w:r w:rsidR="00FB6FAA">
          <w:rPr>
            <w:webHidden/>
          </w:rPr>
          <w:instrText xml:space="preserve"> PAGEREF _Toc88128472 \h </w:instrText>
        </w:r>
        <w:r w:rsidR="00FB6FAA">
          <w:rPr>
            <w:webHidden/>
          </w:rPr>
        </w:r>
        <w:r w:rsidR="00FB6FAA">
          <w:rPr>
            <w:webHidden/>
          </w:rPr>
          <w:fldChar w:fldCharType="separate"/>
        </w:r>
        <w:r w:rsidR="00FB6FAA">
          <w:rPr>
            <w:webHidden/>
          </w:rPr>
          <w:t>4</w:t>
        </w:r>
        <w:r w:rsidR="00FB6FAA">
          <w:rPr>
            <w:webHidden/>
          </w:rPr>
          <w:fldChar w:fldCharType="end"/>
        </w:r>
      </w:hyperlink>
    </w:p>
    <w:p w14:paraId="1A8C7E94" w14:textId="54BA5623" w:rsidR="00AD3ABA" w:rsidRDefault="00FB6FAA" w:rsidP="00681498">
      <w:r>
        <w:rPr>
          <w:rFonts w:asciiTheme="majorHAnsi" w:hAnsiTheme="majorHAnsi" w:cs="System"/>
          <w:noProof/>
        </w:rPr>
        <w:fldChar w:fldCharType="end"/>
      </w:r>
    </w:p>
    <w:p w14:paraId="3BAFD6D4" w14:textId="77777777" w:rsidR="00AD3ABA" w:rsidRDefault="00AD3ABA" w:rsidP="00681498">
      <w:pPr>
        <w:ind w:firstLine="720"/>
      </w:pPr>
    </w:p>
    <w:p w14:paraId="235F2687" w14:textId="77777777" w:rsidR="00FB6FAA" w:rsidRDefault="00FB6FAA" w:rsidP="00FB6FAA"/>
    <w:p w14:paraId="6F5016AF" w14:textId="77777777" w:rsidR="00FB6FAA" w:rsidRDefault="00FB6FAA" w:rsidP="00FB6FAA">
      <w:pPr>
        <w:sectPr w:rsidR="00FB6FAA" w:rsidSect="005F2FEF">
          <w:headerReference w:type="default" r:id="rId16"/>
          <w:footerReference w:type="default" r:id="rId17"/>
          <w:endnotePr>
            <w:numFmt w:val="decimal"/>
          </w:endnotePr>
          <w:type w:val="continuous"/>
          <w:pgSz w:w="11907" w:h="16840" w:code="9"/>
          <w:pgMar w:top="1440" w:right="1440" w:bottom="1440" w:left="1440" w:header="567" w:footer="567" w:gutter="0"/>
          <w:pgNumType w:start="1"/>
          <w:cols w:space="708"/>
          <w:docGrid w:linePitch="360"/>
        </w:sectPr>
      </w:pPr>
    </w:p>
    <w:p w14:paraId="3A02ADE9" w14:textId="1A92082B" w:rsidR="00FB6FAA" w:rsidRPr="00FB6FAA" w:rsidRDefault="00FB6FAA" w:rsidP="00FB6FAA"/>
    <w:p w14:paraId="4EDE9E03" w14:textId="09A3F446" w:rsidR="00216BA4" w:rsidRDefault="00216BA4" w:rsidP="0029477A">
      <w:pPr>
        <w:pStyle w:val="ExecSumHead"/>
      </w:pPr>
      <w:bookmarkStart w:id="0" w:name="_Toc88128607"/>
      <w:r>
        <w:lastRenderedPageBreak/>
        <w:t xml:space="preserve">Executive </w:t>
      </w:r>
      <w:r w:rsidR="00C21412">
        <w:t>summary</w:t>
      </w:r>
      <w:bookmarkEnd w:id="0"/>
      <w:r w:rsidR="00C21412">
        <w:t xml:space="preserve"> </w:t>
      </w:r>
    </w:p>
    <w:p w14:paraId="043EF8F2" w14:textId="59590CBD" w:rsidR="002F6BFC" w:rsidRPr="005638CC" w:rsidRDefault="002F6BFC" w:rsidP="0030411C">
      <w:pPr>
        <w:jc w:val="both"/>
        <w:rPr>
          <w:rFonts w:cstheme="minorHAnsi"/>
          <w:b/>
          <w:bCs/>
          <w:color w:val="2FB6BC"/>
        </w:rPr>
      </w:pPr>
      <w:r w:rsidRPr="005638CC">
        <w:rPr>
          <w:rFonts w:cstheme="minorHAnsi"/>
        </w:rPr>
        <w:t xml:space="preserve">The adoption of the ISO 19650 </w:t>
      </w:r>
      <w:r w:rsidR="009D3E96" w:rsidRPr="005638CC">
        <w:rPr>
          <w:rFonts w:cstheme="minorHAnsi"/>
        </w:rPr>
        <w:t>series</w:t>
      </w:r>
      <w:r w:rsidRPr="005638CC">
        <w:rPr>
          <w:rFonts w:cstheme="minorHAnsi"/>
        </w:rPr>
        <w:t xml:space="preserve"> is nationally supported by</w:t>
      </w:r>
      <w:r w:rsidR="00BF43CD" w:rsidRPr="005638CC">
        <w:rPr>
          <w:rFonts w:cstheme="minorHAnsi"/>
        </w:rPr>
        <w:t xml:space="preserve"> </w:t>
      </w:r>
      <w:r w:rsidRPr="005638CC">
        <w:rPr>
          <w:rFonts w:cstheme="minorHAnsi"/>
          <w:b/>
          <w:bCs/>
          <w:color w:val="2FB6BC"/>
        </w:rPr>
        <w:t>{national plan or strategy}</w:t>
      </w:r>
      <w:r w:rsidR="001E7E75" w:rsidRPr="005638CC">
        <w:rPr>
          <w:rFonts w:cstheme="minorHAnsi"/>
        </w:rPr>
        <w:t>.</w:t>
      </w:r>
    </w:p>
    <w:p w14:paraId="03F13708" w14:textId="2CAFF11E" w:rsidR="00B71242" w:rsidRPr="005638CC" w:rsidRDefault="00FA64C1" w:rsidP="0030411C">
      <w:pPr>
        <w:jc w:val="both"/>
        <w:rPr>
          <w:rFonts w:cstheme="minorHAnsi"/>
        </w:rPr>
      </w:pPr>
      <w:r>
        <w:rPr>
          <w:rFonts w:cstheme="minorHAnsi"/>
        </w:rPr>
        <w:t>P</w:t>
      </w:r>
      <w:r w:rsidR="00B71242" w:rsidRPr="005638CC">
        <w:rPr>
          <w:rFonts w:cstheme="minorHAnsi"/>
        </w:rPr>
        <w:t>ublication of the ISO 19650 series represents a significant leap forward into</w:t>
      </w:r>
      <w:r w:rsidR="004D3452" w:rsidRPr="005638CC">
        <w:rPr>
          <w:rFonts w:cstheme="minorHAnsi"/>
        </w:rPr>
        <w:t xml:space="preserve"> </w:t>
      </w:r>
      <w:r w:rsidR="00B71242" w:rsidRPr="005638CC">
        <w:rPr>
          <w:rFonts w:cstheme="minorHAnsi"/>
        </w:rPr>
        <w:t>standardis</w:t>
      </w:r>
      <w:r w:rsidR="004D3452" w:rsidRPr="005638CC">
        <w:rPr>
          <w:rFonts w:cstheme="minorHAnsi"/>
        </w:rPr>
        <w:t>ing</w:t>
      </w:r>
      <w:r w:rsidR="00B71242" w:rsidRPr="005638CC">
        <w:rPr>
          <w:rFonts w:cstheme="minorHAnsi"/>
        </w:rPr>
        <w:t xml:space="preserve"> information management</w:t>
      </w:r>
      <w:r w:rsidR="00152A86" w:rsidRPr="005638CC">
        <w:rPr>
          <w:rFonts w:cstheme="minorHAnsi"/>
        </w:rPr>
        <w:t xml:space="preserve"> of the delivery phase of an asset</w:t>
      </w:r>
      <w:r w:rsidR="00B71242" w:rsidRPr="005638CC">
        <w:rPr>
          <w:rFonts w:cstheme="minorHAnsi"/>
        </w:rPr>
        <w:t>,</w:t>
      </w:r>
      <w:r w:rsidR="0089537C" w:rsidRPr="005638CC">
        <w:rPr>
          <w:rFonts w:cstheme="minorHAnsi"/>
        </w:rPr>
        <w:t xml:space="preserve"> by implementing</w:t>
      </w:r>
      <w:r w:rsidR="00B71242" w:rsidRPr="005638CC">
        <w:rPr>
          <w:rFonts w:cstheme="minorHAnsi"/>
        </w:rPr>
        <w:t xml:space="preserve"> an internationally agreed set of concepts and principles.</w:t>
      </w:r>
    </w:p>
    <w:p w14:paraId="6B14E339" w14:textId="4C2CD498" w:rsidR="00F41527" w:rsidRPr="005638CC" w:rsidRDefault="002F6BFC" w:rsidP="0030411C">
      <w:pPr>
        <w:jc w:val="both"/>
        <w:rPr>
          <w:rFonts w:cstheme="minorHAnsi"/>
        </w:rPr>
      </w:pPr>
      <w:r w:rsidRPr="005638CC">
        <w:rPr>
          <w:rFonts w:cstheme="minorHAnsi"/>
        </w:rPr>
        <w:t>The adoption and contextuali</w:t>
      </w:r>
      <w:r w:rsidR="001A1501" w:rsidRPr="005638CC">
        <w:rPr>
          <w:rFonts w:cstheme="minorHAnsi"/>
        </w:rPr>
        <w:t>s</w:t>
      </w:r>
      <w:r w:rsidRPr="005638CC">
        <w:rPr>
          <w:rFonts w:cstheme="minorHAnsi"/>
        </w:rPr>
        <w:t>ation of the ISO 19650</w:t>
      </w:r>
      <w:r w:rsidR="00FA64C1">
        <w:rPr>
          <w:rFonts w:cstheme="minorHAnsi"/>
        </w:rPr>
        <w:t>–</w:t>
      </w:r>
      <w:r w:rsidR="007C1584" w:rsidRPr="005638CC">
        <w:rPr>
          <w:rFonts w:cstheme="minorHAnsi"/>
        </w:rPr>
        <w:t>1:2018 and ISO 19650</w:t>
      </w:r>
      <w:r w:rsidR="00FA64C1">
        <w:rPr>
          <w:rFonts w:cstheme="minorHAnsi"/>
        </w:rPr>
        <w:t>–</w:t>
      </w:r>
      <w:r w:rsidR="007C1584" w:rsidRPr="005638CC">
        <w:rPr>
          <w:rFonts w:cstheme="minorHAnsi"/>
        </w:rPr>
        <w:t xml:space="preserve">2:2018 </w:t>
      </w:r>
      <w:r w:rsidRPr="005638CC">
        <w:rPr>
          <w:rFonts w:cstheme="minorHAnsi"/>
        </w:rPr>
        <w:t xml:space="preserve">would </w:t>
      </w:r>
      <w:r w:rsidR="00926C4A" w:rsidRPr="005638CC">
        <w:rPr>
          <w:rFonts w:cstheme="minorHAnsi"/>
        </w:rPr>
        <w:t>assist</w:t>
      </w:r>
      <w:r w:rsidR="00926C4A" w:rsidRPr="005638CC">
        <w:rPr>
          <w:rFonts w:cstheme="minorHAnsi"/>
          <w:color w:val="216B99" w:themeColor="accent4"/>
        </w:rPr>
        <w:t xml:space="preserve"> </w:t>
      </w:r>
      <w:r w:rsidRPr="005638CC">
        <w:rPr>
          <w:rFonts w:cstheme="minorHAnsi"/>
          <w:b/>
          <w:bCs/>
          <w:color w:val="2FB6BC"/>
        </w:rPr>
        <w:t xml:space="preserve">{country name} </w:t>
      </w:r>
      <w:r w:rsidRPr="005638CC">
        <w:rPr>
          <w:rFonts w:cstheme="minorHAnsi"/>
        </w:rPr>
        <w:t>to achieve the</w:t>
      </w:r>
      <w:r w:rsidR="0017234E" w:rsidRPr="005638CC">
        <w:rPr>
          <w:rFonts w:cstheme="minorHAnsi"/>
        </w:rPr>
        <w:t>ir</w:t>
      </w:r>
      <w:r w:rsidRPr="005638CC">
        <w:rPr>
          <w:rFonts w:cstheme="minorHAnsi"/>
        </w:rPr>
        <w:t xml:space="preserve"> national goals of</w:t>
      </w:r>
      <w:r w:rsidRPr="005638CC">
        <w:rPr>
          <w:rFonts w:cstheme="minorHAnsi"/>
          <w:b/>
          <w:bCs/>
          <w:color w:val="2FB6BC"/>
        </w:rPr>
        <w:t xml:space="preserve"> {national goals}</w:t>
      </w:r>
      <w:r w:rsidR="00C40F53" w:rsidRPr="005638CC">
        <w:rPr>
          <w:rFonts w:cstheme="minorHAnsi"/>
        </w:rPr>
        <w:t>, as well as provid</w:t>
      </w:r>
      <w:r w:rsidR="00FA64C1">
        <w:rPr>
          <w:rFonts w:cstheme="minorHAnsi"/>
        </w:rPr>
        <w:t>ing</w:t>
      </w:r>
      <w:r w:rsidRPr="005638CC">
        <w:rPr>
          <w:rFonts w:cstheme="minorHAnsi"/>
        </w:rPr>
        <w:t xml:space="preserve"> access </w:t>
      </w:r>
      <w:r w:rsidR="00795173" w:rsidRPr="005638CC">
        <w:rPr>
          <w:rFonts w:cstheme="minorHAnsi"/>
        </w:rPr>
        <w:t xml:space="preserve">to </w:t>
      </w:r>
      <w:r w:rsidRPr="005638CC">
        <w:rPr>
          <w:rFonts w:cstheme="minorHAnsi"/>
        </w:rPr>
        <w:t>global digital</w:t>
      </w:r>
      <w:r w:rsidR="00FA09ED" w:rsidRPr="005638CC">
        <w:rPr>
          <w:rFonts w:cstheme="minorHAnsi"/>
        </w:rPr>
        <w:t xml:space="preserve"> construction</w:t>
      </w:r>
      <w:r w:rsidRPr="005638CC">
        <w:rPr>
          <w:rFonts w:cstheme="minorHAnsi"/>
        </w:rPr>
        <w:t xml:space="preserve"> markets. </w:t>
      </w:r>
    </w:p>
    <w:p w14:paraId="7B8D8EA6" w14:textId="3962C4C5" w:rsidR="005E1BDA" w:rsidRPr="005638CC" w:rsidRDefault="00005799" w:rsidP="0030411C">
      <w:pPr>
        <w:jc w:val="both"/>
        <w:rPr>
          <w:rFonts w:cstheme="minorHAnsi"/>
        </w:rPr>
      </w:pPr>
      <w:r w:rsidRPr="005638CC">
        <w:rPr>
          <w:rFonts w:cstheme="minorHAnsi"/>
        </w:rPr>
        <w:t>The National Annex (NA) is a supplementary document associated with the ISO 19650 series</w:t>
      </w:r>
      <w:r w:rsidR="00ED3BE3" w:rsidRPr="005638CC">
        <w:rPr>
          <w:rFonts w:cstheme="minorHAnsi"/>
        </w:rPr>
        <w:t xml:space="preserve"> that</w:t>
      </w:r>
      <w:r w:rsidR="00605410" w:rsidRPr="005638CC">
        <w:rPr>
          <w:rFonts w:cstheme="minorHAnsi"/>
        </w:rPr>
        <w:t xml:space="preserve"> </w:t>
      </w:r>
      <w:r w:rsidR="009B21E0" w:rsidRPr="005638CC">
        <w:rPr>
          <w:rFonts w:cstheme="minorHAnsi"/>
        </w:rPr>
        <w:t xml:space="preserve">provides </w:t>
      </w:r>
      <w:r w:rsidR="00176E7A" w:rsidRPr="005638CC">
        <w:rPr>
          <w:rFonts w:cstheme="minorHAnsi"/>
        </w:rPr>
        <w:t>a</w:t>
      </w:r>
      <w:r w:rsidR="009B21E0" w:rsidRPr="005638CC">
        <w:rPr>
          <w:rFonts w:cstheme="minorHAnsi"/>
        </w:rPr>
        <w:t xml:space="preserve"> national technical standard to</w:t>
      </w:r>
      <w:r w:rsidR="008864D8" w:rsidRPr="005638CC">
        <w:rPr>
          <w:rFonts w:cstheme="minorHAnsi"/>
        </w:rPr>
        <w:t xml:space="preserve"> support </w:t>
      </w:r>
      <w:bookmarkStart w:id="1" w:name="_Hlk44330346"/>
      <w:r w:rsidR="00FA64C1">
        <w:rPr>
          <w:rFonts w:cstheme="minorHAnsi"/>
        </w:rPr>
        <w:t>b</w:t>
      </w:r>
      <w:r w:rsidR="009317D0" w:rsidRPr="005638CC">
        <w:rPr>
          <w:rFonts w:cstheme="minorHAnsi"/>
        </w:rPr>
        <w:t xml:space="preserve">uilding </w:t>
      </w:r>
      <w:r w:rsidR="00FA64C1">
        <w:rPr>
          <w:rFonts w:cstheme="minorHAnsi"/>
        </w:rPr>
        <w:t>i</w:t>
      </w:r>
      <w:r w:rsidR="009317D0" w:rsidRPr="005638CC">
        <w:rPr>
          <w:rFonts w:cstheme="minorHAnsi"/>
        </w:rPr>
        <w:t xml:space="preserve">nformation </w:t>
      </w:r>
      <w:r w:rsidR="00FA64C1">
        <w:rPr>
          <w:rFonts w:cstheme="minorHAnsi"/>
        </w:rPr>
        <w:t>m</w:t>
      </w:r>
      <w:r w:rsidR="009317D0" w:rsidRPr="005638CC">
        <w:rPr>
          <w:rFonts w:cstheme="minorHAnsi"/>
        </w:rPr>
        <w:t xml:space="preserve">odelling </w:t>
      </w:r>
      <w:bookmarkEnd w:id="1"/>
      <w:r w:rsidR="009317D0" w:rsidRPr="005638CC">
        <w:rPr>
          <w:rFonts w:cstheme="minorHAnsi"/>
        </w:rPr>
        <w:t>(</w:t>
      </w:r>
      <w:r w:rsidR="008864D8" w:rsidRPr="005638CC">
        <w:rPr>
          <w:rFonts w:cstheme="minorHAnsi"/>
        </w:rPr>
        <w:t>BIM</w:t>
      </w:r>
      <w:r w:rsidR="009317D0" w:rsidRPr="005638CC">
        <w:rPr>
          <w:rFonts w:cstheme="minorHAnsi"/>
        </w:rPr>
        <w:t>)</w:t>
      </w:r>
      <w:r w:rsidR="008864D8" w:rsidRPr="005638CC">
        <w:rPr>
          <w:rFonts w:cstheme="minorHAnsi"/>
        </w:rPr>
        <w:t xml:space="preserve"> adoption</w:t>
      </w:r>
      <w:r w:rsidR="00B95D99" w:rsidRPr="005638CC">
        <w:rPr>
          <w:rFonts w:cstheme="minorHAnsi"/>
        </w:rPr>
        <w:t>.</w:t>
      </w:r>
      <w:r w:rsidR="00F41527" w:rsidRPr="005638CC">
        <w:rPr>
          <w:rFonts w:cstheme="minorHAnsi"/>
        </w:rPr>
        <w:t xml:space="preserve"> </w:t>
      </w:r>
      <w:r w:rsidR="005E1BDA" w:rsidRPr="005638CC">
        <w:rPr>
          <w:rFonts w:cstheme="minorHAnsi"/>
        </w:rPr>
        <w:t>It aims to provide further understanding of any language, regional or country</w:t>
      </w:r>
      <w:r w:rsidR="00FA64C1">
        <w:rPr>
          <w:rFonts w:cstheme="minorHAnsi"/>
        </w:rPr>
        <w:t>-</w:t>
      </w:r>
      <w:r w:rsidR="005E1BDA" w:rsidRPr="005638CC">
        <w:rPr>
          <w:rFonts w:cstheme="minorHAnsi"/>
        </w:rPr>
        <w:t>specific needs when implementing</w:t>
      </w:r>
      <w:r w:rsidR="009317D0" w:rsidRPr="005638CC">
        <w:rPr>
          <w:rFonts w:cstheme="minorHAnsi"/>
        </w:rPr>
        <w:t xml:space="preserve"> </w:t>
      </w:r>
      <w:r w:rsidR="00FA64C1">
        <w:rPr>
          <w:rFonts w:cstheme="minorHAnsi"/>
        </w:rPr>
        <w:t>b</w:t>
      </w:r>
      <w:r w:rsidR="009317D0" w:rsidRPr="005638CC">
        <w:rPr>
          <w:rFonts w:cstheme="minorHAnsi"/>
        </w:rPr>
        <w:t xml:space="preserve">uilding </w:t>
      </w:r>
      <w:r w:rsidR="00FA64C1">
        <w:rPr>
          <w:rFonts w:cstheme="minorHAnsi"/>
        </w:rPr>
        <w:t>i</w:t>
      </w:r>
      <w:r w:rsidR="009317D0" w:rsidRPr="005638CC">
        <w:rPr>
          <w:rFonts w:cstheme="minorHAnsi"/>
        </w:rPr>
        <w:t xml:space="preserve">nformation </w:t>
      </w:r>
      <w:r w:rsidR="00FA64C1">
        <w:rPr>
          <w:rFonts w:cstheme="minorHAnsi"/>
        </w:rPr>
        <w:t>m</w:t>
      </w:r>
      <w:r w:rsidR="009317D0" w:rsidRPr="005638CC">
        <w:rPr>
          <w:rFonts w:cstheme="minorHAnsi"/>
        </w:rPr>
        <w:t>odelling</w:t>
      </w:r>
      <w:r w:rsidR="005E1BDA" w:rsidRPr="005638CC">
        <w:rPr>
          <w:rFonts w:cstheme="minorHAnsi"/>
        </w:rPr>
        <w:t xml:space="preserve"> </w:t>
      </w:r>
      <w:r w:rsidR="00466D1E" w:rsidRPr="005638CC">
        <w:rPr>
          <w:rFonts w:cstheme="minorHAnsi"/>
        </w:rPr>
        <w:t>(</w:t>
      </w:r>
      <w:r w:rsidR="005E1BDA" w:rsidRPr="005638CC">
        <w:rPr>
          <w:rFonts w:cstheme="minorHAnsi"/>
        </w:rPr>
        <w:t>BIM</w:t>
      </w:r>
      <w:r w:rsidR="00466D1E" w:rsidRPr="005638CC">
        <w:rPr>
          <w:rFonts w:cstheme="minorHAnsi"/>
        </w:rPr>
        <w:t>)</w:t>
      </w:r>
      <w:r w:rsidR="005E1BDA" w:rsidRPr="005638CC">
        <w:rPr>
          <w:rFonts w:cstheme="minorHAnsi"/>
        </w:rPr>
        <w:t xml:space="preserve"> and the processes associated within the ISO </w:t>
      </w:r>
      <w:r w:rsidR="00DC5C0F">
        <w:rPr>
          <w:rFonts w:cstheme="minorHAnsi"/>
        </w:rPr>
        <w:t>series</w:t>
      </w:r>
      <w:r w:rsidR="005E1BDA" w:rsidRPr="005638CC">
        <w:rPr>
          <w:rFonts w:cstheme="minorHAnsi"/>
        </w:rPr>
        <w:t>. The National Annex</w:t>
      </w:r>
      <w:r w:rsidR="00DC5C0F">
        <w:rPr>
          <w:rFonts w:cstheme="minorHAnsi"/>
        </w:rPr>
        <w:t xml:space="preserve"> (NA)</w:t>
      </w:r>
      <w:r w:rsidR="005E1BDA" w:rsidRPr="005638CC">
        <w:rPr>
          <w:rFonts w:cstheme="minorHAnsi"/>
        </w:rPr>
        <w:t xml:space="preserve"> takes the key terms and principles that may be ambiguous in its description in the ISO 19650 and expands on those requirements to provide a better </w:t>
      </w:r>
      <w:r w:rsidR="00FA64C1">
        <w:rPr>
          <w:rFonts w:cstheme="minorHAnsi"/>
        </w:rPr>
        <w:t>understanding</w:t>
      </w:r>
      <w:r w:rsidR="00FA64C1" w:rsidRPr="005638CC">
        <w:rPr>
          <w:rFonts w:cstheme="minorHAnsi"/>
        </w:rPr>
        <w:t xml:space="preserve"> </w:t>
      </w:r>
      <w:r w:rsidR="005E1BDA" w:rsidRPr="005638CC">
        <w:rPr>
          <w:rFonts w:cstheme="minorHAnsi"/>
        </w:rPr>
        <w:t>of those needs.</w:t>
      </w:r>
    </w:p>
    <w:p w14:paraId="1A888778" w14:textId="0BFEBE60" w:rsidR="002F6BFC" w:rsidRDefault="002F6BFC" w:rsidP="002F6BFC"/>
    <w:p w14:paraId="716BA161" w14:textId="4573C56A" w:rsidR="002F6BFC" w:rsidRDefault="002F6BFC">
      <w:pPr>
        <w:spacing w:before="0" w:line="259" w:lineRule="auto"/>
      </w:pPr>
      <w:r>
        <w:br w:type="page"/>
      </w:r>
    </w:p>
    <w:p w14:paraId="5D8D0BD2" w14:textId="1CBFC8BE" w:rsidR="002F6BFC" w:rsidRDefault="00C659A3" w:rsidP="0030411C">
      <w:pPr>
        <w:pStyle w:val="Heading1"/>
        <w:numPr>
          <w:ilvl w:val="0"/>
          <w:numId w:val="0"/>
        </w:numPr>
        <w:jc w:val="both"/>
        <w:rPr>
          <w:rFonts w:cstheme="minorHAnsi"/>
        </w:rPr>
      </w:pPr>
      <w:bookmarkStart w:id="2" w:name="_Toc88128608"/>
      <w:bookmarkStart w:id="3" w:name="_Toc45545457"/>
      <w:bookmarkStart w:id="4" w:name="_Toc42664769"/>
      <w:r>
        <w:rPr>
          <w:rFonts w:cstheme="minorHAnsi"/>
        </w:rPr>
        <w:lastRenderedPageBreak/>
        <w:t>1</w:t>
      </w:r>
      <w:r>
        <w:rPr>
          <w:rFonts w:cstheme="minorHAnsi"/>
        </w:rPr>
        <w:tab/>
      </w:r>
      <w:r w:rsidR="002F6BFC" w:rsidRPr="00D32F5E">
        <w:rPr>
          <w:rFonts w:cstheme="minorHAnsi"/>
        </w:rPr>
        <w:t>I</w:t>
      </w:r>
      <w:r w:rsidR="00413C49" w:rsidRPr="00D32F5E">
        <w:rPr>
          <w:rFonts w:cstheme="minorHAnsi"/>
        </w:rPr>
        <w:t xml:space="preserve">nformation </w:t>
      </w:r>
      <w:r w:rsidR="00861081">
        <w:rPr>
          <w:rFonts w:cstheme="minorHAnsi"/>
        </w:rPr>
        <w:t>c</w:t>
      </w:r>
      <w:r w:rsidR="00413C49" w:rsidRPr="00D32F5E">
        <w:rPr>
          <w:rFonts w:cstheme="minorHAnsi"/>
        </w:rPr>
        <w:t>ontainer</w:t>
      </w:r>
      <w:r w:rsidR="00CC3FDD">
        <w:rPr>
          <w:rFonts w:cstheme="minorHAnsi"/>
        </w:rPr>
        <w:t xml:space="preserve"> </w:t>
      </w:r>
      <w:r w:rsidR="00643237">
        <w:rPr>
          <w:rFonts w:cstheme="minorHAnsi"/>
        </w:rPr>
        <w:t>identification</w:t>
      </w:r>
      <w:bookmarkEnd w:id="2"/>
      <w:r w:rsidR="00093927">
        <w:rPr>
          <w:rFonts w:cstheme="minorHAnsi"/>
        </w:rPr>
        <w:t xml:space="preserve"> </w:t>
      </w:r>
      <w:bookmarkEnd w:id="3"/>
      <w:bookmarkEnd w:id="4"/>
    </w:p>
    <w:p w14:paraId="4F09CF3D" w14:textId="77777777" w:rsidR="00431DAC" w:rsidRPr="00431DAC" w:rsidRDefault="00431DAC" w:rsidP="0030411C">
      <w:pPr>
        <w:jc w:val="both"/>
        <w:rPr>
          <w:rFonts w:ascii="Arial" w:eastAsia="Times New Roman" w:hAnsi="Arial"/>
          <w:b/>
          <w:bCs/>
          <w:color w:val="216B99" w:themeColor="accent4"/>
          <w:sz w:val="40"/>
          <w:szCs w:val="40"/>
          <w:lang w:eastAsia="en-GB"/>
        </w:rPr>
      </w:pPr>
      <w:r w:rsidRPr="00431DAC">
        <w:rPr>
          <w:rFonts w:ascii="Arial" w:eastAsia="Times New Roman" w:hAnsi="Arial"/>
          <w:b/>
          <w:bCs/>
          <w:color w:val="216B99" w:themeColor="accent4"/>
          <w:sz w:val="40"/>
          <w:szCs w:val="40"/>
          <w:lang w:eastAsia="en-GB"/>
        </w:rPr>
        <w:t>&lt;Replace title with term national term&gt;</w:t>
      </w:r>
    </w:p>
    <w:p w14:paraId="070B69B5" w14:textId="781815D0" w:rsidR="002F6BFC" w:rsidRPr="0029477A" w:rsidRDefault="002F6BFC" w:rsidP="0030411C">
      <w:pPr>
        <w:jc w:val="both"/>
        <w:rPr>
          <w:color w:val="2B86C7" w:themeColor="accent3"/>
        </w:rPr>
      </w:pPr>
      <w:r w:rsidRPr="0029477A">
        <w:rPr>
          <w:lang w:val="en-US"/>
        </w:rPr>
        <w:t>&lt;</w:t>
      </w:r>
      <w:r w:rsidR="0078093C">
        <w:t>Provide</w:t>
      </w:r>
      <w:r w:rsidRPr="0029477A">
        <w:t xml:space="preserve"> </w:t>
      </w:r>
      <w:r w:rsidRPr="0029477A">
        <w:rPr>
          <w:lang w:val="en-US"/>
        </w:rPr>
        <w:t xml:space="preserve">the definition of information containers.&gt; </w:t>
      </w:r>
    </w:p>
    <w:p w14:paraId="5BE3063D" w14:textId="3031423E" w:rsidR="002F6BFC" w:rsidRDefault="002F6BFC" w:rsidP="0030411C">
      <w:pPr>
        <w:pStyle w:val="Heading2"/>
        <w:jc w:val="both"/>
      </w:pPr>
      <w:bookmarkStart w:id="5" w:name="_Toc45545458"/>
      <w:bookmarkStart w:id="6" w:name="_Toc88128609"/>
      <w:r w:rsidRPr="00EE6137">
        <w:t>Information</w:t>
      </w:r>
      <w:r w:rsidR="00B10CAC">
        <w:t xml:space="preserve"> container</w:t>
      </w:r>
      <w:r w:rsidRPr="0029477A">
        <w:t xml:space="preserve"> </w:t>
      </w:r>
      <w:r w:rsidR="003936B1">
        <w:t>identification</w:t>
      </w:r>
      <w:r w:rsidRPr="0029477A">
        <w:t xml:space="preserve"> </w:t>
      </w:r>
      <w:r w:rsidR="00A618F9">
        <w:t>convention</w:t>
      </w:r>
      <w:bookmarkEnd w:id="5"/>
      <w:bookmarkEnd w:id="6"/>
    </w:p>
    <w:p w14:paraId="1333311A" w14:textId="6CD6099B" w:rsidR="006D3322" w:rsidRPr="0029477A" w:rsidRDefault="00DB0FE8" w:rsidP="0030411C">
      <w:pPr>
        <w:ind w:firstLine="652"/>
        <w:jc w:val="both"/>
      </w:pPr>
      <w:bookmarkStart w:id="7" w:name="_Hlk44332297"/>
      <w:r>
        <w:rPr>
          <w:rFonts w:ascii="Arial" w:eastAsia="Times New Roman" w:hAnsi="Arial" w:cs="Arial"/>
          <w:b/>
          <w:bCs/>
          <w:color w:val="216B99" w:themeColor="accent4"/>
          <w:sz w:val="22"/>
          <w:szCs w:val="22"/>
          <w:lang w:eastAsia="en-GB"/>
        </w:rPr>
        <w:t>&lt;Replace title with term national term&gt;</w:t>
      </w:r>
    </w:p>
    <w:bookmarkEnd w:id="7"/>
    <w:p w14:paraId="2F7348EC" w14:textId="45715BFE" w:rsidR="002F6BFC" w:rsidRDefault="002F6BFC" w:rsidP="0030411C">
      <w:pPr>
        <w:jc w:val="both"/>
        <w:rPr>
          <w:lang w:val="en-US"/>
        </w:rPr>
      </w:pPr>
      <w:r w:rsidRPr="008D72B1">
        <w:rPr>
          <w:lang w:val="en-US"/>
        </w:rPr>
        <w:t>&lt;</w:t>
      </w:r>
      <w:r w:rsidR="00B97120">
        <w:t>Outline the naming convention for</w:t>
      </w:r>
      <w:r w:rsidRPr="008D72B1">
        <w:rPr>
          <w:lang w:val="en-US"/>
        </w:rPr>
        <w:t xml:space="preserve"> </w:t>
      </w:r>
      <w:r>
        <w:rPr>
          <w:lang w:val="en-US"/>
        </w:rPr>
        <w:t>information containers</w:t>
      </w:r>
      <w:r w:rsidR="00D821C0">
        <w:rPr>
          <w:lang w:val="en-US"/>
        </w:rPr>
        <w:t>, provid</w:t>
      </w:r>
      <w:r w:rsidR="00FA64C1">
        <w:rPr>
          <w:lang w:val="en-US"/>
        </w:rPr>
        <w:t>ing</w:t>
      </w:r>
      <w:r w:rsidR="00D821C0">
        <w:rPr>
          <w:lang w:val="en-US"/>
        </w:rPr>
        <w:t xml:space="preserve"> an </w:t>
      </w:r>
      <w:r w:rsidR="00F94E5B">
        <w:rPr>
          <w:lang w:val="en-US"/>
        </w:rPr>
        <w:t>explanation</w:t>
      </w:r>
      <w:r w:rsidR="00D821C0">
        <w:rPr>
          <w:lang w:val="en-US"/>
        </w:rPr>
        <w:t xml:space="preserve"> </w:t>
      </w:r>
      <w:r w:rsidR="00941100">
        <w:rPr>
          <w:lang w:val="en-US"/>
        </w:rPr>
        <w:t>of why</w:t>
      </w:r>
      <w:r w:rsidR="000608CA">
        <w:rPr>
          <w:lang w:val="en-US"/>
        </w:rPr>
        <w:t xml:space="preserve"> it is divided into </w:t>
      </w:r>
      <w:r w:rsidR="00D821C0">
        <w:rPr>
          <w:lang w:val="en-US"/>
        </w:rPr>
        <w:t>field</w:t>
      </w:r>
      <w:r w:rsidR="000608CA">
        <w:rPr>
          <w:lang w:val="en-US"/>
        </w:rPr>
        <w:t>s</w:t>
      </w:r>
      <w:r w:rsidR="00941100">
        <w:rPr>
          <w:lang w:val="en-US"/>
        </w:rPr>
        <w:t xml:space="preserve"> and the order</w:t>
      </w:r>
      <w:r w:rsidR="009302E8">
        <w:rPr>
          <w:lang w:val="en-US"/>
        </w:rPr>
        <w:t xml:space="preserve"> that </w:t>
      </w:r>
      <w:r w:rsidR="001D5FCE">
        <w:rPr>
          <w:lang w:val="en-US"/>
        </w:rPr>
        <w:t xml:space="preserve">should </w:t>
      </w:r>
      <w:r w:rsidR="009302E8">
        <w:rPr>
          <w:lang w:val="en-US"/>
        </w:rPr>
        <w:t>be followed</w:t>
      </w:r>
      <w:r w:rsidRPr="008D72B1">
        <w:rPr>
          <w:lang w:val="en-US"/>
        </w:rPr>
        <w:t xml:space="preserve">.&gt; </w:t>
      </w:r>
    </w:p>
    <w:p w14:paraId="58DCB24F" w14:textId="29786044" w:rsidR="00B5680D" w:rsidRDefault="00EE6137" w:rsidP="00681498">
      <w:pPr>
        <w:pStyle w:val="Caption"/>
        <w:rPr>
          <w:lang w:val="en-US"/>
        </w:rPr>
      </w:pPr>
      <w:r>
        <w:t xml:space="preserve"> </w:t>
      </w:r>
      <w:fldSimple w:instr=" DOCPROPERTY  OfficeExtensionsTranslationTable  \ ">
        <w:bookmarkStart w:id="8" w:name="_Toc47105193"/>
        <w:bookmarkStart w:id="9" w:name="_Toc88128469"/>
        <w:r w:rsidR="00E36A99">
          <w:t>Table</w:t>
        </w:r>
      </w:fldSimple>
      <w:r w:rsidR="00D94F40">
        <w:t xml:space="preserve"> </w:t>
      </w:r>
      <w:fldSimple w:instr=" STYLEREF  1 \s ">
        <w:r w:rsidR="00E36A99">
          <w:rPr>
            <w:noProof/>
          </w:rPr>
          <w:t>1</w:t>
        </w:r>
      </w:fldSimple>
      <w:r w:rsidR="00D94F40">
        <w:t>.</w:t>
      </w:r>
      <w:r w:rsidR="00D94F40">
        <w:fldChar w:fldCharType="begin"/>
      </w:r>
      <w:r w:rsidR="00D94F40">
        <w:instrText xml:space="preserve"> SEQ Table \s 1</w:instrText>
      </w:r>
      <w:r w:rsidR="00D94F40">
        <w:fldChar w:fldCharType="separate"/>
      </w:r>
      <w:r w:rsidR="00E36A99">
        <w:rPr>
          <w:noProof/>
        </w:rPr>
        <w:t>1</w:t>
      </w:r>
      <w:r w:rsidR="00D94F40">
        <w:fldChar w:fldCharType="end"/>
      </w:r>
      <w:r w:rsidR="00D94F40">
        <w:t xml:space="preserve">: </w:t>
      </w:r>
      <w:bookmarkStart w:id="10" w:name="_Toc46492625"/>
      <w:r w:rsidR="008B71EF">
        <w:t>Information container identification convention</w:t>
      </w:r>
      <w:bookmarkEnd w:id="8"/>
      <w:bookmarkEnd w:id="9"/>
      <w:bookmarkEnd w:id="10"/>
    </w:p>
    <w:p w14:paraId="58D4E98D" w14:textId="03B4BA5B" w:rsidR="00B325B6" w:rsidRPr="0029477A" w:rsidRDefault="00DB0FE8" w:rsidP="00B85054">
      <w:pPr>
        <w:pStyle w:val="CaptionWide"/>
        <w:spacing w:before="0"/>
        <w:ind w:firstLine="720"/>
        <w:rPr>
          <w:color w:val="216B99" w:themeColor="accent4"/>
          <w:lang w:val="en-US"/>
        </w:rPr>
      </w:pPr>
      <w:r>
        <w:rPr>
          <w:color w:val="216B99" w:themeColor="accent4"/>
          <w:lang w:val="en-US"/>
        </w:rPr>
        <w:t>&lt;Replace title with term national term&gt;</w:t>
      </w:r>
    </w:p>
    <w:tbl>
      <w:tblPr>
        <w:tblW w:w="9047" w:type="dxa"/>
        <w:tblBorders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1109"/>
        <w:gridCol w:w="1134"/>
        <w:gridCol w:w="1134"/>
        <w:gridCol w:w="1134"/>
        <w:gridCol w:w="1134"/>
        <w:gridCol w:w="1134"/>
        <w:gridCol w:w="1134"/>
        <w:gridCol w:w="1134"/>
      </w:tblGrid>
      <w:tr w:rsidR="00753CDA" w:rsidRPr="00546E7E" w14:paraId="613FB1EC" w14:textId="77777777" w:rsidTr="0029477A">
        <w:trPr>
          <w:trHeight w:val="321"/>
          <w:tblHeader/>
        </w:trPr>
        <w:tc>
          <w:tcPr>
            <w:tcW w:w="1109" w:type="dxa"/>
            <w:shd w:val="clear" w:color="000000" w:fill="auto"/>
          </w:tcPr>
          <w:p w14:paraId="38E9C2AC" w14:textId="77777777" w:rsidR="00753CDA" w:rsidRPr="00546E7E" w:rsidRDefault="00753CDA" w:rsidP="008413FF">
            <w:pPr>
              <w:spacing w:before="40" w:after="40"/>
              <w:ind w:left="108" w:right="108"/>
              <w:rPr>
                <w:rFonts w:ascii="Arial" w:hAnsi="Arial" w:cs="Arial"/>
                <w:b/>
                <w:color w:val="2FB6BC" w:themeColor="accent1"/>
                <w:sz w:val="18"/>
                <w:lang w:val="en-US"/>
              </w:rPr>
            </w:pPr>
          </w:p>
        </w:tc>
        <w:tc>
          <w:tcPr>
            <w:tcW w:w="1134" w:type="dxa"/>
            <w:shd w:val="clear" w:color="000000" w:fill="auto"/>
          </w:tcPr>
          <w:p w14:paraId="7ADE05F1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1</w:t>
            </w:r>
          </w:p>
        </w:tc>
        <w:tc>
          <w:tcPr>
            <w:tcW w:w="1134" w:type="dxa"/>
            <w:shd w:val="clear" w:color="000000" w:fill="auto"/>
          </w:tcPr>
          <w:p w14:paraId="3296D701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2</w:t>
            </w:r>
          </w:p>
        </w:tc>
        <w:tc>
          <w:tcPr>
            <w:tcW w:w="1134" w:type="dxa"/>
            <w:shd w:val="clear" w:color="000000" w:fill="auto"/>
          </w:tcPr>
          <w:p w14:paraId="5FC2FCEE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3</w:t>
            </w:r>
          </w:p>
        </w:tc>
        <w:tc>
          <w:tcPr>
            <w:tcW w:w="1134" w:type="dxa"/>
            <w:shd w:val="clear" w:color="000000" w:fill="auto"/>
          </w:tcPr>
          <w:p w14:paraId="566E1FCF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4</w:t>
            </w:r>
          </w:p>
        </w:tc>
        <w:tc>
          <w:tcPr>
            <w:tcW w:w="1134" w:type="dxa"/>
            <w:shd w:val="clear" w:color="000000" w:fill="auto"/>
          </w:tcPr>
          <w:p w14:paraId="59C730DF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5</w:t>
            </w:r>
          </w:p>
        </w:tc>
        <w:tc>
          <w:tcPr>
            <w:tcW w:w="1134" w:type="dxa"/>
            <w:shd w:val="clear" w:color="000000" w:fill="auto"/>
          </w:tcPr>
          <w:p w14:paraId="49AAD1B3" w14:textId="7777777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6</w:t>
            </w:r>
          </w:p>
        </w:tc>
        <w:tc>
          <w:tcPr>
            <w:tcW w:w="1134" w:type="dxa"/>
            <w:shd w:val="clear" w:color="000000" w:fill="auto"/>
          </w:tcPr>
          <w:p w14:paraId="393B8F14" w14:textId="79E56957" w:rsidR="00753CDA" w:rsidRPr="0029477A" w:rsidRDefault="00753CDA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29477A">
              <w:rPr>
                <w:rFonts w:ascii="Arial" w:hAnsi="Arial" w:cs="Arial"/>
                <w:b/>
                <w:sz w:val="18"/>
                <w:lang w:val="en-US"/>
              </w:rPr>
              <w:t>Field 7</w:t>
            </w:r>
          </w:p>
        </w:tc>
      </w:tr>
      <w:tr w:rsidR="00B418F3" w:rsidRPr="00546E7E" w14:paraId="314A5B4A" w14:textId="77777777" w:rsidTr="0029477A">
        <w:trPr>
          <w:trHeight w:val="501"/>
        </w:trPr>
        <w:tc>
          <w:tcPr>
            <w:tcW w:w="1109" w:type="dxa"/>
            <w:shd w:val="clear" w:color="000000" w:fill="DDDCDC"/>
            <w:vAlign w:val="center"/>
          </w:tcPr>
          <w:p w14:paraId="63998FBC" w14:textId="519B1446" w:rsidR="00B418F3" w:rsidRPr="0030411C" w:rsidRDefault="00B418F3" w:rsidP="00B418F3">
            <w:pPr>
              <w:spacing w:before="40" w:after="40"/>
              <w:ind w:left="108" w:right="108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Field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152C19CF" w14:textId="65CEC792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57E6CD00" w14:textId="2D6C4516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4C5358AF" w14:textId="507DC9B6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347E09B1" w14:textId="319F5640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62469627" w14:textId="37A169C3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48FB419D" w14:textId="2979C9A9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2B86C7" w:themeColor="accent3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1134" w:type="dxa"/>
            <w:shd w:val="clear" w:color="000000" w:fill="DDDCDC"/>
            <w:vAlign w:val="center"/>
          </w:tcPr>
          <w:p w14:paraId="6A111001" w14:textId="403A122A" w:rsidR="00B418F3" w:rsidRPr="0030411C" w:rsidRDefault="00B418F3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</w:tr>
    </w:tbl>
    <w:p w14:paraId="58906987" w14:textId="77777777" w:rsidR="002F6BFC" w:rsidRDefault="002F6BFC" w:rsidP="002F6BFC">
      <w:pPr>
        <w:spacing w:before="0" w:line="259" w:lineRule="auto"/>
        <w:rPr>
          <w:lang w:val="en-US"/>
        </w:rPr>
      </w:pPr>
    </w:p>
    <w:p w14:paraId="4D28D10E" w14:textId="666EBDF7" w:rsidR="00E24340" w:rsidRDefault="002F6BFC">
      <w:pPr>
        <w:pStyle w:val="Heading2"/>
      </w:pPr>
      <w:bookmarkStart w:id="11" w:name="_Toc42664773"/>
      <w:bookmarkStart w:id="12" w:name="_Toc88128610"/>
      <w:bookmarkStart w:id="13" w:name="_Toc45545459"/>
      <w:r w:rsidRPr="0029477A">
        <w:t>F</w:t>
      </w:r>
      <w:r w:rsidR="00413C49" w:rsidRPr="0029477A">
        <w:t>ield</w:t>
      </w:r>
      <w:r w:rsidRPr="0029477A">
        <w:t xml:space="preserve"> </w:t>
      </w:r>
      <w:r w:rsidR="008E52AD" w:rsidRPr="00EE6137">
        <w:t>c</w:t>
      </w:r>
      <w:r w:rsidR="00413C49" w:rsidRPr="00EE6137">
        <w:t>odification</w:t>
      </w:r>
      <w:bookmarkEnd w:id="11"/>
      <w:bookmarkEnd w:id="12"/>
      <w:r w:rsidRPr="0029477A">
        <w:t xml:space="preserve"> </w:t>
      </w:r>
      <w:bookmarkEnd w:id="13"/>
    </w:p>
    <w:p w14:paraId="31E8F14F" w14:textId="489745ED" w:rsidR="00E24340" w:rsidRPr="00B60B09" w:rsidRDefault="00DB0FE8" w:rsidP="00E24340">
      <w:pPr>
        <w:ind w:firstLine="652"/>
        <w:rPr>
          <w:b/>
          <w:bCs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216B99" w:themeColor="accent4"/>
          <w:sz w:val="22"/>
          <w:szCs w:val="22"/>
          <w:lang w:eastAsia="en-GB"/>
        </w:rPr>
        <w:t>&lt;Replace title with term national term&gt;</w:t>
      </w:r>
    </w:p>
    <w:p w14:paraId="4782806E" w14:textId="328E989B" w:rsidR="002F6BFC" w:rsidRDefault="002F6BFC">
      <w:r w:rsidRPr="00AB0471">
        <w:t>&lt;</w:t>
      </w:r>
      <w:r w:rsidR="00C431C5">
        <w:t xml:space="preserve">Outline </w:t>
      </w:r>
      <w:r w:rsidRPr="00AB0471">
        <w:t>each information container</w:t>
      </w:r>
      <w:r w:rsidR="00DF007A">
        <w:t xml:space="preserve"> data</w:t>
      </w:r>
      <w:r w:rsidR="002753D4">
        <w:t xml:space="preserve"> field</w:t>
      </w:r>
      <w:r w:rsidR="002E5071">
        <w:t>, providing a description</w:t>
      </w:r>
      <w:r w:rsidR="00193E08">
        <w:t xml:space="preserve"> of its function.</w:t>
      </w:r>
      <w:r w:rsidRPr="00AB0471">
        <w:t xml:space="preserve">&gt; </w:t>
      </w:r>
    </w:p>
    <w:bookmarkStart w:id="14" w:name="_Toc46492626"/>
    <w:p w14:paraId="3FF281B6" w14:textId="38E0182E" w:rsidR="00B85054" w:rsidRDefault="00C20A2A" w:rsidP="00681498">
      <w:pPr>
        <w:pStyle w:val="Caption"/>
      </w:pPr>
      <w:r>
        <w:fldChar w:fldCharType="begin"/>
      </w:r>
      <w:r>
        <w:instrText xml:space="preserve"> DOCPROPERTY  OfficeExtensionsTranslationTable  \ </w:instrText>
      </w:r>
      <w:r>
        <w:fldChar w:fldCharType="separate"/>
      </w:r>
      <w:bookmarkStart w:id="15" w:name="_Toc47105194"/>
      <w:bookmarkStart w:id="16" w:name="_Toc88128470"/>
      <w:r w:rsidR="00E36A99">
        <w:t>Table</w:t>
      </w:r>
      <w:r>
        <w:fldChar w:fldCharType="end"/>
      </w:r>
      <w:r>
        <w:t xml:space="preserve"> </w:t>
      </w:r>
      <w:fldSimple w:instr=" STYLEREF  1 \s ">
        <w:r>
          <w:rPr>
            <w:noProof/>
          </w:rPr>
          <w:t>1</w:t>
        </w:r>
      </w:fldSimple>
      <w:r>
        <w:t>.</w:t>
      </w:r>
      <w:r>
        <w:fldChar w:fldCharType="begin"/>
      </w:r>
      <w:r>
        <w:instrText xml:space="preserve"> SEQ Table \s 1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</w:t>
      </w:r>
      <w:bookmarkEnd w:id="14"/>
      <w:r w:rsidR="00B85054">
        <w:t>Field definitions</w:t>
      </w:r>
      <w:bookmarkEnd w:id="15"/>
      <w:bookmarkEnd w:id="16"/>
    </w:p>
    <w:p w14:paraId="4928D01C" w14:textId="78173D87" w:rsidR="002966F4" w:rsidRPr="00B60B09" w:rsidRDefault="00DB0FE8" w:rsidP="00B85054">
      <w:pPr>
        <w:pStyle w:val="CaptionWide"/>
        <w:spacing w:before="0"/>
        <w:ind w:firstLine="720"/>
        <w:rPr>
          <w:color w:val="216B99" w:themeColor="accent4"/>
          <w:lang w:val="en-US"/>
        </w:rPr>
      </w:pPr>
      <w:r>
        <w:rPr>
          <w:color w:val="216B99" w:themeColor="accent4"/>
          <w:lang w:val="en-US"/>
        </w:rPr>
        <w:t>&lt;Replace title with term national term&gt;</w:t>
      </w:r>
    </w:p>
    <w:tbl>
      <w:tblPr>
        <w:tblW w:w="9072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1560"/>
        <w:gridCol w:w="1842"/>
        <w:gridCol w:w="3686"/>
        <w:gridCol w:w="1984"/>
      </w:tblGrid>
      <w:tr w:rsidR="009C7050" w:rsidRPr="00C2188D" w14:paraId="1451C1A4" w14:textId="377B09D8" w:rsidTr="0029477A">
        <w:trPr>
          <w:trHeight w:val="568"/>
          <w:tblHeader/>
        </w:trPr>
        <w:tc>
          <w:tcPr>
            <w:tcW w:w="1560" w:type="dxa"/>
            <w:shd w:val="clear" w:color="auto" w:fill="auto"/>
            <w:vAlign w:val="center"/>
          </w:tcPr>
          <w:p w14:paraId="01C2328F" w14:textId="5843A53E" w:rsidR="009C7050" w:rsidRPr="0029477A" w:rsidRDefault="009C7050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121A57A4" w14:textId="57B44B45" w:rsidR="009C7050" w:rsidRPr="0029477A" w:rsidRDefault="009C7050" w:rsidP="00377CBF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</w:rPr>
            </w:pPr>
            <w:r w:rsidRPr="0029477A">
              <w:rPr>
                <w:rFonts w:ascii="Arial" w:hAnsi="Arial" w:cs="Arial"/>
                <w:b/>
                <w:sz w:val="18"/>
              </w:rPr>
              <w:t xml:space="preserve">Field 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17A0F132" w14:textId="77777777" w:rsidR="009C7050" w:rsidRPr="0029477A" w:rsidRDefault="009C7050" w:rsidP="00377CBF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</w:rPr>
            </w:pPr>
            <w:r w:rsidRPr="0029477A">
              <w:rPr>
                <w:rFonts w:ascii="Arial" w:hAnsi="Arial" w:cs="Arial"/>
                <w:b/>
                <w:sz w:val="18"/>
              </w:rPr>
              <w:t xml:space="preserve">Definition </w:t>
            </w:r>
          </w:p>
        </w:tc>
        <w:tc>
          <w:tcPr>
            <w:tcW w:w="1984" w:type="dxa"/>
            <w:vAlign w:val="center"/>
          </w:tcPr>
          <w:p w14:paraId="063572E6" w14:textId="36273116" w:rsidR="009C7050" w:rsidRPr="00377CBF" w:rsidRDefault="009C7050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</w:rPr>
            </w:pPr>
          </w:p>
        </w:tc>
      </w:tr>
      <w:tr w:rsidR="002558C5" w:rsidRPr="00C2188D" w14:paraId="2A66955A" w14:textId="70CBD9F5" w:rsidTr="0029477A">
        <w:trPr>
          <w:trHeight w:val="296"/>
        </w:trPr>
        <w:tc>
          <w:tcPr>
            <w:tcW w:w="1560" w:type="dxa"/>
            <w:shd w:val="clear" w:color="auto" w:fill="DDDCDC"/>
            <w:vAlign w:val="center"/>
          </w:tcPr>
          <w:p w14:paraId="1F7E6614" w14:textId="1892F29C" w:rsidR="002558C5" w:rsidRPr="00AD1998" w:rsidRDefault="002558C5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DDDCDC"/>
            <w:vAlign w:val="center"/>
          </w:tcPr>
          <w:p w14:paraId="4F1EDB44" w14:textId="626B9D4A" w:rsidR="002558C5" w:rsidRPr="0030411C" w:rsidRDefault="002558C5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DDDCDC"/>
            <w:vAlign w:val="center"/>
          </w:tcPr>
          <w:p w14:paraId="6DCE9CE9" w14:textId="5E749F14" w:rsidR="002558C5" w:rsidRPr="0030411C" w:rsidRDefault="002558C5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shd w:val="clear" w:color="auto" w:fill="DDDCDC"/>
            <w:vAlign w:val="center"/>
          </w:tcPr>
          <w:p w14:paraId="577574E7" w14:textId="793DBB7B" w:rsidR="002558C5" w:rsidRPr="00377CBF" w:rsidRDefault="002558C5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232241AF" w14:textId="6AFBF193" w:rsidTr="0029477A">
        <w:trPr>
          <w:trHeight w:val="305"/>
        </w:trPr>
        <w:tc>
          <w:tcPr>
            <w:tcW w:w="1560" w:type="dxa"/>
            <w:shd w:val="clear" w:color="auto" w:fill="auto"/>
            <w:vAlign w:val="center"/>
          </w:tcPr>
          <w:p w14:paraId="3C7C572A" w14:textId="504E677A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928CC50" w14:textId="25572FE1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7D32DBAC" w14:textId="21DAB48C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vAlign w:val="center"/>
          </w:tcPr>
          <w:p w14:paraId="5E6F7548" w14:textId="5D41ACFA" w:rsidR="006F2DEB" w:rsidRPr="00215D4E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441B339B" w14:textId="25E0AFC4" w:rsidTr="0029477A">
        <w:trPr>
          <w:trHeight w:val="305"/>
        </w:trPr>
        <w:tc>
          <w:tcPr>
            <w:tcW w:w="1560" w:type="dxa"/>
            <w:shd w:val="clear" w:color="auto" w:fill="DDDCDC"/>
            <w:vAlign w:val="center"/>
          </w:tcPr>
          <w:p w14:paraId="743E9523" w14:textId="3B95ED07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DDDCDC"/>
            <w:vAlign w:val="center"/>
          </w:tcPr>
          <w:p w14:paraId="1FEC5342" w14:textId="41315942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DDDCDC"/>
            <w:vAlign w:val="center"/>
          </w:tcPr>
          <w:p w14:paraId="4842C20C" w14:textId="1D3A173D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shd w:val="clear" w:color="auto" w:fill="DDDCDC"/>
            <w:vAlign w:val="center"/>
          </w:tcPr>
          <w:p w14:paraId="37C3A634" w14:textId="01B30934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410801FB" w14:textId="13EF996C" w:rsidTr="0029477A">
        <w:trPr>
          <w:trHeight w:val="296"/>
        </w:trPr>
        <w:tc>
          <w:tcPr>
            <w:tcW w:w="1560" w:type="dxa"/>
            <w:shd w:val="clear" w:color="auto" w:fill="auto"/>
            <w:vAlign w:val="center"/>
          </w:tcPr>
          <w:p w14:paraId="629794B4" w14:textId="4C74B355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6C309D99" w14:textId="599F1203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201AD91D" w14:textId="4682E7F0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vAlign w:val="center"/>
          </w:tcPr>
          <w:p w14:paraId="69DD7755" w14:textId="34109A80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31A04161" w14:textId="0F8B3125" w:rsidTr="0029477A">
        <w:trPr>
          <w:trHeight w:val="305"/>
        </w:trPr>
        <w:tc>
          <w:tcPr>
            <w:tcW w:w="1560" w:type="dxa"/>
            <w:shd w:val="clear" w:color="auto" w:fill="DDDCDC"/>
            <w:vAlign w:val="center"/>
          </w:tcPr>
          <w:p w14:paraId="6B40C8DB" w14:textId="7C03EA14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DDDCDC"/>
            <w:vAlign w:val="center"/>
          </w:tcPr>
          <w:p w14:paraId="2F666F1F" w14:textId="50CA8436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DDDCDC"/>
            <w:vAlign w:val="center"/>
          </w:tcPr>
          <w:p w14:paraId="07C1D1F4" w14:textId="043EE6CF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shd w:val="clear" w:color="auto" w:fill="DDDCDC"/>
            <w:vAlign w:val="center"/>
          </w:tcPr>
          <w:p w14:paraId="69E90F70" w14:textId="3D37E957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38FBC901" w14:textId="6ABDC8B8" w:rsidTr="0029477A">
        <w:trPr>
          <w:trHeight w:val="296"/>
        </w:trPr>
        <w:tc>
          <w:tcPr>
            <w:tcW w:w="1560" w:type="dxa"/>
            <w:shd w:val="clear" w:color="auto" w:fill="auto"/>
            <w:vAlign w:val="center"/>
          </w:tcPr>
          <w:p w14:paraId="6BF8E181" w14:textId="24FF93FC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5F005B4" w14:textId="61231AFD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24179D57" w14:textId="1A61F785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vAlign w:val="center"/>
          </w:tcPr>
          <w:p w14:paraId="0DCA20E6" w14:textId="7BDCFB2B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6F2DEB" w:rsidRPr="00C2188D" w14:paraId="3A34484F" w14:textId="551C6C11" w:rsidTr="0029477A">
        <w:trPr>
          <w:trHeight w:val="305"/>
        </w:trPr>
        <w:tc>
          <w:tcPr>
            <w:tcW w:w="1560" w:type="dxa"/>
            <w:shd w:val="clear" w:color="auto" w:fill="DDDCDC"/>
            <w:vAlign w:val="center"/>
          </w:tcPr>
          <w:p w14:paraId="2E5B0042" w14:textId="679C8B8B" w:rsidR="006F2DEB" w:rsidRPr="00AD1998" w:rsidRDefault="006F2DEB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color w:val="000000"/>
                <w:sz w:val="16"/>
              </w:rPr>
            </w:pPr>
          </w:p>
        </w:tc>
        <w:tc>
          <w:tcPr>
            <w:tcW w:w="1842" w:type="dxa"/>
            <w:shd w:val="clear" w:color="auto" w:fill="DDDCDC"/>
            <w:vAlign w:val="center"/>
          </w:tcPr>
          <w:p w14:paraId="7425B618" w14:textId="39FFDAD6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ield name&gt;</w:t>
            </w:r>
          </w:p>
        </w:tc>
        <w:tc>
          <w:tcPr>
            <w:tcW w:w="3686" w:type="dxa"/>
            <w:shd w:val="clear" w:color="auto" w:fill="DDDCDC"/>
            <w:vAlign w:val="center"/>
          </w:tcPr>
          <w:p w14:paraId="65C7B9EB" w14:textId="277B0AA0" w:rsidR="006F2DEB" w:rsidRPr="0030411C" w:rsidRDefault="006F2DEB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definition of the field value term&gt;</w:t>
            </w:r>
          </w:p>
        </w:tc>
        <w:tc>
          <w:tcPr>
            <w:tcW w:w="1984" w:type="dxa"/>
            <w:shd w:val="clear" w:color="auto" w:fill="DDDCDC"/>
            <w:vAlign w:val="center"/>
          </w:tcPr>
          <w:p w14:paraId="3E6ABBCA" w14:textId="7BA23520" w:rsidR="006F2DEB" w:rsidRPr="00406AEB" w:rsidRDefault="006F2DEB" w:rsidP="0029477A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6"/>
                <w:szCs w:val="16"/>
                <w:lang w:eastAsia="en-GB"/>
              </w:rPr>
            </w:pPr>
          </w:p>
        </w:tc>
      </w:tr>
      <w:tr w:rsidR="002558C5" w:rsidRPr="00C2188D" w14:paraId="33F9F082" w14:textId="63BF1148" w:rsidTr="0029477A">
        <w:trPr>
          <w:trHeight w:val="296"/>
        </w:trPr>
        <w:tc>
          <w:tcPr>
            <w:tcW w:w="1560" w:type="dxa"/>
            <w:shd w:val="clear" w:color="auto" w:fill="DDDCDC"/>
          </w:tcPr>
          <w:p w14:paraId="00A666AE" w14:textId="0268A40B" w:rsidR="002558C5" w:rsidRPr="00C2188D" w:rsidRDefault="002558C5" w:rsidP="002558C5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6"/>
                <w:highlight w:val="yellow"/>
              </w:rPr>
            </w:pPr>
          </w:p>
        </w:tc>
        <w:tc>
          <w:tcPr>
            <w:tcW w:w="1842" w:type="dxa"/>
            <w:shd w:val="clear" w:color="auto" w:fill="DDDCDC"/>
          </w:tcPr>
          <w:p w14:paraId="0ABDC448" w14:textId="77777777" w:rsidR="002558C5" w:rsidRPr="0030411C" w:rsidRDefault="002558C5" w:rsidP="002558C5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3686" w:type="dxa"/>
            <w:shd w:val="clear" w:color="auto" w:fill="DDDCDC"/>
          </w:tcPr>
          <w:p w14:paraId="2D1FB1EF" w14:textId="77777777" w:rsidR="002558C5" w:rsidRPr="0030411C" w:rsidRDefault="002558C5" w:rsidP="002558C5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1984" w:type="dxa"/>
            <w:shd w:val="clear" w:color="auto" w:fill="DDDCDC"/>
          </w:tcPr>
          <w:p w14:paraId="3406D365" w14:textId="77777777" w:rsidR="002558C5" w:rsidRPr="00C2188D" w:rsidRDefault="002558C5" w:rsidP="002558C5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6"/>
                <w:highlight w:val="yellow"/>
              </w:rPr>
            </w:pPr>
          </w:p>
        </w:tc>
      </w:tr>
    </w:tbl>
    <w:p w14:paraId="28D20FF0" w14:textId="741206FB" w:rsidR="000A3FC6" w:rsidRPr="00215D4E" w:rsidRDefault="000A3FC6" w:rsidP="0030411C">
      <w:pPr>
        <w:pStyle w:val="Heading3"/>
        <w:jc w:val="both"/>
      </w:pPr>
      <w:bookmarkStart w:id="17" w:name="_Toc88128611"/>
      <w:bookmarkStart w:id="18" w:name="_Toc45545460"/>
      <w:r w:rsidRPr="00215D4E">
        <w:t xml:space="preserve">Field </w:t>
      </w:r>
      <w:r w:rsidR="00883BEE">
        <w:t>1</w:t>
      </w:r>
      <w:r w:rsidR="00FA64C1">
        <w:t xml:space="preserve"> –</w:t>
      </w:r>
      <w:r w:rsidR="00883BEE">
        <w:t xml:space="preserve"> </w:t>
      </w:r>
      <w:r w:rsidR="00883BEE" w:rsidRPr="0029477A">
        <w:rPr>
          <w:rFonts w:asciiTheme="minorHAnsi" w:hAnsiTheme="minorHAnsi" w:cstheme="minorBidi"/>
          <w:color w:val="2FB6BC"/>
        </w:rPr>
        <w:t>{insert name}</w:t>
      </w:r>
      <w:bookmarkEnd w:id="17"/>
      <w:r w:rsidRPr="00215D4E">
        <w:t xml:space="preserve"> </w:t>
      </w:r>
      <w:bookmarkEnd w:id="18"/>
    </w:p>
    <w:p w14:paraId="1BCDDE8B" w14:textId="3CC5A23C" w:rsidR="00015B59" w:rsidRPr="00AB0471" w:rsidRDefault="00015B59" w:rsidP="0030411C">
      <w:pPr>
        <w:jc w:val="both"/>
      </w:pPr>
      <w:r w:rsidRPr="00AB0471">
        <w:t>&lt;</w:t>
      </w:r>
      <w:r w:rsidR="007D2443">
        <w:t>Describe</w:t>
      </w:r>
      <w:r>
        <w:t xml:space="preserve"> </w:t>
      </w:r>
      <w:r w:rsidRPr="00AB0471">
        <w:t>each information container</w:t>
      </w:r>
      <w:r>
        <w:t xml:space="preserve"> field, providing a</w:t>
      </w:r>
      <w:r w:rsidR="00C431C5">
        <w:t xml:space="preserve"> full</w:t>
      </w:r>
      <w:r>
        <w:t xml:space="preserve"> description of its function.</w:t>
      </w:r>
      <w:r w:rsidR="00567AC8">
        <w:t xml:space="preserve"> Define</w:t>
      </w:r>
      <w:r w:rsidR="00F024AE">
        <w:t xml:space="preserve"> the national standard codification for this field.</w:t>
      </w:r>
      <w:r w:rsidRPr="00AB0471">
        <w:t xml:space="preserve">&gt; </w:t>
      </w:r>
    </w:p>
    <w:p w14:paraId="4EF0DB9B" w14:textId="39DCEA87" w:rsidR="001E1CF9" w:rsidRPr="00215D4E" w:rsidRDefault="001E1CF9" w:rsidP="0030411C">
      <w:pPr>
        <w:pStyle w:val="Heading3"/>
        <w:jc w:val="both"/>
      </w:pPr>
      <w:bookmarkStart w:id="19" w:name="_Toc88128612"/>
      <w:bookmarkStart w:id="20" w:name="_Toc45545461"/>
      <w:r w:rsidRPr="00215D4E">
        <w:t xml:space="preserve">Field </w:t>
      </w:r>
      <w:r>
        <w:t>2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19"/>
      <w:r w:rsidRPr="00215D4E">
        <w:t xml:space="preserve"> </w:t>
      </w:r>
      <w:bookmarkEnd w:id="20"/>
    </w:p>
    <w:p w14:paraId="0925AB3E" w14:textId="77777777" w:rsidR="001E1CF9" w:rsidRPr="00AB0471" w:rsidRDefault="001E1CF9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0FE2F13F" w14:textId="770C4502" w:rsidR="001E1CF9" w:rsidRPr="00215D4E" w:rsidRDefault="001E1CF9" w:rsidP="0030411C">
      <w:pPr>
        <w:pStyle w:val="Heading3"/>
        <w:jc w:val="both"/>
      </w:pPr>
      <w:bookmarkStart w:id="21" w:name="_Toc88128613"/>
      <w:bookmarkStart w:id="22" w:name="_Toc45545462"/>
      <w:r w:rsidRPr="00215D4E">
        <w:lastRenderedPageBreak/>
        <w:t xml:space="preserve">Field </w:t>
      </w:r>
      <w:r>
        <w:t>3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1"/>
      <w:r w:rsidRPr="00215D4E">
        <w:t xml:space="preserve"> </w:t>
      </w:r>
      <w:bookmarkEnd w:id="22"/>
    </w:p>
    <w:p w14:paraId="104DA693" w14:textId="77777777" w:rsidR="001E1CF9" w:rsidRPr="00AB0471" w:rsidRDefault="001E1CF9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0AFC3D39" w14:textId="36CF001E" w:rsidR="001E1CF9" w:rsidRPr="00215D4E" w:rsidRDefault="001E1CF9" w:rsidP="0030411C">
      <w:pPr>
        <w:pStyle w:val="Heading3"/>
        <w:jc w:val="both"/>
      </w:pPr>
      <w:bookmarkStart w:id="23" w:name="_Toc88128614"/>
      <w:bookmarkStart w:id="24" w:name="_Toc45545463"/>
      <w:r w:rsidRPr="00215D4E">
        <w:t xml:space="preserve">Field </w:t>
      </w:r>
      <w:r w:rsidR="00B36AF2">
        <w:t>4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3"/>
      <w:r w:rsidRPr="00215D4E">
        <w:t xml:space="preserve"> </w:t>
      </w:r>
      <w:bookmarkEnd w:id="24"/>
    </w:p>
    <w:p w14:paraId="09C5617E" w14:textId="77777777" w:rsidR="001E1CF9" w:rsidRPr="00AB0471" w:rsidRDefault="001E1CF9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04BA2830" w14:textId="472D4C2E" w:rsidR="001E1CF9" w:rsidRPr="00215D4E" w:rsidRDefault="001E1CF9" w:rsidP="0030411C">
      <w:pPr>
        <w:pStyle w:val="Heading3"/>
        <w:jc w:val="both"/>
      </w:pPr>
      <w:bookmarkStart w:id="25" w:name="_Toc88128615"/>
      <w:bookmarkStart w:id="26" w:name="_Toc45545464"/>
      <w:r w:rsidRPr="00215D4E">
        <w:t xml:space="preserve">Field </w:t>
      </w:r>
      <w:r w:rsidR="00B36AF2">
        <w:t>5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5"/>
      <w:r w:rsidRPr="00215D4E">
        <w:t xml:space="preserve"> </w:t>
      </w:r>
      <w:bookmarkEnd w:id="26"/>
    </w:p>
    <w:p w14:paraId="74A464E5" w14:textId="77777777" w:rsidR="001E1CF9" w:rsidRPr="00AB0471" w:rsidRDefault="001E1CF9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3A5F2428" w14:textId="7EB56445" w:rsidR="00B36AF2" w:rsidRPr="00215D4E" w:rsidRDefault="00B36AF2" w:rsidP="0030411C">
      <w:pPr>
        <w:pStyle w:val="Heading3"/>
        <w:jc w:val="both"/>
      </w:pPr>
      <w:bookmarkStart w:id="27" w:name="_Toc88128616"/>
      <w:bookmarkStart w:id="28" w:name="_Toc45545465"/>
      <w:r w:rsidRPr="00215D4E">
        <w:t xml:space="preserve">Field </w:t>
      </w:r>
      <w:r>
        <w:t>6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7"/>
      <w:r w:rsidRPr="00215D4E">
        <w:t xml:space="preserve"> </w:t>
      </w:r>
      <w:bookmarkEnd w:id="28"/>
    </w:p>
    <w:p w14:paraId="6EFAE77F" w14:textId="77777777" w:rsidR="00B36AF2" w:rsidRPr="00AB0471" w:rsidRDefault="00B36AF2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71A8A6FE" w14:textId="093E0C11" w:rsidR="00B36AF2" w:rsidRPr="00215D4E" w:rsidRDefault="00B36AF2" w:rsidP="0030411C">
      <w:pPr>
        <w:pStyle w:val="Heading3"/>
        <w:jc w:val="both"/>
      </w:pPr>
      <w:bookmarkStart w:id="29" w:name="_Toc88128617"/>
      <w:bookmarkStart w:id="30" w:name="_Toc45545466"/>
      <w:r w:rsidRPr="00215D4E">
        <w:t xml:space="preserve">Field </w:t>
      </w:r>
      <w:r>
        <w:t>7</w:t>
      </w:r>
      <w:r w:rsidR="00FA64C1">
        <w:t xml:space="preserve"> –</w:t>
      </w:r>
      <w:r>
        <w:t xml:space="preserve"> </w:t>
      </w:r>
      <w:r w:rsidRPr="00215D4E">
        <w:rPr>
          <w:rFonts w:asciiTheme="minorHAnsi" w:hAnsiTheme="minorHAnsi" w:cstheme="minorBidi"/>
          <w:color w:val="2FB6BC"/>
        </w:rPr>
        <w:t>{insert name}</w:t>
      </w:r>
      <w:bookmarkEnd w:id="29"/>
      <w:r w:rsidRPr="00215D4E">
        <w:t xml:space="preserve"> </w:t>
      </w:r>
      <w:bookmarkEnd w:id="30"/>
    </w:p>
    <w:p w14:paraId="6E1B4BAB" w14:textId="77777777" w:rsidR="00B36AF2" w:rsidRPr="00AB0471" w:rsidRDefault="00B36AF2" w:rsidP="0030411C">
      <w:pPr>
        <w:jc w:val="both"/>
      </w:pPr>
      <w:r w:rsidRPr="00AB0471">
        <w:t>&lt;</w:t>
      </w:r>
      <w:r>
        <w:t xml:space="preserve">Describe </w:t>
      </w:r>
      <w:r w:rsidRPr="00AB0471">
        <w:t>each information container</w:t>
      </w:r>
      <w:r>
        <w:t xml:space="preserve"> field, providing a full description of its function. Define the national standard codification for this field.</w:t>
      </w:r>
      <w:r w:rsidRPr="00AB0471">
        <w:t xml:space="preserve">&gt; </w:t>
      </w:r>
    </w:p>
    <w:p w14:paraId="168C82C8" w14:textId="2CE01FEA" w:rsidR="002F6BFC" w:rsidRDefault="002F6BFC" w:rsidP="002F6BFC">
      <w:pPr>
        <w:rPr>
          <w:highlight w:val="yellow"/>
        </w:rPr>
      </w:pPr>
    </w:p>
    <w:p w14:paraId="6BE4D2BC" w14:textId="4DCC0B4B" w:rsidR="00827A32" w:rsidRDefault="00CB7EBD" w:rsidP="00CB7EBD">
      <w:pPr>
        <w:pStyle w:val="Heading2"/>
      </w:pPr>
      <w:bookmarkStart w:id="31" w:name="_Toc88128618"/>
      <w:r w:rsidRPr="00CB7EBD">
        <w:t>Information container identification example</w:t>
      </w:r>
      <w:bookmarkEnd w:id="31"/>
      <w:r w:rsidR="00827A32" w:rsidRPr="0029477A">
        <w:t xml:space="preserve"> </w:t>
      </w:r>
    </w:p>
    <w:p w14:paraId="447569FC" w14:textId="77777777" w:rsidR="00827A32" w:rsidRPr="00B60B09" w:rsidRDefault="00827A32" w:rsidP="00827A32">
      <w:pPr>
        <w:ind w:firstLine="652"/>
        <w:rPr>
          <w:b/>
          <w:bCs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216B99" w:themeColor="accent4"/>
          <w:sz w:val="22"/>
          <w:szCs w:val="22"/>
          <w:lang w:eastAsia="en-GB"/>
        </w:rPr>
        <w:t>&lt;Replace title with term national term&gt;</w:t>
      </w:r>
    </w:p>
    <w:p w14:paraId="676FD3C4" w14:textId="2C61ACE3" w:rsidR="00827A32" w:rsidRDefault="00827A32" w:rsidP="0030411C">
      <w:pPr>
        <w:jc w:val="both"/>
      </w:pPr>
      <w:r w:rsidRPr="00AB0471">
        <w:t>&lt;</w:t>
      </w:r>
      <w:r w:rsidR="002B5A81">
        <w:t xml:space="preserve">Provide an example of </w:t>
      </w:r>
      <w:r w:rsidR="00D25078">
        <w:t>an information container identification</w:t>
      </w:r>
      <w:r w:rsidR="00681498">
        <w:t>, reference number</w:t>
      </w:r>
      <w:r w:rsidR="00FA64C1">
        <w:t>,</w:t>
      </w:r>
      <w:r w:rsidR="00681498">
        <w:t xml:space="preserve"> </w:t>
      </w:r>
      <w:r w:rsidR="00FA64C1">
        <w:t>and so on</w:t>
      </w:r>
      <w:r>
        <w:t>.</w:t>
      </w:r>
      <w:r w:rsidRPr="00AB0471">
        <w:t xml:space="preserve">&gt; </w:t>
      </w:r>
    </w:p>
    <w:p w14:paraId="2D352BFA" w14:textId="77777777" w:rsidR="00827A32" w:rsidRDefault="00827A32" w:rsidP="002F6BFC">
      <w:pPr>
        <w:rPr>
          <w:highlight w:val="yellow"/>
        </w:rPr>
      </w:pPr>
    </w:p>
    <w:p w14:paraId="67CD4192" w14:textId="364DB8AB" w:rsidR="002F6BFC" w:rsidRDefault="002F6BFC" w:rsidP="0030411C">
      <w:pPr>
        <w:pStyle w:val="Heading1"/>
        <w:rPr>
          <w:rFonts w:cstheme="minorHAnsi"/>
        </w:rPr>
      </w:pPr>
      <w:bookmarkStart w:id="32" w:name="_Toc42664775"/>
      <w:bookmarkStart w:id="33" w:name="_Toc45545467"/>
      <w:bookmarkStart w:id="34" w:name="_Toc88128619"/>
      <w:r w:rsidRPr="00D32F5E">
        <w:rPr>
          <w:rFonts w:cstheme="minorHAnsi"/>
        </w:rPr>
        <w:lastRenderedPageBreak/>
        <w:t>I</w:t>
      </w:r>
      <w:r w:rsidR="00413C49" w:rsidRPr="00D32F5E">
        <w:rPr>
          <w:rFonts w:cstheme="minorHAnsi"/>
        </w:rPr>
        <w:t>nformation</w:t>
      </w:r>
      <w:r w:rsidRPr="00D32F5E">
        <w:rPr>
          <w:rFonts w:cstheme="minorHAnsi"/>
        </w:rPr>
        <w:t xml:space="preserve"> </w:t>
      </w:r>
      <w:r w:rsidR="00EA4ECE">
        <w:rPr>
          <w:rFonts w:cstheme="minorHAnsi"/>
        </w:rPr>
        <w:t>container m</w:t>
      </w:r>
      <w:r w:rsidR="00413C49" w:rsidRPr="00D32F5E">
        <w:rPr>
          <w:rFonts w:cstheme="minorHAnsi"/>
        </w:rPr>
        <w:t>etadata</w:t>
      </w:r>
      <w:bookmarkEnd w:id="32"/>
      <w:bookmarkEnd w:id="33"/>
      <w:bookmarkEnd w:id="34"/>
    </w:p>
    <w:p w14:paraId="0B3F48B5" w14:textId="77777777" w:rsidR="003C1FAB" w:rsidRPr="003C1FAB" w:rsidRDefault="003C1FAB">
      <w:pPr>
        <w:jc w:val="both"/>
        <w:rPr>
          <w:rFonts w:ascii="Arial" w:eastAsia="Times New Roman" w:hAnsi="Arial"/>
          <w:b/>
          <w:bCs/>
          <w:color w:val="216B99" w:themeColor="accent4"/>
          <w:sz w:val="40"/>
          <w:szCs w:val="40"/>
          <w:lang w:eastAsia="en-GB"/>
        </w:rPr>
      </w:pPr>
      <w:r w:rsidRPr="003C1FAB">
        <w:rPr>
          <w:rFonts w:ascii="Arial" w:eastAsia="Times New Roman" w:hAnsi="Arial"/>
          <w:b/>
          <w:bCs/>
          <w:color w:val="216B99" w:themeColor="accent4"/>
          <w:sz w:val="40"/>
          <w:szCs w:val="40"/>
          <w:lang w:eastAsia="en-GB"/>
        </w:rPr>
        <w:t>&lt;Replace title with term national term&gt;</w:t>
      </w:r>
    </w:p>
    <w:p w14:paraId="274ADBE0" w14:textId="41C059BC" w:rsidR="002F6BFC" w:rsidRDefault="002F6BFC">
      <w:pPr>
        <w:jc w:val="both"/>
      </w:pPr>
      <w:r w:rsidRPr="0022568B">
        <w:t xml:space="preserve">&lt;This section contains specific references to </w:t>
      </w:r>
      <w:r w:rsidR="00E138D0">
        <w:t xml:space="preserve">the </w:t>
      </w:r>
      <w:r w:rsidR="00E2279A">
        <w:t xml:space="preserve">metadata that should be </w:t>
      </w:r>
      <w:r w:rsidR="0071573C">
        <w:t>assi</w:t>
      </w:r>
      <w:r w:rsidR="006F1E1F">
        <w:t xml:space="preserve">gned to all </w:t>
      </w:r>
      <w:r w:rsidR="00B9338F">
        <w:t xml:space="preserve">information </w:t>
      </w:r>
      <w:r w:rsidR="00263916">
        <w:t>container</w:t>
      </w:r>
      <w:r w:rsidR="00FC52C6">
        <w:t>s</w:t>
      </w:r>
      <w:r w:rsidRPr="0022568B">
        <w:t xml:space="preserve">. Metadata </w:t>
      </w:r>
      <w:r w:rsidR="00570219">
        <w:t>defines</w:t>
      </w:r>
      <w:r w:rsidR="00835245">
        <w:t xml:space="preserve"> certain</w:t>
      </w:r>
      <w:r w:rsidRPr="0022568B">
        <w:t xml:space="preserve"> </w:t>
      </w:r>
      <w:r w:rsidR="00690848">
        <w:t xml:space="preserve">data about </w:t>
      </w:r>
      <w:r w:rsidR="00FC52C6">
        <w:t xml:space="preserve">an </w:t>
      </w:r>
      <w:r w:rsidR="006F1E1F">
        <w:t>information</w:t>
      </w:r>
      <w:r w:rsidR="00690848">
        <w:t xml:space="preserve"> container</w:t>
      </w:r>
      <w:r w:rsidRPr="0022568B">
        <w:t>.&gt;</w:t>
      </w:r>
    </w:p>
    <w:p w14:paraId="2662D41E" w14:textId="77777777" w:rsidR="00250ABE" w:rsidRDefault="00250ABE" w:rsidP="0030411C">
      <w:pPr>
        <w:jc w:val="both"/>
      </w:pPr>
    </w:p>
    <w:p w14:paraId="7A7AF57E" w14:textId="300850CC" w:rsidR="00D36114" w:rsidRDefault="00CA7566" w:rsidP="008840FC">
      <w:pPr>
        <w:pStyle w:val="Heading2"/>
        <w:rPr>
          <w:lang w:val="en-US"/>
        </w:rPr>
      </w:pPr>
      <w:bookmarkStart w:id="35" w:name="_Toc45542544"/>
      <w:bookmarkStart w:id="36" w:name="_Toc45542994"/>
      <w:bookmarkStart w:id="37" w:name="_Toc45543148"/>
      <w:bookmarkStart w:id="38" w:name="_Toc45543260"/>
      <w:bookmarkStart w:id="39" w:name="_Toc45543385"/>
      <w:bookmarkStart w:id="40" w:name="_Toc45544448"/>
      <w:bookmarkStart w:id="41" w:name="_Toc45544758"/>
      <w:bookmarkStart w:id="42" w:name="_Toc45544811"/>
      <w:bookmarkStart w:id="43" w:name="_Toc45544894"/>
      <w:bookmarkStart w:id="44" w:name="_Toc45545099"/>
      <w:bookmarkStart w:id="45" w:name="_Toc45545468"/>
      <w:bookmarkStart w:id="46" w:name="_Toc45545490"/>
      <w:bookmarkStart w:id="47" w:name="_Toc45545820"/>
      <w:bookmarkStart w:id="48" w:name="_Toc45546036"/>
      <w:bookmarkStart w:id="49" w:name="_Toc45546084"/>
      <w:bookmarkStart w:id="50" w:name="_Toc45546186"/>
      <w:bookmarkStart w:id="51" w:name="_Toc45545469"/>
      <w:bookmarkStart w:id="52" w:name="_Toc88128620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r>
        <w:t>National m</w:t>
      </w:r>
      <w:r w:rsidR="00601701" w:rsidRPr="00C77BBD">
        <w:t>etadata</w:t>
      </w:r>
      <w:bookmarkEnd w:id="51"/>
      <w:bookmarkEnd w:id="52"/>
      <w:r w:rsidR="003018F4" w:rsidRPr="00F536FF">
        <w:rPr>
          <w:lang w:val="en-US"/>
        </w:rPr>
        <w:t xml:space="preserve"> </w:t>
      </w:r>
    </w:p>
    <w:p w14:paraId="545A0121" w14:textId="3CB2B36E" w:rsidR="00760FB9" w:rsidRPr="0029477A" w:rsidRDefault="00DB0FE8" w:rsidP="0029477A">
      <w:pPr>
        <w:ind w:firstLine="652"/>
        <w:rPr>
          <w:rFonts w:eastAsia="Times New Roman"/>
          <w:color w:val="216B99" w:themeColor="accent4"/>
          <w:sz w:val="22"/>
          <w:szCs w:val="22"/>
          <w:lang w:eastAsia="en-GB"/>
        </w:rPr>
      </w:pPr>
      <w:r>
        <w:rPr>
          <w:rFonts w:eastAsia="Times New Roman"/>
          <w:b/>
          <w:bCs/>
          <w:color w:val="216B99" w:themeColor="accent4"/>
          <w:sz w:val="22"/>
          <w:szCs w:val="22"/>
          <w:lang w:eastAsia="en-GB"/>
        </w:rPr>
        <w:t>&lt;Replace title with term national term&gt;</w:t>
      </w:r>
    </w:p>
    <w:p w14:paraId="36012B5C" w14:textId="080C6FBC" w:rsidR="003018F4" w:rsidRDefault="003018F4" w:rsidP="003018F4">
      <w:pPr>
        <w:rPr>
          <w:lang w:val="en-US"/>
        </w:rPr>
      </w:pPr>
      <w:r w:rsidRPr="00BF5E6F">
        <w:rPr>
          <w:lang w:val="en-US"/>
        </w:rPr>
        <w:t>&lt;</w:t>
      </w:r>
      <w:r w:rsidR="005534D6">
        <w:t>Provide</w:t>
      </w:r>
      <w:r>
        <w:t xml:space="preserve"> </w:t>
      </w:r>
      <w:r>
        <w:rPr>
          <w:lang w:val="en-US"/>
        </w:rPr>
        <w:t>the</w:t>
      </w:r>
      <w:r w:rsidRPr="00BF5E6F">
        <w:rPr>
          <w:lang w:val="en-US"/>
        </w:rPr>
        <w:t xml:space="preserve"> </w:t>
      </w:r>
      <w:r w:rsidR="009917FC">
        <w:rPr>
          <w:lang w:val="en-US"/>
        </w:rPr>
        <w:t xml:space="preserve">national </w:t>
      </w:r>
      <w:r>
        <w:rPr>
          <w:lang w:val="en-US"/>
        </w:rPr>
        <w:t xml:space="preserve">metadata </w:t>
      </w:r>
      <w:r w:rsidR="009917FC">
        <w:rPr>
          <w:lang w:val="en-US"/>
        </w:rPr>
        <w:t>terminology</w:t>
      </w:r>
      <w:r w:rsidRPr="00BF5E6F">
        <w:rPr>
          <w:lang w:val="en-US"/>
        </w:rPr>
        <w:t xml:space="preserve">.&gt; </w:t>
      </w:r>
    </w:p>
    <w:p w14:paraId="3E4EE9A1" w14:textId="7B5F8256" w:rsidR="00DB5951" w:rsidRDefault="00C20A2A" w:rsidP="00681498">
      <w:pPr>
        <w:pStyle w:val="Caption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DOCPROPERTY  OfficeExtensionsTranslationTable  \ </w:instrText>
      </w:r>
      <w:r>
        <w:rPr>
          <w:lang w:val="en-US"/>
        </w:rPr>
        <w:fldChar w:fldCharType="separate"/>
      </w:r>
      <w:bookmarkStart w:id="53" w:name="_Toc47105195"/>
      <w:bookmarkStart w:id="54" w:name="_Toc88128471"/>
      <w:r>
        <w:rPr>
          <w:lang w:val="en-US"/>
        </w:rPr>
        <w:t>Table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 1 \s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2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Table \s 1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1</w:t>
      </w:r>
      <w:r>
        <w:rPr>
          <w:lang w:val="en-US"/>
        </w:rPr>
        <w:fldChar w:fldCharType="end"/>
      </w:r>
      <w:r>
        <w:rPr>
          <w:lang w:val="en-US"/>
        </w:rPr>
        <w:t xml:space="preserve">: </w:t>
      </w:r>
      <w:r w:rsidR="00C1797E">
        <w:rPr>
          <w:lang w:val="en-US"/>
        </w:rPr>
        <w:t>Metadata</w:t>
      </w:r>
      <w:bookmarkEnd w:id="53"/>
      <w:bookmarkEnd w:id="54"/>
    </w:p>
    <w:p w14:paraId="69234FAD" w14:textId="3410399F" w:rsidR="007A66B5" w:rsidRPr="00B60B09" w:rsidRDefault="007A66B5" w:rsidP="00C1797E">
      <w:pPr>
        <w:pStyle w:val="CaptionWide"/>
        <w:spacing w:before="0"/>
        <w:ind w:firstLine="720"/>
        <w:rPr>
          <w:color w:val="216B99" w:themeColor="accent4"/>
          <w:lang w:val="en-US"/>
        </w:rPr>
      </w:pPr>
      <w:r>
        <w:rPr>
          <w:color w:val="216B99" w:themeColor="accent4"/>
          <w:lang w:val="en-US"/>
        </w:rPr>
        <w:t>&lt;Replace title with term national term&gt;</w:t>
      </w:r>
    </w:p>
    <w:tbl>
      <w:tblPr>
        <w:tblW w:w="9072" w:type="dxa"/>
        <w:tblBorders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2126"/>
        <w:gridCol w:w="2694"/>
        <w:gridCol w:w="1984"/>
        <w:gridCol w:w="2268"/>
      </w:tblGrid>
      <w:tr w:rsidR="00980386" w:rsidRPr="00410252" w14:paraId="23F1A076" w14:textId="77777777" w:rsidTr="00681498">
        <w:trPr>
          <w:tblHeader/>
        </w:trPr>
        <w:tc>
          <w:tcPr>
            <w:tcW w:w="2126" w:type="dxa"/>
            <w:shd w:val="clear" w:color="000000" w:fill="auto"/>
            <w:vAlign w:val="center"/>
          </w:tcPr>
          <w:p w14:paraId="65E92EC7" w14:textId="25B851F4" w:rsidR="00980386" w:rsidRPr="00215D4E" w:rsidRDefault="00980386">
            <w:pPr>
              <w:spacing w:before="40" w:after="40" w:line="259" w:lineRule="auto"/>
              <w:ind w:left="108" w:right="108"/>
              <w:rPr>
                <w:rFonts w:ascii="Arial" w:hAnsi="Arial" w:cs="Arial"/>
                <w:b/>
                <w:sz w:val="18"/>
                <w:lang w:val="en-US"/>
              </w:rPr>
            </w:pP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ISO</w:t>
            </w:r>
            <w:r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 xml:space="preserve"> </w:t>
            </w: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19650</w:t>
            </w:r>
            <w:r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 xml:space="preserve"> metadata</w:t>
            </w: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 xml:space="preserve"> terms</w:t>
            </w:r>
          </w:p>
        </w:tc>
        <w:tc>
          <w:tcPr>
            <w:tcW w:w="2694" w:type="dxa"/>
            <w:shd w:val="clear" w:color="000000" w:fill="auto"/>
            <w:vAlign w:val="center"/>
          </w:tcPr>
          <w:p w14:paraId="3DB477A3" w14:textId="2B2CBD8E" w:rsidR="00980386" w:rsidRPr="00215D4E" w:rsidRDefault="00980386" w:rsidP="00681498">
            <w:pPr>
              <w:spacing w:before="40" w:after="40" w:line="259" w:lineRule="auto"/>
              <w:ind w:left="108" w:right="108"/>
              <w:rPr>
                <w:rFonts w:ascii="Arial" w:hAnsi="Arial" w:cs="Arial"/>
                <w:b/>
                <w:sz w:val="18"/>
                <w:lang w:val="en-US"/>
              </w:rPr>
            </w:pP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Definition</w:t>
            </w:r>
          </w:p>
        </w:tc>
        <w:tc>
          <w:tcPr>
            <w:tcW w:w="1984" w:type="dxa"/>
            <w:shd w:val="clear" w:color="000000" w:fill="auto"/>
            <w:vAlign w:val="center"/>
          </w:tcPr>
          <w:p w14:paraId="4F5E7EE8" w14:textId="6C4805F3" w:rsidR="00980386" w:rsidRPr="00215D4E" w:rsidRDefault="00980386" w:rsidP="00681498">
            <w:pPr>
              <w:spacing w:before="40" w:after="40" w:line="259" w:lineRule="auto"/>
              <w:ind w:left="108" w:right="108"/>
              <w:rPr>
                <w:rFonts w:ascii="Arial" w:hAnsi="Arial" w:cs="Arial"/>
                <w:b/>
                <w:sz w:val="18"/>
                <w:lang w:val="en-US"/>
              </w:rPr>
            </w:pP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 xml:space="preserve">Adopted new terms by </w:t>
            </w:r>
            <w:r w:rsidR="00FA64C1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r</w:t>
            </w: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egion/</w:t>
            </w:r>
            <w:r w:rsidR="00FA64C1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c</w:t>
            </w: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ountry</w:t>
            </w:r>
          </w:p>
        </w:tc>
        <w:tc>
          <w:tcPr>
            <w:tcW w:w="2268" w:type="dxa"/>
            <w:shd w:val="clear" w:color="000000" w:fill="auto"/>
            <w:vAlign w:val="center"/>
          </w:tcPr>
          <w:p w14:paraId="77376A30" w14:textId="77B96D47" w:rsidR="00980386" w:rsidRPr="00215D4E" w:rsidRDefault="00980386" w:rsidP="00681498">
            <w:pPr>
              <w:spacing w:before="40" w:after="40" w:line="259" w:lineRule="auto"/>
              <w:ind w:left="108" w:right="108"/>
              <w:rPr>
                <w:rFonts w:ascii="Arial" w:hAnsi="Arial" w:cs="Arial"/>
                <w:b/>
                <w:sz w:val="18"/>
                <w:lang w:val="en-US"/>
              </w:rPr>
            </w:pPr>
            <w:r w:rsidRPr="0095386F">
              <w:rPr>
                <w:rFonts w:ascii="Arial" w:hAnsi="Arial" w:cs="Arial"/>
                <w:b/>
                <w:color w:val="000000" w:themeColor="text1"/>
                <w:sz w:val="18"/>
                <w:lang w:val="en-US"/>
              </w:rPr>
              <w:t>Definition</w:t>
            </w:r>
          </w:p>
        </w:tc>
      </w:tr>
      <w:tr w:rsidR="003018F4" w:rsidRPr="00410252" w14:paraId="752FA87F" w14:textId="77777777" w:rsidTr="00681498">
        <w:tc>
          <w:tcPr>
            <w:tcW w:w="9072" w:type="dxa"/>
            <w:gridSpan w:val="4"/>
            <w:shd w:val="clear" w:color="000000" w:fill="DDDCDC"/>
            <w:vAlign w:val="center"/>
          </w:tcPr>
          <w:p w14:paraId="07A58D70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ISO 19650 minimum requirements</w:t>
            </w:r>
          </w:p>
        </w:tc>
      </w:tr>
      <w:tr w:rsidR="003018F4" w:rsidRPr="00410252" w14:paraId="67E7A9E7" w14:textId="77777777" w:rsidTr="00681498">
        <w:tc>
          <w:tcPr>
            <w:tcW w:w="2126" w:type="dxa"/>
            <w:shd w:val="clear" w:color="000000" w:fill="auto"/>
            <w:vAlign w:val="center"/>
          </w:tcPr>
          <w:p w14:paraId="406013C9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Status (suitability) </w:t>
            </w:r>
          </w:p>
        </w:tc>
        <w:tc>
          <w:tcPr>
            <w:tcW w:w="2694" w:type="dxa"/>
            <w:shd w:val="clear" w:color="000000" w:fill="auto"/>
          </w:tcPr>
          <w:p w14:paraId="40E3E567" w14:textId="34DF74E1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Describes </w:t>
            </w:r>
            <w:r w:rsidR="006616DB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the </w:t>
            </w: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suitability of</w:t>
            </w:r>
            <w:r w:rsidR="00735FDF"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the content of </w:t>
            </w: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information,</w:t>
            </w:r>
            <w:r w:rsidR="00570A23"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</w:t>
            </w:r>
            <w:r w:rsidR="00FA64C1" w:rsidRPr="00125BA3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which </w:t>
            </w:r>
            <w:r w:rsidR="00570A23"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could also define</w:t>
            </w: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its status </w:t>
            </w:r>
            <w:r w:rsidR="00570A23"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within</w:t>
            </w: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 the collaboration workflow</w:t>
            </w:r>
          </w:p>
        </w:tc>
        <w:tc>
          <w:tcPr>
            <w:tcW w:w="1984" w:type="dxa"/>
            <w:shd w:val="clear" w:color="000000" w:fill="auto"/>
            <w:vAlign w:val="center"/>
          </w:tcPr>
          <w:p w14:paraId="01E48307" w14:textId="18C5B3A3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identifier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  <w:tc>
          <w:tcPr>
            <w:tcW w:w="2268" w:type="dxa"/>
            <w:shd w:val="clear" w:color="000000" w:fill="auto"/>
            <w:vAlign w:val="center"/>
          </w:tcPr>
          <w:p w14:paraId="36835885" w14:textId="7B93A1CB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table reference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</w:tr>
      <w:tr w:rsidR="003018F4" w:rsidRPr="00410252" w14:paraId="7774E11A" w14:textId="77777777" w:rsidTr="00681498">
        <w:tc>
          <w:tcPr>
            <w:tcW w:w="2126" w:type="dxa"/>
            <w:shd w:val="clear" w:color="000000" w:fill="DDDCDC"/>
            <w:vAlign w:val="center"/>
          </w:tcPr>
          <w:p w14:paraId="3D6DED9E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Revision </w:t>
            </w:r>
          </w:p>
        </w:tc>
        <w:tc>
          <w:tcPr>
            <w:tcW w:w="2694" w:type="dxa"/>
            <w:shd w:val="clear" w:color="000000" w:fill="DDDCDC"/>
          </w:tcPr>
          <w:p w14:paraId="3D41930D" w14:textId="1A2F6021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Version of the information container</w:t>
            </w:r>
          </w:p>
        </w:tc>
        <w:tc>
          <w:tcPr>
            <w:tcW w:w="1984" w:type="dxa"/>
            <w:shd w:val="clear" w:color="000000" w:fill="DDDCDC"/>
            <w:vAlign w:val="center"/>
          </w:tcPr>
          <w:p w14:paraId="17B32C99" w14:textId="40A06E4C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identifier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  <w:tc>
          <w:tcPr>
            <w:tcW w:w="2268" w:type="dxa"/>
            <w:shd w:val="clear" w:color="000000" w:fill="DDDCDC"/>
            <w:vAlign w:val="center"/>
          </w:tcPr>
          <w:p w14:paraId="4FC29903" w14:textId="268789A9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table reference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</w:tr>
      <w:tr w:rsidR="003018F4" w:rsidRPr="00410252" w14:paraId="2F275693" w14:textId="77777777" w:rsidTr="00681498">
        <w:tc>
          <w:tcPr>
            <w:tcW w:w="2126" w:type="dxa"/>
            <w:shd w:val="clear" w:color="000000" w:fill="auto"/>
            <w:vAlign w:val="center"/>
          </w:tcPr>
          <w:p w14:paraId="59EC9A8E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Classification </w:t>
            </w:r>
          </w:p>
        </w:tc>
        <w:tc>
          <w:tcPr>
            <w:tcW w:w="2694" w:type="dxa"/>
            <w:shd w:val="clear" w:color="000000" w:fill="auto"/>
          </w:tcPr>
          <w:p w14:paraId="64F21A04" w14:textId="53168AEF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Classification of information within information containers</w:t>
            </w:r>
          </w:p>
        </w:tc>
        <w:tc>
          <w:tcPr>
            <w:tcW w:w="1984" w:type="dxa"/>
            <w:shd w:val="clear" w:color="000000" w:fill="auto"/>
            <w:vAlign w:val="center"/>
          </w:tcPr>
          <w:p w14:paraId="36DD02E4" w14:textId="7CA2625A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4B1ABF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identifier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  <w:tc>
          <w:tcPr>
            <w:tcW w:w="2268" w:type="dxa"/>
            <w:shd w:val="clear" w:color="000000" w:fill="auto"/>
            <w:vAlign w:val="center"/>
          </w:tcPr>
          <w:p w14:paraId="57C4ACD5" w14:textId="22DCC985" w:rsidR="003018F4" w:rsidRPr="0030411C" w:rsidRDefault="003018F4" w:rsidP="008413FF">
            <w:pPr>
              <w:spacing w:before="40" w:after="40"/>
              <w:ind w:left="108" w:right="108"/>
              <w:jc w:val="center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</w:t>
            </w:r>
            <w:r w:rsidR="00FC52C6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table reference</w:t>
            </w: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</w:tr>
      <w:tr w:rsidR="003018F4" w:rsidRPr="00410252" w14:paraId="5BF8FCAE" w14:textId="77777777" w:rsidTr="00681498">
        <w:tc>
          <w:tcPr>
            <w:tcW w:w="9072" w:type="dxa"/>
            <w:gridSpan w:val="4"/>
            <w:shd w:val="clear" w:color="000000" w:fill="DDDCDC"/>
          </w:tcPr>
          <w:p w14:paraId="13310E29" w14:textId="2ED74C51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 xml:space="preserve">Additional </w:t>
            </w:r>
            <w:r w:rsidR="00FA64C1" w:rsidRPr="00125BA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m</w:t>
            </w:r>
            <w:r w:rsidRPr="0030411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etadata</w:t>
            </w:r>
          </w:p>
        </w:tc>
      </w:tr>
      <w:tr w:rsidR="003018F4" w:rsidRPr="00410252" w14:paraId="79BC523B" w14:textId="77777777" w:rsidTr="00681498">
        <w:tc>
          <w:tcPr>
            <w:tcW w:w="2126" w:type="dxa"/>
            <w:shd w:val="clear" w:color="000000" w:fill="auto"/>
            <w:vAlign w:val="center"/>
          </w:tcPr>
          <w:p w14:paraId="7A028B7B" w14:textId="77777777" w:rsidR="003018F4" w:rsidRPr="0030411C" w:rsidRDefault="003018F4" w:rsidP="008413FF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Add or remove rows as required&gt;</w:t>
            </w:r>
          </w:p>
        </w:tc>
        <w:tc>
          <w:tcPr>
            <w:tcW w:w="2694" w:type="dxa"/>
            <w:shd w:val="clear" w:color="000000" w:fill="auto"/>
          </w:tcPr>
          <w:p w14:paraId="4EADD994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shd w:val="clear" w:color="000000" w:fill="auto"/>
          </w:tcPr>
          <w:p w14:paraId="7E80F22E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268" w:type="dxa"/>
            <w:shd w:val="clear" w:color="000000" w:fill="auto"/>
          </w:tcPr>
          <w:p w14:paraId="33D7D2BC" w14:textId="77777777" w:rsidR="003018F4" w:rsidRPr="0030411C" w:rsidRDefault="003018F4" w:rsidP="008413FF">
            <w:pPr>
              <w:spacing w:before="40" w:after="40" w:line="259" w:lineRule="auto"/>
              <w:ind w:left="108" w:right="108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5DB81AE4" w14:textId="3DEB4ACA" w:rsidR="002F6BFC" w:rsidRDefault="002F6BFC">
      <w:pPr>
        <w:pStyle w:val="Heading3"/>
      </w:pPr>
      <w:bookmarkStart w:id="55" w:name="_Toc45545470"/>
      <w:bookmarkStart w:id="56" w:name="_Toc88128621"/>
      <w:bookmarkStart w:id="57" w:name="_Toc42664777"/>
      <w:r w:rsidRPr="0029477A">
        <w:t xml:space="preserve">Status </w:t>
      </w:r>
      <w:r w:rsidR="00D05878" w:rsidRPr="00E13491">
        <w:t>c</w:t>
      </w:r>
      <w:r w:rsidRPr="0029477A">
        <w:t>ode</w:t>
      </w:r>
      <w:r w:rsidR="00E37D3C">
        <w:t xml:space="preserve"> and revision</w:t>
      </w:r>
      <w:r w:rsidRPr="0029477A">
        <w:t xml:space="preserve"> </w:t>
      </w:r>
      <w:r w:rsidR="00D05878" w:rsidRPr="00E13491">
        <w:t>m</w:t>
      </w:r>
      <w:r w:rsidRPr="0029477A">
        <w:t>etadata</w:t>
      </w:r>
      <w:bookmarkEnd w:id="55"/>
      <w:bookmarkEnd w:id="56"/>
      <w:r w:rsidRPr="0029477A">
        <w:t xml:space="preserve"> </w:t>
      </w:r>
      <w:bookmarkEnd w:id="57"/>
    </w:p>
    <w:p w14:paraId="3F995E2A" w14:textId="77777777" w:rsidR="002D65D6" w:rsidRPr="0029477A" w:rsidRDefault="002D65D6" w:rsidP="002D65D6">
      <w:pPr>
        <w:ind w:firstLine="652"/>
        <w:rPr>
          <w:rFonts w:eastAsia="Times New Roman"/>
          <w:b/>
          <w:bCs/>
          <w:color w:val="216B99" w:themeColor="accent4"/>
          <w:lang w:eastAsia="en-GB"/>
        </w:rPr>
      </w:pPr>
      <w:r w:rsidRPr="0029477A">
        <w:rPr>
          <w:rFonts w:eastAsia="Times New Roman"/>
          <w:b/>
          <w:bCs/>
          <w:color w:val="216B99" w:themeColor="accent4"/>
          <w:lang w:eastAsia="en-GB"/>
        </w:rPr>
        <w:t>&lt;Replace title with term national term&gt;</w:t>
      </w:r>
    </w:p>
    <w:p w14:paraId="7AEC8BDE" w14:textId="65520AE2" w:rsidR="002F6BFC" w:rsidRDefault="002F6BFC" w:rsidP="0030411C">
      <w:pPr>
        <w:jc w:val="both"/>
      </w:pPr>
      <w:r w:rsidRPr="00C92946">
        <w:t>&lt;</w:t>
      </w:r>
      <w:r w:rsidR="0068250D">
        <w:t>Provide</w:t>
      </w:r>
      <w:r>
        <w:t xml:space="preserve"> the </w:t>
      </w:r>
      <w:r w:rsidR="00926E1D">
        <w:t xml:space="preserve">status </w:t>
      </w:r>
      <w:r>
        <w:t>codes required</w:t>
      </w:r>
      <w:r w:rsidR="00180EAD">
        <w:t xml:space="preserve"> and demonstrate any connection</w:t>
      </w:r>
      <w:r w:rsidR="00054401">
        <w:t xml:space="preserve">/impact </w:t>
      </w:r>
      <w:r w:rsidR="00FA64C1">
        <w:t xml:space="preserve">that </w:t>
      </w:r>
      <w:r w:rsidR="00D339BF">
        <w:t>a set of metadata may have on another</w:t>
      </w:r>
      <w:r w:rsidRPr="00C92946">
        <w:t>.&gt;</w:t>
      </w:r>
    </w:p>
    <w:p w14:paraId="2955D7EA" w14:textId="1ECA64B7" w:rsidR="00DB5951" w:rsidRPr="0029477A" w:rsidRDefault="00D64376">
      <w:pPr>
        <w:pStyle w:val="Caption"/>
      </w:pPr>
      <w:fldSimple w:instr=" DOCPROPERTY  OfficeExtensionsTranslationTable  \ ">
        <w:bookmarkStart w:id="58" w:name="_Toc47105196"/>
        <w:bookmarkStart w:id="59" w:name="_Toc88128472"/>
        <w:r w:rsidR="001B4297">
          <w:t>Table</w:t>
        </w:r>
      </w:fldSimple>
      <w:r w:rsidR="001B4297">
        <w:t xml:space="preserve"> </w:t>
      </w:r>
      <w:fldSimple w:instr=" STYLEREF  1 \s ">
        <w:r w:rsidR="001B4297">
          <w:rPr>
            <w:noProof/>
          </w:rPr>
          <w:t>2</w:t>
        </w:r>
      </w:fldSimple>
      <w:r w:rsidR="001B4297">
        <w:t>.</w:t>
      </w:r>
      <w:r w:rsidR="001B4297">
        <w:fldChar w:fldCharType="begin"/>
      </w:r>
      <w:r w:rsidR="001B4297">
        <w:instrText xml:space="preserve"> SEQ Table \s 1</w:instrText>
      </w:r>
      <w:r w:rsidR="001B4297">
        <w:fldChar w:fldCharType="separate"/>
      </w:r>
      <w:r w:rsidR="001B4297">
        <w:rPr>
          <w:noProof/>
        </w:rPr>
        <w:t>2</w:t>
      </w:r>
      <w:r w:rsidR="001B4297">
        <w:fldChar w:fldCharType="end"/>
      </w:r>
      <w:r w:rsidR="001B4297">
        <w:t>:</w:t>
      </w:r>
      <w:bookmarkStart w:id="60" w:name="_Toc46492962"/>
      <w:r w:rsidR="00DB5951">
        <w:t xml:space="preserve"> </w:t>
      </w:r>
      <w:bookmarkEnd w:id="60"/>
      <w:r w:rsidR="005336B8">
        <w:t>Status codes and revision metadata</w:t>
      </w:r>
      <w:bookmarkEnd w:id="58"/>
      <w:bookmarkEnd w:id="59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2048"/>
        <w:gridCol w:w="3481"/>
        <w:gridCol w:w="3402"/>
      </w:tblGrid>
      <w:tr w:rsidR="00F560AA" w:rsidRPr="00E13491" w14:paraId="70FDAC1C" w14:textId="77777777" w:rsidTr="00681498">
        <w:trPr>
          <w:trHeight w:val="593"/>
          <w:tblHeader/>
        </w:trPr>
        <w:tc>
          <w:tcPr>
            <w:tcW w:w="2048" w:type="dxa"/>
            <w:shd w:val="clear" w:color="auto" w:fill="auto"/>
            <w:vAlign w:val="center"/>
          </w:tcPr>
          <w:p w14:paraId="35860745" w14:textId="77777777" w:rsidR="002F6BFC" w:rsidRPr="0029477A" w:rsidRDefault="002F6BFC" w:rsidP="00E13491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  <w:szCs w:val="18"/>
              </w:rPr>
            </w:pPr>
            <w:r w:rsidRPr="0029477A">
              <w:rPr>
                <w:rFonts w:ascii="Arial" w:hAnsi="Arial" w:cs="Arial"/>
                <w:b/>
                <w:sz w:val="18"/>
                <w:szCs w:val="18"/>
              </w:rPr>
              <w:t xml:space="preserve">Status code </w:t>
            </w:r>
          </w:p>
        </w:tc>
        <w:tc>
          <w:tcPr>
            <w:tcW w:w="3481" w:type="dxa"/>
            <w:shd w:val="clear" w:color="auto" w:fill="auto"/>
            <w:vAlign w:val="center"/>
          </w:tcPr>
          <w:p w14:paraId="71D1AE31" w14:textId="77777777" w:rsidR="002F6BFC" w:rsidRPr="0029477A" w:rsidRDefault="002F6BFC" w:rsidP="00E13491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  <w:szCs w:val="18"/>
              </w:rPr>
            </w:pPr>
            <w:r w:rsidRPr="0029477A">
              <w:rPr>
                <w:rFonts w:ascii="Arial" w:hAnsi="Arial" w:cs="Arial"/>
                <w:b/>
                <w:sz w:val="18"/>
                <w:szCs w:val="18"/>
              </w:rPr>
              <w:t xml:space="preserve">Description 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14147C9F" w14:textId="77777777" w:rsidR="002F6BFC" w:rsidRPr="0029477A" w:rsidRDefault="002F6BFC" w:rsidP="00E13491">
            <w:pPr>
              <w:spacing w:before="40" w:after="40"/>
              <w:ind w:left="108" w:right="108"/>
              <w:rPr>
                <w:rFonts w:ascii="Arial" w:hAnsi="Arial" w:cs="Arial"/>
                <w:b/>
                <w:sz w:val="18"/>
                <w:szCs w:val="18"/>
              </w:rPr>
            </w:pPr>
            <w:r w:rsidRPr="0029477A">
              <w:rPr>
                <w:rFonts w:ascii="Arial" w:hAnsi="Arial" w:cs="Arial"/>
                <w:b/>
                <w:sz w:val="18"/>
                <w:szCs w:val="18"/>
              </w:rPr>
              <w:t>Revision</w:t>
            </w:r>
          </w:p>
        </w:tc>
      </w:tr>
      <w:tr w:rsidR="00F560AA" w:rsidRPr="00E13491" w14:paraId="18DB30CA" w14:textId="77777777" w:rsidTr="00681498">
        <w:trPr>
          <w:trHeight w:val="310"/>
        </w:trPr>
        <w:tc>
          <w:tcPr>
            <w:tcW w:w="2048" w:type="dxa"/>
            <w:shd w:val="clear" w:color="auto" w:fill="DDDCDC"/>
            <w:vAlign w:val="center"/>
          </w:tcPr>
          <w:p w14:paraId="4EC0B1E5" w14:textId="3A1D70FC" w:rsidR="002F6BFC" w:rsidRPr="0030411C" w:rsidRDefault="00A64763" w:rsidP="00E13491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status code value&gt;</w:t>
            </w:r>
          </w:p>
        </w:tc>
        <w:tc>
          <w:tcPr>
            <w:tcW w:w="3481" w:type="dxa"/>
            <w:shd w:val="clear" w:color="auto" w:fill="DDDCDC"/>
            <w:vAlign w:val="center"/>
          </w:tcPr>
          <w:p w14:paraId="5175849E" w14:textId="6CC79E91" w:rsidR="002F6BFC" w:rsidRPr="0030411C" w:rsidRDefault="00A64763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description or function of status code&gt; </w:t>
            </w:r>
          </w:p>
        </w:tc>
        <w:tc>
          <w:tcPr>
            <w:tcW w:w="3402" w:type="dxa"/>
            <w:shd w:val="clear" w:color="auto" w:fill="DDDCDC"/>
            <w:vAlign w:val="center"/>
          </w:tcPr>
          <w:p w14:paraId="246D86DA" w14:textId="2AA65997" w:rsidR="002F6BFC" w:rsidRPr="0030411C" w:rsidRDefault="00A64763" w:rsidP="00E13491">
            <w:pPr>
              <w:spacing w:before="40" w:after="40"/>
              <w:ind w:left="108" w:right="108"/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unction</w:t>
            </w:r>
            <w:r w:rsidR="002F6BFC"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gt;</w:t>
            </w:r>
          </w:p>
        </w:tc>
      </w:tr>
      <w:tr w:rsidR="00A64763" w:rsidRPr="00E13491" w14:paraId="13985AFB" w14:textId="77777777" w:rsidTr="00681498">
        <w:trPr>
          <w:trHeight w:val="318"/>
        </w:trPr>
        <w:tc>
          <w:tcPr>
            <w:tcW w:w="2048" w:type="dxa"/>
            <w:shd w:val="clear" w:color="auto" w:fill="auto"/>
            <w:vAlign w:val="center"/>
          </w:tcPr>
          <w:p w14:paraId="2BEB75D3" w14:textId="4A73FF80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status code value&gt;</w:t>
            </w:r>
          </w:p>
        </w:tc>
        <w:tc>
          <w:tcPr>
            <w:tcW w:w="3481" w:type="dxa"/>
            <w:shd w:val="clear" w:color="auto" w:fill="auto"/>
            <w:vAlign w:val="center"/>
          </w:tcPr>
          <w:p w14:paraId="0313DB39" w14:textId="5F1DC051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description or function of status code&gt; 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2BCDDCB2" w14:textId="118C2092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unction&gt;</w:t>
            </w:r>
          </w:p>
        </w:tc>
      </w:tr>
      <w:tr w:rsidR="00A64763" w:rsidRPr="00E13491" w14:paraId="71B7B579" w14:textId="77777777" w:rsidTr="00681498">
        <w:trPr>
          <w:trHeight w:val="318"/>
        </w:trPr>
        <w:tc>
          <w:tcPr>
            <w:tcW w:w="2048" w:type="dxa"/>
            <w:shd w:val="clear" w:color="auto" w:fill="DDDCDC"/>
            <w:vAlign w:val="center"/>
          </w:tcPr>
          <w:p w14:paraId="56E71025" w14:textId="35C8C10B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status code value&gt;</w:t>
            </w:r>
          </w:p>
        </w:tc>
        <w:tc>
          <w:tcPr>
            <w:tcW w:w="3481" w:type="dxa"/>
            <w:shd w:val="clear" w:color="auto" w:fill="DDDCDC"/>
            <w:vAlign w:val="center"/>
          </w:tcPr>
          <w:p w14:paraId="796347C9" w14:textId="71A2A659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description or function of status code&gt; </w:t>
            </w:r>
          </w:p>
        </w:tc>
        <w:tc>
          <w:tcPr>
            <w:tcW w:w="3402" w:type="dxa"/>
            <w:shd w:val="clear" w:color="auto" w:fill="DDDCDC"/>
            <w:vAlign w:val="center"/>
          </w:tcPr>
          <w:p w14:paraId="70C5DCE2" w14:textId="07D49EFE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unction&gt;</w:t>
            </w:r>
          </w:p>
        </w:tc>
      </w:tr>
      <w:tr w:rsidR="00A64763" w:rsidRPr="00E13491" w14:paraId="696EB3E3" w14:textId="77777777" w:rsidTr="00681498">
        <w:trPr>
          <w:trHeight w:val="310"/>
        </w:trPr>
        <w:tc>
          <w:tcPr>
            <w:tcW w:w="2048" w:type="dxa"/>
            <w:shd w:val="clear" w:color="auto" w:fill="auto"/>
            <w:vAlign w:val="center"/>
          </w:tcPr>
          <w:p w14:paraId="2FB9C809" w14:textId="08222568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status code value&gt;</w:t>
            </w:r>
          </w:p>
        </w:tc>
        <w:tc>
          <w:tcPr>
            <w:tcW w:w="3481" w:type="dxa"/>
            <w:shd w:val="clear" w:color="auto" w:fill="auto"/>
            <w:vAlign w:val="center"/>
          </w:tcPr>
          <w:p w14:paraId="053BDC76" w14:textId="2101B52B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 xml:space="preserve">&lt;Insert description or function of status code&gt; 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4855084" w14:textId="598FE76F" w:rsidR="00A64763" w:rsidRPr="0030411C" w:rsidRDefault="00A64763" w:rsidP="00A64763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t>&lt;Insert function&gt;</w:t>
            </w:r>
          </w:p>
        </w:tc>
      </w:tr>
      <w:tr w:rsidR="00F560AA" w:rsidRPr="00E13491" w14:paraId="1DB3B0C3" w14:textId="77777777" w:rsidTr="00681498">
        <w:trPr>
          <w:trHeight w:val="310"/>
        </w:trPr>
        <w:tc>
          <w:tcPr>
            <w:tcW w:w="2048" w:type="dxa"/>
            <w:shd w:val="clear" w:color="auto" w:fill="DDDCDC"/>
          </w:tcPr>
          <w:p w14:paraId="56F806CC" w14:textId="77777777" w:rsidR="002F6BFC" w:rsidRPr="0030411C" w:rsidRDefault="002F6BFC" w:rsidP="0029477A">
            <w:pPr>
              <w:spacing w:before="40" w:after="40"/>
              <w:ind w:left="108" w:right="108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411C">
              <w:rPr>
                <w:rFonts w:ascii="Arial" w:eastAsia="Times New Roman" w:hAnsi="Arial" w:cs="Arial"/>
                <w:color w:val="216B99" w:themeColor="accent4"/>
                <w:sz w:val="18"/>
                <w:szCs w:val="18"/>
                <w:lang w:eastAsia="en-GB"/>
              </w:rPr>
              <w:lastRenderedPageBreak/>
              <w:t>&lt;Add or remove row as required&gt;</w:t>
            </w:r>
          </w:p>
        </w:tc>
        <w:tc>
          <w:tcPr>
            <w:tcW w:w="3481" w:type="dxa"/>
            <w:shd w:val="clear" w:color="auto" w:fill="DDDCDC"/>
          </w:tcPr>
          <w:p w14:paraId="04299934" w14:textId="77777777" w:rsidR="002F6BFC" w:rsidRPr="0030411C" w:rsidRDefault="002F6BFC" w:rsidP="008413FF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3402" w:type="dxa"/>
            <w:shd w:val="clear" w:color="auto" w:fill="DDDCDC"/>
          </w:tcPr>
          <w:p w14:paraId="4AE7123E" w14:textId="77777777" w:rsidR="002F6BFC" w:rsidRPr="0030411C" w:rsidRDefault="002F6BFC" w:rsidP="008413FF">
            <w:pPr>
              <w:spacing w:before="40" w:after="40"/>
              <w:ind w:left="108" w:right="108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</w:tbl>
    <w:p w14:paraId="1190F352" w14:textId="77777777" w:rsidR="002F6BFC" w:rsidRDefault="002F6BFC" w:rsidP="002F6BFC">
      <w:pPr>
        <w:spacing w:before="0" w:line="259" w:lineRule="auto"/>
        <w:rPr>
          <w:lang w:val="en-US"/>
        </w:rPr>
      </w:pPr>
    </w:p>
    <w:p w14:paraId="00D35966" w14:textId="1E5F876E" w:rsidR="002F6BFC" w:rsidRPr="00F536FF" w:rsidRDefault="000E0D0B" w:rsidP="0029477A">
      <w:pPr>
        <w:pStyle w:val="Heading3"/>
        <w:rPr>
          <w:lang w:val="en-US"/>
        </w:rPr>
      </w:pPr>
      <w:bookmarkStart w:id="61" w:name="_Toc42664778"/>
      <w:bookmarkStart w:id="62" w:name="_Toc45545471"/>
      <w:bookmarkStart w:id="63" w:name="_Toc88128622"/>
      <w:r>
        <w:rPr>
          <w:lang w:val="en-US"/>
        </w:rPr>
        <w:t xml:space="preserve">Information </w:t>
      </w:r>
      <w:r w:rsidR="00965DE5" w:rsidRPr="00F536FF">
        <w:rPr>
          <w:lang w:val="en-US"/>
        </w:rPr>
        <w:t>classification</w:t>
      </w:r>
      <w:bookmarkEnd w:id="61"/>
      <w:bookmarkEnd w:id="62"/>
      <w:bookmarkEnd w:id="63"/>
    </w:p>
    <w:p w14:paraId="3167FF6F" w14:textId="292B4426" w:rsidR="002F6BFC" w:rsidRDefault="002F6BFC" w:rsidP="0030411C">
      <w:pPr>
        <w:jc w:val="both"/>
        <w:rPr>
          <w:lang w:val="en-US"/>
        </w:rPr>
      </w:pPr>
      <w:r w:rsidRPr="00AB0471">
        <w:rPr>
          <w:lang w:val="en-US"/>
        </w:rPr>
        <w:t xml:space="preserve">&lt;Insert </w:t>
      </w:r>
      <w:r w:rsidR="00FA64C1">
        <w:rPr>
          <w:lang w:val="en-US"/>
        </w:rPr>
        <w:t xml:space="preserve">the </w:t>
      </w:r>
      <w:r w:rsidRPr="00AB0471">
        <w:rPr>
          <w:lang w:val="en-US"/>
        </w:rPr>
        <w:t>classification system that will be adopted/used by region or country-specific</w:t>
      </w:r>
      <w:r w:rsidR="00BE4A2B">
        <w:rPr>
          <w:lang w:val="en-US"/>
        </w:rPr>
        <w:t xml:space="preserve">, </w:t>
      </w:r>
      <w:r w:rsidR="00FA64C1">
        <w:rPr>
          <w:lang w:val="en-US"/>
        </w:rPr>
        <w:t xml:space="preserve">which </w:t>
      </w:r>
      <w:r w:rsidR="00BE4A2B">
        <w:rPr>
          <w:lang w:val="en-US"/>
        </w:rPr>
        <w:t>could be a reference to a standard.</w:t>
      </w:r>
      <w:r w:rsidRPr="00AB0471">
        <w:rPr>
          <w:lang w:val="en-US"/>
        </w:rPr>
        <w:t xml:space="preserve">&gt; </w:t>
      </w:r>
    </w:p>
    <w:p w14:paraId="10FA6AC8" w14:textId="1A066C64" w:rsidR="00EA3597" w:rsidRDefault="00EA3597" w:rsidP="00E13491">
      <w:pPr>
        <w:rPr>
          <w:lang w:val="en-US"/>
        </w:rPr>
      </w:pPr>
    </w:p>
    <w:p w14:paraId="5A52AB76" w14:textId="3D0868F5" w:rsidR="00722651" w:rsidRDefault="00722651" w:rsidP="00E13491">
      <w:pPr>
        <w:rPr>
          <w:lang w:val="en-US"/>
        </w:rPr>
      </w:pPr>
    </w:p>
    <w:p w14:paraId="06AF467D" w14:textId="77777777" w:rsidR="00722651" w:rsidRPr="00AB0471" w:rsidRDefault="00722651" w:rsidP="00E13491">
      <w:pPr>
        <w:rPr>
          <w:lang w:val="en-US"/>
        </w:rPr>
      </w:pPr>
    </w:p>
    <w:p w14:paraId="2C00CCA4" w14:textId="069B6735" w:rsidR="00345479" w:rsidRPr="00890D7F" w:rsidRDefault="00345479" w:rsidP="00345479"/>
    <w:p w14:paraId="3B2928C9" w14:textId="28798D63" w:rsidR="00087A17" w:rsidRDefault="00087A17" w:rsidP="00087A17"/>
    <w:p w14:paraId="350E7DCA" w14:textId="6471DD20" w:rsidR="00892DE7" w:rsidRDefault="00892DE7" w:rsidP="00087A17"/>
    <w:p w14:paraId="07FC6EE6" w14:textId="581404E4" w:rsidR="00F01D50" w:rsidRDefault="00F01D50" w:rsidP="00087A17"/>
    <w:p w14:paraId="7A373016" w14:textId="34E8731E" w:rsidR="00892DE7" w:rsidRDefault="00892DE7" w:rsidP="00087A17"/>
    <w:p w14:paraId="323CC796" w14:textId="425F87DB" w:rsidR="00087A17" w:rsidRDefault="003255F3" w:rsidP="00087A17"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4" behindDoc="1" locked="1" layoutInCell="1" allowOverlap="1" wp14:anchorId="4538E9DD" wp14:editId="3370ACA3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9" name="Backpage_ShapeJ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5098 w 5098"/>
                            <a:gd name="T1" fmla="*/ 7427 h 7427"/>
                            <a:gd name="T2" fmla="*/ 5098 w 5098"/>
                            <a:gd name="T3" fmla="*/ 0 h 7427"/>
                            <a:gd name="T4" fmla="*/ 3130 w 5098"/>
                            <a:gd name="T5" fmla="*/ 1863 h 7427"/>
                            <a:gd name="T6" fmla="*/ 1104 w 5098"/>
                            <a:gd name="T7" fmla="*/ 0 h 7427"/>
                            <a:gd name="T8" fmla="*/ 0 w 5098"/>
                            <a:gd name="T9" fmla="*/ 0 h 7427"/>
                            <a:gd name="T10" fmla="*/ 0 w 5098"/>
                            <a:gd name="T11" fmla="*/ 1830 h 7427"/>
                            <a:gd name="T12" fmla="*/ 2 w 5098"/>
                            <a:gd name="T13" fmla="*/ 1833 h 7427"/>
                            <a:gd name="T14" fmla="*/ 2 w 5098"/>
                            <a:gd name="T15" fmla="*/ 1830 h 7427"/>
                            <a:gd name="T16" fmla="*/ 929 w 5098"/>
                            <a:gd name="T17" fmla="*/ 2672 h 7427"/>
                            <a:gd name="T18" fmla="*/ 1639 w 5098"/>
                            <a:gd name="T19" fmla="*/ 3315 h 7427"/>
                            <a:gd name="T20" fmla="*/ 1639 w 5098"/>
                            <a:gd name="T21" fmla="*/ 3318 h 7427"/>
                            <a:gd name="T22" fmla="*/ 1639 w 5098"/>
                            <a:gd name="T23" fmla="*/ 3318 h 7427"/>
                            <a:gd name="T24" fmla="*/ 2 w 5098"/>
                            <a:gd name="T25" fmla="*/ 4862 h 7427"/>
                            <a:gd name="T26" fmla="*/ 2 w 5098"/>
                            <a:gd name="T27" fmla="*/ 4862 h 7427"/>
                            <a:gd name="T28" fmla="*/ 0 w 5098"/>
                            <a:gd name="T29" fmla="*/ 4862 h 7427"/>
                            <a:gd name="T30" fmla="*/ 0 w 5098"/>
                            <a:gd name="T31" fmla="*/ 7427 h 7427"/>
                            <a:gd name="T32" fmla="*/ 5098 w 5098"/>
                            <a:gd name="T33" fmla="*/ 7427 h 74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5098" h="7427">
                              <a:moveTo>
                                <a:pt x="5098" y="7427"/>
                              </a:moveTo>
                              <a:lnTo>
                                <a:pt x="5098" y="0"/>
                              </a:lnTo>
                              <a:lnTo>
                                <a:pt x="3130" y="1863"/>
                              </a:lnTo>
                              <a:lnTo>
                                <a:pt x="1104" y="0"/>
                              </a:lnTo>
                              <a:lnTo>
                                <a:pt x="0" y="0"/>
                              </a:lnTo>
                              <a:lnTo>
                                <a:pt x="0" y="1830"/>
                              </a:lnTo>
                              <a:lnTo>
                                <a:pt x="2" y="1833"/>
                              </a:lnTo>
                              <a:lnTo>
                                <a:pt x="2" y="1830"/>
                              </a:lnTo>
                              <a:lnTo>
                                <a:pt x="929" y="2672"/>
                              </a:lnTo>
                              <a:lnTo>
                                <a:pt x="1639" y="3315"/>
                              </a:lnTo>
                              <a:lnTo>
                                <a:pt x="1639" y="3318"/>
                              </a:lnTo>
                              <a:lnTo>
                                <a:pt x="1639" y="3318"/>
                              </a:lnTo>
                              <a:lnTo>
                                <a:pt x="2" y="4862"/>
                              </a:lnTo>
                              <a:lnTo>
                                <a:pt x="2" y="4862"/>
                              </a:lnTo>
                              <a:lnTo>
                                <a:pt x="0" y="4862"/>
                              </a:lnTo>
                              <a:lnTo>
                                <a:pt x="0" y="7427"/>
                              </a:lnTo>
                              <a:lnTo>
                                <a:pt x="5098" y="742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63AD1DBB">
              <v:shape id="Backpage_ShapeJ" style="position:absolute;margin-left:28.05pt;margin-top:28.05pt;width:538.55pt;height:784.6pt;z-index:-25163673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7" o:spid="_x0000_s1026" fillcolor="#2fb6bc [3204]" stroked="f" path="m5098,7427l5098,,3130,1863,1104,,,,,1830r2,3l2,1830r927,842l1639,3315r,3l1639,3318,2,4862r,l,4862,,7427r509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" w14:anchorId="6BC5AE4B">
                <v:path arrowok="t" o:connecttype="custom" o:connectlocs="6839585,9964420;6839585,0;4199274,2499490;1481150,0;0,0;0,2455216;2683,2459241;2683,2455216;1246366,3584884;2198917,4447563;2198917,4451588;2198917,4451588;2683,6523093;2683,6523093;0,6523093;0,9964420;6839585,9964420" o:connectangles="0,0,0,0,0,0,0,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3" behindDoc="1" locked="1" layoutInCell="1" allowOverlap="1" wp14:anchorId="049BAB88" wp14:editId="63102A5D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21" name="Backpage_ShapeI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1365 w 2155"/>
                            <a:gd name="T1" fmla="*/ 287 h 3141"/>
                            <a:gd name="T2" fmla="*/ 911 w 2155"/>
                            <a:gd name="T3" fmla="*/ 741 h 3141"/>
                            <a:gd name="T4" fmla="*/ 1365 w 2155"/>
                            <a:gd name="T5" fmla="*/ 1195 h 3141"/>
                            <a:gd name="T6" fmla="*/ 1819 w 2155"/>
                            <a:gd name="T7" fmla="*/ 741 h 3141"/>
                            <a:gd name="T8" fmla="*/ 1365 w 2155"/>
                            <a:gd name="T9" fmla="*/ 287 h 3141"/>
                            <a:gd name="T10" fmla="*/ 2155 w 2155"/>
                            <a:gd name="T11" fmla="*/ 3141 h 3141"/>
                            <a:gd name="T12" fmla="*/ 2155 w 2155"/>
                            <a:gd name="T13" fmla="*/ 1456 h 3141"/>
                            <a:gd name="T14" fmla="*/ 575 w 2155"/>
                            <a:gd name="T15" fmla="*/ 1456 h 3141"/>
                            <a:gd name="T16" fmla="*/ 575 w 2155"/>
                            <a:gd name="T17" fmla="*/ 0 h 3141"/>
                            <a:gd name="T18" fmla="*/ 0 w 2155"/>
                            <a:gd name="T19" fmla="*/ 0 h 3141"/>
                            <a:gd name="T20" fmla="*/ 0 w 2155"/>
                            <a:gd name="T21" fmla="*/ 3141 h 3141"/>
                            <a:gd name="T22" fmla="*/ 2155 w 2155"/>
                            <a:gd name="T23" fmla="*/ 3141 h 31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2155" h="3141">
                              <a:moveTo>
                                <a:pt x="1365" y="287"/>
                              </a:moveTo>
                              <a:cubicBezTo>
                                <a:pt x="1114" y="287"/>
                                <a:pt x="911" y="490"/>
                                <a:pt x="911" y="741"/>
                              </a:cubicBezTo>
                              <a:cubicBezTo>
                                <a:pt x="911" y="991"/>
                                <a:pt x="1114" y="1195"/>
                                <a:pt x="1365" y="1195"/>
                              </a:cubicBezTo>
                              <a:cubicBezTo>
                                <a:pt x="1616" y="1195"/>
                                <a:pt x="1819" y="991"/>
                                <a:pt x="1819" y="741"/>
                              </a:cubicBezTo>
                              <a:cubicBezTo>
                                <a:pt x="1819" y="490"/>
                                <a:pt x="1616" y="287"/>
                                <a:pt x="1365" y="287"/>
                              </a:cubicBezTo>
                              <a:moveTo>
                                <a:pt x="2155" y="3141"/>
                              </a:moveTo>
                              <a:cubicBezTo>
                                <a:pt x="2155" y="1456"/>
                                <a:pt x="2155" y="1456"/>
                                <a:pt x="2155" y="1456"/>
                              </a:cubicBezTo>
                              <a:cubicBezTo>
                                <a:pt x="575" y="1456"/>
                                <a:pt x="575" y="1456"/>
                                <a:pt x="575" y="1456"/>
                              </a:cubicBezTo>
                              <a:cubicBezTo>
                                <a:pt x="575" y="0"/>
                                <a:pt x="575" y="0"/>
                                <a:pt x="57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3141"/>
                                <a:pt x="0" y="3141"/>
                                <a:pt x="0" y="3141"/>
                              </a:cubicBezTo>
                              <a:lnTo>
                                <a:pt x="2155" y="31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155349AF">
              <v:shape id="Backpage_ShapeI" style="position:absolute;margin-left:28.05pt;margin-top:28.05pt;width:538.55pt;height:784.6pt;z-index:-25163878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2155,3141" o:spid="_x0000_s1026" fillcolor="#2fb6bc [3204]" stroked="f" path="m1365,287v-251,,-454,203,-454,454c911,991,1114,1195,1365,1195v251,,454,-204,454,-454c1819,490,1616,287,1365,287t790,2854c2155,1456,2155,1456,2155,1456v-1580,,-1580,,-1580,c575,,575,,575,,,,,,,,,3141,,3141,,3141r2155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" w14:anchorId="12FBACF7">
                <v:path arrowok="t" o:connecttype="custom" o:connectlocs="4332266,910471;2891351,2350728;4332266,3790984;5773181,2350728;4332266,910471;6839585,9964420;6839585,4618973;1824947,4618973;1824947,0;0,0;0,9964420;6839585,9964420" o:connectangles="0,0,0,0,0,0,0,0,0,0,0,0"/>
                <o:lock v:ext="edit" verticies="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2" behindDoc="1" locked="1" layoutInCell="1" allowOverlap="1" wp14:anchorId="7E362732" wp14:editId="7E8A9B34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0610"/>
                <wp:effectExtent l="0" t="0" r="0" b="0"/>
                <wp:wrapNone/>
                <wp:docPr id="4" name="Backpage_ShapeH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0610"/>
                        </a:xfrm>
                        <a:custGeom>
                          <a:avLst/>
                          <a:gdLst>
                            <a:gd name="T0" fmla="*/ 4291 w 5098"/>
                            <a:gd name="T1" fmla="*/ 3240 h 7425"/>
                            <a:gd name="T2" fmla="*/ 1958 w 5098"/>
                            <a:gd name="T3" fmla="*/ 1192 h 7425"/>
                            <a:gd name="T4" fmla="*/ 3004 w 5098"/>
                            <a:gd name="T5" fmla="*/ 0 h 7425"/>
                            <a:gd name="T6" fmla="*/ 0 w 5098"/>
                            <a:gd name="T7" fmla="*/ 0 h 7425"/>
                            <a:gd name="T8" fmla="*/ 0 w 5098"/>
                            <a:gd name="T9" fmla="*/ 4810 h 7425"/>
                            <a:gd name="T10" fmla="*/ 1663 w 5098"/>
                            <a:gd name="T11" fmla="*/ 6274 h 7425"/>
                            <a:gd name="T12" fmla="*/ 1682 w 5098"/>
                            <a:gd name="T13" fmla="*/ 6290 h 7425"/>
                            <a:gd name="T14" fmla="*/ 695 w 5098"/>
                            <a:gd name="T15" fmla="*/ 7425 h 7425"/>
                            <a:gd name="T16" fmla="*/ 5098 w 5098"/>
                            <a:gd name="T17" fmla="*/ 7425 h 7425"/>
                            <a:gd name="T18" fmla="*/ 5098 w 5098"/>
                            <a:gd name="T19" fmla="*/ 2320 h 7425"/>
                            <a:gd name="T20" fmla="*/ 4291 w 5098"/>
                            <a:gd name="T21" fmla="*/ 3240 h 74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98" h="7425">
                              <a:moveTo>
                                <a:pt x="4291" y="3240"/>
                              </a:moveTo>
                              <a:lnTo>
                                <a:pt x="1958" y="1192"/>
                              </a:lnTo>
                              <a:lnTo>
                                <a:pt x="3004" y="0"/>
                              </a:lnTo>
                              <a:lnTo>
                                <a:pt x="0" y="0"/>
                              </a:lnTo>
                              <a:lnTo>
                                <a:pt x="0" y="4810"/>
                              </a:lnTo>
                              <a:lnTo>
                                <a:pt x="1663" y="6274"/>
                              </a:lnTo>
                              <a:lnTo>
                                <a:pt x="1682" y="6290"/>
                              </a:lnTo>
                              <a:lnTo>
                                <a:pt x="695" y="7425"/>
                              </a:lnTo>
                              <a:lnTo>
                                <a:pt x="5098" y="7425"/>
                              </a:lnTo>
                              <a:lnTo>
                                <a:pt x="5098" y="2320"/>
                              </a:lnTo>
                              <a:lnTo>
                                <a:pt x="4291" y="324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08E7E038">
              <v:shape id="Backpage_ShapeH" style="position:absolute;margin-left:28.05pt;margin-top:28.05pt;width:538.55pt;height:784.3pt;z-index:-251640832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5" o:spid="_x0000_s1026" fillcolor="#2fb6bc [3204]" stroked="f" path="m4291,3240l1958,1192,3004,,,,,4810,1663,6274r19,16l695,7425r4403,l5098,2320r-807,920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" w14:anchorId="75419CB3">
                <v:path arrowok="t" o:connecttype="custom" o:connectlocs="5756897,4346448;2626894,1599064;4030230,0;0,0;0,6452597;2231116,8416548;2256607,8438012;932427,9960610;6839585,9960610;6839585,3112271;5756897,4346448" o:connectangles="0,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1" behindDoc="1" locked="1" layoutInCell="1" allowOverlap="1" wp14:anchorId="2671056A" wp14:editId="58E98029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20" name="Backpage_ShapeG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2090 w 2155"/>
                            <a:gd name="T1" fmla="*/ 0 h 3141"/>
                            <a:gd name="T2" fmla="*/ 2155 w 2155"/>
                            <a:gd name="T3" fmla="*/ 369 h 3141"/>
                            <a:gd name="T4" fmla="*/ 2155 w 2155"/>
                            <a:gd name="T5" fmla="*/ 0 h 3141"/>
                            <a:gd name="T6" fmla="*/ 2090 w 2155"/>
                            <a:gd name="T7" fmla="*/ 0 h 3141"/>
                            <a:gd name="T8" fmla="*/ 2155 w 2155"/>
                            <a:gd name="T9" fmla="*/ 3141 h 3141"/>
                            <a:gd name="T10" fmla="*/ 2155 w 2155"/>
                            <a:gd name="T11" fmla="*/ 369 h 3141"/>
                            <a:gd name="T12" fmla="*/ 1073 w 2155"/>
                            <a:gd name="T13" fmla="*/ 1454 h 3141"/>
                            <a:gd name="T14" fmla="*/ 1073 w 2155"/>
                            <a:gd name="T15" fmla="*/ 889 h 3141"/>
                            <a:gd name="T16" fmla="*/ 1639 w 2155"/>
                            <a:gd name="T17" fmla="*/ 339 h 3141"/>
                            <a:gd name="T18" fmla="*/ 1507 w 2155"/>
                            <a:gd name="T19" fmla="*/ 0 h 3141"/>
                            <a:gd name="T20" fmla="*/ 1073 w 2155"/>
                            <a:gd name="T21" fmla="*/ 0 h 3141"/>
                            <a:gd name="T22" fmla="*/ 1073 w 2155"/>
                            <a:gd name="T23" fmla="*/ 889 h 3141"/>
                            <a:gd name="T24" fmla="*/ 522 w 2155"/>
                            <a:gd name="T25" fmla="*/ 339 h 3141"/>
                            <a:gd name="T26" fmla="*/ 648 w 2155"/>
                            <a:gd name="T27" fmla="*/ 0 h 3141"/>
                            <a:gd name="T28" fmla="*/ 0 w 2155"/>
                            <a:gd name="T29" fmla="*/ 0 h 3141"/>
                            <a:gd name="T30" fmla="*/ 0 w 2155"/>
                            <a:gd name="T31" fmla="*/ 3141 h 3141"/>
                            <a:gd name="T32" fmla="*/ 2155 w 2155"/>
                            <a:gd name="T33" fmla="*/ 3141 h 31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2155" h="3141">
                              <a:moveTo>
                                <a:pt x="2090" y="0"/>
                              </a:moveTo>
                              <a:cubicBezTo>
                                <a:pt x="2132" y="115"/>
                                <a:pt x="2155" y="240"/>
                                <a:pt x="2155" y="369"/>
                              </a:cubicBezTo>
                              <a:cubicBezTo>
                                <a:pt x="2155" y="0"/>
                                <a:pt x="2155" y="0"/>
                                <a:pt x="2155" y="0"/>
                              </a:cubicBezTo>
                              <a:lnTo>
                                <a:pt x="2090" y="0"/>
                              </a:lnTo>
                              <a:close/>
                              <a:moveTo>
                                <a:pt x="2155" y="3141"/>
                              </a:moveTo>
                              <a:cubicBezTo>
                                <a:pt x="2155" y="369"/>
                                <a:pt x="2155" y="369"/>
                                <a:pt x="2155" y="369"/>
                              </a:cubicBezTo>
                              <a:cubicBezTo>
                                <a:pt x="2155" y="968"/>
                                <a:pt x="1670" y="1454"/>
                                <a:pt x="1073" y="1454"/>
                              </a:cubicBezTo>
                              <a:cubicBezTo>
                                <a:pt x="1073" y="889"/>
                                <a:pt x="1073" y="889"/>
                                <a:pt x="1073" y="889"/>
                              </a:cubicBezTo>
                              <a:cubicBezTo>
                                <a:pt x="1377" y="889"/>
                                <a:pt x="1639" y="643"/>
                                <a:pt x="1639" y="339"/>
                              </a:cubicBezTo>
                              <a:cubicBezTo>
                                <a:pt x="1639" y="206"/>
                                <a:pt x="1589" y="89"/>
                                <a:pt x="1507" y="0"/>
                              </a:cubicBezTo>
                              <a:cubicBezTo>
                                <a:pt x="1073" y="0"/>
                                <a:pt x="1073" y="0"/>
                                <a:pt x="1073" y="0"/>
                              </a:cubicBezTo>
                              <a:cubicBezTo>
                                <a:pt x="1073" y="889"/>
                                <a:pt x="1073" y="889"/>
                                <a:pt x="1073" y="889"/>
                              </a:cubicBezTo>
                              <a:cubicBezTo>
                                <a:pt x="769" y="889"/>
                                <a:pt x="522" y="641"/>
                                <a:pt x="522" y="339"/>
                              </a:cubicBezTo>
                              <a:cubicBezTo>
                                <a:pt x="522" y="206"/>
                                <a:pt x="569" y="89"/>
                                <a:pt x="648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3141"/>
                                <a:pt x="0" y="3141"/>
                                <a:pt x="0" y="3141"/>
                              </a:cubicBezTo>
                              <a:lnTo>
                                <a:pt x="2155" y="31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27C71E2D">
              <v:shape id="Backpage_ShapeG" style="position:absolute;margin-left:28.05pt;margin-top:28.05pt;width:538.55pt;height:784.6pt;z-index:-25164288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2155,3141" o:spid="_x0000_s1026" fillcolor="#2fb6bc [3204]" stroked="f" path="m2090,v42,115,65,240,65,369c2155,,2155,,2155,r-65,xm2155,3141v,-2772,,-2772,,-2772c2155,968,1670,1454,1073,1454v,-565,,-565,,-565c1377,889,1639,643,1639,339,1639,206,1589,89,1507,,1073,,1073,,1073,v,889,,889,,889c769,889,522,641,522,339,522,206,569,89,648,,,,,,,,,3141,,3141,,3141r2155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" w14:anchorId="46FFD0D3">
                <v:path arrowok="t" o:connecttype="custom" o:connectlocs="6633287,0;6839585,1170605;6839585,0;6633287,0;6839585,9964420;6839585,1170605;3405510,4612629;3405510,2820239;5201893,1075434;4782949,0;3405510,0;3405510,2820239;1656735,1075434;2056636,0;0,0;0,9964420;6839585,9964420" o:connectangles="0,0,0,0,0,0,0,0,0,0,0,0,0,0,0,0,0"/>
                <o:lock v:ext="edit" verticies="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50" behindDoc="1" locked="1" layoutInCell="1" allowOverlap="1" wp14:anchorId="10E677C5" wp14:editId="748D6FFE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3" name="Backpage_ShapeF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5098 w 5098"/>
                            <a:gd name="T1" fmla="*/ 7427 h 7427"/>
                            <a:gd name="T2" fmla="*/ 5098 w 5098"/>
                            <a:gd name="T3" fmla="*/ 3403 h 7427"/>
                            <a:gd name="T4" fmla="*/ 5096 w 5098"/>
                            <a:gd name="T5" fmla="*/ 3280 h 7427"/>
                            <a:gd name="T6" fmla="*/ 4117 w 5098"/>
                            <a:gd name="T7" fmla="*/ 3280 h 7427"/>
                            <a:gd name="T8" fmla="*/ 3045 w 5098"/>
                            <a:gd name="T9" fmla="*/ 2228 h 7427"/>
                            <a:gd name="T10" fmla="*/ 4046 w 5098"/>
                            <a:gd name="T11" fmla="*/ 2228 h 7427"/>
                            <a:gd name="T12" fmla="*/ 4046 w 5098"/>
                            <a:gd name="T13" fmla="*/ 1055 h 7427"/>
                            <a:gd name="T14" fmla="*/ 1848 w 5098"/>
                            <a:gd name="T15" fmla="*/ 1055 h 7427"/>
                            <a:gd name="T16" fmla="*/ 778 w 5098"/>
                            <a:gd name="T17" fmla="*/ 0 h 7427"/>
                            <a:gd name="T18" fmla="*/ 0 w 5098"/>
                            <a:gd name="T19" fmla="*/ 0 h 7427"/>
                            <a:gd name="T20" fmla="*/ 0 w 5098"/>
                            <a:gd name="T21" fmla="*/ 7427 h 7427"/>
                            <a:gd name="T22" fmla="*/ 5098 w 5098"/>
                            <a:gd name="T23" fmla="*/ 7427 h 74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5098" h="7427">
                              <a:moveTo>
                                <a:pt x="5098" y="7427"/>
                              </a:moveTo>
                              <a:lnTo>
                                <a:pt x="5098" y="3403"/>
                              </a:lnTo>
                              <a:lnTo>
                                <a:pt x="5096" y="3280"/>
                              </a:lnTo>
                              <a:lnTo>
                                <a:pt x="4117" y="3280"/>
                              </a:lnTo>
                              <a:lnTo>
                                <a:pt x="3045" y="2228"/>
                              </a:lnTo>
                              <a:lnTo>
                                <a:pt x="4046" y="2228"/>
                              </a:lnTo>
                              <a:lnTo>
                                <a:pt x="4046" y="1055"/>
                              </a:lnTo>
                              <a:lnTo>
                                <a:pt x="1848" y="1055"/>
                              </a:lnTo>
                              <a:lnTo>
                                <a:pt x="778" y="0"/>
                              </a:lnTo>
                              <a:lnTo>
                                <a:pt x="0" y="0"/>
                              </a:lnTo>
                              <a:lnTo>
                                <a:pt x="0" y="7427"/>
                              </a:lnTo>
                              <a:lnTo>
                                <a:pt x="5098" y="742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1DF60AC8">
              <v:shape id="Backpage_ShapeF" style="position:absolute;margin-left:28.05pt;margin-top:28.05pt;width:538.55pt;height:784.6pt;z-index:-251644928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7" o:spid="_x0000_s1026" fillcolor="#2fb6bc [3204]" stroked="f" path="m5098,7427r,-4024l5096,3280r-979,l3045,2228r1001,l4046,1055r-2198,l778,,,,,7427r509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" w14:anchorId="53FB9B5A">
                <v:path arrowok="t" o:connecttype="custom" o:connectlocs="6839585,9964420;6839585,4565628;6836902,4400606;5523455,4400606;4085237,2989192;5428199,2989192;5428199,1415439;2479316,1415439;1043781,0;0,0;0,9964420;6839585,9964420" o:connectangles="0,0,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49" behindDoc="1" locked="1" layoutInCell="1" allowOverlap="1" wp14:anchorId="710E62A6" wp14:editId="4FEB726A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19" name="Backpage_ShapeE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5098 w 5098"/>
                            <a:gd name="T1" fmla="*/ 0 h 7428"/>
                            <a:gd name="T2" fmla="*/ 5098 w 5098"/>
                            <a:gd name="T3" fmla="*/ 0 h 7428"/>
                            <a:gd name="T4" fmla="*/ 5098 w 5098"/>
                            <a:gd name="T5" fmla="*/ 0 h 7428"/>
                            <a:gd name="T6" fmla="*/ 5098 w 5098"/>
                            <a:gd name="T7" fmla="*/ 0 h 7428"/>
                            <a:gd name="T8" fmla="*/ 3121 w 5098"/>
                            <a:gd name="T9" fmla="*/ 2514 h 7428"/>
                            <a:gd name="T10" fmla="*/ 5098 w 5098"/>
                            <a:gd name="T11" fmla="*/ 0 h 7428"/>
                            <a:gd name="T12" fmla="*/ 3121 w 5098"/>
                            <a:gd name="T13" fmla="*/ 0 h 7428"/>
                            <a:gd name="T14" fmla="*/ 3121 w 5098"/>
                            <a:gd name="T15" fmla="*/ 2514 h 7428"/>
                            <a:gd name="T16" fmla="*/ 5098 w 5098"/>
                            <a:gd name="T17" fmla="*/ 7428 h 7428"/>
                            <a:gd name="T18" fmla="*/ 5098 w 5098"/>
                            <a:gd name="T19" fmla="*/ 3725 h 7428"/>
                            <a:gd name="T20" fmla="*/ 1360 w 5098"/>
                            <a:gd name="T21" fmla="*/ 3725 h 7428"/>
                            <a:gd name="T22" fmla="*/ 1360 w 5098"/>
                            <a:gd name="T23" fmla="*/ 0 h 7428"/>
                            <a:gd name="T24" fmla="*/ 0 w 5098"/>
                            <a:gd name="T25" fmla="*/ 0 h 7428"/>
                            <a:gd name="T26" fmla="*/ 0 w 5098"/>
                            <a:gd name="T27" fmla="*/ 7428 h 7428"/>
                            <a:gd name="T28" fmla="*/ 5098 w 5098"/>
                            <a:gd name="T29" fmla="*/ 7428 h 74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5098" h="7428">
                              <a:moveTo>
                                <a:pt x="5098" y="0"/>
                              </a:moveTo>
                              <a:lnTo>
                                <a:pt x="5098" y="0"/>
                              </a:lnTo>
                              <a:lnTo>
                                <a:pt x="5098" y="0"/>
                              </a:lnTo>
                              <a:lnTo>
                                <a:pt x="5098" y="0"/>
                              </a:lnTo>
                              <a:close/>
                              <a:moveTo>
                                <a:pt x="3121" y="2514"/>
                              </a:moveTo>
                              <a:lnTo>
                                <a:pt x="5098" y="0"/>
                              </a:lnTo>
                              <a:lnTo>
                                <a:pt x="3121" y="0"/>
                              </a:lnTo>
                              <a:lnTo>
                                <a:pt x="3121" y="2514"/>
                              </a:lnTo>
                              <a:close/>
                              <a:moveTo>
                                <a:pt x="5098" y="7428"/>
                              </a:moveTo>
                              <a:lnTo>
                                <a:pt x="5098" y="3725"/>
                              </a:lnTo>
                              <a:lnTo>
                                <a:pt x="1360" y="3725"/>
                              </a:lnTo>
                              <a:lnTo>
                                <a:pt x="1360" y="0"/>
                              </a:lnTo>
                              <a:lnTo>
                                <a:pt x="0" y="0"/>
                              </a:lnTo>
                              <a:lnTo>
                                <a:pt x="0" y="7428"/>
                              </a:lnTo>
                              <a:lnTo>
                                <a:pt x="5098" y="742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519EDD1B">
              <v:shape id="Backpage_ShapeE" style="position:absolute;margin-left:28.05pt;margin-top:28.05pt;width:538.55pt;height:784.6pt;z-index:-25164697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8" o:spid="_x0000_s1026" fillcolor="#2fb6bc [3204]" stroked="f" path="m5098,r,l5098,r,xm3121,2514l5098,,3121,r,2514xm5098,7428r,-3703l1360,3725,1360,,,,,7428r509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" w14:anchorId="136129E1">
                <v:path arrowok="t" o:connecttype="custom" o:connectlocs="6839585,0;6839585,0;6839585,0;6839585,0;4187200,3372449;6839585,0;4187200,0;4187200,3372449;6839585,9964420;6839585,4996966;1824605,4996966;1824605,0;0,0;0,9964420;6839585,9964420" o:connectangles="0,0,0,0,0,0,0,0,0,0,0,0,0,0,0"/>
                <o:lock v:ext="edit" verticies="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48" behindDoc="1" locked="1" layoutInCell="1" allowOverlap="1" wp14:anchorId="16912CF2" wp14:editId="5A75EA9F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4420"/>
                <wp:effectExtent l="0" t="0" r="0" b="0"/>
                <wp:wrapNone/>
                <wp:docPr id="2" name="Backpage_ShapeD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4420"/>
                        </a:xfrm>
                        <a:custGeom>
                          <a:avLst/>
                          <a:gdLst>
                            <a:gd name="T0" fmla="*/ 5098 w 5098"/>
                            <a:gd name="T1" fmla="*/ 7427 h 7427"/>
                            <a:gd name="T2" fmla="*/ 5098 w 5098"/>
                            <a:gd name="T3" fmla="*/ 0 h 7427"/>
                            <a:gd name="T4" fmla="*/ 0 w 5098"/>
                            <a:gd name="T5" fmla="*/ 0 h 7427"/>
                            <a:gd name="T6" fmla="*/ 0 w 5098"/>
                            <a:gd name="T7" fmla="*/ 1972 h 7427"/>
                            <a:gd name="T8" fmla="*/ 3743 w 5098"/>
                            <a:gd name="T9" fmla="*/ 4490 h 7427"/>
                            <a:gd name="T10" fmla="*/ 1391 w 5098"/>
                            <a:gd name="T11" fmla="*/ 4500 h 7427"/>
                            <a:gd name="T12" fmla="*/ 1391 w 5098"/>
                            <a:gd name="T13" fmla="*/ 6436 h 7427"/>
                            <a:gd name="T14" fmla="*/ 0 w 5098"/>
                            <a:gd name="T15" fmla="*/ 5606 h 7427"/>
                            <a:gd name="T16" fmla="*/ 0 w 5098"/>
                            <a:gd name="T17" fmla="*/ 7427 h 7427"/>
                            <a:gd name="T18" fmla="*/ 5098 w 5098"/>
                            <a:gd name="T19" fmla="*/ 7427 h 74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5098" h="7427">
                              <a:moveTo>
                                <a:pt x="5098" y="7427"/>
                              </a:moveTo>
                              <a:lnTo>
                                <a:pt x="5098" y="0"/>
                              </a:lnTo>
                              <a:lnTo>
                                <a:pt x="0" y="0"/>
                              </a:lnTo>
                              <a:lnTo>
                                <a:pt x="0" y="1972"/>
                              </a:lnTo>
                              <a:lnTo>
                                <a:pt x="3743" y="4490"/>
                              </a:lnTo>
                              <a:lnTo>
                                <a:pt x="1391" y="4500"/>
                              </a:lnTo>
                              <a:lnTo>
                                <a:pt x="1391" y="6436"/>
                              </a:lnTo>
                              <a:lnTo>
                                <a:pt x="0" y="5606"/>
                              </a:lnTo>
                              <a:lnTo>
                                <a:pt x="0" y="7427"/>
                              </a:lnTo>
                              <a:lnTo>
                                <a:pt x="5098" y="742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344794D2">
              <v:shape id="Backpage_ShapeD" style="position:absolute;margin-left:28.05pt;margin-top:28.05pt;width:538.55pt;height:784.6pt;z-index:-25164902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8,7427" o:spid="_x0000_s1026" fillcolor="#2fb6bc [3204]" stroked="f" path="m5098,7427l5098,,,,,1972,3743,4490r-2352,10l1391,6436,,5606,,7427r509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" w14:anchorId="6925B70C">
                <v:path arrowok="t" o:connecttype="custom" o:connectlocs="6839585,9964420;6839585,0;0,0;0,2645730;5021688,6024000;1866195,6037416;1866195,8634847;0,7521279;0,9964420;6839585,9964420" o:connectangles="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1" layoutInCell="1" allowOverlap="1" wp14:anchorId="78B6C421" wp14:editId="168F152F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0610"/>
                <wp:effectExtent l="0" t="0" r="0" b="0"/>
                <wp:wrapNone/>
                <wp:docPr id="17" name="Backpage_ShapeC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6839585" cy="9960610"/>
                        </a:xfrm>
                        <a:custGeom>
                          <a:avLst/>
                          <a:gdLst>
                            <a:gd name="T0" fmla="*/ 7 w 5101"/>
                            <a:gd name="T1" fmla="*/ 6075 h 7428"/>
                            <a:gd name="T2" fmla="*/ 5101 w 5101"/>
                            <a:gd name="T3" fmla="*/ 707 h 7428"/>
                            <a:gd name="T4" fmla="*/ 5101 w 5101"/>
                            <a:gd name="T5" fmla="*/ 0 h 7428"/>
                            <a:gd name="T6" fmla="*/ 7 w 5101"/>
                            <a:gd name="T7" fmla="*/ 0 h 7428"/>
                            <a:gd name="T8" fmla="*/ 7 w 5101"/>
                            <a:gd name="T9" fmla="*/ 6075 h 7428"/>
                            <a:gd name="T10" fmla="*/ 7 w 5101"/>
                            <a:gd name="T11" fmla="*/ 6087 h 7428"/>
                            <a:gd name="T12" fmla="*/ 7 w 5101"/>
                            <a:gd name="T13" fmla="*/ 6075 h 7428"/>
                            <a:gd name="T14" fmla="*/ 0 w 5101"/>
                            <a:gd name="T15" fmla="*/ 6082 h 7428"/>
                            <a:gd name="T16" fmla="*/ 7 w 5101"/>
                            <a:gd name="T17" fmla="*/ 6087 h 7428"/>
                            <a:gd name="T18" fmla="*/ 1409 w 5101"/>
                            <a:gd name="T19" fmla="*/ 7428 h 7428"/>
                            <a:gd name="T20" fmla="*/ 7 w 5101"/>
                            <a:gd name="T21" fmla="*/ 6087 h 7428"/>
                            <a:gd name="T22" fmla="*/ 7 w 5101"/>
                            <a:gd name="T23" fmla="*/ 7428 h 7428"/>
                            <a:gd name="T24" fmla="*/ 1409 w 5101"/>
                            <a:gd name="T25" fmla="*/ 7428 h 7428"/>
                            <a:gd name="T26" fmla="*/ 1409 w 5101"/>
                            <a:gd name="T27" fmla="*/ 7428 h 7428"/>
                            <a:gd name="T28" fmla="*/ 1409 w 5101"/>
                            <a:gd name="T29" fmla="*/ 7428 h 7428"/>
                            <a:gd name="T30" fmla="*/ 1409 w 5101"/>
                            <a:gd name="T31" fmla="*/ 7428 h 7428"/>
                            <a:gd name="T32" fmla="*/ 1409 w 5101"/>
                            <a:gd name="T33" fmla="*/ 7428 h 7428"/>
                            <a:gd name="T34" fmla="*/ 5101 w 5101"/>
                            <a:gd name="T35" fmla="*/ 7428 h 7428"/>
                            <a:gd name="T36" fmla="*/ 5101 w 5101"/>
                            <a:gd name="T37" fmla="*/ 5664 h 7428"/>
                            <a:gd name="T38" fmla="*/ 3465 w 5101"/>
                            <a:gd name="T39" fmla="*/ 7428 h 7428"/>
                            <a:gd name="T40" fmla="*/ 3465 w 5101"/>
                            <a:gd name="T41" fmla="*/ 7428 h 7428"/>
                            <a:gd name="T42" fmla="*/ 5101 w 5101"/>
                            <a:gd name="T43" fmla="*/ 7428 h 74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5101" h="7428">
                              <a:moveTo>
                                <a:pt x="7" y="6075"/>
                              </a:moveTo>
                              <a:lnTo>
                                <a:pt x="5101" y="707"/>
                              </a:lnTo>
                              <a:lnTo>
                                <a:pt x="5101" y="0"/>
                              </a:lnTo>
                              <a:lnTo>
                                <a:pt x="7" y="0"/>
                              </a:lnTo>
                              <a:lnTo>
                                <a:pt x="7" y="6075"/>
                              </a:lnTo>
                              <a:close/>
                              <a:moveTo>
                                <a:pt x="7" y="6087"/>
                              </a:moveTo>
                              <a:lnTo>
                                <a:pt x="7" y="6075"/>
                              </a:lnTo>
                              <a:lnTo>
                                <a:pt x="0" y="6082"/>
                              </a:lnTo>
                              <a:lnTo>
                                <a:pt x="7" y="6087"/>
                              </a:lnTo>
                              <a:close/>
                              <a:moveTo>
                                <a:pt x="1409" y="7428"/>
                              </a:moveTo>
                              <a:lnTo>
                                <a:pt x="7" y="6087"/>
                              </a:lnTo>
                              <a:lnTo>
                                <a:pt x="7" y="7428"/>
                              </a:lnTo>
                              <a:lnTo>
                                <a:pt x="1409" y="7428"/>
                              </a:lnTo>
                              <a:close/>
                              <a:moveTo>
                                <a:pt x="1409" y="7428"/>
                              </a:moveTo>
                              <a:lnTo>
                                <a:pt x="1409" y="7428"/>
                              </a:lnTo>
                              <a:lnTo>
                                <a:pt x="1409" y="7428"/>
                              </a:lnTo>
                              <a:lnTo>
                                <a:pt x="1409" y="7428"/>
                              </a:lnTo>
                              <a:close/>
                              <a:moveTo>
                                <a:pt x="5101" y="7428"/>
                              </a:moveTo>
                              <a:lnTo>
                                <a:pt x="5101" y="5664"/>
                              </a:lnTo>
                              <a:lnTo>
                                <a:pt x="3465" y="7428"/>
                              </a:lnTo>
                              <a:lnTo>
                                <a:pt x="3465" y="7428"/>
                              </a:lnTo>
                              <a:lnTo>
                                <a:pt x="5101" y="742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4D9AFEF5">
              <v:shape id="Backpage_ShapeC" style="position:absolute;margin-left:28.05pt;margin-top:28.05pt;width:538.55pt;height:784.3pt;z-index:-251651072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101,7428" o:spid="_x0000_s1026" fillcolor="#2fb6bc [3204]" stroked="f" path="m7,6075l5101,707,5101,,7,r,6075xm7,6087r,-12l,6082r7,5xm1409,7428l7,6087r,1341l1409,7428xm1409,7428r,l1409,7428r,xm5101,7428r,-1764l3465,7428r,l5101,742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" w14:anchorId="5F29A608">
                <v:path arrowok="t" o:connecttype="custom" o:connectlocs="9386,8146299;6839585,948055;6839585,0;9386,0;9386,8146299;9386,8162390;9386,8146299;0,8155685;9386,8162390;1889233,9960610;9386,8162390;9386,9960610;1889233,9960610;1889233,9960610;1889233,9960610;1889233,9960610;1889233,9960610;6839585,9960610;6839585,7595166;4645984,9960610;4645984,9960610;6839585,9960610" o:connectangles="0,0,0,0,0,0,0,0,0,0,0,0,0,0,0,0,0,0,0,0,0,0"/>
                <o:lock v:ext="edit" verticies="t" aspectratio="t"/>
                <w10:wrap anchorx="page" anchory="page"/>
                <w10:anchorlock/>
              </v:shape>
            </w:pict>
          </mc:Fallback>
        </mc:AlternateContent>
      </w:r>
      <w:r w:rsidRPr="000E640A"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1" layoutInCell="1" allowOverlap="1" wp14:anchorId="0A2C74D5" wp14:editId="668AD12A">
                <wp:simplePos x="0" y="0"/>
                <wp:positionH relativeFrom="page">
                  <wp:posOffset>356260</wp:posOffset>
                </wp:positionH>
                <wp:positionV relativeFrom="page">
                  <wp:posOffset>356260</wp:posOffset>
                </wp:positionV>
                <wp:extent cx="6839585" cy="9968230"/>
                <wp:effectExtent l="0" t="0" r="0" b="0"/>
                <wp:wrapNone/>
                <wp:docPr id="15" name="Backpage_ShapeB" hidden="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39585" cy="9968230"/>
                        </a:xfrm>
                        <a:custGeom>
                          <a:avLst/>
                          <a:gdLst>
                            <a:gd name="T0" fmla="*/ 5096 w 5096"/>
                            <a:gd name="T1" fmla="*/ 6449 h 7428"/>
                            <a:gd name="T2" fmla="*/ 5096 w 5096"/>
                            <a:gd name="T3" fmla="*/ 2767 h 7428"/>
                            <a:gd name="T4" fmla="*/ 4311 w 5096"/>
                            <a:gd name="T5" fmla="*/ 2767 h 7428"/>
                            <a:gd name="T6" fmla="*/ 4311 w 5096"/>
                            <a:gd name="T7" fmla="*/ 0 h 7428"/>
                            <a:gd name="T8" fmla="*/ 0 w 5096"/>
                            <a:gd name="T9" fmla="*/ 0 h 7428"/>
                            <a:gd name="T10" fmla="*/ 0 w 5096"/>
                            <a:gd name="T11" fmla="*/ 6449 h 7428"/>
                            <a:gd name="T12" fmla="*/ 3743 w 5096"/>
                            <a:gd name="T13" fmla="*/ 6449 h 7428"/>
                            <a:gd name="T14" fmla="*/ 3743 w 5096"/>
                            <a:gd name="T15" fmla="*/ 7428 h 7428"/>
                            <a:gd name="T16" fmla="*/ 4311 w 5096"/>
                            <a:gd name="T17" fmla="*/ 7428 h 7428"/>
                            <a:gd name="T18" fmla="*/ 4311 w 5096"/>
                            <a:gd name="T19" fmla="*/ 6449 h 7428"/>
                            <a:gd name="T20" fmla="*/ 5096 w 5096"/>
                            <a:gd name="T21" fmla="*/ 6449 h 74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96" h="7428">
                              <a:moveTo>
                                <a:pt x="5096" y="6449"/>
                              </a:moveTo>
                              <a:lnTo>
                                <a:pt x="5096" y="2767"/>
                              </a:lnTo>
                              <a:lnTo>
                                <a:pt x="4311" y="2767"/>
                              </a:lnTo>
                              <a:lnTo>
                                <a:pt x="4311" y="0"/>
                              </a:lnTo>
                              <a:lnTo>
                                <a:pt x="0" y="0"/>
                              </a:lnTo>
                              <a:lnTo>
                                <a:pt x="0" y="6449"/>
                              </a:lnTo>
                              <a:lnTo>
                                <a:pt x="3743" y="6449"/>
                              </a:lnTo>
                              <a:lnTo>
                                <a:pt x="3743" y="7428"/>
                              </a:lnTo>
                              <a:lnTo>
                                <a:pt x="4311" y="7428"/>
                              </a:lnTo>
                              <a:lnTo>
                                <a:pt x="4311" y="6449"/>
                              </a:lnTo>
                              <a:lnTo>
                                <a:pt x="5096" y="644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6F926E76">
              <v:shape id="Backpage_ShapeB" style="position:absolute;margin-left:28.05pt;margin-top:28.05pt;width:538.55pt;height:784.9pt;z-index:-25165312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096,7428" o:spid="_x0000_s1026" fillcolor="#2fb6bc [3204]" stroked="f" path="m5096,6449r,-3682l4311,2767,4311,,,,,6449r3743,l3743,7428r568,l4311,6449r785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" w14:anchorId="448C8FE7">
                <v:path arrowok="t" o:connecttype="custom" o:connectlocs="6839585,8654431;6839585,3713260;5785999,3713260;5785999,0;0,0;0,8654431;5023659,8654431;5023659,9968230;5785999,9968230;5785999,8654431;6839585,8654431" o:connectangles="0,0,0,0,0,0,0,0,0,0,0"/>
                <o:lock v:ext="edit" aspectratio="t"/>
                <w10:wrap anchorx="page" anchory="page"/>
                <w10:anchorlock/>
              </v:shape>
            </w:pict>
          </mc:Fallback>
        </mc:AlternateContent>
      </w:r>
    </w:p>
    <w:p w14:paraId="60C18840" w14:textId="55DC1DE7" w:rsidR="00EC534E" w:rsidRPr="003075F9" w:rsidRDefault="00EC534E" w:rsidP="003075F9"/>
    <w:sectPr w:rsidR="00EC534E" w:rsidRPr="003075F9" w:rsidSect="00FB6FAA">
      <w:headerReference w:type="default" r:id="rId18"/>
      <w:footerReference w:type="default" r:id="rId19"/>
      <w:endnotePr>
        <w:numFmt w:val="decimal"/>
      </w:endnotePr>
      <w:type w:val="continuous"/>
      <w:pgSz w:w="11907" w:h="16840" w:code="9"/>
      <w:pgMar w:top="1440" w:right="1440" w:bottom="1440" w:left="1440" w:header="567" w:footer="567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E308B" w14:textId="77777777" w:rsidR="00D64376" w:rsidRPr="00367457" w:rsidRDefault="00D64376" w:rsidP="00B016B1">
      <w:pPr>
        <w:pStyle w:val="Footer"/>
      </w:pPr>
    </w:p>
  </w:endnote>
  <w:endnote w:type="continuationSeparator" w:id="0">
    <w:p w14:paraId="7B8FC257" w14:textId="77777777" w:rsidR="00D64376" w:rsidRPr="00367457" w:rsidRDefault="00D64376" w:rsidP="00B016B1">
      <w:pPr>
        <w:pStyle w:val="Footer"/>
      </w:pPr>
    </w:p>
  </w:endnote>
  <w:endnote w:type="continuationNotice" w:id="1">
    <w:p w14:paraId="32A389E2" w14:textId="77777777" w:rsidR="00D64376" w:rsidRPr="00367457" w:rsidRDefault="00D64376" w:rsidP="00B016B1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69DE3" w14:textId="0049C977" w:rsidR="001D5FCE" w:rsidRPr="00367457" w:rsidRDefault="000D04B1" w:rsidP="00BF455A">
    <w:pPr>
      <w:pStyle w:val="Spacer"/>
    </w:pPr>
    <w:r>
      <w:rPr>
        <w:noProof/>
      </w:rPr>
      <mc:AlternateContent>
        <mc:Choice Requires="wpg">
          <w:drawing>
            <wp:anchor distT="0" distB="0" distL="114300" distR="114300" simplePos="0" relativeHeight="251664395" behindDoc="0" locked="0" layoutInCell="1" allowOverlap="1" wp14:anchorId="5C3912B7" wp14:editId="4B0DF558">
              <wp:simplePos x="0" y="0"/>
              <wp:positionH relativeFrom="page">
                <wp:posOffset>13253</wp:posOffset>
              </wp:positionH>
              <wp:positionV relativeFrom="paragraph">
                <wp:posOffset>-1045845</wp:posOffset>
              </wp:positionV>
              <wp:extent cx="7644848" cy="1418314"/>
              <wp:effectExtent l="0" t="0" r="0" b="0"/>
              <wp:wrapNone/>
              <wp:docPr id="22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44848" cy="1418314"/>
                        <a:chOff x="0" y="0"/>
                        <a:chExt cx="7763398" cy="1324025"/>
                      </a:xfrm>
                    </wpg:grpSpPr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826" y="0"/>
                          <a:ext cx="2377440" cy="600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4" name="Rectangle 24"/>
                      <wps:cNvSpPr/>
                      <wps:spPr>
                        <a:xfrm>
                          <a:off x="0" y="967409"/>
                          <a:ext cx="7763398" cy="356616"/>
                        </a:xfrm>
                        <a:prstGeom prst="rect">
                          <a:avLst/>
                        </a:prstGeom>
                        <a:solidFill>
                          <a:srgbClr val="0073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8F6854" id="Group 22" o:spid="_x0000_s1026" style="position:absolute;margin-left:1.05pt;margin-top:-82.35pt;width:601.95pt;height:111.7pt;z-index:251664395;mso-position-horizontal-relative:page;mso-width-relative:margin;mso-height-relative:margin" coordsize="77633,13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3" o:spid="_x0000_s1027" type="#_x0000_t75" style="position:absolute;left:4638;width:23774;height: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">
                <v:imagedata r:id="rId2" o:title=""/>
              </v:shape>
              <v:rect id="Rectangle 24" o:spid="_x0000_s1028" style="position:absolute;top:9674;width:77633;height:3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" fillcolor="#0073cf" stroked="f" strokeweight="1pt"/>
              <w10:wrap anchorx="page"/>
            </v:group>
          </w:pict>
        </mc:Fallback>
      </mc:AlternateContent>
    </w:r>
  </w:p>
  <w:p w14:paraId="1AF3E728" w14:textId="0293EF23" w:rsidR="001D5FCE" w:rsidRPr="00367457" w:rsidRDefault="001D5FCE" w:rsidP="00BF455A">
    <w:pPr>
      <w:pStyle w:val="Spac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1D5FCE" w:rsidRPr="00367457" w14:paraId="633DDA67" w14:textId="77777777" w:rsidTr="00BF455A">
      <w:tc>
        <w:tcPr>
          <w:tcW w:w="9974" w:type="dxa"/>
        </w:tcPr>
        <w:p w14:paraId="1702D8A4" w14:textId="77777777" w:rsidR="001D5FCE" w:rsidRPr="00367457" w:rsidRDefault="001D5FCE" w:rsidP="00BF455A">
          <w:pPr>
            <w:pStyle w:val="Footer"/>
          </w:pPr>
          <w:r w:rsidRPr="00367457">
            <w:t>Job/Div/Sub/Rep/Rev 29 February 2016</w:t>
          </w:r>
        </w:p>
      </w:tc>
    </w:tr>
    <w:tr w:rsidR="001D5FCE" w:rsidRPr="00367457" w14:paraId="6333DEF5" w14:textId="77777777" w:rsidTr="00BF455A">
      <w:tc>
        <w:tcPr>
          <w:tcW w:w="9974" w:type="dxa"/>
        </w:tcPr>
        <w:p w14:paraId="56F07E8E" w14:textId="77777777" w:rsidR="001D5FCE" w:rsidRPr="00367457" w:rsidRDefault="001D5FCE" w:rsidP="00BF455A">
          <w:pPr>
            <w:pStyle w:val="Footer"/>
          </w:pPr>
          <w:r w:rsidRPr="00367457">
            <w:t>File path footer</w:t>
          </w:r>
        </w:p>
      </w:tc>
    </w:tr>
  </w:tbl>
  <w:p w14:paraId="57FD40E2" w14:textId="77777777" w:rsidR="001D5FCE" w:rsidRPr="00367457" w:rsidRDefault="001D5FCE" w:rsidP="00BF455A">
    <w:pPr>
      <w:pStyle w:val="Spac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9E190" w14:textId="77777777" w:rsidR="001D5FCE" w:rsidRPr="00367457" w:rsidRDefault="001D5FCE" w:rsidP="00BF455A">
    <w:pPr>
      <w:pStyle w:val="Spac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160F9" w14:textId="77777777" w:rsidR="00FB6FAA" w:rsidRPr="00367457" w:rsidRDefault="00FB6FAA" w:rsidP="00BF455A">
    <w:pPr>
      <w:pStyle w:val="Spac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3C59E" w14:textId="77777777" w:rsidR="00D64376" w:rsidRPr="00367457" w:rsidRDefault="00D64376" w:rsidP="00DE4EF8">
      <w:pPr>
        <w:spacing w:before="0" w:after="0" w:line="240" w:lineRule="auto"/>
      </w:pPr>
      <w:r w:rsidRPr="00367457">
        <w:separator/>
      </w:r>
    </w:p>
  </w:footnote>
  <w:footnote w:type="continuationSeparator" w:id="0">
    <w:p w14:paraId="4AFF804F" w14:textId="77777777" w:rsidR="00D64376" w:rsidRPr="00367457" w:rsidRDefault="00D64376" w:rsidP="00DE4EF8">
      <w:pPr>
        <w:spacing w:before="0" w:after="0" w:line="240" w:lineRule="auto"/>
      </w:pPr>
      <w:r w:rsidRPr="00367457">
        <w:continuationSeparator/>
      </w:r>
    </w:p>
  </w:footnote>
  <w:footnote w:type="continuationNotice" w:id="1">
    <w:p w14:paraId="2257A42B" w14:textId="77777777" w:rsidR="00D64376" w:rsidRPr="00367457" w:rsidRDefault="00D6437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CFB3" w14:textId="732721B5" w:rsidR="00E71533" w:rsidRDefault="00E7153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47" behindDoc="0" locked="0" layoutInCell="1" allowOverlap="1" wp14:anchorId="3F450A39" wp14:editId="053603DD">
              <wp:simplePos x="0" y="0"/>
              <wp:positionH relativeFrom="column">
                <wp:posOffset>-708367</wp:posOffset>
              </wp:positionH>
              <wp:positionV relativeFrom="paragraph">
                <wp:posOffset>-488999</wp:posOffset>
              </wp:positionV>
              <wp:extent cx="2805294" cy="1603885"/>
              <wp:effectExtent l="0" t="0" r="0" b="0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5294" cy="1603885"/>
                        <a:chOff x="0" y="0"/>
                        <a:chExt cx="2805430" cy="1604314"/>
                      </a:xfrm>
                    </wpg:grpSpPr>
                    <wps:wsp>
                      <wps:cNvPr id="14" name="Rectangle 33"/>
                      <wps:cNvSpPr/>
                      <wps:spPr>
                        <a:xfrm>
                          <a:off x="0" y="0"/>
                          <a:ext cx="2805430" cy="743758"/>
                        </a:xfrm>
                        <a:custGeom>
                          <a:avLst/>
                          <a:gdLst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669925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243962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4396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09877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8147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58749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05430" h="743758">
                              <a:moveTo>
                                <a:pt x="0" y="0"/>
                              </a:moveTo>
                              <a:lnTo>
                                <a:pt x="2805430" y="0"/>
                              </a:lnTo>
                              <a:lnTo>
                                <a:pt x="2805430" y="158749"/>
                              </a:lnTo>
                              <a:lnTo>
                                <a:pt x="0" y="7437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5861" y="662609"/>
                          <a:ext cx="1617980" cy="9417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3FA9EB" id="Group 12" o:spid="_x0000_s1026" style="position:absolute;margin-left:-55.8pt;margin-top:-38.5pt;width:220.9pt;height:126.3pt;z-index:251662347;mso-width-relative:margin;mso-height-relative:margin" coordsize="28054,160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">
              <v:shape id="Rectangle 33" o:spid="_x0000_s1027" style="position:absolute;width:28054;height:7437;visibility:visible;mso-wrap-style:square;v-text-anchor:middle" coordsize="2805430,74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" path="m,l2805430,r,158749l,743758,,xe" fillcolor="#0071b9" stroked="f" strokeweight="1pt">
                <v:stroke joinstyle="miter"/>
                <v:path arrowok="t" o:connecttype="custom" o:connectlocs="0,0;2805430,0;2805430,158749;0,743758;0,0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8" type="#_x0000_t75" style="position:absolute;left:6758;top:6626;width:16180;height: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">
                <v:imagedata r:id="rId2" o:title="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27"/>
    </w:tblGrid>
    <w:tr w:rsidR="001D5FCE" w:rsidRPr="00367457" w14:paraId="432FE0A8" w14:textId="77777777" w:rsidTr="008413FF">
      <w:tc>
        <w:tcPr>
          <w:tcW w:w="8505" w:type="dxa"/>
        </w:tcPr>
        <w:p w14:paraId="278C0F33" w14:textId="48126B12" w:rsidR="001D5FCE" w:rsidRPr="00367457" w:rsidRDefault="00120491" w:rsidP="00C9536B">
          <w:pPr>
            <w:pStyle w:val="Header"/>
          </w:pPr>
          <w:sdt>
            <w:sdtPr>
              <w:alias w:val="LogoType"/>
              <w:tag w:val="{&quot;templafy&quot;:{&quot;id&quot;:&quot;388befe7-2cd6-43ea-9f1f-00af971a514e&quot;}}"/>
              <w:id w:val="-1870131990"/>
              <w:placeholder>
                <w:docPart w:val="1A91C1430C30416F9EF117EDE334BDCD"/>
              </w:placeholder>
            </w:sdtPr>
            <w:sdtEndPr/>
            <w:sdtContent>
              <w:r w:rsidR="00B40021">
                <w:t>BIM Toolkit</w:t>
              </w:r>
            </w:sdtContent>
          </w:sdt>
          <w:r w:rsidR="001D5FCE" w:rsidRPr="00367457">
            <w:t xml:space="preserve"> | </w:t>
          </w:r>
          <w:sdt>
            <w:sdtPr>
              <w:rPr>
                <w:vanish/>
              </w:rPr>
              <w:tag w:val="{&quot;templafy&quot;:{&quot;id&quot;:&quot;191fc651-59e6-4bac-b8ab-c5cf00e8ba8b&quot;}}"/>
              <w:id w:val="-1523774498"/>
              <w:placeholder>
                <w:docPart w:val="CB15B5B3D9D549A7936A8886F7331B1E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3305bd1a-16b4-4091-89d7-f9f05711ffa2&quot;}}"/>
                  <w:id w:val="-1804611421"/>
                  <w:placeholder>
                    <w:docPart w:val="CB15B5B3D9D549A7936A8886F7331B1E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3C0177" w:rsidRPr="00367457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1D5FCE" w:rsidRPr="00367457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21bf4ede-e9fe-459a-b585-041cf5ee1ff4&quot;}}"/>
              <w:id w:val="-835371759"/>
              <w:placeholder>
                <w:docPart w:val="48EB348F30864288B3D2E6AEB5747ED6"/>
              </w:placeholder>
            </w:sdtPr>
            <w:sdtEndPr/>
            <w:sdtContent>
              <w:r w:rsidR="001D5FCE" w:rsidRPr="00367457">
                <w:t xml:space="preserve">National Annex  </w:t>
              </w:r>
            </w:sdtContent>
          </w:sdt>
        </w:p>
      </w:tc>
    </w:tr>
    <w:tr w:rsidR="001D5FCE" w:rsidRPr="00367457" w14:paraId="5777380F" w14:textId="77777777" w:rsidTr="00C9536B">
      <w:tc>
        <w:tcPr>
          <w:tcW w:w="8505" w:type="dxa"/>
        </w:tcPr>
        <w:p w14:paraId="1ECA71AA" w14:textId="4F9E11C7" w:rsidR="001D5FCE" w:rsidRPr="00367457" w:rsidRDefault="00120491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959c8cb-0bfd-4199-95e8-02fcaff6f176&quot;}}"/>
              <w:id w:val="1186710231"/>
              <w:placeholder>
                <w:docPart w:val="5B86509EEBD940E2AE81BC44ED070744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283C1F" w:rsidRPr="00367457">
                <w:t xml:space="preserve">Template </w:t>
              </w:r>
            </w:sdtContent>
          </w:sdt>
        </w:p>
      </w:tc>
    </w:tr>
  </w:tbl>
  <w:p w14:paraId="13AE8539" w14:textId="7C03E61F" w:rsidR="001D5FCE" w:rsidRPr="00367457" w:rsidRDefault="001D5FCE" w:rsidP="00BF455A">
    <w:pPr>
      <w:pStyle w:val="Spac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06"/>
    </w:tblGrid>
    <w:tr w:rsidR="00FB6FAA" w:rsidRPr="00367457" w14:paraId="2AAF9E12" w14:textId="77777777" w:rsidTr="008413FF">
      <w:tc>
        <w:tcPr>
          <w:tcW w:w="8505" w:type="dxa"/>
        </w:tcPr>
        <w:p w14:paraId="7FB054BC" w14:textId="77777777" w:rsidR="00FB6FAA" w:rsidRPr="00367457" w:rsidRDefault="00120491" w:rsidP="00C9536B">
          <w:pPr>
            <w:pStyle w:val="Header"/>
          </w:pPr>
          <w:sdt>
            <w:sdtPr>
              <w:alias w:val="LogoType"/>
              <w:tag w:val="{&quot;templafy&quot;:{&quot;id&quot;:&quot;388befe7-2cd6-43ea-9f1f-00af971a514e&quot;}}"/>
              <w:id w:val="-1799596625"/>
              <w:placeholder>
                <w:docPart w:val="706D9950EFD748E9BADAEAF799CDAB65"/>
              </w:placeholder>
            </w:sdtPr>
            <w:sdtEndPr/>
            <w:sdtContent>
              <w:r w:rsidR="00FB6FAA">
                <w:t>BIM Toolkit</w:t>
              </w:r>
            </w:sdtContent>
          </w:sdt>
          <w:r w:rsidR="00FB6FAA" w:rsidRPr="00367457">
            <w:t xml:space="preserve"> | </w:t>
          </w:r>
          <w:sdt>
            <w:sdtPr>
              <w:rPr>
                <w:vanish/>
              </w:rPr>
              <w:tag w:val="{&quot;templafy&quot;:{&quot;id&quot;:&quot;191fc651-59e6-4bac-b8ab-c5cf00e8ba8b&quot;}}"/>
              <w:id w:val="1715931073"/>
              <w:placeholder>
                <w:docPart w:val="AC1F4305C7CB431E9C3E7158BBFDAD08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3305bd1a-16b4-4091-89d7-f9f05711ffa2&quot;}}"/>
                  <w:id w:val="-1364284152"/>
                  <w:placeholder>
                    <w:docPart w:val="AC1F4305C7CB431E9C3E7158BBFDAD08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FB6FAA" w:rsidRPr="00367457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FB6FAA" w:rsidRPr="00367457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21bf4ede-e9fe-459a-b585-041cf5ee1ff4&quot;}}"/>
              <w:id w:val="2021648501"/>
              <w:placeholder>
                <w:docPart w:val="DB8B982017C44B29905C59831ED7137B"/>
              </w:placeholder>
            </w:sdtPr>
            <w:sdtEndPr/>
            <w:sdtContent>
              <w:r w:rsidR="00FB6FAA" w:rsidRPr="00367457">
                <w:t xml:space="preserve">National Annex  </w:t>
              </w:r>
            </w:sdtContent>
          </w:sdt>
        </w:p>
      </w:tc>
    </w:tr>
    <w:tr w:rsidR="00FB6FAA" w:rsidRPr="00367457" w14:paraId="46EDC024" w14:textId="77777777" w:rsidTr="00C9536B">
      <w:tc>
        <w:tcPr>
          <w:tcW w:w="8505" w:type="dxa"/>
        </w:tcPr>
        <w:p w14:paraId="2E4FD010" w14:textId="77777777" w:rsidR="00FB6FAA" w:rsidRPr="00367457" w:rsidRDefault="00120491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959c8cb-0bfd-4199-95e8-02fcaff6f176&quot;}}"/>
              <w:id w:val="1074402898"/>
              <w:placeholder>
                <w:docPart w:val="9AA44EEA6CA8455EB1DB2185F980A93D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FB6FAA" w:rsidRPr="00367457">
                <w:t xml:space="preserve">Template </w:t>
              </w:r>
            </w:sdtContent>
          </w:sdt>
        </w:p>
      </w:tc>
    </w:tr>
  </w:tbl>
  <w:p w14:paraId="29F1061D" w14:textId="77777777" w:rsidR="00FB6FAA" w:rsidRPr="00367457" w:rsidRDefault="00FB6FAA" w:rsidP="00BF455A">
    <w:pPr>
      <w:pStyle w:val="Spacer"/>
    </w:pPr>
    <w:r w:rsidRPr="00367457">
      <w:rPr>
        <w:noProof/>
      </w:rPr>
      <mc:AlternateContent>
        <mc:Choice Requires="wps">
          <w:drawing>
            <wp:anchor distT="0" distB="0" distL="114300" distR="114300" simplePos="0" relativeHeight="251660299" behindDoc="0" locked="0" layoutInCell="1" allowOverlap="1" wp14:anchorId="1E8442A1" wp14:editId="52FCE7E3">
              <wp:simplePos x="0" y="0"/>
              <wp:positionH relativeFrom="rightMargin">
                <wp:align>right</wp:align>
              </wp:positionH>
              <wp:positionV relativeFrom="page">
                <wp:align>top</wp:align>
              </wp:positionV>
              <wp:extent cx="950400" cy="871200"/>
              <wp:effectExtent l="0" t="0" r="0" b="5715"/>
              <wp:wrapNone/>
              <wp:docPr id="13" name="Page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0400" cy="87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12FEA6D" w14:textId="77777777" w:rsidR="00FB6FAA" w:rsidRPr="00367457" w:rsidRDefault="00FB6FAA" w:rsidP="005B3874">
                          <w:pPr>
                            <w:pStyle w:val="HeaderRight"/>
                            <w:rPr>
                              <w:rStyle w:val="Pagenumber"/>
                            </w:rPr>
                          </w:pPr>
                          <w:r w:rsidRPr="00367457">
                            <w:rPr>
                              <w:rStyle w:val="Pagenumber"/>
                            </w:rPr>
                            <w:fldChar w:fldCharType="begin"/>
                          </w:r>
                          <w:r w:rsidRPr="00367457">
                            <w:rPr>
                              <w:rStyle w:val="Pagenumber"/>
                            </w:rPr>
                            <w:instrText xml:space="preserve"> PAGE   </w:instrText>
                          </w:r>
                          <w:r w:rsidRPr="00367457">
                            <w:rPr>
                              <w:rStyle w:val="Pagenumber"/>
                            </w:rPr>
                            <w:fldChar w:fldCharType="separate"/>
                          </w:r>
                          <w:r w:rsidRPr="00367457">
                            <w:rPr>
                              <w:rStyle w:val="Pagenumber"/>
                            </w:rPr>
                            <w:t>1</w:t>
                          </w:r>
                          <w:r w:rsidRPr="00367457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360000" rIns="72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8442A1" id="_x0000_t202" coordsize="21600,21600" o:spt="202" path="m,l,21600r21600,l21600,xe">
              <v:stroke joinstyle="miter"/>
              <v:path gradientshapeok="t" o:connecttype="rect"/>
            </v:shapetype>
            <v:shape id="Pagenumber" o:spid="_x0000_s1027" type="#_x0000_t202" style="position:absolute;margin-left:23.65pt;margin-top:0;width:74.85pt;height:68.6pt;z-index:251660299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" filled="f" fillcolor="white [3201]" stroked="f" strokeweight=".5pt">
              <v:textbox inset="0,10mm,20mm,0">
                <w:txbxContent>
                  <w:p w14:paraId="512FEA6D" w14:textId="77777777" w:rsidR="00FB6FAA" w:rsidRPr="00367457" w:rsidRDefault="00FB6FAA" w:rsidP="005B3874">
                    <w:pPr>
                      <w:pStyle w:val="HeaderRight"/>
                      <w:rPr>
                        <w:rStyle w:val="Pagenumber"/>
                      </w:rPr>
                    </w:pPr>
                    <w:r w:rsidRPr="00367457">
                      <w:rPr>
                        <w:rStyle w:val="Pagenumber"/>
                      </w:rPr>
                      <w:fldChar w:fldCharType="begin"/>
                    </w:r>
                    <w:r w:rsidRPr="00367457">
                      <w:rPr>
                        <w:rStyle w:val="Pagenumber"/>
                      </w:rPr>
                      <w:instrText xml:space="preserve"> PAGE   </w:instrText>
                    </w:r>
                    <w:r w:rsidRPr="00367457">
                      <w:rPr>
                        <w:rStyle w:val="Pagenumber"/>
                      </w:rPr>
                      <w:fldChar w:fldCharType="separate"/>
                    </w:r>
                    <w:r w:rsidRPr="00367457">
                      <w:rPr>
                        <w:rStyle w:val="Pagenumber"/>
                      </w:rPr>
                      <w:t>1</w:t>
                    </w:r>
                    <w:r w:rsidRPr="00367457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A0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6417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D669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F2C0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829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A6A94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C0F2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6601A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D685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F82D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F4F17"/>
    <w:multiLevelType w:val="multilevel"/>
    <w:tmpl w:val="A9B86AEC"/>
    <w:name w:val="AppHeadList2"/>
    <w:lvl w:ilvl="0">
      <w:start w:val="1"/>
      <w:numFmt w:val="upperLetter"/>
      <w:lvlRestart w:val="0"/>
      <w:pStyle w:val="AppHead"/>
      <w:lvlText w:val="%1."/>
      <w:lvlJc w:val="left"/>
      <w:pPr>
        <w:ind w:left="567" w:hanging="567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AppSubHead"/>
      <w:lvlText w:val="%1.%2"/>
      <w:lvlJc w:val="left"/>
      <w:pPr>
        <w:ind w:left="652" w:hanging="652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pStyle w:val="AppMinorSubHead"/>
      <w:lvlText w:val="%1.%2.%3"/>
      <w:lvlJc w:val="left"/>
      <w:pPr>
        <w:ind w:left="907" w:hanging="907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AppHead4"/>
      <w:lvlText w:val="%1.%2.%3.%4"/>
      <w:lvlJc w:val="left"/>
      <w:pPr>
        <w:ind w:left="1077" w:hanging="1077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0D56E7B"/>
    <w:multiLevelType w:val="multilevel"/>
    <w:tmpl w:val="38D6B40A"/>
    <w:lvl w:ilvl="0">
      <w:start w:val="1"/>
      <w:numFmt w:val="decimal"/>
      <w:pStyle w:val="TableNumBullet1"/>
      <w:lvlText w:val="%1."/>
      <w:lvlJc w:val="left"/>
      <w:pPr>
        <w:ind w:left="278" w:hanging="170"/>
      </w:pPr>
      <w:rPr>
        <w:rFonts w:hint="default"/>
        <w:b w:val="0"/>
        <w:i w:val="0"/>
        <w:color w:val="2FB6BC" w:themeColor="accent1"/>
        <w:sz w:val="16"/>
      </w:rPr>
    </w:lvl>
    <w:lvl w:ilvl="1">
      <w:start w:val="1"/>
      <w:numFmt w:val="lowerLetter"/>
      <w:pStyle w:val="TableNumBullet2"/>
      <w:lvlText w:val="%2."/>
      <w:lvlJc w:val="left"/>
      <w:pPr>
        <w:ind w:left="448" w:hanging="170"/>
      </w:pPr>
      <w:rPr>
        <w:rFonts w:hint="default"/>
        <w:b w:val="0"/>
        <w:i w:val="0"/>
        <w:color w:val="2FB6BC" w:themeColor="accent1"/>
        <w:sz w:val="16"/>
      </w:rPr>
    </w:lvl>
    <w:lvl w:ilvl="2">
      <w:start w:val="1"/>
      <w:numFmt w:val="lowerRoman"/>
      <w:pStyle w:val="TableNumBullet3"/>
      <w:lvlText w:val="%3."/>
      <w:lvlJc w:val="left"/>
      <w:pPr>
        <w:ind w:left="618" w:hanging="170"/>
      </w:pPr>
      <w:rPr>
        <w:rFonts w:hint="default"/>
        <w:b w:val="0"/>
        <w:i w:val="0"/>
        <w:color w:val="2FB6BC" w:themeColor="accent1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0E06B3F"/>
    <w:multiLevelType w:val="multilevel"/>
    <w:tmpl w:val="36B8B546"/>
    <w:numStyleLink w:val="SecListStyle"/>
  </w:abstractNum>
  <w:abstractNum w:abstractNumId="13" w15:restartNumberingAfterBreak="0">
    <w:nsid w:val="27940C56"/>
    <w:multiLevelType w:val="multilevel"/>
    <w:tmpl w:val="11D4618A"/>
    <w:name w:val="SecHeadList23"/>
    <w:lvl w:ilvl="0">
      <w:start w:val="2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rFonts w:hint="default"/>
        <w:b/>
        <w:bCs/>
        <w:i w:val="0"/>
        <w:color w:val="000000" w:themeColor="text1"/>
        <w:sz w:val="40"/>
        <w:szCs w:val="40"/>
      </w:rPr>
    </w:lvl>
    <w:lvl w:ilvl="1">
      <w:start w:val="2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964"/>
        </w:tabs>
        <w:ind w:left="142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4" w15:restartNumberingAfterBreak="0">
    <w:nsid w:val="2DAA1C6E"/>
    <w:multiLevelType w:val="multilevel"/>
    <w:tmpl w:val="36B8B546"/>
    <w:numStyleLink w:val="SecListStyle"/>
  </w:abstractNum>
  <w:abstractNum w:abstractNumId="15" w15:restartNumberingAfterBreak="0">
    <w:nsid w:val="383B7E6D"/>
    <w:multiLevelType w:val="multilevel"/>
    <w:tmpl w:val="30FC9948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8D2A46"/>
    <w:multiLevelType w:val="multilevel"/>
    <w:tmpl w:val="0E0647D0"/>
    <w:lvl w:ilvl="0">
      <w:start w:val="1"/>
      <w:numFmt w:val="bullet"/>
      <w:pStyle w:val="KeyMsgBullet"/>
      <w:lvlText w:val="●"/>
      <w:lvlJc w:val="left"/>
      <w:pPr>
        <w:tabs>
          <w:tab w:val="num" w:pos="369"/>
        </w:tabs>
        <w:ind w:left="369" w:hanging="369"/>
      </w:pPr>
      <w:rPr>
        <w:rFonts w:ascii="Arial" w:hAnsi="Arial" w:hint="default"/>
        <w:color w:val="2FB6BC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B34D5"/>
    <w:multiLevelType w:val="multilevel"/>
    <w:tmpl w:val="36B8B546"/>
    <w:name w:val="SecHeadList"/>
    <w:styleLink w:val="SecListStyle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82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8" w15:restartNumberingAfterBreak="0">
    <w:nsid w:val="4A0744BE"/>
    <w:multiLevelType w:val="multilevel"/>
    <w:tmpl w:val="B20876E2"/>
    <w:lvl w:ilvl="0">
      <w:start w:val="1"/>
      <w:numFmt w:val="bullet"/>
      <w:pStyle w:val="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2FB6BC" w:themeColor="accent1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bullet"/>
      <w:pStyle w:val="Bullet3"/>
      <w:lvlText w:val="○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BB06A1A"/>
    <w:multiLevelType w:val="multilevel"/>
    <w:tmpl w:val="56A4557C"/>
    <w:lvl w:ilvl="0">
      <w:start w:val="1"/>
      <w:numFmt w:val="bullet"/>
      <w:pStyle w:val="CVBullet"/>
      <w:lvlText w:val="●"/>
      <w:lvlJc w:val="left"/>
      <w:pPr>
        <w:ind w:left="360" w:hanging="360"/>
      </w:pPr>
      <w:rPr>
        <w:rFonts w:ascii="Arial" w:hAnsi="Arial" w:cs="Arial" w:hint="default"/>
        <w:color w:val="2FB6BC" w:themeColor="accent1"/>
        <w:sz w:val="17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340"/>
      </w:pPr>
      <w:rPr>
        <w:rFonts w:hint="default"/>
        <w:color w:val="2FB6BC" w:themeColor="accent1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E8262FB"/>
    <w:multiLevelType w:val="multilevel"/>
    <w:tmpl w:val="30FC9948"/>
    <w:numStyleLink w:val="AppListStyle"/>
  </w:abstractNum>
  <w:abstractNum w:abstractNumId="21" w15:restartNumberingAfterBreak="0">
    <w:nsid w:val="6C821031"/>
    <w:multiLevelType w:val="multilevel"/>
    <w:tmpl w:val="8C7AC052"/>
    <w:name w:val="SecHeadList2"/>
    <w:lvl w:ilvl="0">
      <w:start w:val="1"/>
      <w:numFmt w:val="decimal"/>
      <w:lvlRestart w:val="0"/>
      <w:pStyle w:val="Heading1"/>
      <w:lvlText w:val="%1"/>
      <w:lvlJc w:val="left"/>
      <w:pPr>
        <w:ind w:left="567" w:hanging="567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652" w:hanging="65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822" w:hanging="822"/>
      </w:pPr>
      <w:rPr>
        <w:b/>
        <w:i w:val="0"/>
        <w:color w:val="auto"/>
        <w:sz w:val="20"/>
      </w:rPr>
    </w:lvl>
    <w:lvl w:ilvl="3">
      <w:start w:val="1"/>
      <w:numFmt w:val="decimal"/>
      <w:pStyle w:val="Heading4"/>
      <w:isLgl/>
      <w:lvlText w:val="%1.%2.%3.%4"/>
      <w:lvlJc w:val="left"/>
      <w:pPr>
        <w:ind w:left="1106" w:hanging="1106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2" w15:restartNumberingAfterBreak="0">
    <w:nsid w:val="6EE3444F"/>
    <w:multiLevelType w:val="multilevel"/>
    <w:tmpl w:val="441404E6"/>
    <w:lvl w:ilvl="0">
      <w:start w:val="1"/>
      <w:numFmt w:val="bullet"/>
      <w:pStyle w:val="TableBullet1"/>
      <w:lvlText w:val="●"/>
      <w:lvlJc w:val="left"/>
      <w:pPr>
        <w:ind w:left="278" w:hanging="170"/>
      </w:pPr>
      <w:rPr>
        <w:rFonts w:ascii="Calibri" w:hAnsi="Calibri" w:hint="default"/>
        <w:color w:val="2FB6BC" w:themeColor="accent1"/>
      </w:rPr>
    </w:lvl>
    <w:lvl w:ilvl="1">
      <w:start w:val="1"/>
      <w:numFmt w:val="bullet"/>
      <w:pStyle w:val="TableBullet2"/>
      <w:lvlText w:val="–"/>
      <w:lvlJc w:val="left"/>
      <w:pPr>
        <w:ind w:left="448" w:hanging="170"/>
      </w:pPr>
      <w:rPr>
        <w:rFonts w:hint="default"/>
        <w:color w:val="2FB6BC" w:themeColor="accent1"/>
      </w:rPr>
    </w:lvl>
    <w:lvl w:ilvl="2">
      <w:start w:val="1"/>
      <w:numFmt w:val="bullet"/>
      <w:pStyle w:val="TableBullet3"/>
      <w:lvlText w:val="○"/>
      <w:lvlJc w:val="left"/>
      <w:pPr>
        <w:ind w:left="618" w:hanging="170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EE87710"/>
    <w:multiLevelType w:val="multilevel"/>
    <w:tmpl w:val="E33E4658"/>
    <w:name w:val="SecHeadList22"/>
    <w:lvl w:ilvl="0">
      <w:start w:val="2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rFonts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964"/>
        </w:tabs>
        <w:ind w:left="142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4" w15:restartNumberingAfterBreak="0">
    <w:nsid w:val="796A3518"/>
    <w:multiLevelType w:val="multilevel"/>
    <w:tmpl w:val="5A3ADDCE"/>
    <w:lvl w:ilvl="0">
      <w:start w:val="1"/>
      <w:numFmt w:val="decimal"/>
      <w:pStyle w:val="NumBullet1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2FB6BC" w:themeColor="accen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558786838">
    <w:abstractNumId w:val="19"/>
  </w:num>
  <w:num w:numId="2" w16cid:durableId="1553151635">
    <w:abstractNumId w:val="15"/>
  </w:num>
  <w:num w:numId="3" w16cid:durableId="383990315">
    <w:abstractNumId w:val="20"/>
  </w:num>
  <w:num w:numId="4" w16cid:durableId="37828147">
    <w:abstractNumId w:val="18"/>
  </w:num>
  <w:num w:numId="5" w16cid:durableId="1453136157">
    <w:abstractNumId w:val="16"/>
  </w:num>
  <w:num w:numId="6" w16cid:durableId="1381902184">
    <w:abstractNumId w:val="24"/>
  </w:num>
  <w:num w:numId="7" w16cid:durableId="898324033">
    <w:abstractNumId w:val="17"/>
  </w:num>
  <w:num w:numId="8" w16cid:durableId="1082332122">
    <w:abstractNumId w:val="22"/>
  </w:num>
  <w:num w:numId="9" w16cid:durableId="173307163">
    <w:abstractNumId w:val="14"/>
  </w:num>
  <w:num w:numId="10" w16cid:durableId="2072580210">
    <w:abstractNumId w:val="9"/>
  </w:num>
  <w:num w:numId="11" w16cid:durableId="1939216198">
    <w:abstractNumId w:val="7"/>
  </w:num>
  <w:num w:numId="12" w16cid:durableId="2084983156">
    <w:abstractNumId w:val="6"/>
  </w:num>
  <w:num w:numId="13" w16cid:durableId="1783575749">
    <w:abstractNumId w:val="5"/>
  </w:num>
  <w:num w:numId="14" w16cid:durableId="457181863">
    <w:abstractNumId w:val="4"/>
  </w:num>
  <w:num w:numId="15" w16cid:durableId="1350907850">
    <w:abstractNumId w:val="8"/>
  </w:num>
  <w:num w:numId="16" w16cid:durableId="1277059363">
    <w:abstractNumId w:val="3"/>
  </w:num>
  <w:num w:numId="17" w16cid:durableId="1176845002">
    <w:abstractNumId w:val="2"/>
  </w:num>
  <w:num w:numId="18" w16cid:durableId="1489325936">
    <w:abstractNumId w:val="1"/>
  </w:num>
  <w:num w:numId="19" w16cid:durableId="2081824186">
    <w:abstractNumId w:val="0"/>
  </w:num>
  <w:num w:numId="20" w16cid:durableId="1711227744">
    <w:abstractNumId w:val="10"/>
  </w:num>
  <w:num w:numId="21" w16cid:durableId="1863201939">
    <w:abstractNumId w:val="21"/>
  </w:num>
  <w:num w:numId="22" w16cid:durableId="1253389365">
    <w:abstractNumId w:val="11"/>
  </w:num>
  <w:num w:numId="23" w16cid:durableId="1408385325">
    <w:abstractNumId w:val="11"/>
  </w:num>
  <w:num w:numId="24" w16cid:durableId="405886365">
    <w:abstractNumId w:val="11"/>
  </w:num>
  <w:num w:numId="25" w16cid:durableId="1829204819">
    <w:abstractNumId w:val="22"/>
  </w:num>
  <w:num w:numId="26" w16cid:durableId="1505515340">
    <w:abstractNumId w:val="22"/>
  </w:num>
  <w:num w:numId="27" w16cid:durableId="1760834613">
    <w:abstractNumId w:val="22"/>
  </w:num>
  <w:num w:numId="28" w16cid:durableId="89477247">
    <w:abstractNumId w:val="11"/>
  </w:num>
  <w:num w:numId="29" w16cid:durableId="836774098">
    <w:abstractNumId w:val="11"/>
  </w:num>
  <w:num w:numId="30" w16cid:durableId="401299073">
    <w:abstractNumId w:val="11"/>
  </w:num>
  <w:num w:numId="31" w16cid:durableId="4189085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61170326">
    <w:abstractNumId w:val="21"/>
    <w:lvlOverride w:ilvl="0">
      <w:lvl w:ilvl="0">
        <w:start w:val="1"/>
        <w:numFmt w:val="decimal"/>
        <w:lvlRestart w:val="0"/>
        <w:pStyle w:val="Heading1"/>
        <w:isLgl/>
        <w:lvlText w:val="%1"/>
        <w:lvlJc w:val="left"/>
        <w:pPr>
          <w:ind w:left="567" w:hanging="567"/>
        </w:pPr>
        <w:rPr>
          <w:rFonts w:ascii="Arial" w:hAnsi="Arial" w:cs="Arial" w:hint="default"/>
          <w:b/>
          <w:bCs/>
          <w:i w:val="0"/>
          <w:color w:val="000000" w:themeColor="text1"/>
          <w:sz w:val="40"/>
          <w:szCs w:val="40"/>
        </w:rPr>
      </w:lvl>
    </w:lvlOverride>
    <w:lvlOverride w:ilvl="1">
      <w:lvl w:ilvl="1">
        <w:start w:val="1"/>
        <w:numFmt w:val="decimal"/>
        <w:pStyle w:val="Heading2"/>
        <w:isLgl/>
        <w:lvlText w:val="%1.%2"/>
        <w:lvlJc w:val="left"/>
        <w:pPr>
          <w:ind w:left="652" w:hanging="652"/>
        </w:pPr>
        <w:rPr>
          <w:rFonts w:ascii="Arial" w:hAnsi="Arial" w:cs="Arial" w:hint="default"/>
          <w:b/>
          <w:i w:val="0"/>
          <w:color w:val="2FB6BC" w:themeColor="accent1"/>
          <w:sz w:val="22"/>
        </w:rPr>
      </w:lvl>
    </w:lvlOverride>
    <w:lvlOverride w:ilvl="2">
      <w:lvl w:ilvl="2">
        <w:start w:val="1"/>
        <w:numFmt w:val="decimal"/>
        <w:pStyle w:val="Heading3"/>
        <w:isLgl/>
        <w:lvlText w:val="%1.%2.%3"/>
        <w:lvlJc w:val="left"/>
        <w:pPr>
          <w:ind w:left="822" w:hanging="822"/>
        </w:pPr>
        <w:rPr>
          <w:rFonts w:ascii="Arial" w:hAnsi="Arial" w:cs="Arial" w:hint="default"/>
          <w:b/>
          <w:i w:val="0"/>
          <w:color w:val="2FB6BC" w:themeColor="accent1"/>
          <w:sz w:val="20"/>
        </w:rPr>
      </w:lvl>
    </w:lvlOverride>
    <w:lvlOverride w:ilvl="3">
      <w:lvl w:ilvl="3">
        <w:start w:val="1"/>
        <w:numFmt w:val="decimal"/>
        <w:pStyle w:val="Heading4"/>
        <w:isLgl/>
        <w:lvlText w:val="%1.%2.%3.%4"/>
        <w:lvlJc w:val="left"/>
        <w:pPr>
          <w:ind w:left="1106" w:hanging="1106"/>
        </w:pPr>
        <w:rPr>
          <w:rFonts w:ascii="Arial" w:hAnsi="Arial" w:cs="Arial" w:hint="default"/>
          <w:b w:val="0"/>
          <w:i w:val="0"/>
          <w:color w:val="2FB6BC" w:themeColor="accent1"/>
          <w:sz w:val="20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</w:num>
  <w:num w:numId="33" w16cid:durableId="2104917563">
    <w:abstractNumId w:val="12"/>
  </w:num>
  <w:num w:numId="34" w16cid:durableId="2095324397">
    <w:abstractNumId w:val="21"/>
    <w:lvlOverride w:ilvl="0">
      <w:startOverride w:val="1"/>
      <w:lvl w:ilvl="0">
        <w:start w:val="1"/>
        <w:numFmt w:val="decimal"/>
        <w:lvlRestart w:val="0"/>
        <w:pStyle w:val="Heading1"/>
        <w:isLgl/>
        <w:lvlText w:val="%1"/>
        <w:lvlJc w:val="left"/>
        <w:pPr>
          <w:ind w:left="567" w:hanging="567"/>
        </w:pPr>
        <w:rPr>
          <w:rFonts w:ascii="Arial" w:hAnsi="Arial" w:cs="Arial" w:hint="default"/>
          <w:b/>
          <w:bCs/>
          <w:i w:val="0"/>
          <w:color w:val="000000" w:themeColor="text1"/>
          <w:sz w:val="40"/>
          <w:szCs w:val="40"/>
        </w:rPr>
      </w:lvl>
    </w:lvlOverride>
    <w:lvlOverride w:ilvl="1">
      <w:startOverride w:val="1"/>
      <w:lvl w:ilvl="1">
        <w:start w:val="1"/>
        <w:numFmt w:val="decimal"/>
        <w:pStyle w:val="Heading2"/>
        <w:isLgl/>
        <w:lvlText w:val="%1.%2"/>
        <w:lvlJc w:val="left"/>
        <w:pPr>
          <w:ind w:left="652" w:hanging="652"/>
        </w:pPr>
        <w:rPr>
          <w:rFonts w:ascii="Arial" w:hAnsi="Arial" w:cs="Arial" w:hint="default"/>
          <w:b/>
          <w:i w:val="0"/>
          <w:color w:val="2FB6BC" w:themeColor="accent1"/>
          <w:sz w:val="22"/>
        </w:rPr>
      </w:lvl>
    </w:lvlOverride>
    <w:lvlOverride w:ilvl="2">
      <w:startOverride w:val="1"/>
      <w:lvl w:ilvl="2">
        <w:start w:val="1"/>
        <w:numFmt w:val="decimal"/>
        <w:pStyle w:val="Heading3"/>
        <w:isLgl/>
        <w:lvlText w:val="%1.%2.%3"/>
        <w:lvlJc w:val="left"/>
        <w:pPr>
          <w:ind w:left="822" w:hanging="822"/>
        </w:pPr>
        <w:rPr>
          <w:rFonts w:ascii="Arial" w:hAnsi="Arial" w:cs="Arial" w:hint="default"/>
          <w:b/>
          <w:i w:val="0"/>
          <w:color w:val="2FB6BC" w:themeColor="accent1"/>
          <w:sz w:val="20"/>
        </w:rPr>
      </w:lvl>
    </w:lvlOverride>
    <w:lvlOverride w:ilvl="3">
      <w:startOverride w:val="1"/>
      <w:lvl w:ilvl="3">
        <w:start w:val="1"/>
        <w:numFmt w:val="decimal"/>
        <w:pStyle w:val="Heading4"/>
        <w:isLgl/>
        <w:lvlText w:val="%1.%2.%3.%4"/>
        <w:lvlJc w:val="left"/>
        <w:pPr>
          <w:ind w:left="1106" w:hanging="1106"/>
        </w:pPr>
        <w:rPr>
          <w:rFonts w:ascii="Arial" w:hAnsi="Arial" w:cs="Arial" w:hint="default"/>
          <w:b w:val="0"/>
          <w:i w:val="0"/>
          <w:color w:val="2FB6BC" w:themeColor="accent1"/>
          <w:sz w:val="20"/>
        </w:rPr>
      </w:lvl>
    </w:lvlOverride>
    <w:lvlOverride w:ilvl="4">
      <w:startOverride w:val="1"/>
      <w:lvl w:ilvl="4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5">
      <w:startOverride w:val="1"/>
      <w:lvl w:ilvl="5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6">
      <w:startOverride w:val="1"/>
      <w:lvl w:ilvl="6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7">
      <w:startOverride w:val="1"/>
      <w:lvl w:ilvl="7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8">
      <w:startOverride w:val="1"/>
      <w:lvl w:ilvl="8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</w:num>
  <w:num w:numId="35" w16cid:durableId="1906640995">
    <w:abstractNumId w:val="21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</w:lvl>
    </w:lvlOverride>
    <w:lvlOverride w:ilvl="2"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pStyle w:val="Heading4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 w16cid:durableId="175192604">
    <w:abstractNumId w:val="23"/>
  </w:num>
  <w:num w:numId="37" w16cid:durableId="2103450373">
    <w:abstractNumId w:val="13"/>
  </w:num>
  <w:num w:numId="38" w16cid:durableId="1649700727">
    <w:abstractNumId w:val="21"/>
  </w:num>
  <w:num w:numId="39" w16cid:durableId="354236643">
    <w:abstractNumId w:val="21"/>
  </w:num>
  <w:num w:numId="40" w16cid:durableId="375351765">
    <w:abstractNumId w:val="21"/>
  </w:num>
  <w:num w:numId="41" w16cid:durableId="1359891197">
    <w:abstractNumId w:val="21"/>
  </w:num>
  <w:num w:numId="42" w16cid:durableId="1882326083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sTQ0NzcyNTE1NTBR0lEKTi0uzszPAykwrQUAWuov8CwAAAA="/>
    <w:docVar w:name="TempName" w:val="MM Report Template_A4"/>
  </w:docVars>
  <w:rsids>
    <w:rsidRoot w:val="00A718AD"/>
    <w:rsid w:val="00001602"/>
    <w:rsid w:val="00005677"/>
    <w:rsid w:val="00005799"/>
    <w:rsid w:val="00010ED2"/>
    <w:rsid w:val="000121EC"/>
    <w:rsid w:val="00013143"/>
    <w:rsid w:val="0001345E"/>
    <w:rsid w:val="00015B59"/>
    <w:rsid w:val="00016617"/>
    <w:rsid w:val="00017138"/>
    <w:rsid w:val="00020E14"/>
    <w:rsid w:val="0002152B"/>
    <w:rsid w:val="000220AD"/>
    <w:rsid w:val="00027AE3"/>
    <w:rsid w:val="00030F6C"/>
    <w:rsid w:val="00032C0F"/>
    <w:rsid w:val="00036F1C"/>
    <w:rsid w:val="0004012C"/>
    <w:rsid w:val="00043240"/>
    <w:rsid w:val="000447E9"/>
    <w:rsid w:val="0004540F"/>
    <w:rsid w:val="000455ED"/>
    <w:rsid w:val="0005186C"/>
    <w:rsid w:val="00053524"/>
    <w:rsid w:val="000538DC"/>
    <w:rsid w:val="00053E39"/>
    <w:rsid w:val="00054160"/>
    <w:rsid w:val="00054401"/>
    <w:rsid w:val="00055324"/>
    <w:rsid w:val="00055C8C"/>
    <w:rsid w:val="000608CA"/>
    <w:rsid w:val="00061FC8"/>
    <w:rsid w:val="0006288D"/>
    <w:rsid w:val="00062C6D"/>
    <w:rsid w:val="0006647C"/>
    <w:rsid w:val="00066BB8"/>
    <w:rsid w:val="00067904"/>
    <w:rsid w:val="00071259"/>
    <w:rsid w:val="00075C49"/>
    <w:rsid w:val="0008292B"/>
    <w:rsid w:val="00082C50"/>
    <w:rsid w:val="000832A7"/>
    <w:rsid w:val="000845BA"/>
    <w:rsid w:val="00085660"/>
    <w:rsid w:val="00085CB9"/>
    <w:rsid w:val="00087A17"/>
    <w:rsid w:val="00087B54"/>
    <w:rsid w:val="00091002"/>
    <w:rsid w:val="000925EF"/>
    <w:rsid w:val="00093927"/>
    <w:rsid w:val="00097998"/>
    <w:rsid w:val="00097F58"/>
    <w:rsid w:val="000A3B34"/>
    <w:rsid w:val="000A3FC6"/>
    <w:rsid w:val="000A5025"/>
    <w:rsid w:val="000A7F42"/>
    <w:rsid w:val="000B11B2"/>
    <w:rsid w:val="000B2C7D"/>
    <w:rsid w:val="000B3CCA"/>
    <w:rsid w:val="000B54AF"/>
    <w:rsid w:val="000B57A6"/>
    <w:rsid w:val="000B591B"/>
    <w:rsid w:val="000C1092"/>
    <w:rsid w:val="000C15D5"/>
    <w:rsid w:val="000C1620"/>
    <w:rsid w:val="000C3168"/>
    <w:rsid w:val="000C3765"/>
    <w:rsid w:val="000C4096"/>
    <w:rsid w:val="000C6247"/>
    <w:rsid w:val="000D01B8"/>
    <w:rsid w:val="000D04B1"/>
    <w:rsid w:val="000D21EF"/>
    <w:rsid w:val="000D34CA"/>
    <w:rsid w:val="000E0D0B"/>
    <w:rsid w:val="000E5225"/>
    <w:rsid w:val="000E6A68"/>
    <w:rsid w:val="000E6A99"/>
    <w:rsid w:val="000F12B6"/>
    <w:rsid w:val="000F1C7F"/>
    <w:rsid w:val="000F49EB"/>
    <w:rsid w:val="000F50B9"/>
    <w:rsid w:val="000F50D2"/>
    <w:rsid w:val="000F6524"/>
    <w:rsid w:val="000F7766"/>
    <w:rsid w:val="00100826"/>
    <w:rsid w:val="0010088B"/>
    <w:rsid w:val="00102310"/>
    <w:rsid w:val="00106236"/>
    <w:rsid w:val="00106F5E"/>
    <w:rsid w:val="00110EF8"/>
    <w:rsid w:val="001140CA"/>
    <w:rsid w:val="00120491"/>
    <w:rsid w:val="001208F0"/>
    <w:rsid w:val="00123B36"/>
    <w:rsid w:val="00124022"/>
    <w:rsid w:val="00124389"/>
    <w:rsid w:val="00124B1F"/>
    <w:rsid w:val="001252A9"/>
    <w:rsid w:val="00125BA3"/>
    <w:rsid w:val="00125BC8"/>
    <w:rsid w:val="00127C9C"/>
    <w:rsid w:val="00132A94"/>
    <w:rsid w:val="00133A0B"/>
    <w:rsid w:val="00134CC3"/>
    <w:rsid w:val="00136970"/>
    <w:rsid w:val="0014036B"/>
    <w:rsid w:val="00143C49"/>
    <w:rsid w:val="00143E5F"/>
    <w:rsid w:val="001448AD"/>
    <w:rsid w:val="001452EE"/>
    <w:rsid w:val="00147611"/>
    <w:rsid w:val="001513FD"/>
    <w:rsid w:val="00152A86"/>
    <w:rsid w:val="00153516"/>
    <w:rsid w:val="0015423D"/>
    <w:rsid w:val="00154B22"/>
    <w:rsid w:val="00154F41"/>
    <w:rsid w:val="00155238"/>
    <w:rsid w:val="00155A49"/>
    <w:rsid w:val="00155D9C"/>
    <w:rsid w:val="0015746F"/>
    <w:rsid w:val="001579EA"/>
    <w:rsid w:val="00161037"/>
    <w:rsid w:val="001645E4"/>
    <w:rsid w:val="001678E3"/>
    <w:rsid w:val="00170399"/>
    <w:rsid w:val="00171439"/>
    <w:rsid w:val="0017234E"/>
    <w:rsid w:val="00172695"/>
    <w:rsid w:val="00173672"/>
    <w:rsid w:val="00176B29"/>
    <w:rsid w:val="00176E7A"/>
    <w:rsid w:val="00180EAD"/>
    <w:rsid w:val="00181F2A"/>
    <w:rsid w:val="00182CDC"/>
    <w:rsid w:val="00182E79"/>
    <w:rsid w:val="0018469F"/>
    <w:rsid w:val="00186676"/>
    <w:rsid w:val="001878A2"/>
    <w:rsid w:val="001904A3"/>
    <w:rsid w:val="00192B34"/>
    <w:rsid w:val="001933A2"/>
    <w:rsid w:val="00193E08"/>
    <w:rsid w:val="001963ED"/>
    <w:rsid w:val="001978B3"/>
    <w:rsid w:val="001A02E9"/>
    <w:rsid w:val="001A12A0"/>
    <w:rsid w:val="001A1501"/>
    <w:rsid w:val="001A209A"/>
    <w:rsid w:val="001A4C33"/>
    <w:rsid w:val="001A5C94"/>
    <w:rsid w:val="001B1F99"/>
    <w:rsid w:val="001B25DA"/>
    <w:rsid w:val="001B4297"/>
    <w:rsid w:val="001B71A1"/>
    <w:rsid w:val="001B7644"/>
    <w:rsid w:val="001C0565"/>
    <w:rsid w:val="001C0EE4"/>
    <w:rsid w:val="001C4326"/>
    <w:rsid w:val="001C565C"/>
    <w:rsid w:val="001C6255"/>
    <w:rsid w:val="001C650E"/>
    <w:rsid w:val="001D0EA5"/>
    <w:rsid w:val="001D14EA"/>
    <w:rsid w:val="001D5815"/>
    <w:rsid w:val="001D5FCE"/>
    <w:rsid w:val="001D6E9B"/>
    <w:rsid w:val="001E07C2"/>
    <w:rsid w:val="001E0F68"/>
    <w:rsid w:val="001E1CF9"/>
    <w:rsid w:val="001E6C3E"/>
    <w:rsid w:val="001E7E75"/>
    <w:rsid w:val="001F4071"/>
    <w:rsid w:val="0020106E"/>
    <w:rsid w:val="002021D2"/>
    <w:rsid w:val="0020520C"/>
    <w:rsid w:val="00205386"/>
    <w:rsid w:val="002071F8"/>
    <w:rsid w:val="0021220C"/>
    <w:rsid w:val="00212AC1"/>
    <w:rsid w:val="00213341"/>
    <w:rsid w:val="0021671A"/>
    <w:rsid w:val="00216BA4"/>
    <w:rsid w:val="002174E9"/>
    <w:rsid w:val="0022132F"/>
    <w:rsid w:val="00223D2E"/>
    <w:rsid w:val="00223DA1"/>
    <w:rsid w:val="00224186"/>
    <w:rsid w:val="00224663"/>
    <w:rsid w:val="00225A90"/>
    <w:rsid w:val="0022628C"/>
    <w:rsid w:val="0023105C"/>
    <w:rsid w:val="00231305"/>
    <w:rsid w:val="002340D0"/>
    <w:rsid w:val="00241C31"/>
    <w:rsid w:val="00242614"/>
    <w:rsid w:val="00243749"/>
    <w:rsid w:val="00243777"/>
    <w:rsid w:val="00244967"/>
    <w:rsid w:val="00247664"/>
    <w:rsid w:val="00250ABE"/>
    <w:rsid w:val="00254043"/>
    <w:rsid w:val="002558C5"/>
    <w:rsid w:val="002565C0"/>
    <w:rsid w:val="00256F5F"/>
    <w:rsid w:val="00257AE6"/>
    <w:rsid w:val="0026292C"/>
    <w:rsid w:val="002631D7"/>
    <w:rsid w:val="00263916"/>
    <w:rsid w:val="00263DB2"/>
    <w:rsid w:val="00265B08"/>
    <w:rsid w:val="0026670F"/>
    <w:rsid w:val="0027195C"/>
    <w:rsid w:val="002726A5"/>
    <w:rsid w:val="002753D4"/>
    <w:rsid w:val="00275489"/>
    <w:rsid w:val="00277B56"/>
    <w:rsid w:val="0028176C"/>
    <w:rsid w:val="00282C90"/>
    <w:rsid w:val="0028377D"/>
    <w:rsid w:val="00283C1F"/>
    <w:rsid w:val="00286DEB"/>
    <w:rsid w:val="002916DA"/>
    <w:rsid w:val="00291797"/>
    <w:rsid w:val="00291BDF"/>
    <w:rsid w:val="0029477A"/>
    <w:rsid w:val="002955A1"/>
    <w:rsid w:val="002966F4"/>
    <w:rsid w:val="00296BFE"/>
    <w:rsid w:val="00297082"/>
    <w:rsid w:val="00297F02"/>
    <w:rsid w:val="002A01CE"/>
    <w:rsid w:val="002A04EE"/>
    <w:rsid w:val="002A20A6"/>
    <w:rsid w:val="002A4A84"/>
    <w:rsid w:val="002A4CD1"/>
    <w:rsid w:val="002A51BA"/>
    <w:rsid w:val="002B08D9"/>
    <w:rsid w:val="002B387B"/>
    <w:rsid w:val="002B5A81"/>
    <w:rsid w:val="002C08E2"/>
    <w:rsid w:val="002C091A"/>
    <w:rsid w:val="002C18A4"/>
    <w:rsid w:val="002C2B2D"/>
    <w:rsid w:val="002C2E22"/>
    <w:rsid w:val="002C42B6"/>
    <w:rsid w:val="002C4A76"/>
    <w:rsid w:val="002C5642"/>
    <w:rsid w:val="002C7946"/>
    <w:rsid w:val="002D226C"/>
    <w:rsid w:val="002D2C1F"/>
    <w:rsid w:val="002D3C8D"/>
    <w:rsid w:val="002D5A40"/>
    <w:rsid w:val="002D65D6"/>
    <w:rsid w:val="002D6B2D"/>
    <w:rsid w:val="002D6F5D"/>
    <w:rsid w:val="002E0062"/>
    <w:rsid w:val="002E11E9"/>
    <w:rsid w:val="002E2086"/>
    <w:rsid w:val="002E3DAD"/>
    <w:rsid w:val="002E40B8"/>
    <w:rsid w:val="002E5071"/>
    <w:rsid w:val="002E5DDE"/>
    <w:rsid w:val="002E70D9"/>
    <w:rsid w:val="002E782B"/>
    <w:rsid w:val="002F158B"/>
    <w:rsid w:val="002F26E6"/>
    <w:rsid w:val="002F3AF4"/>
    <w:rsid w:val="002F4AE3"/>
    <w:rsid w:val="002F63E9"/>
    <w:rsid w:val="002F6BFC"/>
    <w:rsid w:val="002F6D17"/>
    <w:rsid w:val="003018F4"/>
    <w:rsid w:val="00301A41"/>
    <w:rsid w:val="00301ABD"/>
    <w:rsid w:val="00302989"/>
    <w:rsid w:val="00302ECA"/>
    <w:rsid w:val="0030411C"/>
    <w:rsid w:val="003075F9"/>
    <w:rsid w:val="00307822"/>
    <w:rsid w:val="00311D31"/>
    <w:rsid w:val="003122BA"/>
    <w:rsid w:val="00313E1E"/>
    <w:rsid w:val="0031608E"/>
    <w:rsid w:val="0031618C"/>
    <w:rsid w:val="00317BD0"/>
    <w:rsid w:val="003213F7"/>
    <w:rsid w:val="00322E08"/>
    <w:rsid w:val="00323D48"/>
    <w:rsid w:val="0032426C"/>
    <w:rsid w:val="00324627"/>
    <w:rsid w:val="003248B7"/>
    <w:rsid w:val="0032520E"/>
    <w:rsid w:val="003255F3"/>
    <w:rsid w:val="00325A47"/>
    <w:rsid w:val="00325FD6"/>
    <w:rsid w:val="003302EB"/>
    <w:rsid w:val="00330454"/>
    <w:rsid w:val="00334340"/>
    <w:rsid w:val="0033579E"/>
    <w:rsid w:val="00335BA6"/>
    <w:rsid w:val="00343C43"/>
    <w:rsid w:val="00345479"/>
    <w:rsid w:val="00346244"/>
    <w:rsid w:val="0034683A"/>
    <w:rsid w:val="003471B6"/>
    <w:rsid w:val="00350235"/>
    <w:rsid w:val="00353566"/>
    <w:rsid w:val="003547E9"/>
    <w:rsid w:val="00354BED"/>
    <w:rsid w:val="003604C7"/>
    <w:rsid w:val="00360F5C"/>
    <w:rsid w:val="0036336F"/>
    <w:rsid w:val="003640C4"/>
    <w:rsid w:val="00364BD4"/>
    <w:rsid w:val="00367457"/>
    <w:rsid w:val="0036756A"/>
    <w:rsid w:val="00371B37"/>
    <w:rsid w:val="00372A40"/>
    <w:rsid w:val="003760F4"/>
    <w:rsid w:val="00377CBF"/>
    <w:rsid w:val="0038027D"/>
    <w:rsid w:val="00380825"/>
    <w:rsid w:val="00380BF7"/>
    <w:rsid w:val="00382D3B"/>
    <w:rsid w:val="00383A80"/>
    <w:rsid w:val="00387C8E"/>
    <w:rsid w:val="0039000D"/>
    <w:rsid w:val="00390635"/>
    <w:rsid w:val="00390B9F"/>
    <w:rsid w:val="003936B1"/>
    <w:rsid w:val="0039484C"/>
    <w:rsid w:val="00395DBB"/>
    <w:rsid w:val="00395F74"/>
    <w:rsid w:val="003A01FA"/>
    <w:rsid w:val="003A09F8"/>
    <w:rsid w:val="003A2608"/>
    <w:rsid w:val="003A3CEB"/>
    <w:rsid w:val="003A5601"/>
    <w:rsid w:val="003A6E61"/>
    <w:rsid w:val="003B1FAF"/>
    <w:rsid w:val="003B4078"/>
    <w:rsid w:val="003C0177"/>
    <w:rsid w:val="003C1F66"/>
    <w:rsid w:val="003C1FAB"/>
    <w:rsid w:val="003C2B65"/>
    <w:rsid w:val="003C4650"/>
    <w:rsid w:val="003C648A"/>
    <w:rsid w:val="003C7751"/>
    <w:rsid w:val="003D042A"/>
    <w:rsid w:val="003D2309"/>
    <w:rsid w:val="003D3386"/>
    <w:rsid w:val="003D4350"/>
    <w:rsid w:val="003D5663"/>
    <w:rsid w:val="003D77FF"/>
    <w:rsid w:val="003D7B95"/>
    <w:rsid w:val="003E16C4"/>
    <w:rsid w:val="003E1808"/>
    <w:rsid w:val="003F4896"/>
    <w:rsid w:val="00402569"/>
    <w:rsid w:val="00402C37"/>
    <w:rsid w:val="00403A35"/>
    <w:rsid w:val="00405035"/>
    <w:rsid w:val="00405700"/>
    <w:rsid w:val="00411915"/>
    <w:rsid w:val="00413C49"/>
    <w:rsid w:val="004144C6"/>
    <w:rsid w:val="00414FF5"/>
    <w:rsid w:val="00421579"/>
    <w:rsid w:val="00421A5F"/>
    <w:rsid w:val="00423007"/>
    <w:rsid w:val="00424BAA"/>
    <w:rsid w:val="004252A4"/>
    <w:rsid w:val="0042787C"/>
    <w:rsid w:val="0042795D"/>
    <w:rsid w:val="004308EB"/>
    <w:rsid w:val="00431B93"/>
    <w:rsid w:val="00431DAC"/>
    <w:rsid w:val="00432BD8"/>
    <w:rsid w:val="004341F6"/>
    <w:rsid w:val="0043564D"/>
    <w:rsid w:val="00436C2E"/>
    <w:rsid w:val="00436C8F"/>
    <w:rsid w:val="00436E25"/>
    <w:rsid w:val="004401A8"/>
    <w:rsid w:val="0044083F"/>
    <w:rsid w:val="00441C7F"/>
    <w:rsid w:val="00443762"/>
    <w:rsid w:val="0044470D"/>
    <w:rsid w:val="00445E23"/>
    <w:rsid w:val="00446415"/>
    <w:rsid w:val="00447390"/>
    <w:rsid w:val="004474B2"/>
    <w:rsid w:val="00447685"/>
    <w:rsid w:val="00451085"/>
    <w:rsid w:val="00452DDC"/>
    <w:rsid w:val="00454823"/>
    <w:rsid w:val="00455097"/>
    <w:rsid w:val="00455690"/>
    <w:rsid w:val="004557A0"/>
    <w:rsid w:val="00455E81"/>
    <w:rsid w:val="004564E1"/>
    <w:rsid w:val="0046015D"/>
    <w:rsid w:val="00461B0B"/>
    <w:rsid w:val="0046216F"/>
    <w:rsid w:val="00464E24"/>
    <w:rsid w:val="004655D0"/>
    <w:rsid w:val="00466D1E"/>
    <w:rsid w:val="00470226"/>
    <w:rsid w:val="004710E5"/>
    <w:rsid w:val="00473915"/>
    <w:rsid w:val="0047418D"/>
    <w:rsid w:val="00477CDC"/>
    <w:rsid w:val="0048133B"/>
    <w:rsid w:val="00481635"/>
    <w:rsid w:val="004844B2"/>
    <w:rsid w:val="00485091"/>
    <w:rsid w:val="004862C1"/>
    <w:rsid w:val="0049004E"/>
    <w:rsid w:val="00492185"/>
    <w:rsid w:val="00492DE9"/>
    <w:rsid w:val="00493C6D"/>
    <w:rsid w:val="004941B1"/>
    <w:rsid w:val="00495583"/>
    <w:rsid w:val="00495790"/>
    <w:rsid w:val="0049671C"/>
    <w:rsid w:val="004A2BA6"/>
    <w:rsid w:val="004A64C4"/>
    <w:rsid w:val="004A6D97"/>
    <w:rsid w:val="004A7D71"/>
    <w:rsid w:val="004B0773"/>
    <w:rsid w:val="004B1ABF"/>
    <w:rsid w:val="004B4C6E"/>
    <w:rsid w:val="004B4F47"/>
    <w:rsid w:val="004B5721"/>
    <w:rsid w:val="004C573A"/>
    <w:rsid w:val="004C6AA2"/>
    <w:rsid w:val="004D03C8"/>
    <w:rsid w:val="004D0CF5"/>
    <w:rsid w:val="004D1EA8"/>
    <w:rsid w:val="004D2D30"/>
    <w:rsid w:val="004D2E60"/>
    <w:rsid w:val="004D3452"/>
    <w:rsid w:val="004D4E95"/>
    <w:rsid w:val="004D5FD8"/>
    <w:rsid w:val="004D6B7B"/>
    <w:rsid w:val="004E0AD3"/>
    <w:rsid w:val="004E2E7D"/>
    <w:rsid w:val="004E3791"/>
    <w:rsid w:val="004E3CEA"/>
    <w:rsid w:val="004E40B4"/>
    <w:rsid w:val="004E4397"/>
    <w:rsid w:val="004E5854"/>
    <w:rsid w:val="004F1007"/>
    <w:rsid w:val="004F3633"/>
    <w:rsid w:val="004F3A29"/>
    <w:rsid w:val="004F5189"/>
    <w:rsid w:val="004F79E1"/>
    <w:rsid w:val="005056F7"/>
    <w:rsid w:val="00505A5A"/>
    <w:rsid w:val="0050701B"/>
    <w:rsid w:val="00507D2A"/>
    <w:rsid w:val="005118EC"/>
    <w:rsid w:val="005126D3"/>
    <w:rsid w:val="0051564E"/>
    <w:rsid w:val="00516334"/>
    <w:rsid w:val="00516626"/>
    <w:rsid w:val="00517302"/>
    <w:rsid w:val="00520BE8"/>
    <w:rsid w:val="00521228"/>
    <w:rsid w:val="00524AA5"/>
    <w:rsid w:val="005269F4"/>
    <w:rsid w:val="00527ED3"/>
    <w:rsid w:val="00530427"/>
    <w:rsid w:val="005336B8"/>
    <w:rsid w:val="00534484"/>
    <w:rsid w:val="0053520B"/>
    <w:rsid w:val="00543658"/>
    <w:rsid w:val="0054740B"/>
    <w:rsid w:val="00550428"/>
    <w:rsid w:val="00551580"/>
    <w:rsid w:val="005534D6"/>
    <w:rsid w:val="005535B6"/>
    <w:rsid w:val="005535FC"/>
    <w:rsid w:val="00553C72"/>
    <w:rsid w:val="00554239"/>
    <w:rsid w:val="0055449E"/>
    <w:rsid w:val="00554C53"/>
    <w:rsid w:val="00554E8B"/>
    <w:rsid w:val="00556AAA"/>
    <w:rsid w:val="005574E7"/>
    <w:rsid w:val="00560284"/>
    <w:rsid w:val="00563772"/>
    <w:rsid w:val="005638CC"/>
    <w:rsid w:val="005639E4"/>
    <w:rsid w:val="00563B44"/>
    <w:rsid w:val="00563BDC"/>
    <w:rsid w:val="005641AD"/>
    <w:rsid w:val="005656D0"/>
    <w:rsid w:val="00566B36"/>
    <w:rsid w:val="00567AC8"/>
    <w:rsid w:val="00570219"/>
    <w:rsid w:val="0057031D"/>
    <w:rsid w:val="00570A23"/>
    <w:rsid w:val="005718A5"/>
    <w:rsid w:val="00572927"/>
    <w:rsid w:val="00575A0E"/>
    <w:rsid w:val="00577C97"/>
    <w:rsid w:val="005810B1"/>
    <w:rsid w:val="005813AA"/>
    <w:rsid w:val="00581E00"/>
    <w:rsid w:val="00583112"/>
    <w:rsid w:val="00594618"/>
    <w:rsid w:val="005968E1"/>
    <w:rsid w:val="005A4A16"/>
    <w:rsid w:val="005A5195"/>
    <w:rsid w:val="005B3874"/>
    <w:rsid w:val="005B66BC"/>
    <w:rsid w:val="005C027D"/>
    <w:rsid w:val="005C1AA0"/>
    <w:rsid w:val="005C1F9E"/>
    <w:rsid w:val="005C2473"/>
    <w:rsid w:val="005C2DB0"/>
    <w:rsid w:val="005C336A"/>
    <w:rsid w:val="005C48C0"/>
    <w:rsid w:val="005D100C"/>
    <w:rsid w:val="005D1630"/>
    <w:rsid w:val="005D24FB"/>
    <w:rsid w:val="005D769D"/>
    <w:rsid w:val="005E10E1"/>
    <w:rsid w:val="005E1666"/>
    <w:rsid w:val="005E18C7"/>
    <w:rsid w:val="005E1BDA"/>
    <w:rsid w:val="005E7EE3"/>
    <w:rsid w:val="005F1581"/>
    <w:rsid w:val="005F1759"/>
    <w:rsid w:val="005F2FEF"/>
    <w:rsid w:val="005F3901"/>
    <w:rsid w:val="005F5073"/>
    <w:rsid w:val="005F602C"/>
    <w:rsid w:val="00600671"/>
    <w:rsid w:val="0060072A"/>
    <w:rsid w:val="00601701"/>
    <w:rsid w:val="00603EC2"/>
    <w:rsid w:val="00605410"/>
    <w:rsid w:val="006056D6"/>
    <w:rsid w:val="006062CD"/>
    <w:rsid w:val="00607AD8"/>
    <w:rsid w:val="00610F59"/>
    <w:rsid w:val="006118AF"/>
    <w:rsid w:val="00612F01"/>
    <w:rsid w:val="006134A7"/>
    <w:rsid w:val="00617333"/>
    <w:rsid w:val="006229BE"/>
    <w:rsid w:val="006233B1"/>
    <w:rsid w:val="00623C75"/>
    <w:rsid w:val="00627D65"/>
    <w:rsid w:val="00631352"/>
    <w:rsid w:val="0063405D"/>
    <w:rsid w:val="00634A16"/>
    <w:rsid w:val="00635F74"/>
    <w:rsid w:val="006365F1"/>
    <w:rsid w:val="006375C5"/>
    <w:rsid w:val="00641A2A"/>
    <w:rsid w:val="0064268B"/>
    <w:rsid w:val="00643237"/>
    <w:rsid w:val="00644564"/>
    <w:rsid w:val="00644FF3"/>
    <w:rsid w:val="0064681E"/>
    <w:rsid w:val="0064685D"/>
    <w:rsid w:val="00647796"/>
    <w:rsid w:val="00650278"/>
    <w:rsid w:val="00651EE6"/>
    <w:rsid w:val="0066010A"/>
    <w:rsid w:val="00660B5C"/>
    <w:rsid w:val="006616DB"/>
    <w:rsid w:val="00662603"/>
    <w:rsid w:val="006635DA"/>
    <w:rsid w:val="006653C3"/>
    <w:rsid w:val="00665D51"/>
    <w:rsid w:val="00666D39"/>
    <w:rsid w:val="0066772A"/>
    <w:rsid w:val="00673685"/>
    <w:rsid w:val="00674532"/>
    <w:rsid w:val="00675A32"/>
    <w:rsid w:val="00676524"/>
    <w:rsid w:val="006810FE"/>
    <w:rsid w:val="00681498"/>
    <w:rsid w:val="0068250D"/>
    <w:rsid w:val="006855CF"/>
    <w:rsid w:val="0068589F"/>
    <w:rsid w:val="00690848"/>
    <w:rsid w:val="0069385B"/>
    <w:rsid w:val="00693B8F"/>
    <w:rsid w:val="00693C5E"/>
    <w:rsid w:val="00695178"/>
    <w:rsid w:val="00697E7A"/>
    <w:rsid w:val="006A0EAC"/>
    <w:rsid w:val="006A158C"/>
    <w:rsid w:val="006A1832"/>
    <w:rsid w:val="006A22C5"/>
    <w:rsid w:val="006A26C6"/>
    <w:rsid w:val="006A2A32"/>
    <w:rsid w:val="006B0A27"/>
    <w:rsid w:val="006B1B7F"/>
    <w:rsid w:val="006B20A3"/>
    <w:rsid w:val="006B3D3E"/>
    <w:rsid w:val="006B42C7"/>
    <w:rsid w:val="006B676D"/>
    <w:rsid w:val="006C026C"/>
    <w:rsid w:val="006C1876"/>
    <w:rsid w:val="006C2010"/>
    <w:rsid w:val="006C693E"/>
    <w:rsid w:val="006C6A45"/>
    <w:rsid w:val="006D16E4"/>
    <w:rsid w:val="006D1981"/>
    <w:rsid w:val="006D1C6D"/>
    <w:rsid w:val="006D1CA6"/>
    <w:rsid w:val="006D3322"/>
    <w:rsid w:val="006D427D"/>
    <w:rsid w:val="006D4F56"/>
    <w:rsid w:val="006D52B1"/>
    <w:rsid w:val="006D5D44"/>
    <w:rsid w:val="006E0BB7"/>
    <w:rsid w:val="006E0C93"/>
    <w:rsid w:val="006E19E6"/>
    <w:rsid w:val="006E2822"/>
    <w:rsid w:val="006E4B8D"/>
    <w:rsid w:val="006E7AB6"/>
    <w:rsid w:val="006E7B6C"/>
    <w:rsid w:val="006F1E1F"/>
    <w:rsid w:val="006F2DEB"/>
    <w:rsid w:val="006F38C2"/>
    <w:rsid w:val="006F4615"/>
    <w:rsid w:val="006F5B8B"/>
    <w:rsid w:val="006F7936"/>
    <w:rsid w:val="00700E49"/>
    <w:rsid w:val="007025C5"/>
    <w:rsid w:val="00703150"/>
    <w:rsid w:val="007040C7"/>
    <w:rsid w:val="0070755D"/>
    <w:rsid w:val="00707632"/>
    <w:rsid w:val="00707C0E"/>
    <w:rsid w:val="00707E8A"/>
    <w:rsid w:val="0071060A"/>
    <w:rsid w:val="00714341"/>
    <w:rsid w:val="00714B18"/>
    <w:rsid w:val="00714DCA"/>
    <w:rsid w:val="0071573C"/>
    <w:rsid w:val="007158B2"/>
    <w:rsid w:val="00715EED"/>
    <w:rsid w:val="0071730E"/>
    <w:rsid w:val="00717AB4"/>
    <w:rsid w:val="007202E8"/>
    <w:rsid w:val="007206F8"/>
    <w:rsid w:val="00722651"/>
    <w:rsid w:val="00723AEE"/>
    <w:rsid w:val="00724558"/>
    <w:rsid w:val="00726010"/>
    <w:rsid w:val="0073223D"/>
    <w:rsid w:val="00734250"/>
    <w:rsid w:val="00735FDF"/>
    <w:rsid w:val="00736EF9"/>
    <w:rsid w:val="007415E2"/>
    <w:rsid w:val="00741FA1"/>
    <w:rsid w:val="00744E80"/>
    <w:rsid w:val="007454E2"/>
    <w:rsid w:val="00750503"/>
    <w:rsid w:val="00750A1F"/>
    <w:rsid w:val="00753CDA"/>
    <w:rsid w:val="007570FE"/>
    <w:rsid w:val="00757665"/>
    <w:rsid w:val="00757E5F"/>
    <w:rsid w:val="00760F1A"/>
    <w:rsid w:val="00760FB9"/>
    <w:rsid w:val="00766DF5"/>
    <w:rsid w:val="00766E1E"/>
    <w:rsid w:val="00771998"/>
    <w:rsid w:val="00772B0F"/>
    <w:rsid w:val="0077445D"/>
    <w:rsid w:val="00776310"/>
    <w:rsid w:val="00777203"/>
    <w:rsid w:val="007772DE"/>
    <w:rsid w:val="00780496"/>
    <w:rsid w:val="0078093C"/>
    <w:rsid w:val="00783588"/>
    <w:rsid w:val="00783A04"/>
    <w:rsid w:val="007842B0"/>
    <w:rsid w:val="0078748F"/>
    <w:rsid w:val="0079092C"/>
    <w:rsid w:val="00790CDE"/>
    <w:rsid w:val="0079146F"/>
    <w:rsid w:val="00791F27"/>
    <w:rsid w:val="00792BB9"/>
    <w:rsid w:val="007945A9"/>
    <w:rsid w:val="00794AC7"/>
    <w:rsid w:val="00795173"/>
    <w:rsid w:val="0079772A"/>
    <w:rsid w:val="007A4582"/>
    <w:rsid w:val="007A49D2"/>
    <w:rsid w:val="007A4FD0"/>
    <w:rsid w:val="007A66B5"/>
    <w:rsid w:val="007A74BE"/>
    <w:rsid w:val="007B0108"/>
    <w:rsid w:val="007C1584"/>
    <w:rsid w:val="007C2893"/>
    <w:rsid w:val="007C76A4"/>
    <w:rsid w:val="007D12A8"/>
    <w:rsid w:val="007D1B32"/>
    <w:rsid w:val="007D1FF3"/>
    <w:rsid w:val="007D2443"/>
    <w:rsid w:val="007D6C78"/>
    <w:rsid w:val="007D6ECB"/>
    <w:rsid w:val="007E5401"/>
    <w:rsid w:val="007E55B4"/>
    <w:rsid w:val="007E6569"/>
    <w:rsid w:val="007F13D0"/>
    <w:rsid w:val="007F427C"/>
    <w:rsid w:val="007F5952"/>
    <w:rsid w:val="007F66FE"/>
    <w:rsid w:val="008014BC"/>
    <w:rsid w:val="008035D0"/>
    <w:rsid w:val="00805074"/>
    <w:rsid w:val="0080551A"/>
    <w:rsid w:val="008077B7"/>
    <w:rsid w:val="008102F5"/>
    <w:rsid w:val="008106B4"/>
    <w:rsid w:val="00810A1E"/>
    <w:rsid w:val="008118A6"/>
    <w:rsid w:val="008131F8"/>
    <w:rsid w:val="0082344E"/>
    <w:rsid w:val="00824C94"/>
    <w:rsid w:val="008275D5"/>
    <w:rsid w:val="00827A32"/>
    <w:rsid w:val="00834ADC"/>
    <w:rsid w:val="00835245"/>
    <w:rsid w:val="0083755C"/>
    <w:rsid w:val="008413FF"/>
    <w:rsid w:val="008414AE"/>
    <w:rsid w:val="00844442"/>
    <w:rsid w:val="008445A2"/>
    <w:rsid w:val="00854E34"/>
    <w:rsid w:val="00856614"/>
    <w:rsid w:val="00856640"/>
    <w:rsid w:val="008572CF"/>
    <w:rsid w:val="00861081"/>
    <w:rsid w:val="008624B1"/>
    <w:rsid w:val="00865DFF"/>
    <w:rsid w:val="008708F9"/>
    <w:rsid w:val="00871BCD"/>
    <w:rsid w:val="008730AF"/>
    <w:rsid w:val="008831FC"/>
    <w:rsid w:val="00883BEE"/>
    <w:rsid w:val="008840FC"/>
    <w:rsid w:val="00884AC3"/>
    <w:rsid w:val="008864D8"/>
    <w:rsid w:val="008867CC"/>
    <w:rsid w:val="008900AC"/>
    <w:rsid w:val="0089034E"/>
    <w:rsid w:val="00890D7F"/>
    <w:rsid w:val="00892DE7"/>
    <w:rsid w:val="0089537C"/>
    <w:rsid w:val="008959F3"/>
    <w:rsid w:val="00896D7D"/>
    <w:rsid w:val="008A1797"/>
    <w:rsid w:val="008A2C9E"/>
    <w:rsid w:val="008A5148"/>
    <w:rsid w:val="008A6B49"/>
    <w:rsid w:val="008B0C6E"/>
    <w:rsid w:val="008B16FD"/>
    <w:rsid w:val="008B1F8B"/>
    <w:rsid w:val="008B27DA"/>
    <w:rsid w:val="008B2BC4"/>
    <w:rsid w:val="008B3639"/>
    <w:rsid w:val="008B4E37"/>
    <w:rsid w:val="008B5E24"/>
    <w:rsid w:val="008B6B71"/>
    <w:rsid w:val="008B71EF"/>
    <w:rsid w:val="008C14C7"/>
    <w:rsid w:val="008C6672"/>
    <w:rsid w:val="008C6689"/>
    <w:rsid w:val="008C6DE9"/>
    <w:rsid w:val="008D046C"/>
    <w:rsid w:val="008D0A67"/>
    <w:rsid w:val="008D21B2"/>
    <w:rsid w:val="008D2451"/>
    <w:rsid w:val="008D3E4B"/>
    <w:rsid w:val="008D4200"/>
    <w:rsid w:val="008D612F"/>
    <w:rsid w:val="008E52AD"/>
    <w:rsid w:val="008E68A1"/>
    <w:rsid w:val="008E79EB"/>
    <w:rsid w:val="008F0B17"/>
    <w:rsid w:val="008F3E99"/>
    <w:rsid w:val="008F3FFD"/>
    <w:rsid w:val="008F50A3"/>
    <w:rsid w:val="008F55D8"/>
    <w:rsid w:val="008F5A2C"/>
    <w:rsid w:val="008F642B"/>
    <w:rsid w:val="009021A5"/>
    <w:rsid w:val="00905CA9"/>
    <w:rsid w:val="00905DE1"/>
    <w:rsid w:val="00910906"/>
    <w:rsid w:val="009125EF"/>
    <w:rsid w:val="00920A85"/>
    <w:rsid w:val="009232FC"/>
    <w:rsid w:val="00924BA1"/>
    <w:rsid w:val="00926C4A"/>
    <w:rsid w:val="00926E1D"/>
    <w:rsid w:val="00927181"/>
    <w:rsid w:val="009302E8"/>
    <w:rsid w:val="00930CC3"/>
    <w:rsid w:val="009317D0"/>
    <w:rsid w:val="00932536"/>
    <w:rsid w:val="00934D36"/>
    <w:rsid w:val="0093731D"/>
    <w:rsid w:val="0094056B"/>
    <w:rsid w:val="00940843"/>
    <w:rsid w:val="00941100"/>
    <w:rsid w:val="0094205B"/>
    <w:rsid w:val="00944520"/>
    <w:rsid w:val="009447C5"/>
    <w:rsid w:val="00947673"/>
    <w:rsid w:val="00947D71"/>
    <w:rsid w:val="00947F7C"/>
    <w:rsid w:val="00947FAC"/>
    <w:rsid w:val="00950974"/>
    <w:rsid w:val="00952BD2"/>
    <w:rsid w:val="009548E8"/>
    <w:rsid w:val="00954AE3"/>
    <w:rsid w:val="009602C7"/>
    <w:rsid w:val="00961729"/>
    <w:rsid w:val="00963E2E"/>
    <w:rsid w:val="00965DE5"/>
    <w:rsid w:val="009759FD"/>
    <w:rsid w:val="00980386"/>
    <w:rsid w:val="00981A4B"/>
    <w:rsid w:val="00983BFD"/>
    <w:rsid w:val="00985F34"/>
    <w:rsid w:val="009907C8"/>
    <w:rsid w:val="009917FC"/>
    <w:rsid w:val="00992C6A"/>
    <w:rsid w:val="0099395D"/>
    <w:rsid w:val="00995AC8"/>
    <w:rsid w:val="0099728C"/>
    <w:rsid w:val="0099764F"/>
    <w:rsid w:val="00997FC7"/>
    <w:rsid w:val="009A0250"/>
    <w:rsid w:val="009A1B56"/>
    <w:rsid w:val="009A1EE7"/>
    <w:rsid w:val="009A1F0B"/>
    <w:rsid w:val="009A426D"/>
    <w:rsid w:val="009A4535"/>
    <w:rsid w:val="009A4EE5"/>
    <w:rsid w:val="009A50B2"/>
    <w:rsid w:val="009B21E0"/>
    <w:rsid w:val="009B223F"/>
    <w:rsid w:val="009B4E9A"/>
    <w:rsid w:val="009B570B"/>
    <w:rsid w:val="009C33F3"/>
    <w:rsid w:val="009C7050"/>
    <w:rsid w:val="009D17FF"/>
    <w:rsid w:val="009D3E96"/>
    <w:rsid w:val="009D5ACE"/>
    <w:rsid w:val="009D6C9F"/>
    <w:rsid w:val="009D738D"/>
    <w:rsid w:val="009E44B7"/>
    <w:rsid w:val="009E50B3"/>
    <w:rsid w:val="009E55FD"/>
    <w:rsid w:val="009E72A6"/>
    <w:rsid w:val="009F0DB7"/>
    <w:rsid w:val="009F1888"/>
    <w:rsid w:val="009F203F"/>
    <w:rsid w:val="009F547E"/>
    <w:rsid w:val="00A009AF"/>
    <w:rsid w:val="00A00E34"/>
    <w:rsid w:val="00A012CE"/>
    <w:rsid w:val="00A0130E"/>
    <w:rsid w:val="00A03A7C"/>
    <w:rsid w:val="00A06E82"/>
    <w:rsid w:val="00A10F0B"/>
    <w:rsid w:val="00A13234"/>
    <w:rsid w:val="00A17E33"/>
    <w:rsid w:val="00A17EB6"/>
    <w:rsid w:val="00A20F8E"/>
    <w:rsid w:val="00A21063"/>
    <w:rsid w:val="00A245B1"/>
    <w:rsid w:val="00A252AD"/>
    <w:rsid w:val="00A268BB"/>
    <w:rsid w:val="00A26DFB"/>
    <w:rsid w:val="00A30094"/>
    <w:rsid w:val="00A30E9F"/>
    <w:rsid w:val="00A32557"/>
    <w:rsid w:val="00A34350"/>
    <w:rsid w:val="00A35D75"/>
    <w:rsid w:val="00A37212"/>
    <w:rsid w:val="00A403C1"/>
    <w:rsid w:val="00A403D9"/>
    <w:rsid w:val="00A434AB"/>
    <w:rsid w:val="00A436A1"/>
    <w:rsid w:val="00A50196"/>
    <w:rsid w:val="00A618F9"/>
    <w:rsid w:val="00A625F0"/>
    <w:rsid w:val="00A6444E"/>
    <w:rsid w:val="00A64763"/>
    <w:rsid w:val="00A65CB8"/>
    <w:rsid w:val="00A718AD"/>
    <w:rsid w:val="00A729F2"/>
    <w:rsid w:val="00A763B1"/>
    <w:rsid w:val="00A76B79"/>
    <w:rsid w:val="00A80376"/>
    <w:rsid w:val="00A815E7"/>
    <w:rsid w:val="00A82A28"/>
    <w:rsid w:val="00A84B6D"/>
    <w:rsid w:val="00A8620F"/>
    <w:rsid w:val="00A92483"/>
    <w:rsid w:val="00A93847"/>
    <w:rsid w:val="00A94A18"/>
    <w:rsid w:val="00A96BD6"/>
    <w:rsid w:val="00AA2480"/>
    <w:rsid w:val="00AA7545"/>
    <w:rsid w:val="00AB22EE"/>
    <w:rsid w:val="00AB254B"/>
    <w:rsid w:val="00AB4558"/>
    <w:rsid w:val="00AB5156"/>
    <w:rsid w:val="00AC12E3"/>
    <w:rsid w:val="00AC3CDE"/>
    <w:rsid w:val="00AC6275"/>
    <w:rsid w:val="00AD3ABA"/>
    <w:rsid w:val="00AD492B"/>
    <w:rsid w:val="00AD6544"/>
    <w:rsid w:val="00AD7E02"/>
    <w:rsid w:val="00AE4601"/>
    <w:rsid w:val="00AE6129"/>
    <w:rsid w:val="00AF0AD1"/>
    <w:rsid w:val="00AF2E45"/>
    <w:rsid w:val="00AF2F3C"/>
    <w:rsid w:val="00AF78C6"/>
    <w:rsid w:val="00B01157"/>
    <w:rsid w:val="00B016B1"/>
    <w:rsid w:val="00B072A1"/>
    <w:rsid w:val="00B0760E"/>
    <w:rsid w:val="00B07AEE"/>
    <w:rsid w:val="00B10CAC"/>
    <w:rsid w:val="00B13CD4"/>
    <w:rsid w:val="00B20B63"/>
    <w:rsid w:val="00B20CE0"/>
    <w:rsid w:val="00B20E94"/>
    <w:rsid w:val="00B2164B"/>
    <w:rsid w:val="00B22E54"/>
    <w:rsid w:val="00B24977"/>
    <w:rsid w:val="00B25A71"/>
    <w:rsid w:val="00B25B34"/>
    <w:rsid w:val="00B261F9"/>
    <w:rsid w:val="00B27910"/>
    <w:rsid w:val="00B30031"/>
    <w:rsid w:val="00B325B6"/>
    <w:rsid w:val="00B33B43"/>
    <w:rsid w:val="00B36AF2"/>
    <w:rsid w:val="00B36E4C"/>
    <w:rsid w:val="00B40021"/>
    <w:rsid w:val="00B40CF7"/>
    <w:rsid w:val="00B418F3"/>
    <w:rsid w:val="00B41D1D"/>
    <w:rsid w:val="00B41FE0"/>
    <w:rsid w:val="00B42D47"/>
    <w:rsid w:val="00B44468"/>
    <w:rsid w:val="00B454DB"/>
    <w:rsid w:val="00B45571"/>
    <w:rsid w:val="00B50B7A"/>
    <w:rsid w:val="00B55636"/>
    <w:rsid w:val="00B5680D"/>
    <w:rsid w:val="00B56FDB"/>
    <w:rsid w:val="00B57946"/>
    <w:rsid w:val="00B57D15"/>
    <w:rsid w:val="00B61BE6"/>
    <w:rsid w:val="00B62098"/>
    <w:rsid w:val="00B6398C"/>
    <w:rsid w:val="00B64F05"/>
    <w:rsid w:val="00B67804"/>
    <w:rsid w:val="00B71242"/>
    <w:rsid w:val="00B718F8"/>
    <w:rsid w:val="00B72DB8"/>
    <w:rsid w:val="00B73189"/>
    <w:rsid w:val="00B74FA6"/>
    <w:rsid w:val="00B804A0"/>
    <w:rsid w:val="00B805B7"/>
    <w:rsid w:val="00B806BA"/>
    <w:rsid w:val="00B81BD9"/>
    <w:rsid w:val="00B82763"/>
    <w:rsid w:val="00B840C3"/>
    <w:rsid w:val="00B84234"/>
    <w:rsid w:val="00B85054"/>
    <w:rsid w:val="00B85AFC"/>
    <w:rsid w:val="00B90167"/>
    <w:rsid w:val="00B92B90"/>
    <w:rsid w:val="00B92F2B"/>
    <w:rsid w:val="00B9338F"/>
    <w:rsid w:val="00B93D92"/>
    <w:rsid w:val="00B95D99"/>
    <w:rsid w:val="00B97120"/>
    <w:rsid w:val="00B974B2"/>
    <w:rsid w:val="00B9779A"/>
    <w:rsid w:val="00BA340E"/>
    <w:rsid w:val="00BB6EFF"/>
    <w:rsid w:val="00BC0BAA"/>
    <w:rsid w:val="00BC19CA"/>
    <w:rsid w:val="00BC2F54"/>
    <w:rsid w:val="00BC3D23"/>
    <w:rsid w:val="00BC4814"/>
    <w:rsid w:val="00BC5185"/>
    <w:rsid w:val="00BD0D4A"/>
    <w:rsid w:val="00BD1F7B"/>
    <w:rsid w:val="00BD26B2"/>
    <w:rsid w:val="00BD5A1A"/>
    <w:rsid w:val="00BE48A7"/>
    <w:rsid w:val="00BE4A2B"/>
    <w:rsid w:val="00BF1313"/>
    <w:rsid w:val="00BF2711"/>
    <w:rsid w:val="00BF43CD"/>
    <w:rsid w:val="00BF455A"/>
    <w:rsid w:val="00BF5139"/>
    <w:rsid w:val="00BF6AEE"/>
    <w:rsid w:val="00C003EA"/>
    <w:rsid w:val="00C033E4"/>
    <w:rsid w:val="00C05561"/>
    <w:rsid w:val="00C074D8"/>
    <w:rsid w:val="00C10A83"/>
    <w:rsid w:val="00C11675"/>
    <w:rsid w:val="00C12BD5"/>
    <w:rsid w:val="00C13D2F"/>
    <w:rsid w:val="00C143E7"/>
    <w:rsid w:val="00C155A2"/>
    <w:rsid w:val="00C1797E"/>
    <w:rsid w:val="00C209D7"/>
    <w:rsid w:val="00C20A2A"/>
    <w:rsid w:val="00C21412"/>
    <w:rsid w:val="00C21C55"/>
    <w:rsid w:val="00C276FD"/>
    <w:rsid w:val="00C27B56"/>
    <w:rsid w:val="00C30BFE"/>
    <w:rsid w:val="00C334A2"/>
    <w:rsid w:val="00C35B39"/>
    <w:rsid w:val="00C36DF5"/>
    <w:rsid w:val="00C40F53"/>
    <w:rsid w:val="00C4235E"/>
    <w:rsid w:val="00C429FA"/>
    <w:rsid w:val="00C431C5"/>
    <w:rsid w:val="00C436E8"/>
    <w:rsid w:val="00C47835"/>
    <w:rsid w:val="00C518BB"/>
    <w:rsid w:val="00C52769"/>
    <w:rsid w:val="00C559E0"/>
    <w:rsid w:val="00C55A4E"/>
    <w:rsid w:val="00C60812"/>
    <w:rsid w:val="00C65033"/>
    <w:rsid w:val="00C659A3"/>
    <w:rsid w:val="00C65BD2"/>
    <w:rsid w:val="00C66D53"/>
    <w:rsid w:val="00C750B5"/>
    <w:rsid w:val="00C77BBD"/>
    <w:rsid w:val="00C840AD"/>
    <w:rsid w:val="00C84179"/>
    <w:rsid w:val="00C85CFC"/>
    <w:rsid w:val="00C85E19"/>
    <w:rsid w:val="00C870C4"/>
    <w:rsid w:val="00C90231"/>
    <w:rsid w:val="00C90959"/>
    <w:rsid w:val="00C93C36"/>
    <w:rsid w:val="00C93D19"/>
    <w:rsid w:val="00C9522E"/>
    <w:rsid w:val="00C9536B"/>
    <w:rsid w:val="00C9567C"/>
    <w:rsid w:val="00C96556"/>
    <w:rsid w:val="00C973F9"/>
    <w:rsid w:val="00C9794A"/>
    <w:rsid w:val="00C97E21"/>
    <w:rsid w:val="00CA01A1"/>
    <w:rsid w:val="00CA1B3D"/>
    <w:rsid w:val="00CA4797"/>
    <w:rsid w:val="00CA610E"/>
    <w:rsid w:val="00CA6721"/>
    <w:rsid w:val="00CA717E"/>
    <w:rsid w:val="00CA7566"/>
    <w:rsid w:val="00CB158C"/>
    <w:rsid w:val="00CB2506"/>
    <w:rsid w:val="00CB2CF5"/>
    <w:rsid w:val="00CB34FA"/>
    <w:rsid w:val="00CB3BF1"/>
    <w:rsid w:val="00CB3FAC"/>
    <w:rsid w:val="00CB7352"/>
    <w:rsid w:val="00CB7EBD"/>
    <w:rsid w:val="00CC3FDD"/>
    <w:rsid w:val="00CC4AAC"/>
    <w:rsid w:val="00CC663E"/>
    <w:rsid w:val="00CC700D"/>
    <w:rsid w:val="00CC742C"/>
    <w:rsid w:val="00CD1F02"/>
    <w:rsid w:val="00CD6DB1"/>
    <w:rsid w:val="00CD6E8F"/>
    <w:rsid w:val="00CE178D"/>
    <w:rsid w:val="00CE281D"/>
    <w:rsid w:val="00CE3161"/>
    <w:rsid w:val="00CE3C5F"/>
    <w:rsid w:val="00CE3F71"/>
    <w:rsid w:val="00CF1D68"/>
    <w:rsid w:val="00CF3032"/>
    <w:rsid w:val="00CF3C94"/>
    <w:rsid w:val="00CF44C3"/>
    <w:rsid w:val="00CF4828"/>
    <w:rsid w:val="00D00E98"/>
    <w:rsid w:val="00D01034"/>
    <w:rsid w:val="00D01B07"/>
    <w:rsid w:val="00D048F1"/>
    <w:rsid w:val="00D05878"/>
    <w:rsid w:val="00D06D96"/>
    <w:rsid w:val="00D15963"/>
    <w:rsid w:val="00D16D92"/>
    <w:rsid w:val="00D21CAF"/>
    <w:rsid w:val="00D23F2F"/>
    <w:rsid w:val="00D25078"/>
    <w:rsid w:val="00D2715F"/>
    <w:rsid w:val="00D3113B"/>
    <w:rsid w:val="00D33730"/>
    <w:rsid w:val="00D339BF"/>
    <w:rsid w:val="00D36114"/>
    <w:rsid w:val="00D36B99"/>
    <w:rsid w:val="00D401C7"/>
    <w:rsid w:val="00D45B4D"/>
    <w:rsid w:val="00D508DC"/>
    <w:rsid w:val="00D50BB2"/>
    <w:rsid w:val="00D510EA"/>
    <w:rsid w:val="00D51378"/>
    <w:rsid w:val="00D526BD"/>
    <w:rsid w:val="00D527D7"/>
    <w:rsid w:val="00D5286B"/>
    <w:rsid w:val="00D565CD"/>
    <w:rsid w:val="00D609CB"/>
    <w:rsid w:val="00D61C3A"/>
    <w:rsid w:val="00D64376"/>
    <w:rsid w:val="00D643CB"/>
    <w:rsid w:val="00D6612B"/>
    <w:rsid w:val="00D66F55"/>
    <w:rsid w:val="00D71755"/>
    <w:rsid w:val="00D720EF"/>
    <w:rsid w:val="00D74CE6"/>
    <w:rsid w:val="00D77F27"/>
    <w:rsid w:val="00D81F28"/>
    <w:rsid w:val="00D821C0"/>
    <w:rsid w:val="00D84856"/>
    <w:rsid w:val="00D84EAC"/>
    <w:rsid w:val="00D84F18"/>
    <w:rsid w:val="00D866E2"/>
    <w:rsid w:val="00D867E5"/>
    <w:rsid w:val="00D86CEC"/>
    <w:rsid w:val="00D90506"/>
    <w:rsid w:val="00D94F40"/>
    <w:rsid w:val="00D959D9"/>
    <w:rsid w:val="00D961D5"/>
    <w:rsid w:val="00D97564"/>
    <w:rsid w:val="00D97D85"/>
    <w:rsid w:val="00DA08D9"/>
    <w:rsid w:val="00DA5FAB"/>
    <w:rsid w:val="00DB0981"/>
    <w:rsid w:val="00DB0DF2"/>
    <w:rsid w:val="00DB0FE8"/>
    <w:rsid w:val="00DB236D"/>
    <w:rsid w:val="00DB2FA5"/>
    <w:rsid w:val="00DB4C1E"/>
    <w:rsid w:val="00DB5951"/>
    <w:rsid w:val="00DB6EC1"/>
    <w:rsid w:val="00DB7B75"/>
    <w:rsid w:val="00DC1B1A"/>
    <w:rsid w:val="00DC306D"/>
    <w:rsid w:val="00DC369B"/>
    <w:rsid w:val="00DC489B"/>
    <w:rsid w:val="00DC5C0F"/>
    <w:rsid w:val="00DC659A"/>
    <w:rsid w:val="00DC7D4F"/>
    <w:rsid w:val="00DD1382"/>
    <w:rsid w:val="00DD13BA"/>
    <w:rsid w:val="00DD4398"/>
    <w:rsid w:val="00DD6964"/>
    <w:rsid w:val="00DD6FB1"/>
    <w:rsid w:val="00DE1F29"/>
    <w:rsid w:val="00DE4EF8"/>
    <w:rsid w:val="00DF007A"/>
    <w:rsid w:val="00DF1163"/>
    <w:rsid w:val="00DF1222"/>
    <w:rsid w:val="00DF1CB0"/>
    <w:rsid w:val="00DF77FF"/>
    <w:rsid w:val="00E019AC"/>
    <w:rsid w:val="00E01EBF"/>
    <w:rsid w:val="00E02538"/>
    <w:rsid w:val="00E03530"/>
    <w:rsid w:val="00E054FE"/>
    <w:rsid w:val="00E106D5"/>
    <w:rsid w:val="00E11F98"/>
    <w:rsid w:val="00E13491"/>
    <w:rsid w:val="00E13876"/>
    <w:rsid w:val="00E138D0"/>
    <w:rsid w:val="00E15E3E"/>
    <w:rsid w:val="00E2279A"/>
    <w:rsid w:val="00E22CBF"/>
    <w:rsid w:val="00E2432F"/>
    <w:rsid w:val="00E24340"/>
    <w:rsid w:val="00E2525F"/>
    <w:rsid w:val="00E255F7"/>
    <w:rsid w:val="00E25D20"/>
    <w:rsid w:val="00E26D1C"/>
    <w:rsid w:val="00E2717E"/>
    <w:rsid w:val="00E31464"/>
    <w:rsid w:val="00E324FE"/>
    <w:rsid w:val="00E363E4"/>
    <w:rsid w:val="00E36A99"/>
    <w:rsid w:val="00E37472"/>
    <w:rsid w:val="00E37D3C"/>
    <w:rsid w:val="00E4010C"/>
    <w:rsid w:val="00E47BF6"/>
    <w:rsid w:val="00E514A0"/>
    <w:rsid w:val="00E521FD"/>
    <w:rsid w:val="00E54800"/>
    <w:rsid w:val="00E55D1B"/>
    <w:rsid w:val="00E56286"/>
    <w:rsid w:val="00E5721B"/>
    <w:rsid w:val="00E57A8F"/>
    <w:rsid w:val="00E62CF0"/>
    <w:rsid w:val="00E62E7A"/>
    <w:rsid w:val="00E63396"/>
    <w:rsid w:val="00E63975"/>
    <w:rsid w:val="00E648F8"/>
    <w:rsid w:val="00E65C4E"/>
    <w:rsid w:val="00E66108"/>
    <w:rsid w:val="00E6784C"/>
    <w:rsid w:val="00E70048"/>
    <w:rsid w:val="00E71533"/>
    <w:rsid w:val="00E71702"/>
    <w:rsid w:val="00E7311B"/>
    <w:rsid w:val="00E73816"/>
    <w:rsid w:val="00E73C9E"/>
    <w:rsid w:val="00E7446A"/>
    <w:rsid w:val="00E753A0"/>
    <w:rsid w:val="00E76A8D"/>
    <w:rsid w:val="00E77798"/>
    <w:rsid w:val="00E77E07"/>
    <w:rsid w:val="00E81E1A"/>
    <w:rsid w:val="00E826C2"/>
    <w:rsid w:val="00E84813"/>
    <w:rsid w:val="00E9120F"/>
    <w:rsid w:val="00E92AC0"/>
    <w:rsid w:val="00E9587D"/>
    <w:rsid w:val="00E97912"/>
    <w:rsid w:val="00EA1DBB"/>
    <w:rsid w:val="00EA3597"/>
    <w:rsid w:val="00EA4ECE"/>
    <w:rsid w:val="00EA511B"/>
    <w:rsid w:val="00EA5827"/>
    <w:rsid w:val="00EA7504"/>
    <w:rsid w:val="00EB13D4"/>
    <w:rsid w:val="00EB318E"/>
    <w:rsid w:val="00EB4B63"/>
    <w:rsid w:val="00EB50A8"/>
    <w:rsid w:val="00EB553F"/>
    <w:rsid w:val="00EB6BF4"/>
    <w:rsid w:val="00EC01A7"/>
    <w:rsid w:val="00EC3E6A"/>
    <w:rsid w:val="00EC534E"/>
    <w:rsid w:val="00EC54BC"/>
    <w:rsid w:val="00ED1B84"/>
    <w:rsid w:val="00ED39CC"/>
    <w:rsid w:val="00ED3BE3"/>
    <w:rsid w:val="00ED417C"/>
    <w:rsid w:val="00ED5464"/>
    <w:rsid w:val="00ED6CCC"/>
    <w:rsid w:val="00ED7D06"/>
    <w:rsid w:val="00EE047D"/>
    <w:rsid w:val="00EE06A0"/>
    <w:rsid w:val="00EE11C3"/>
    <w:rsid w:val="00EE27E9"/>
    <w:rsid w:val="00EE3F15"/>
    <w:rsid w:val="00EE4372"/>
    <w:rsid w:val="00EE5052"/>
    <w:rsid w:val="00EE554D"/>
    <w:rsid w:val="00EE6137"/>
    <w:rsid w:val="00EE636E"/>
    <w:rsid w:val="00EF1A7B"/>
    <w:rsid w:val="00EF75D6"/>
    <w:rsid w:val="00F0182A"/>
    <w:rsid w:val="00F01CE8"/>
    <w:rsid w:val="00F01D50"/>
    <w:rsid w:val="00F01DC0"/>
    <w:rsid w:val="00F024AE"/>
    <w:rsid w:val="00F02D1B"/>
    <w:rsid w:val="00F04AEF"/>
    <w:rsid w:val="00F0614B"/>
    <w:rsid w:val="00F12212"/>
    <w:rsid w:val="00F12232"/>
    <w:rsid w:val="00F14EC0"/>
    <w:rsid w:val="00F230BD"/>
    <w:rsid w:val="00F238B6"/>
    <w:rsid w:val="00F24426"/>
    <w:rsid w:val="00F2757E"/>
    <w:rsid w:val="00F305D4"/>
    <w:rsid w:val="00F30C5D"/>
    <w:rsid w:val="00F31444"/>
    <w:rsid w:val="00F414D8"/>
    <w:rsid w:val="00F41527"/>
    <w:rsid w:val="00F42A90"/>
    <w:rsid w:val="00F44256"/>
    <w:rsid w:val="00F4433D"/>
    <w:rsid w:val="00F44B8F"/>
    <w:rsid w:val="00F45FEB"/>
    <w:rsid w:val="00F47891"/>
    <w:rsid w:val="00F47D54"/>
    <w:rsid w:val="00F52022"/>
    <w:rsid w:val="00F536FF"/>
    <w:rsid w:val="00F55444"/>
    <w:rsid w:val="00F55648"/>
    <w:rsid w:val="00F560AA"/>
    <w:rsid w:val="00F574DE"/>
    <w:rsid w:val="00F609BD"/>
    <w:rsid w:val="00F614A3"/>
    <w:rsid w:val="00F63FCD"/>
    <w:rsid w:val="00F66F02"/>
    <w:rsid w:val="00F70D3C"/>
    <w:rsid w:val="00F736CB"/>
    <w:rsid w:val="00F744DE"/>
    <w:rsid w:val="00F75676"/>
    <w:rsid w:val="00F759B7"/>
    <w:rsid w:val="00F7612C"/>
    <w:rsid w:val="00F77D19"/>
    <w:rsid w:val="00F80AFE"/>
    <w:rsid w:val="00F81373"/>
    <w:rsid w:val="00F8159D"/>
    <w:rsid w:val="00F83A9F"/>
    <w:rsid w:val="00F87F3D"/>
    <w:rsid w:val="00F911B5"/>
    <w:rsid w:val="00F91E48"/>
    <w:rsid w:val="00F94685"/>
    <w:rsid w:val="00F94741"/>
    <w:rsid w:val="00F94E5B"/>
    <w:rsid w:val="00F95562"/>
    <w:rsid w:val="00F97CAC"/>
    <w:rsid w:val="00FA09ED"/>
    <w:rsid w:val="00FA131E"/>
    <w:rsid w:val="00FA24B0"/>
    <w:rsid w:val="00FA54D3"/>
    <w:rsid w:val="00FA64C1"/>
    <w:rsid w:val="00FA68A1"/>
    <w:rsid w:val="00FB1C3F"/>
    <w:rsid w:val="00FB3327"/>
    <w:rsid w:val="00FB69AA"/>
    <w:rsid w:val="00FB6FAA"/>
    <w:rsid w:val="00FB72CE"/>
    <w:rsid w:val="00FC08A1"/>
    <w:rsid w:val="00FC1C22"/>
    <w:rsid w:val="00FC2692"/>
    <w:rsid w:val="00FC52C6"/>
    <w:rsid w:val="00FC6415"/>
    <w:rsid w:val="00FC7977"/>
    <w:rsid w:val="00FD250E"/>
    <w:rsid w:val="00FD3EAF"/>
    <w:rsid w:val="00FD48F3"/>
    <w:rsid w:val="00FD761B"/>
    <w:rsid w:val="00FE13C2"/>
    <w:rsid w:val="00FE15E3"/>
    <w:rsid w:val="00FE217D"/>
    <w:rsid w:val="00FE3441"/>
    <w:rsid w:val="00FE3B82"/>
    <w:rsid w:val="00FE4C63"/>
    <w:rsid w:val="00FE5667"/>
    <w:rsid w:val="00FF13C6"/>
    <w:rsid w:val="00FF2777"/>
    <w:rsid w:val="00FF4A0D"/>
    <w:rsid w:val="00FF4F21"/>
    <w:rsid w:val="00FF5152"/>
    <w:rsid w:val="00FF6EEB"/>
    <w:rsid w:val="09F4A57A"/>
    <w:rsid w:val="0B9158AD"/>
    <w:rsid w:val="0F86E2AF"/>
    <w:rsid w:val="15C0CE81"/>
    <w:rsid w:val="294D97B1"/>
    <w:rsid w:val="338105E9"/>
    <w:rsid w:val="3ACE4C22"/>
    <w:rsid w:val="4E600FC5"/>
    <w:rsid w:val="5F851510"/>
    <w:rsid w:val="6823583A"/>
    <w:rsid w:val="6834820C"/>
    <w:rsid w:val="7498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9B372"/>
  <w15:chartTrackingRefBased/>
  <w15:docId w15:val="{926ED7DC-A41F-41FC-9388-21B7A34EF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34" w:unhideWhenUsed="1" w:qFormat="1"/>
    <w:lsdException w:name="heading 6" w:semiHidden="1" w:uiPriority="34" w:unhideWhenUsed="1" w:qFormat="1"/>
    <w:lsdException w:name="heading 7" w:semiHidden="1" w:uiPriority="34" w:unhideWhenUsed="1" w:qFormat="1"/>
    <w:lsdException w:name="heading 8" w:semiHidden="1" w:uiPriority="34" w:unhideWhenUsed="1" w:qFormat="1"/>
    <w:lsdException w:name="heading 9" w:semiHidden="1" w:uiPriority="3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5" w:unhideWhenUsed="1"/>
    <w:lsdException w:name="annotation text" w:semiHidden="1" w:uiPriority="0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5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6635DA"/>
    <w:pPr>
      <w:spacing w:before="120" w:line="264" w:lineRule="auto"/>
    </w:pPr>
    <w:rPr>
      <w:rFonts w:eastAsiaTheme="minorEastAsia"/>
    </w:rPr>
  </w:style>
  <w:style w:type="paragraph" w:styleId="Heading1">
    <w:name w:val="heading 1"/>
    <w:aliases w:val="~SectionHeading"/>
    <w:basedOn w:val="SecHeadNonToc"/>
    <w:next w:val="Normal"/>
    <w:link w:val="Heading1Char"/>
    <w:uiPriority w:val="2"/>
    <w:qFormat/>
    <w:rsid w:val="00D33730"/>
    <w:pPr>
      <w:numPr>
        <w:numId w:val="21"/>
      </w:numPr>
      <w:outlineLvl w:val="0"/>
    </w:pPr>
    <w:rPr>
      <w:rFonts w:cs="Arial"/>
      <w:color w:val="000000" w:themeColor="text1"/>
    </w:rPr>
  </w:style>
  <w:style w:type="paragraph" w:styleId="Heading2">
    <w:name w:val="heading 2"/>
    <w:aliases w:val="~SubHeading"/>
    <w:basedOn w:val="ExecSumSubHead"/>
    <w:next w:val="Normal"/>
    <w:link w:val="Heading2Char"/>
    <w:uiPriority w:val="2"/>
    <w:qFormat/>
    <w:rsid w:val="00BD1F7B"/>
    <w:pPr>
      <w:numPr>
        <w:ilvl w:val="1"/>
        <w:numId w:val="21"/>
      </w:numPr>
      <w:outlineLvl w:val="1"/>
    </w:pPr>
    <w:rPr>
      <w:rFonts w:ascii="Arial" w:hAnsi="Arial" w:cs="Arial"/>
      <w:bCs/>
      <w:color w:val="auto"/>
    </w:rPr>
  </w:style>
  <w:style w:type="paragraph" w:styleId="Heading3">
    <w:name w:val="heading 3"/>
    <w:aliases w:val="~MinorSubHeading"/>
    <w:basedOn w:val="ExecSumSubHead"/>
    <w:next w:val="Normal"/>
    <w:link w:val="Heading3Char"/>
    <w:uiPriority w:val="2"/>
    <w:qFormat/>
    <w:rsid w:val="00F560AA"/>
    <w:pPr>
      <w:numPr>
        <w:ilvl w:val="2"/>
        <w:numId w:val="21"/>
      </w:numPr>
      <w:outlineLvl w:val="2"/>
    </w:pPr>
    <w:rPr>
      <w:rFonts w:ascii="Arial" w:hAnsi="Arial" w:cs="Arial"/>
      <w:bCs/>
      <w:color w:val="auto"/>
      <w:sz w:val="20"/>
      <w:szCs w:val="20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2"/>
    <w:qFormat/>
    <w:rsid w:val="00D33730"/>
    <w:pPr>
      <w:numPr>
        <w:ilvl w:val="3"/>
        <w:numId w:val="21"/>
      </w:numPr>
      <w:spacing w:after="0"/>
      <w:outlineLvl w:val="3"/>
    </w:pPr>
    <w:rPr>
      <w:rFonts w:cs="Arial"/>
      <w:b w:val="0"/>
      <w:sz w:val="20"/>
      <w:szCs w:val="20"/>
    </w:rPr>
  </w:style>
  <w:style w:type="paragraph" w:styleId="Heading5">
    <w:name w:val="heading 5"/>
    <w:basedOn w:val="ExecSumSubHead"/>
    <w:next w:val="Normal"/>
    <w:link w:val="Heading5Char"/>
    <w:uiPriority w:val="34"/>
    <w:semiHidden/>
    <w:rsid w:val="003075F9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34"/>
    <w:semiHidden/>
    <w:rsid w:val="003075F9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34"/>
    <w:semiHidden/>
    <w:rsid w:val="003075F9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34"/>
    <w:semiHidden/>
    <w:rsid w:val="003075F9"/>
    <w:pPr>
      <w:keepNext/>
      <w:keepLines/>
      <w:spacing w:before="240" w:after="0"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34"/>
    <w:semiHidden/>
    <w:rsid w:val="003075F9"/>
    <w:pPr>
      <w:keepNext/>
      <w:keepLines/>
      <w:spacing w:before="240" w:after="0"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basedOn w:val="DefaultParagraphFont"/>
    <w:link w:val="Heading1"/>
    <w:uiPriority w:val="2"/>
    <w:rsid w:val="00D33730"/>
    <w:rPr>
      <w:rFonts w:ascii="Cambria" w:eastAsiaTheme="minorEastAsia" w:hAnsi="Cambria" w:cs="Arial"/>
      <w:b/>
      <w:bCs/>
      <w:color w:val="000000" w:themeColor="text1"/>
      <w:sz w:val="40"/>
      <w:szCs w:val="40"/>
    </w:rPr>
  </w:style>
  <w:style w:type="paragraph" w:customStyle="1" w:styleId="Address">
    <w:name w:val="~Address"/>
    <w:basedOn w:val="Normal"/>
    <w:uiPriority w:val="34"/>
    <w:rsid w:val="003075F9"/>
    <w:pPr>
      <w:spacing w:before="0" w:after="0" w:line="240" w:lineRule="auto"/>
    </w:pPr>
    <w:rPr>
      <w:sz w:val="18"/>
      <w:szCs w:val="18"/>
    </w:rPr>
  </w:style>
  <w:style w:type="paragraph" w:customStyle="1" w:styleId="AppBodyTextNum">
    <w:name w:val="~AppBodyTextNum"/>
    <w:basedOn w:val="Normal"/>
    <w:uiPriority w:val="34"/>
    <w:semiHidden/>
    <w:qFormat/>
    <w:rsid w:val="003075F9"/>
  </w:style>
  <w:style w:type="paragraph" w:customStyle="1" w:styleId="SecHeadNonToc">
    <w:name w:val="~SecHeadNonToc"/>
    <w:basedOn w:val="Normal"/>
    <w:next w:val="Normal"/>
    <w:uiPriority w:val="7"/>
    <w:qFormat/>
    <w:rsid w:val="003075F9"/>
    <w:pPr>
      <w:keepNext/>
      <w:pageBreakBefore/>
      <w:spacing w:before="0" w:after="600"/>
    </w:pPr>
    <w:rPr>
      <w:b/>
      <w:bCs/>
      <w:sz w:val="40"/>
      <w:szCs w:val="40"/>
    </w:rPr>
  </w:style>
  <w:style w:type="paragraph" w:customStyle="1" w:styleId="AppendixDivider">
    <w:name w:val="~AppendixDivider"/>
    <w:basedOn w:val="SecHeadNonToc"/>
    <w:next w:val="Normal"/>
    <w:uiPriority w:val="4"/>
    <w:rsid w:val="003075F9"/>
    <w:pPr>
      <w:outlineLvl w:val="0"/>
    </w:pPr>
    <w:rPr>
      <w:bCs w:val="0"/>
    </w:rPr>
  </w:style>
  <w:style w:type="paragraph" w:customStyle="1" w:styleId="AppHead">
    <w:name w:val="~AppHead"/>
    <w:basedOn w:val="SecHeadNonToc"/>
    <w:next w:val="Normal"/>
    <w:uiPriority w:val="4"/>
    <w:qFormat/>
    <w:rsid w:val="00B67804"/>
    <w:pPr>
      <w:numPr>
        <w:numId w:val="20"/>
      </w:numPr>
      <w:outlineLvl w:val="0"/>
    </w:pPr>
    <w:rPr>
      <w:rFonts w:ascii="Arial" w:hAnsi="Arial" w:cs="Arial"/>
      <w:bCs w:val="0"/>
      <w:color w:val="000000" w:themeColor="text1"/>
    </w:rPr>
  </w:style>
  <w:style w:type="paragraph" w:customStyle="1" w:styleId="AppHead4">
    <w:name w:val="~AppHead4"/>
    <w:basedOn w:val="SecHeadNonToc"/>
    <w:uiPriority w:val="4"/>
    <w:qFormat/>
    <w:rsid w:val="00B67804"/>
    <w:pPr>
      <w:pageBreakBefore w:val="0"/>
      <w:numPr>
        <w:ilvl w:val="3"/>
        <w:numId w:val="20"/>
      </w:numPr>
      <w:spacing w:before="240" w:after="0"/>
      <w:outlineLvl w:val="3"/>
    </w:pPr>
    <w:rPr>
      <w:b w:val="0"/>
      <w:color w:val="2FB6BC" w:themeColor="accent1"/>
      <w:sz w:val="20"/>
    </w:rPr>
  </w:style>
  <w:style w:type="numbering" w:customStyle="1" w:styleId="AppListStyle">
    <w:name w:val="~AppListStyle"/>
    <w:uiPriority w:val="99"/>
    <w:rsid w:val="006F7936"/>
    <w:pPr>
      <w:numPr>
        <w:numId w:val="2"/>
      </w:numPr>
    </w:pPr>
  </w:style>
  <w:style w:type="paragraph" w:customStyle="1" w:styleId="AppMinorSubHead">
    <w:name w:val="~AppMinorSubHead"/>
    <w:basedOn w:val="SecHeadNonToc"/>
    <w:next w:val="Normal"/>
    <w:uiPriority w:val="4"/>
    <w:qFormat/>
    <w:rsid w:val="00D33730"/>
    <w:pPr>
      <w:pageBreakBefore w:val="0"/>
      <w:numPr>
        <w:ilvl w:val="2"/>
        <w:numId w:val="20"/>
      </w:numPr>
      <w:spacing w:before="240" w:after="120"/>
      <w:outlineLvl w:val="2"/>
    </w:pPr>
    <w:rPr>
      <w:rFonts w:cs="Arial"/>
      <w:bCs w:val="0"/>
      <w:color w:val="2FB6BC" w:themeColor="accent1"/>
      <w:sz w:val="20"/>
      <w:szCs w:val="20"/>
    </w:rPr>
  </w:style>
  <w:style w:type="paragraph" w:customStyle="1" w:styleId="AppNumBullet1">
    <w:name w:val="~AppNumBullet1"/>
    <w:basedOn w:val="AppBodyTextNum"/>
    <w:uiPriority w:val="34"/>
    <w:semiHidden/>
    <w:qFormat/>
    <w:rsid w:val="003075F9"/>
  </w:style>
  <w:style w:type="paragraph" w:customStyle="1" w:styleId="AppNumBullet2">
    <w:name w:val="~AppNumBullet2"/>
    <w:basedOn w:val="AppBodyTextNum"/>
    <w:uiPriority w:val="34"/>
    <w:semiHidden/>
    <w:qFormat/>
    <w:rsid w:val="003075F9"/>
  </w:style>
  <w:style w:type="paragraph" w:customStyle="1" w:styleId="AppNumBullet3">
    <w:name w:val="~AppNumBullet3"/>
    <w:basedOn w:val="AppBodyTextNum"/>
    <w:uiPriority w:val="34"/>
    <w:semiHidden/>
    <w:qFormat/>
    <w:rsid w:val="003075F9"/>
  </w:style>
  <w:style w:type="paragraph" w:customStyle="1" w:styleId="AppSubHead">
    <w:name w:val="~AppSubHead"/>
    <w:basedOn w:val="SecHeadNonToc"/>
    <w:next w:val="Normal"/>
    <w:uiPriority w:val="4"/>
    <w:qFormat/>
    <w:rsid w:val="00D33730"/>
    <w:pPr>
      <w:pageBreakBefore w:val="0"/>
      <w:numPr>
        <w:ilvl w:val="1"/>
        <w:numId w:val="20"/>
      </w:numPr>
      <w:spacing w:before="240" w:after="120"/>
      <w:outlineLvl w:val="1"/>
    </w:pPr>
    <w:rPr>
      <w:rFonts w:cs="Arial"/>
      <w:bCs w:val="0"/>
      <w:color w:val="2FB6BC" w:themeColor="accent1"/>
      <w:sz w:val="22"/>
      <w:szCs w:val="22"/>
    </w:rPr>
  </w:style>
  <w:style w:type="paragraph" w:styleId="NoSpacing">
    <w:name w:val="No Spacing"/>
    <w:aliases w:val="~BaseStyle"/>
    <w:rsid w:val="003075F9"/>
    <w:pPr>
      <w:spacing w:after="0" w:line="240" w:lineRule="auto"/>
    </w:pPr>
    <w:rPr>
      <w:rFonts w:eastAsiaTheme="minorEastAsia"/>
    </w:rPr>
  </w:style>
  <w:style w:type="paragraph" w:customStyle="1" w:styleId="BlankPage">
    <w:name w:val="~BlankPage"/>
    <w:basedOn w:val="NoSpacing"/>
    <w:next w:val="Normal"/>
    <w:uiPriority w:val="8"/>
    <w:qFormat/>
    <w:rsid w:val="003075F9"/>
    <w:pPr>
      <w:pageBreakBefore/>
    </w:pPr>
  </w:style>
  <w:style w:type="paragraph" w:customStyle="1" w:styleId="BodyHeading">
    <w:name w:val="~BodyHeading"/>
    <w:basedOn w:val="Normal"/>
    <w:next w:val="Normal"/>
    <w:uiPriority w:val="1"/>
    <w:qFormat/>
    <w:rsid w:val="003075F9"/>
    <w:pPr>
      <w:keepNext/>
      <w:spacing w:after="0" w:line="240" w:lineRule="auto"/>
    </w:pPr>
    <w:rPr>
      <w:b/>
      <w:bCs/>
    </w:rPr>
  </w:style>
  <w:style w:type="paragraph" w:customStyle="1" w:styleId="BodyTextNum">
    <w:name w:val="~BodyTextNum"/>
    <w:basedOn w:val="Normal"/>
    <w:uiPriority w:val="34"/>
    <w:semiHidden/>
    <w:rsid w:val="003075F9"/>
  </w:style>
  <w:style w:type="paragraph" w:customStyle="1" w:styleId="Bullet1">
    <w:name w:val="~Bullet1"/>
    <w:basedOn w:val="Normal"/>
    <w:uiPriority w:val="1"/>
    <w:qFormat/>
    <w:rsid w:val="003075F9"/>
    <w:pPr>
      <w:numPr>
        <w:numId w:val="4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uiPriority w:val="1"/>
    <w:qFormat/>
    <w:rsid w:val="003075F9"/>
    <w:pPr>
      <w:numPr>
        <w:ilvl w:val="1"/>
        <w:numId w:val="4"/>
      </w:numPr>
      <w:spacing w:before="60" w:after="60"/>
    </w:pPr>
  </w:style>
  <w:style w:type="paragraph" w:customStyle="1" w:styleId="Bullet3">
    <w:name w:val="~Bullet3"/>
    <w:basedOn w:val="Normal"/>
    <w:uiPriority w:val="1"/>
    <w:qFormat/>
    <w:rsid w:val="003075F9"/>
    <w:pPr>
      <w:numPr>
        <w:ilvl w:val="2"/>
        <w:numId w:val="4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EF75D6"/>
    <w:pPr>
      <w:spacing w:before="240"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EF75D6"/>
    <w:rPr>
      <w:rFonts w:eastAsia="Calibri"/>
      <w:b/>
      <w:bCs/>
      <w:lang w:val="en-GB"/>
    </w:rPr>
  </w:style>
  <w:style w:type="paragraph" w:customStyle="1" w:styleId="CaptionWide">
    <w:name w:val="~CaptionWide"/>
    <w:basedOn w:val="Caption"/>
    <w:next w:val="Normal"/>
    <w:uiPriority w:val="34"/>
    <w:qFormat/>
    <w:rsid w:val="003075F9"/>
  </w:style>
  <w:style w:type="paragraph" w:customStyle="1" w:styleId="ClientName">
    <w:name w:val="~ClientName"/>
    <w:basedOn w:val="Address"/>
    <w:uiPriority w:val="34"/>
    <w:rsid w:val="00F47891"/>
  </w:style>
  <w:style w:type="paragraph" w:customStyle="1" w:styleId="Confidential">
    <w:name w:val="~Confidential"/>
    <w:basedOn w:val="NoSpacing"/>
    <w:uiPriority w:val="34"/>
    <w:rsid w:val="003075F9"/>
    <w:rPr>
      <w:sz w:val="24"/>
      <w:szCs w:val="24"/>
    </w:rPr>
  </w:style>
  <w:style w:type="character" w:customStyle="1" w:styleId="ConfiHeader">
    <w:name w:val="~ConfiHeader"/>
    <w:basedOn w:val="DefaultParagraphFont"/>
    <w:uiPriority w:val="34"/>
    <w:semiHidden/>
    <w:rsid w:val="003075F9"/>
    <w:rPr>
      <w:bCs w:val="0"/>
      <w:color w:val="2FB6BC" w:themeColor="accent1"/>
      <w:sz w:val="14"/>
      <w:szCs w:val="14"/>
      <w:lang w:val="en-GB"/>
    </w:rPr>
  </w:style>
  <w:style w:type="paragraph" w:customStyle="1" w:styleId="CSBodyText">
    <w:name w:val="~CSBodyText"/>
    <w:basedOn w:val="Normal"/>
    <w:uiPriority w:val="19"/>
    <w:qFormat/>
    <w:rsid w:val="00DE4EF8"/>
    <w:pPr>
      <w:spacing w:before="60" w:after="0"/>
    </w:pPr>
  </w:style>
  <w:style w:type="paragraph" w:customStyle="1" w:styleId="CSBodyHeading">
    <w:name w:val="~CSBodyHeading"/>
    <w:basedOn w:val="CSBodyText"/>
    <w:next w:val="CS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SHead">
    <w:name w:val="~CSHead"/>
    <w:basedOn w:val="Normal"/>
    <w:next w:val="Normal"/>
    <w:uiPriority w:val="19"/>
    <w:rsid w:val="00FB69AA"/>
    <w:pPr>
      <w:pBdr>
        <w:top w:val="single" w:sz="4" w:space="15" w:color="FFFFFF" w:themeColor="background1"/>
      </w:pBdr>
      <w:tabs>
        <w:tab w:val="left" w:pos="1581"/>
      </w:tabs>
      <w:spacing w:before="0"/>
    </w:pPr>
    <w:rPr>
      <w:b/>
      <w:bCs/>
      <w:color w:val="2FB6BC" w:themeColor="accent1"/>
      <w:sz w:val="28"/>
      <w:szCs w:val="28"/>
    </w:rPr>
  </w:style>
  <w:style w:type="paragraph" w:customStyle="1" w:styleId="CSIntro">
    <w:name w:val="~CSIntro"/>
    <w:basedOn w:val="Normal"/>
    <w:next w:val="Normal"/>
    <w:uiPriority w:val="19"/>
    <w:qFormat/>
    <w:rsid w:val="00DE4EF8"/>
    <w:pPr>
      <w:spacing w:before="0" w:after="120"/>
    </w:pPr>
    <w:rPr>
      <w:color w:val="2FB6BC" w:themeColor="accent1"/>
      <w:sz w:val="24"/>
      <w:szCs w:val="24"/>
    </w:rPr>
  </w:style>
  <w:style w:type="paragraph" w:customStyle="1" w:styleId="CSSubhead">
    <w:name w:val="~CSSubhead"/>
    <w:basedOn w:val="Normal"/>
    <w:next w:val="Normal"/>
    <w:uiPriority w:val="19"/>
    <w:qFormat/>
    <w:rsid w:val="00DE4EF8"/>
    <w:pPr>
      <w:keepNext/>
      <w:spacing w:after="60" w:line="240" w:lineRule="auto"/>
    </w:pPr>
    <w:rPr>
      <w:b/>
      <w:bCs/>
      <w:color w:val="2FB6BC" w:themeColor="accent1"/>
    </w:rPr>
  </w:style>
  <w:style w:type="paragraph" w:customStyle="1" w:styleId="CVBodyText">
    <w:name w:val="~CVBodyText"/>
    <w:basedOn w:val="Normal"/>
    <w:uiPriority w:val="19"/>
    <w:qFormat/>
    <w:rsid w:val="00DE4EF8"/>
    <w:pPr>
      <w:spacing w:before="60" w:after="0"/>
    </w:pPr>
    <w:rPr>
      <w:sz w:val="17"/>
      <w:szCs w:val="17"/>
    </w:rPr>
  </w:style>
  <w:style w:type="paragraph" w:customStyle="1" w:styleId="CVBodyHeading">
    <w:name w:val="~CVBodyHeading"/>
    <w:basedOn w:val="CVBodyText"/>
    <w:next w:val="CV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VBullet">
    <w:name w:val="~CVBullet"/>
    <w:basedOn w:val="Normal"/>
    <w:uiPriority w:val="19"/>
    <w:qFormat/>
    <w:rsid w:val="00DE4EF8"/>
    <w:pPr>
      <w:numPr>
        <w:numId w:val="1"/>
      </w:numPr>
      <w:spacing w:before="60" w:after="60"/>
    </w:pPr>
    <w:rPr>
      <w:rFonts w:eastAsia="Calibri"/>
      <w:sz w:val="17"/>
      <w:szCs w:val="17"/>
    </w:rPr>
  </w:style>
  <w:style w:type="paragraph" w:customStyle="1" w:styleId="CVIntro">
    <w:name w:val="~CVIntro"/>
    <w:basedOn w:val="Normal"/>
    <w:next w:val="CVBodyText"/>
    <w:uiPriority w:val="19"/>
    <w:qFormat/>
    <w:rsid w:val="00FB69AA"/>
    <w:pPr>
      <w:spacing w:before="0" w:after="120"/>
    </w:pPr>
    <w:rPr>
      <w:color w:val="2FB6BC" w:themeColor="accent1"/>
    </w:rPr>
  </w:style>
  <w:style w:type="paragraph" w:customStyle="1" w:styleId="CVSubhead">
    <w:name w:val="~CVSubhead"/>
    <w:basedOn w:val="Normal"/>
    <w:next w:val="CVBodyText"/>
    <w:uiPriority w:val="19"/>
    <w:qFormat/>
    <w:rsid w:val="00E521FD"/>
    <w:pPr>
      <w:keepNext/>
      <w:spacing w:after="0" w:line="240" w:lineRule="auto"/>
    </w:pPr>
    <w:rPr>
      <w:b/>
      <w:bCs/>
      <w:color w:val="2FB6BC" w:themeColor="accent1"/>
      <w:sz w:val="18"/>
      <w:szCs w:val="18"/>
    </w:rPr>
  </w:style>
  <w:style w:type="paragraph" w:customStyle="1" w:styleId="Disclaimer">
    <w:name w:val="~Disclaimer"/>
    <w:basedOn w:val="Normal"/>
    <w:uiPriority w:val="34"/>
    <w:rsid w:val="003075F9"/>
    <w:pPr>
      <w:spacing w:before="200" w:after="200"/>
    </w:pPr>
    <w:rPr>
      <w:rFonts w:ascii="Arial" w:hAnsi="Arial"/>
      <w:sz w:val="16"/>
      <w:szCs w:val="16"/>
    </w:rPr>
  </w:style>
  <w:style w:type="paragraph" w:customStyle="1" w:styleId="DocClient">
    <w:name w:val="~DocClient"/>
    <w:basedOn w:val="NoSpacing"/>
    <w:uiPriority w:val="34"/>
    <w:rsid w:val="003075F9"/>
  </w:style>
  <w:style w:type="paragraph" w:customStyle="1" w:styleId="DocDate">
    <w:name w:val="~DocDate"/>
    <w:basedOn w:val="NoSpacing"/>
    <w:uiPriority w:val="34"/>
    <w:rsid w:val="003075F9"/>
    <w:rPr>
      <w:sz w:val="24"/>
      <w:szCs w:val="24"/>
    </w:rPr>
  </w:style>
  <w:style w:type="paragraph" w:customStyle="1" w:styleId="DocFileRef">
    <w:name w:val="~DocFileRef"/>
    <w:basedOn w:val="Address"/>
    <w:uiPriority w:val="34"/>
    <w:rsid w:val="00FE13C2"/>
    <w:rPr>
      <w:noProof/>
    </w:rPr>
  </w:style>
  <w:style w:type="paragraph" w:customStyle="1" w:styleId="DocSubTitle">
    <w:name w:val="~DocSubTitle"/>
    <w:basedOn w:val="NoSpacing"/>
    <w:uiPriority w:val="34"/>
    <w:rsid w:val="003075F9"/>
    <w:rPr>
      <w:sz w:val="32"/>
      <w:szCs w:val="32"/>
    </w:rPr>
  </w:style>
  <w:style w:type="paragraph" w:customStyle="1" w:styleId="DocTitle">
    <w:name w:val="~DocTitle"/>
    <w:basedOn w:val="NoSpacing"/>
    <w:uiPriority w:val="34"/>
    <w:rsid w:val="003075F9"/>
    <w:rPr>
      <w:b/>
      <w:bCs/>
      <w:sz w:val="48"/>
      <w:szCs w:val="48"/>
    </w:rPr>
  </w:style>
  <w:style w:type="paragraph" w:customStyle="1" w:styleId="DocType">
    <w:name w:val="~DocType"/>
    <w:basedOn w:val="NoSpacing"/>
    <w:uiPriority w:val="34"/>
    <w:semiHidden/>
    <w:rsid w:val="003075F9"/>
  </w:style>
  <w:style w:type="paragraph" w:customStyle="1" w:styleId="Draft">
    <w:name w:val="~Draft"/>
    <w:basedOn w:val="NoSpacing"/>
    <w:uiPriority w:val="34"/>
    <w:rsid w:val="003075F9"/>
  </w:style>
  <w:style w:type="paragraph" w:customStyle="1" w:styleId="ExecSumHead">
    <w:name w:val="~ExecSumHead"/>
    <w:basedOn w:val="SecHeadNonToc"/>
    <w:next w:val="Normal"/>
    <w:uiPriority w:val="3"/>
    <w:qFormat/>
    <w:rsid w:val="00530427"/>
    <w:pPr>
      <w:outlineLvl w:val="0"/>
    </w:pPr>
    <w:rPr>
      <w:bCs w:val="0"/>
    </w:rPr>
  </w:style>
  <w:style w:type="paragraph" w:customStyle="1" w:styleId="ExecSumSubHead">
    <w:name w:val="~ExecSumSubHead"/>
    <w:basedOn w:val="ExecSumHead"/>
    <w:next w:val="Normal"/>
    <w:uiPriority w:val="3"/>
    <w:qFormat/>
    <w:rsid w:val="00A403D9"/>
    <w:pPr>
      <w:pageBreakBefore w:val="0"/>
      <w:spacing w:before="240" w:after="120"/>
    </w:pPr>
    <w:rPr>
      <w:color w:val="2FB6BC" w:themeColor="accent1"/>
      <w:sz w:val="22"/>
      <w:szCs w:val="22"/>
    </w:rPr>
  </w:style>
  <w:style w:type="paragraph" w:styleId="Footer">
    <w:name w:val="footer"/>
    <w:aliases w:val="~Footer"/>
    <w:basedOn w:val="NoSpacing"/>
    <w:link w:val="FooterChar"/>
    <w:uiPriority w:val="99"/>
    <w:rsid w:val="006C1876"/>
    <w:rPr>
      <w:noProof/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6C1876"/>
    <w:rPr>
      <w:rFonts w:eastAsiaTheme="minorEastAsia"/>
      <w:noProof/>
      <w:sz w:val="14"/>
      <w:szCs w:val="14"/>
      <w:lang w:val="en-GB"/>
    </w:rPr>
  </w:style>
  <w:style w:type="paragraph" w:customStyle="1" w:styleId="FooterBS1192">
    <w:name w:val="~FooterBS1192"/>
    <w:basedOn w:val="Footer"/>
    <w:uiPriority w:val="34"/>
    <w:rsid w:val="003075F9"/>
  </w:style>
  <w:style w:type="paragraph" w:customStyle="1" w:styleId="FooterFilepath">
    <w:name w:val="~FooterFilepath"/>
    <w:basedOn w:val="Footer"/>
    <w:uiPriority w:val="34"/>
    <w:rsid w:val="003075F9"/>
  </w:style>
  <w:style w:type="paragraph" w:customStyle="1" w:styleId="FooterJobRef">
    <w:name w:val="~FooterJobRef"/>
    <w:basedOn w:val="Footer"/>
    <w:uiPriority w:val="34"/>
    <w:rsid w:val="003075F9"/>
  </w:style>
  <w:style w:type="paragraph" w:customStyle="1" w:styleId="FooterRepNo">
    <w:name w:val="~FooterRepNo"/>
    <w:basedOn w:val="Footer"/>
    <w:uiPriority w:val="34"/>
    <w:rsid w:val="003075F9"/>
  </w:style>
  <w:style w:type="paragraph" w:customStyle="1" w:styleId="FooterRevNo">
    <w:name w:val="~FooterRevNo"/>
    <w:basedOn w:val="Footer"/>
    <w:uiPriority w:val="34"/>
    <w:rsid w:val="003075F9"/>
  </w:style>
  <w:style w:type="paragraph" w:customStyle="1" w:styleId="FooterSubDivRef">
    <w:name w:val="~FooterSubDivRef"/>
    <w:basedOn w:val="Footer"/>
    <w:uiPriority w:val="34"/>
    <w:rsid w:val="003075F9"/>
  </w:style>
  <w:style w:type="paragraph" w:customStyle="1" w:styleId="GlossaryHeading">
    <w:name w:val="~GlossaryHeading"/>
    <w:basedOn w:val="SecHeadNonToc"/>
    <w:next w:val="Normal"/>
    <w:uiPriority w:val="4"/>
    <w:qFormat/>
    <w:rsid w:val="003075F9"/>
    <w:rPr>
      <w:bCs w:val="0"/>
    </w:rPr>
  </w:style>
  <w:style w:type="paragraph" w:customStyle="1" w:styleId="GraphicLeft">
    <w:name w:val="~GraphicLeft"/>
    <w:basedOn w:val="NoSpacing"/>
    <w:uiPriority w:val="9"/>
    <w:rsid w:val="003075F9"/>
  </w:style>
  <w:style w:type="paragraph" w:customStyle="1" w:styleId="GraphicCentre">
    <w:name w:val="~GraphicCentre"/>
    <w:basedOn w:val="GraphicLeft"/>
    <w:uiPriority w:val="9"/>
    <w:rsid w:val="003075F9"/>
    <w:pPr>
      <w:jc w:val="center"/>
    </w:pPr>
  </w:style>
  <w:style w:type="paragraph" w:customStyle="1" w:styleId="GraphicRight">
    <w:name w:val="~GraphicRight"/>
    <w:basedOn w:val="GraphicLeft"/>
    <w:uiPriority w:val="9"/>
    <w:rsid w:val="003075F9"/>
    <w:pPr>
      <w:jc w:val="right"/>
    </w:pPr>
  </w:style>
  <w:style w:type="paragraph" w:customStyle="1" w:styleId="Hidden">
    <w:name w:val="~Hidden"/>
    <w:basedOn w:val="NoSpacing"/>
    <w:uiPriority w:val="34"/>
    <w:semiHidden/>
    <w:rsid w:val="003075F9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"/>
    <w:qFormat/>
    <w:rsid w:val="003075F9"/>
    <w:pPr>
      <w:spacing w:after="120"/>
    </w:pPr>
    <w:rPr>
      <w:color w:val="2FB6BC" w:themeColor="accent1"/>
    </w:rPr>
  </w:style>
  <w:style w:type="paragraph" w:customStyle="1" w:styleId="KeyFactsHead">
    <w:name w:val="~KeyFactsHead"/>
    <w:basedOn w:val="Normal"/>
    <w:next w:val="Normal"/>
    <w:uiPriority w:val="7"/>
    <w:qFormat/>
    <w:rsid w:val="00FB69AA"/>
    <w:pPr>
      <w:keepNext/>
      <w:spacing w:after="0" w:line="240" w:lineRule="auto"/>
    </w:pPr>
    <w:rPr>
      <w:color w:val="009695" w:themeColor="accent2"/>
      <w:sz w:val="72"/>
      <w:szCs w:val="72"/>
    </w:rPr>
  </w:style>
  <w:style w:type="paragraph" w:customStyle="1" w:styleId="KeyFactsText">
    <w:name w:val="~KeyFactsText"/>
    <w:basedOn w:val="Normal"/>
    <w:uiPriority w:val="7"/>
    <w:qFormat/>
    <w:rsid w:val="00DE4EF8"/>
    <w:pPr>
      <w:spacing w:before="0"/>
    </w:pPr>
    <w:rPr>
      <w:noProof/>
      <w:sz w:val="18"/>
      <w:szCs w:val="18"/>
    </w:rPr>
  </w:style>
  <w:style w:type="paragraph" w:customStyle="1" w:styleId="KeyMsgText">
    <w:name w:val="~KeyMsgText"/>
    <w:basedOn w:val="Normal"/>
    <w:uiPriority w:val="6"/>
    <w:rsid w:val="003075F9"/>
    <w:pPr>
      <w:spacing w:before="0" w:after="0"/>
      <w:ind w:right="2835"/>
    </w:pPr>
    <w:rPr>
      <w:sz w:val="24"/>
      <w:szCs w:val="24"/>
    </w:rPr>
  </w:style>
  <w:style w:type="paragraph" w:customStyle="1" w:styleId="KeyMsgBullet">
    <w:name w:val="~KeyMsgBullet"/>
    <w:basedOn w:val="KeyMsgText"/>
    <w:uiPriority w:val="6"/>
    <w:rsid w:val="003075F9"/>
    <w:pPr>
      <w:numPr>
        <w:numId w:val="5"/>
      </w:numPr>
      <w:spacing w:before="60" w:after="60"/>
    </w:pPr>
  </w:style>
  <w:style w:type="paragraph" w:customStyle="1" w:styleId="KeyMsgHeading">
    <w:name w:val="~KeyMsgHeading"/>
    <w:basedOn w:val="Normal"/>
    <w:next w:val="KeyMsgText"/>
    <w:uiPriority w:val="6"/>
    <w:rsid w:val="003075F9"/>
    <w:pPr>
      <w:spacing w:before="240" w:after="0"/>
      <w:ind w:right="2835"/>
    </w:pPr>
    <w:rPr>
      <w:b/>
      <w:bCs/>
      <w:color w:val="009695" w:themeColor="accent2"/>
      <w:sz w:val="24"/>
      <w:szCs w:val="24"/>
    </w:rPr>
  </w:style>
  <w:style w:type="paragraph" w:customStyle="1" w:styleId="LegalFooter">
    <w:name w:val="~LegalFooter"/>
    <w:basedOn w:val="Footer"/>
    <w:uiPriority w:val="19"/>
    <w:qFormat/>
    <w:rsid w:val="003075F9"/>
    <w:rPr>
      <w:sz w:val="12"/>
    </w:rPr>
  </w:style>
  <w:style w:type="paragraph" w:customStyle="1" w:styleId="LogoName">
    <w:name w:val="~LogoName"/>
    <w:basedOn w:val="Footer"/>
    <w:uiPriority w:val="34"/>
    <w:rsid w:val="003075F9"/>
  </w:style>
  <w:style w:type="table" w:customStyle="1" w:styleId="MMTable">
    <w:name w:val="~MMTable"/>
    <w:basedOn w:val="TableNormal"/>
    <w:uiPriority w:val="99"/>
    <w:rsid w:val="003075F9"/>
    <w:pPr>
      <w:spacing w:before="40" w:after="40" w:line="240" w:lineRule="auto"/>
    </w:pPr>
    <w:rPr>
      <w:rFonts w:ascii="Arial" w:eastAsiaTheme="minorEastAsia" w:hAnsi="Arial"/>
      <w:sz w:val="16"/>
      <w:szCs w:val="16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2FB6BC" w:themeColor="accent1"/>
      </w:tblBorders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DDDDC" w:themeFill="text2" w:themeFillTint="33"/>
      </w:tcPr>
    </w:tblStylePr>
  </w:style>
  <w:style w:type="paragraph" w:customStyle="1" w:styleId="NumBullet1">
    <w:name w:val="~NumBullet1"/>
    <w:basedOn w:val="Normal"/>
    <w:uiPriority w:val="1"/>
    <w:qFormat/>
    <w:rsid w:val="003075F9"/>
    <w:pPr>
      <w:numPr>
        <w:numId w:val="6"/>
      </w:numPr>
      <w:spacing w:before="60" w:after="60"/>
    </w:pPr>
  </w:style>
  <w:style w:type="paragraph" w:customStyle="1" w:styleId="NumBullet2">
    <w:name w:val="~NumBullet2"/>
    <w:basedOn w:val="Normal"/>
    <w:uiPriority w:val="1"/>
    <w:qFormat/>
    <w:rsid w:val="003075F9"/>
    <w:pPr>
      <w:numPr>
        <w:ilvl w:val="1"/>
        <w:numId w:val="6"/>
      </w:numPr>
      <w:spacing w:before="60" w:after="60"/>
    </w:pPr>
  </w:style>
  <w:style w:type="paragraph" w:customStyle="1" w:styleId="NumBullet3">
    <w:name w:val="~NumBullet3"/>
    <w:basedOn w:val="Normal"/>
    <w:uiPriority w:val="1"/>
    <w:qFormat/>
    <w:rsid w:val="003075F9"/>
    <w:pPr>
      <w:numPr>
        <w:ilvl w:val="2"/>
        <w:numId w:val="6"/>
      </w:numPr>
      <w:spacing w:before="60" w:after="60"/>
    </w:pPr>
  </w:style>
  <w:style w:type="character" w:customStyle="1" w:styleId="Pagenumber">
    <w:name w:val="~Pagenumber"/>
    <w:basedOn w:val="DefaultParagraphFont"/>
    <w:uiPriority w:val="19"/>
    <w:qFormat/>
    <w:rsid w:val="00ED39CC"/>
    <w:rPr>
      <w:b/>
      <w:bCs/>
      <w:sz w:val="14"/>
      <w:szCs w:val="20"/>
      <w:lang w:val="en-GB"/>
    </w:rPr>
  </w:style>
  <w:style w:type="paragraph" w:customStyle="1" w:styleId="Quote1">
    <w:name w:val="Quote1"/>
    <w:basedOn w:val="Normal"/>
    <w:next w:val="QuoteSource"/>
    <w:uiPriority w:val="6"/>
    <w:qFormat/>
    <w:rsid w:val="003075F9"/>
    <w:pPr>
      <w:keepNext/>
      <w:keepLines/>
      <w:spacing w:before="240" w:after="0"/>
      <w:ind w:right="2835"/>
    </w:pPr>
    <w:rPr>
      <w:b/>
      <w:bCs/>
      <w:color w:val="009695" w:themeColor="accent2"/>
      <w:sz w:val="28"/>
      <w:szCs w:val="28"/>
    </w:rPr>
  </w:style>
  <w:style w:type="paragraph" w:customStyle="1" w:styleId="Source">
    <w:name w:val="~Source"/>
    <w:basedOn w:val="Normal"/>
    <w:next w:val="Normal"/>
    <w:uiPriority w:val="7"/>
    <w:qFormat/>
    <w:rsid w:val="003075F9"/>
    <w:pPr>
      <w:tabs>
        <w:tab w:val="left" w:pos="680"/>
      </w:tabs>
      <w:spacing w:before="0" w:after="240" w:line="240" w:lineRule="auto"/>
      <w:ind w:left="680" w:hanging="680"/>
    </w:pPr>
    <w:rPr>
      <w:rFonts w:eastAsia="Calibri"/>
      <w:sz w:val="16"/>
      <w:szCs w:val="16"/>
    </w:rPr>
  </w:style>
  <w:style w:type="paragraph" w:customStyle="1" w:styleId="QuoteSource">
    <w:name w:val="~QuoteSource"/>
    <w:basedOn w:val="Source"/>
    <w:next w:val="Normal"/>
    <w:uiPriority w:val="7"/>
    <w:qFormat/>
    <w:rsid w:val="003075F9"/>
    <w:pPr>
      <w:tabs>
        <w:tab w:val="clear" w:pos="680"/>
      </w:tabs>
      <w:ind w:left="0" w:right="2835" w:firstLine="0"/>
    </w:pPr>
    <w:rPr>
      <w:sz w:val="18"/>
      <w:szCs w:val="18"/>
    </w:rPr>
  </w:style>
  <w:style w:type="paragraph" w:customStyle="1" w:styleId="RefClientName">
    <w:name w:val="~RefClientName"/>
    <w:basedOn w:val="ClientName"/>
    <w:uiPriority w:val="34"/>
    <w:semiHidden/>
    <w:rsid w:val="00CC4AAC"/>
  </w:style>
  <w:style w:type="paragraph" w:customStyle="1" w:styleId="RefConfidential">
    <w:name w:val="~RefConfidential"/>
    <w:basedOn w:val="Confidential"/>
    <w:uiPriority w:val="34"/>
    <w:semiHidden/>
    <w:rsid w:val="003075F9"/>
  </w:style>
  <w:style w:type="paragraph" w:customStyle="1" w:styleId="RefDocDate">
    <w:name w:val="~RefDocDate"/>
    <w:basedOn w:val="DocDate"/>
    <w:uiPriority w:val="34"/>
    <w:semiHidden/>
    <w:rsid w:val="003075F9"/>
  </w:style>
  <w:style w:type="paragraph" w:customStyle="1" w:styleId="RefDocFileRef">
    <w:name w:val="~RefDocFileRef"/>
    <w:basedOn w:val="DocFileRef"/>
    <w:uiPriority w:val="34"/>
    <w:semiHidden/>
    <w:rsid w:val="003075F9"/>
  </w:style>
  <w:style w:type="paragraph" w:customStyle="1" w:styleId="RefDocSubTitle">
    <w:name w:val="~RefDocSubTitle"/>
    <w:basedOn w:val="DocSubTitle"/>
    <w:uiPriority w:val="34"/>
    <w:semiHidden/>
    <w:rsid w:val="003075F9"/>
  </w:style>
  <w:style w:type="paragraph" w:customStyle="1" w:styleId="RefDocTitle">
    <w:name w:val="~RefDocTitle"/>
    <w:basedOn w:val="DocTitle"/>
    <w:uiPriority w:val="34"/>
    <w:semiHidden/>
    <w:rsid w:val="003075F9"/>
  </w:style>
  <w:style w:type="paragraph" w:customStyle="1" w:styleId="SecDivTitle">
    <w:name w:val="~SecDivTitle"/>
    <w:basedOn w:val="NoSpacing"/>
    <w:uiPriority w:val="19"/>
    <w:qFormat/>
    <w:rsid w:val="00DE4EF8"/>
    <w:pPr>
      <w:spacing w:line="264" w:lineRule="auto"/>
    </w:pPr>
    <w:rPr>
      <w:b/>
      <w:bCs/>
      <w:sz w:val="56"/>
      <w:szCs w:val="56"/>
    </w:rPr>
  </w:style>
  <w:style w:type="numbering" w:customStyle="1" w:styleId="SecListStyle">
    <w:name w:val="~SecListStyle"/>
    <w:uiPriority w:val="99"/>
    <w:rsid w:val="006F7936"/>
    <w:pPr>
      <w:numPr>
        <w:numId w:val="7"/>
      </w:numPr>
    </w:pPr>
  </w:style>
  <w:style w:type="paragraph" w:customStyle="1" w:styleId="SourceWide">
    <w:name w:val="~SourceWide"/>
    <w:basedOn w:val="Source"/>
    <w:next w:val="Normal"/>
    <w:uiPriority w:val="34"/>
    <w:semiHidden/>
    <w:qFormat/>
    <w:rsid w:val="003075F9"/>
  </w:style>
  <w:style w:type="paragraph" w:customStyle="1" w:styleId="Spacer">
    <w:name w:val="~Spacer"/>
    <w:basedOn w:val="NoSpacing"/>
    <w:uiPriority w:val="34"/>
    <w:semiHidden/>
    <w:rsid w:val="003075F9"/>
    <w:rPr>
      <w:rFonts w:ascii="Arial" w:hAnsi="Arial"/>
      <w:sz w:val="2"/>
      <w:szCs w:val="2"/>
    </w:rPr>
  </w:style>
  <w:style w:type="paragraph" w:customStyle="1" w:styleId="TableTextLeft">
    <w:name w:val="~TableTextLeft"/>
    <w:basedOn w:val="Normal"/>
    <w:uiPriority w:val="8"/>
    <w:qFormat/>
    <w:rsid w:val="00C52769"/>
    <w:pPr>
      <w:spacing w:before="40" w:after="40" w:line="240" w:lineRule="auto"/>
      <w:ind w:left="108" w:right="108"/>
    </w:pPr>
    <w:rPr>
      <w:sz w:val="16"/>
      <w:szCs w:val="16"/>
    </w:rPr>
  </w:style>
  <w:style w:type="paragraph" w:customStyle="1" w:styleId="TableBullet1">
    <w:name w:val="~TableBullet1"/>
    <w:basedOn w:val="TableTextLeft"/>
    <w:uiPriority w:val="8"/>
    <w:qFormat/>
    <w:rsid w:val="002D3C8D"/>
    <w:pPr>
      <w:numPr>
        <w:numId w:val="27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8"/>
    <w:qFormat/>
    <w:rsid w:val="002D3C8D"/>
    <w:pPr>
      <w:numPr>
        <w:ilvl w:val="1"/>
        <w:numId w:val="27"/>
      </w:numPr>
    </w:pPr>
  </w:style>
  <w:style w:type="paragraph" w:customStyle="1" w:styleId="TableBullet3">
    <w:name w:val="~TableBullet3"/>
    <w:basedOn w:val="TableTextLeft"/>
    <w:uiPriority w:val="8"/>
    <w:qFormat/>
    <w:rsid w:val="002D3C8D"/>
    <w:pPr>
      <w:numPr>
        <w:ilvl w:val="2"/>
        <w:numId w:val="27"/>
      </w:numPr>
    </w:pPr>
  </w:style>
  <w:style w:type="table" w:customStyle="1" w:styleId="TableClear">
    <w:name w:val="~TableClear"/>
    <w:basedOn w:val="TableNormal"/>
    <w:uiPriority w:val="99"/>
    <w:rsid w:val="003075F9"/>
    <w:rPr>
      <w:rFonts w:eastAsiaTheme="minorEastAsia"/>
    </w:rPr>
    <w:tblPr>
      <w:tblCellMar>
        <w:left w:w="0" w:type="dxa"/>
        <w:right w:w="0" w:type="dxa"/>
      </w:tblCellMar>
    </w:tblPr>
  </w:style>
  <w:style w:type="paragraph" w:customStyle="1" w:styleId="TableHeadingLeft">
    <w:name w:val="~TableHeadingLeft"/>
    <w:basedOn w:val="TableTextLeft"/>
    <w:uiPriority w:val="8"/>
    <w:qFormat/>
    <w:rsid w:val="00C52769"/>
    <w:pPr>
      <w:keepNext/>
    </w:pPr>
    <w:rPr>
      <w:b/>
      <w:bCs/>
      <w:color w:val="2FB6BC" w:themeColor="accent1"/>
      <w:sz w:val="18"/>
      <w:szCs w:val="18"/>
    </w:rPr>
  </w:style>
  <w:style w:type="paragraph" w:customStyle="1" w:styleId="TableHeadingCentre">
    <w:name w:val="~TableHeadingCentre"/>
    <w:basedOn w:val="TableHeadingLeft"/>
    <w:uiPriority w:val="8"/>
    <w:qFormat/>
    <w:rsid w:val="00C52769"/>
    <w:pPr>
      <w:jc w:val="center"/>
    </w:pPr>
    <w:rPr>
      <w:bCs w:val="0"/>
    </w:rPr>
  </w:style>
  <w:style w:type="paragraph" w:customStyle="1" w:styleId="TableHeadingRight">
    <w:name w:val="~TableHeadingRight"/>
    <w:basedOn w:val="TableHeadingLeft"/>
    <w:uiPriority w:val="8"/>
    <w:qFormat/>
    <w:rsid w:val="00C52769"/>
    <w:pPr>
      <w:jc w:val="right"/>
    </w:pPr>
  </w:style>
  <w:style w:type="table" w:customStyle="1" w:styleId="TableNormal0">
    <w:name w:val="~TableNormal"/>
    <w:basedOn w:val="TableNormal"/>
    <w:semiHidden/>
    <w:rsid w:val="003075F9"/>
    <w:pPr>
      <w:spacing w:before="120" w:after="0" w:line="240" w:lineRule="auto"/>
    </w:pPr>
    <w:rPr>
      <w:rFonts w:eastAsiaTheme="minorEastAsia"/>
    </w:rPr>
    <w:tblPr/>
  </w:style>
  <w:style w:type="paragraph" w:customStyle="1" w:styleId="TableTextCentre">
    <w:name w:val="~TableTextCentre"/>
    <w:basedOn w:val="TableTextLeft"/>
    <w:uiPriority w:val="8"/>
    <w:qFormat/>
    <w:rsid w:val="00C52769"/>
    <w:pPr>
      <w:jc w:val="center"/>
    </w:pPr>
  </w:style>
  <w:style w:type="paragraph" w:customStyle="1" w:styleId="TableTextRight">
    <w:name w:val="~TableTextRight"/>
    <w:basedOn w:val="TableTextLeft"/>
    <w:uiPriority w:val="8"/>
    <w:qFormat/>
    <w:rsid w:val="00C52769"/>
    <w:pPr>
      <w:jc w:val="right"/>
    </w:pPr>
  </w:style>
  <w:style w:type="paragraph" w:customStyle="1" w:styleId="TableTotalLeft">
    <w:name w:val="~TableTotalLeft"/>
    <w:basedOn w:val="TableTextLeft"/>
    <w:uiPriority w:val="8"/>
    <w:qFormat/>
    <w:rsid w:val="00C52769"/>
    <w:rPr>
      <w:b/>
      <w:bCs/>
    </w:rPr>
  </w:style>
  <w:style w:type="paragraph" w:customStyle="1" w:styleId="TableTotalCentre">
    <w:name w:val="~TableTotalCentre"/>
    <w:basedOn w:val="TableTotalLeft"/>
    <w:uiPriority w:val="8"/>
    <w:qFormat/>
    <w:rsid w:val="00C52769"/>
    <w:pPr>
      <w:jc w:val="center"/>
    </w:pPr>
    <w:rPr>
      <w:bCs w:val="0"/>
    </w:rPr>
  </w:style>
  <w:style w:type="paragraph" w:customStyle="1" w:styleId="TableTotalRight">
    <w:name w:val="~TableTotalRight"/>
    <w:basedOn w:val="TableTotalLeft"/>
    <w:uiPriority w:val="8"/>
    <w:qFormat/>
    <w:rsid w:val="00C52769"/>
    <w:pPr>
      <w:jc w:val="right"/>
    </w:pPr>
  </w:style>
  <w:style w:type="paragraph" w:customStyle="1" w:styleId="WebAddress">
    <w:name w:val="~WebAddress"/>
    <w:basedOn w:val="NoSpacing"/>
    <w:uiPriority w:val="19"/>
    <w:qFormat/>
    <w:rsid w:val="003075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5F9"/>
    <w:pPr>
      <w:spacing w:after="0"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5F9"/>
    <w:rPr>
      <w:rFonts w:ascii="Tahoma" w:eastAsiaTheme="minorEastAsia" w:hAnsi="Tahoma" w:cs="Tahoma"/>
      <w:color w:val="808080" w:themeColor="background1" w:themeShade="80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39"/>
    <w:semiHidden/>
    <w:rsid w:val="003075F9"/>
  </w:style>
  <w:style w:type="paragraph" w:styleId="BlockText">
    <w:name w:val="Block Text"/>
    <w:basedOn w:val="Normal"/>
    <w:uiPriority w:val="99"/>
    <w:semiHidden/>
    <w:unhideWhenUsed/>
    <w:rsid w:val="003075F9"/>
    <w:pPr>
      <w:pBdr>
        <w:top w:val="single" w:sz="2" w:space="10" w:color="2FB6BC" w:themeColor="accent1" w:frame="1"/>
        <w:left w:val="single" w:sz="2" w:space="10" w:color="2FB6BC" w:themeColor="accent1" w:frame="1"/>
        <w:bottom w:val="single" w:sz="2" w:space="10" w:color="2FB6BC" w:themeColor="accent1" w:frame="1"/>
        <w:right w:val="single" w:sz="2" w:space="10" w:color="2FB6BC" w:themeColor="accent1" w:frame="1"/>
      </w:pBdr>
      <w:ind w:left="1152" w:right="1152"/>
    </w:pPr>
    <w:rPr>
      <w:i/>
      <w:iCs/>
      <w:color w:val="2FB6B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3075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75F9"/>
    <w:rPr>
      <w:rFonts w:eastAsiaTheme="minorEastAsi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75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75F9"/>
    <w:rPr>
      <w:rFonts w:eastAsiaTheme="minorEastAsi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75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75F9"/>
    <w:rPr>
      <w:rFonts w:eastAsiaTheme="minorEastAsi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075F9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075F9"/>
    <w:rPr>
      <w:rFonts w:eastAsiaTheme="minorEastAsia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75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75F9"/>
    <w:rPr>
      <w:rFonts w:eastAsiaTheme="minorEastAsia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075F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075F9"/>
    <w:rPr>
      <w:rFonts w:eastAsiaTheme="minorEastAsia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75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75F9"/>
    <w:rPr>
      <w:rFonts w:eastAsiaTheme="minorEastAsia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075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075F9"/>
    <w:rPr>
      <w:rFonts w:eastAsiaTheme="minorEastAsia"/>
      <w:sz w:val="16"/>
      <w:szCs w:val="16"/>
      <w:lang w:val="en-GB"/>
    </w:rPr>
  </w:style>
  <w:style w:type="character" w:styleId="BookTitle">
    <w:name w:val="Book Title"/>
    <w:basedOn w:val="DefaultParagraphFont"/>
    <w:uiPriority w:val="39"/>
    <w:semiHidden/>
    <w:qFormat/>
    <w:rsid w:val="003075F9"/>
    <w:rPr>
      <w:b/>
      <w:bCs/>
      <w:i/>
      <w:iCs/>
      <w:spacing w:val="5"/>
      <w:szCs w:val="20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075F9"/>
    <w:rPr>
      <w:rFonts w:eastAsiaTheme="minorEastAsia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</w:rPr>
      <w:tblPr/>
      <w:tcPr>
        <w:shd w:val="clear" w:color="auto" w:fill="A7E6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E6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</w:rPr>
      <w:tblPr/>
      <w:tcPr>
        <w:shd w:val="clear" w:color="auto" w:fill="6FFFF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F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</w:rPr>
      <w:tblPr/>
      <w:tcPr>
        <w:shd w:val="clear" w:color="auto" w:fill="A6CE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CE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</w:rPr>
      <w:tblPr/>
      <w:tcPr>
        <w:shd w:val="clear" w:color="auto" w:fill="94C7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C7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</w:rPr>
      <w:tblPr/>
      <w:tcPr>
        <w:shd w:val="clear" w:color="auto" w:fill="AFE1B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E1B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</w:rPr>
      <w:tblPr/>
      <w:tcPr>
        <w:shd w:val="clear" w:color="auto" w:fill="D8AA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AA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8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DBFF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3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557A" w:themeFill="accent4" w:themeFillShade="CC"/>
      </w:tcPr>
    </w:tblStylePr>
    <w:tblStylePr w:type="lastRow">
      <w:rPr>
        <w:b/>
        <w:bCs/>
        <w:color w:val="1A557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4F1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6A9E" w:themeFill="accent3" w:themeFillShade="CC"/>
      </w:tcPr>
    </w:tblStylePr>
    <w:tblStylePr w:type="lastRow">
      <w:rPr>
        <w:b/>
        <w:bCs/>
        <w:color w:val="226A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BF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3273" w:themeFill="accent6" w:themeFillShade="CC"/>
      </w:tcPr>
    </w:tblStylePr>
    <w:tblStylePr w:type="lastRow">
      <w:rPr>
        <w:b/>
        <w:bCs/>
        <w:color w:val="7132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EA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93C" w:themeFill="accent5" w:themeFillShade="CC"/>
      </w:tcPr>
    </w:tblStylePr>
    <w:tblStylePr w:type="lastRow">
      <w:rPr>
        <w:b/>
        <w:bCs/>
        <w:color w:val="3489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8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C6D7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6D70" w:themeColor="accent1" w:themeShade="99"/>
          <w:insideV w:val="nil"/>
        </w:tcBorders>
        <w:shd w:val="clear" w:color="auto" w:fill="1C6D7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D70" w:themeFill="accent1" w:themeFillShade="99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91E0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5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59" w:themeColor="accent2" w:themeShade="99"/>
          <w:insideV w:val="nil"/>
        </w:tcBorders>
        <w:shd w:val="clear" w:color="auto" w:fill="005A5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59" w:themeFill="accent2" w:themeFillShade="99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4BFFF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16B99" w:themeColor="accent4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507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5077" w:themeColor="accent3" w:themeShade="99"/>
          <w:insideV w:val="nil"/>
        </w:tcBorders>
        <w:shd w:val="clear" w:color="auto" w:fill="19507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5077" w:themeFill="accent3" w:themeFillShade="99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B86C7" w:themeColor="accent3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1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F5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F5B" w:themeColor="accent4" w:themeShade="99"/>
          <w:insideV w:val="nil"/>
        </w:tcBorders>
        <w:shd w:val="clear" w:color="auto" w:fill="133F5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F5B" w:themeFill="accent4" w:themeFillShade="99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7ABA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E3F91" w:themeColor="accent6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7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72D" w:themeColor="accent5" w:themeShade="99"/>
          <w:insideV w:val="nil"/>
        </w:tcBorders>
        <w:shd w:val="clear" w:color="auto" w:fill="2767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72D" w:themeFill="accent5" w:themeFillShade="99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9CD9A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1AC4C" w:themeColor="accent5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A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255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2556" w:themeColor="accent6" w:themeShade="99"/>
          <w:insideV w:val="nil"/>
        </w:tcBorders>
        <w:shd w:val="clear" w:color="auto" w:fill="54255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2556" w:themeFill="accent6" w:themeFillShade="99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CF95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3075F9"/>
    <w:rPr>
      <w:bCs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nhideWhenUsed/>
    <w:rsid w:val="003075F9"/>
    <w:pPr>
      <w:spacing w:after="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rsid w:val="003075F9"/>
    <w:rPr>
      <w:rFonts w:ascii="Arial" w:eastAsiaTheme="minorEastAsia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9"/>
    <w:rPr>
      <w:rFonts w:ascii="Arial" w:eastAsiaTheme="minorEastAsia" w:hAnsi="Arial"/>
      <w:b/>
      <w:bCs/>
      <w:lang w:val="en-GB"/>
    </w:rPr>
  </w:style>
  <w:style w:type="table" w:styleId="DarkList">
    <w:name w:val="Dark List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75A5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388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4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6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42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63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354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F7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5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80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1F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2F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3075F9"/>
  </w:style>
  <w:style w:type="character" w:customStyle="1" w:styleId="DateChar">
    <w:name w:val="Date Char"/>
    <w:basedOn w:val="DefaultParagraphFont"/>
    <w:link w:val="Date"/>
    <w:uiPriority w:val="99"/>
    <w:semiHidden/>
    <w:rsid w:val="003075F9"/>
    <w:rPr>
      <w:rFonts w:eastAsiaTheme="minorEastAsia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075F9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075F9"/>
    <w:rPr>
      <w:rFonts w:ascii="Segoe UI" w:eastAsiaTheme="minorEastAsia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075F9"/>
    <w:rPr>
      <w:rFonts w:eastAsiaTheme="minorEastAsia"/>
      <w:lang w:val="en-GB"/>
    </w:rPr>
  </w:style>
  <w:style w:type="character" w:styleId="Emphasis">
    <w:name w:val="Emphasis"/>
    <w:basedOn w:val="DefaultParagraphFont"/>
    <w:uiPriority w:val="39"/>
    <w:semiHidden/>
    <w:qFormat/>
    <w:rsid w:val="003075F9"/>
    <w:rPr>
      <w:bCs w:val="0"/>
      <w:i/>
      <w:iCs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1C565C"/>
    <w:rPr>
      <w:bCs w:val="0"/>
      <w:color w:val="2FB6BC" w:themeColor="accent1"/>
      <w:sz w:val="20"/>
      <w:szCs w:val="20"/>
      <w:vertAlign w:val="baseline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97D85"/>
    <w:pPr>
      <w:spacing w:before="0" w:after="0" w:line="240" w:lineRule="auto"/>
      <w:ind w:left="284" w:hanging="284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7D85"/>
    <w:rPr>
      <w:rFonts w:eastAsiaTheme="minorEastAsia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3075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075F9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3075F9"/>
    <w:rPr>
      <w:bCs w:val="0"/>
      <w:color w:val="2FB6BC" w:themeColor="followedHyperlink"/>
      <w:szCs w:val="20"/>
      <w:u w:val="single"/>
      <w:lang w:val="en-GB"/>
    </w:rPr>
  </w:style>
  <w:style w:type="character" w:styleId="FootnoteReference">
    <w:name w:val="footnote reference"/>
    <w:basedOn w:val="DefaultParagraphFont"/>
    <w:uiPriority w:val="35"/>
    <w:semiHidden/>
    <w:rsid w:val="003075F9"/>
    <w:rPr>
      <w:rFonts w:asciiTheme="minorHAnsi" w:hAnsiTheme="minorHAnsi"/>
      <w:bCs w:val="0"/>
      <w:color w:val="2FB6BC" w:themeColor="accent1"/>
      <w:szCs w:val="20"/>
      <w:vertAlign w:val="superscript"/>
      <w:lang w:val="en-GB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3075F9"/>
    <w:pPr>
      <w:spacing w:before="60"/>
      <w:ind w:left="284" w:hanging="284"/>
    </w:pPr>
    <w:rPr>
      <w:sz w:val="14"/>
      <w:szCs w:val="14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3075F9"/>
    <w:rPr>
      <w:rFonts w:eastAsiaTheme="minorEastAsia"/>
      <w:sz w:val="14"/>
      <w:szCs w:val="14"/>
      <w:lang w:val="en-GB"/>
    </w:rPr>
  </w:style>
  <w:style w:type="table" w:styleId="GridTable1Light">
    <w:name w:val="Grid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7E6E9" w:themeColor="accent1" w:themeTint="66"/>
        <w:left w:val="single" w:sz="4" w:space="0" w:color="A7E6E9" w:themeColor="accent1" w:themeTint="66"/>
        <w:bottom w:val="single" w:sz="4" w:space="0" w:color="A7E6E9" w:themeColor="accent1" w:themeTint="66"/>
        <w:right w:val="single" w:sz="4" w:space="0" w:color="A7E6E9" w:themeColor="accent1" w:themeTint="66"/>
        <w:insideH w:val="single" w:sz="4" w:space="0" w:color="A7E6E9" w:themeColor="accent1" w:themeTint="66"/>
        <w:insideV w:val="single" w:sz="4" w:space="0" w:color="A7E6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FFFFD" w:themeColor="accent2" w:themeTint="66"/>
        <w:left w:val="single" w:sz="4" w:space="0" w:color="6FFFFD" w:themeColor="accent2" w:themeTint="66"/>
        <w:bottom w:val="single" w:sz="4" w:space="0" w:color="6FFFFD" w:themeColor="accent2" w:themeTint="66"/>
        <w:right w:val="single" w:sz="4" w:space="0" w:color="6FFFFD" w:themeColor="accent2" w:themeTint="66"/>
        <w:insideH w:val="single" w:sz="4" w:space="0" w:color="6FFFFD" w:themeColor="accent2" w:themeTint="66"/>
        <w:insideV w:val="single" w:sz="4" w:space="0" w:color="6FFFF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4C7E8" w:themeColor="accent4" w:themeTint="66"/>
        <w:left w:val="single" w:sz="4" w:space="0" w:color="94C7E8" w:themeColor="accent4" w:themeTint="66"/>
        <w:bottom w:val="single" w:sz="4" w:space="0" w:color="94C7E8" w:themeColor="accent4" w:themeTint="66"/>
        <w:right w:val="single" w:sz="4" w:space="0" w:color="94C7E8" w:themeColor="accent4" w:themeTint="66"/>
        <w:insideH w:val="single" w:sz="4" w:space="0" w:color="94C7E8" w:themeColor="accent4" w:themeTint="66"/>
        <w:insideV w:val="single" w:sz="4" w:space="0" w:color="94C7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FE1B4" w:themeColor="accent5" w:themeTint="66"/>
        <w:left w:val="single" w:sz="4" w:space="0" w:color="AFE1B4" w:themeColor="accent5" w:themeTint="66"/>
        <w:bottom w:val="single" w:sz="4" w:space="0" w:color="AFE1B4" w:themeColor="accent5" w:themeTint="66"/>
        <w:right w:val="single" w:sz="4" w:space="0" w:color="AFE1B4" w:themeColor="accent5" w:themeTint="66"/>
        <w:insideH w:val="single" w:sz="4" w:space="0" w:color="AFE1B4" w:themeColor="accent5" w:themeTint="66"/>
        <w:insideV w:val="single" w:sz="4" w:space="0" w:color="AFE1B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D8AADA" w:themeColor="accent6" w:themeTint="66"/>
        <w:left w:val="single" w:sz="4" w:space="0" w:color="D8AADA" w:themeColor="accent6" w:themeTint="66"/>
        <w:bottom w:val="single" w:sz="4" w:space="0" w:color="D8AADA" w:themeColor="accent6" w:themeTint="66"/>
        <w:right w:val="single" w:sz="4" w:space="0" w:color="D8AADA" w:themeColor="accent6" w:themeTint="66"/>
        <w:insideH w:val="single" w:sz="4" w:space="0" w:color="D8AADA" w:themeColor="accent6" w:themeTint="66"/>
        <w:insideV w:val="single" w:sz="4" w:space="0" w:color="D8AAD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BD9DE" w:themeColor="accent1" w:themeTint="99"/>
        <w:bottom w:val="single" w:sz="2" w:space="0" w:color="7BD9DE" w:themeColor="accent1" w:themeTint="99"/>
        <w:insideH w:val="single" w:sz="2" w:space="0" w:color="7BD9DE" w:themeColor="accent1" w:themeTint="99"/>
        <w:insideV w:val="single" w:sz="2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D9D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27FFFD" w:themeColor="accent2" w:themeTint="99"/>
        <w:bottom w:val="single" w:sz="2" w:space="0" w:color="27FFFD" w:themeColor="accent2" w:themeTint="99"/>
        <w:insideH w:val="single" w:sz="2" w:space="0" w:color="27FFFD" w:themeColor="accent2" w:themeTint="99"/>
        <w:insideV w:val="single" w:sz="2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AB6E2" w:themeColor="accent3" w:themeTint="99"/>
        <w:bottom w:val="single" w:sz="2" w:space="0" w:color="7AB6E2" w:themeColor="accent3" w:themeTint="99"/>
        <w:insideH w:val="single" w:sz="2" w:space="0" w:color="7AB6E2" w:themeColor="accent3" w:themeTint="99"/>
        <w:insideV w:val="single" w:sz="2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B6E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5EACDC" w:themeColor="accent4" w:themeTint="99"/>
        <w:bottom w:val="single" w:sz="2" w:space="0" w:color="5EACDC" w:themeColor="accent4" w:themeTint="99"/>
        <w:insideH w:val="single" w:sz="2" w:space="0" w:color="5EACDC" w:themeColor="accent4" w:themeTint="99"/>
        <w:insideV w:val="single" w:sz="2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A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88D28F" w:themeColor="accent5" w:themeTint="99"/>
        <w:bottom w:val="single" w:sz="2" w:space="0" w:color="88D28F" w:themeColor="accent5" w:themeTint="99"/>
        <w:insideH w:val="single" w:sz="2" w:space="0" w:color="88D28F" w:themeColor="accent5" w:themeTint="99"/>
        <w:insideV w:val="single" w:sz="2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D28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C580C8" w:themeColor="accent6" w:themeTint="99"/>
        <w:bottom w:val="single" w:sz="2" w:space="0" w:color="C580C8" w:themeColor="accent6" w:themeTint="99"/>
        <w:insideH w:val="single" w:sz="2" w:space="0" w:color="C580C8" w:themeColor="accent6" w:themeTint="99"/>
        <w:insideV w:val="single" w:sz="2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80C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3">
    <w:name w:val="Grid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A7E6E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6FFFF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A6CEE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94C7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AFE1B4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D8AAD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paragraph" w:styleId="Header">
    <w:name w:val="header"/>
    <w:aliases w:val="~Header"/>
    <w:basedOn w:val="NoSpacing"/>
    <w:link w:val="HeaderChar"/>
    <w:uiPriority w:val="36"/>
    <w:rsid w:val="003075F9"/>
    <w:rPr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3075F9"/>
    <w:rPr>
      <w:rFonts w:eastAsiaTheme="minorEastAsia"/>
      <w:sz w:val="14"/>
      <w:szCs w:val="14"/>
      <w:lang w:val="en-GB"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2"/>
    <w:rsid w:val="00BD1F7B"/>
    <w:rPr>
      <w:rFonts w:ascii="Arial" w:eastAsiaTheme="minorEastAsia" w:hAnsi="Arial" w:cs="Arial"/>
      <w:b/>
      <w:bCs/>
      <w:sz w:val="22"/>
      <w:szCs w:val="22"/>
    </w:rPr>
  </w:style>
  <w:style w:type="character" w:customStyle="1" w:styleId="Heading3Char">
    <w:name w:val="Heading 3 Char"/>
    <w:aliases w:val="~MinorSubHeading Char"/>
    <w:basedOn w:val="DefaultParagraphFont"/>
    <w:link w:val="Heading3"/>
    <w:uiPriority w:val="2"/>
    <w:rsid w:val="00F560AA"/>
    <w:rPr>
      <w:rFonts w:ascii="Arial" w:eastAsiaTheme="minorEastAsia" w:hAnsi="Arial" w:cs="Arial"/>
      <w:b/>
      <w:bCs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2"/>
    <w:rsid w:val="00D33730"/>
    <w:rPr>
      <w:rFonts w:ascii="Cambria" w:eastAsiaTheme="minorEastAsia" w:hAnsi="Cambria" w:cs="Arial"/>
      <w:color w:val="2FB6BC" w:themeColor="accent1"/>
    </w:rPr>
  </w:style>
  <w:style w:type="character" w:customStyle="1" w:styleId="Heading5Char">
    <w:name w:val="Heading 5 Char"/>
    <w:basedOn w:val="DefaultParagraphFont"/>
    <w:link w:val="Heading5"/>
    <w:uiPriority w:val="34"/>
    <w:semiHidden/>
    <w:rsid w:val="003075F9"/>
    <w:rPr>
      <w:rFonts w:eastAsiaTheme="majorEastAsia" w:cstheme="majorBidi"/>
      <w:color w:val="2FB6BC" w:themeColor="accent1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34"/>
    <w:semiHidden/>
    <w:rsid w:val="003075F9"/>
    <w:rPr>
      <w:rFonts w:eastAsiaTheme="majorEastAsia" w:cstheme="majorBidi"/>
      <w:i/>
      <w:iCs/>
      <w:color w:val="2FB6BC" w:themeColor="accent1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34"/>
    <w:semiHidden/>
    <w:rsid w:val="003075F9"/>
    <w:rPr>
      <w:rFonts w:eastAsiaTheme="majorEastAsia" w:cstheme="majorBidi"/>
      <w:iCs/>
      <w:color w:val="2FB6BC" w:themeColor="accent1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34"/>
    <w:semiHidden/>
    <w:rsid w:val="003075F9"/>
    <w:rPr>
      <w:rFonts w:asciiTheme="majorHAnsi" w:eastAsiaTheme="majorEastAsia" w:hAnsiTheme="majorHAnsi" w:cstheme="majorBidi"/>
      <w:lang w:val="en-GB"/>
    </w:rPr>
  </w:style>
  <w:style w:type="character" w:customStyle="1" w:styleId="Heading9Char">
    <w:name w:val="Heading 9 Char"/>
    <w:basedOn w:val="DefaultParagraphFont"/>
    <w:link w:val="Heading9"/>
    <w:uiPriority w:val="34"/>
    <w:semiHidden/>
    <w:rsid w:val="003075F9"/>
    <w:rPr>
      <w:rFonts w:asciiTheme="majorHAnsi" w:eastAsiaTheme="majorEastAsia" w:hAnsiTheme="majorHAnsi" w:cstheme="majorBidi"/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075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75F9"/>
    <w:rPr>
      <w:rFonts w:eastAsiaTheme="minorEastAsia"/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5F9"/>
    <w:rPr>
      <w:rFonts w:ascii="Consolas" w:eastAsiaTheme="minorEastAsia" w:hAnsi="Consolas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3075F9"/>
    <w:rPr>
      <w:rFonts w:ascii="Consolas" w:hAnsi="Consolas"/>
      <w:bCs w:val="0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yperlink">
    <w:name w:val="Hyperlink"/>
    <w:aliases w:val="~HyperLink"/>
    <w:basedOn w:val="DefaultParagraphFont"/>
    <w:uiPriority w:val="99"/>
    <w:unhideWhenUsed/>
    <w:rsid w:val="003075F9"/>
    <w:rPr>
      <w:bCs w:val="0"/>
      <w:color w:val="2FB6BC" w:themeColor="accent1"/>
      <w:szCs w:val="20"/>
      <w:u w:val="single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075F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39"/>
    <w:semiHidden/>
    <w:qFormat/>
    <w:rsid w:val="003075F9"/>
    <w:rPr>
      <w:bCs w:val="0"/>
      <w:i/>
      <w:iCs/>
      <w:color w:val="2FB6BC" w:themeColor="accent1"/>
      <w:szCs w:val="20"/>
      <w:lang w:val="en-GB"/>
    </w:rPr>
  </w:style>
  <w:style w:type="paragraph" w:styleId="IntenseQuote">
    <w:name w:val="Intense Quote"/>
    <w:basedOn w:val="Normal"/>
    <w:next w:val="Normal"/>
    <w:link w:val="IntenseQuoteChar"/>
    <w:uiPriority w:val="39"/>
    <w:semiHidden/>
    <w:qFormat/>
    <w:rsid w:val="003075F9"/>
    <w:pPr>
      <w:pBdr>
        <w:top w:val="single" w:sz="4" w:space="10" w:color="2FB6BC" w:themeColor="accent1"/>
        <w:bottom w:val="single" w:sz="4" w:space="10" w:color="2FB6BC" w:themeColor="accent1"/>
      </w:pBdr>
      <w:spacing w:before="360" w:after="360"/>
      <w:ind w:left="864" w:right="864"/>
      <w:jc w:val="center"/>
    </w:pPr>
    <w:rPr>
      <w:i/>
      <w:iCs/>
      <w:color w:val="2FB6B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9"/>
    <w:semiHidden/>
    <w:rsid w:val="003075F9"/>
    <w:rPr>
      <w:rFonts w:eastAsiaTheme="minorEastAsia"/>
      <w:i/>
      <w:iCs/>
      <w:color w:val="2FB6BC" w:themeColor="accent1"/>
      <w:lang w:val="en-GB"/>
    </w:rPr>
  </w:style>
  <w:style w:type="character" w:styleId="IntenseReference">
    <w:name w:val="Intense Reference"/>
    <w:basedOn w:val="DefaultParagraphFont"/>
    <w:uiPriority w:val="39"/>
    <w:semiHidden/>
    <w:qFormat/>
    <w:rsid w:val="003075F9"/>
    <w:rPr>
      <w:b/>
      <w:bCs/>
      <w:smallCaps/>
      <w:color w:val="2FB6BC" w:themeColor="accent1"/>
      <w:spacing w:val="5"/>
      <w:szCs w:val="20"/>
      <w:lang w:val="en-GB"/>
    </w:rPr>
  </w:style>
  <w:style w:type="table" w:styleId="LightGrid">
    <w:name w:val="Light Grid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1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  <w:shd w:val="clear" w:color="auto" w:fill="C8EFF1" w:themeFill="accent1" w:themeFillTint="3F"/>
      </w:tcPr>
    </w:tblStylePr>
    <w:tblStylePr w:type="band2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1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  <w:shd w:val="clear" w:color="auto" w:fill="A6FFFE" w:themeFill="accent2" w:themeFillTint="3F"/>
      </w:tcPr>
    </w:tblStylePr>
    <w:tblStylePr w:type="band2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1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  <w:shd w:val="clear" w:color="auto" w:fill="C8E1F3" w:themeFill="accent3" w:themeFillTint="3F"/>
      </w:tcPr>
    </w:tblStylePr>
    <w:tblStylePr w:type="band2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1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  <w:shd w:val="clear" w:color="auto" w:fill="BCDCF0" w:themeFill="accent4" w:themeFillTint="3F"/>
      </w:tcPr>
    </w:tblStylePr>
    <w:tblStylePr w:type="band2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1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  <w:shd w:val="clear" w:color="auto" w:fill="CDECD0" w:themeFill="accent5" w:themeFillTint="3F"/>
      </w:tcPr>
    </w:tblStylePr>
    <w:tblStylePr w:type="band2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1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  <w:shd w:val="clear" w:color="auto" w:fill="E7CAE8" w:themeFill="accent6" w:themeFillTint="3F"/>
      </w:tcPr>
    </w:tblStylePr>
    <w:tblStylePr w:type="band2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075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075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075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3075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3075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075F9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075F9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075F9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075F9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075F9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075F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075F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075F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075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075F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rsid w:val="003075F9"/>
    <w:pPr>
      <w:numPr>
        <w:numId w:val="1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075F9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075F9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075F9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075F9"/>
    <w:pPr>
      <w:numPr>
        <w:numId w:val="19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3075F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2">
    <w:name w:val="List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bottom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bottom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bottom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bottom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bottom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bottom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3">
    <w:name w:val="List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FB6BC" w:themeColor="accent1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FB6BC" w:themeColor="accent1"/>
          <w:right w:val="single" w:sz="4" w:space="0" w:color="2FB6BC" w:themeColor="accent1"/>
        </w:tcBorders>
      </w:tcPr>
    </w:tblStylePr>
    <w:tblStylePr w:type="band1Horz">
      <w:tblPr/>
      <w:tcPr>
        <w:tcBorders>
          <w:top w:val="single" w:sz="4" w:space="0" w:color="2FB6BC" w:themeColor="accent1"/>
          <w:bottom w:val="single" w:sz="4" w:space="0" w:color="2FB6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FB6BC" w:themeColor="accent1"/>
          <w:left w:val="nil"/>
        </w:tcBorders>
      </w:tcPr>
    </w:tblStylePr>
    <w:tblStylePr w:type="swCell">
      <w:tblPr/>
      <w:tcPr>
        <w:tcBorders>
          <w:top w:val="double" w:sz="4" w:space="0" w:color="2FB6B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95" w:themeColor="accent2"/>
          <w:right w:val="single" w:sz="4" w:space="0" w:color="009695" w:themeColor="accent2"/>
        </w:tcBorders>
      </w:tcPr>
    </w:tblStylePr>
    <w:tblStylePr w:type="band1Horz">
      <w:tblPr/>
      <w:tcPr>
        <w:tcBorders>
          <w:top w:val="single" w:sz="4" w:space="0" w:color="009695" w:themeColor="accent2"/>
          <w:bottom w:val="single" w:sz="4" w:space="0" w:color="00969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95" w:themeColor="accent2"/>
          <w:left w:val="nil"/>
        </w:tcBorders>
      </w:tcPr>
    </w:tblStylePr>
    <w:tblStylePr w:type="swCell">
      <w:tblPr/>
      <w:tcPr>
        <w:tcBorders>
          <w:top w:val="double" w:sz="4" w:space="0" w:color="00969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B86C7" w:themeColor="accent3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86C7" w:themeColor="accent3"/>
          <w:right w:val="single" w:sz="4" w:space="0" w:color="2B86C7" w:themeColor="accent3"/>
        </w:tcBorders>
      </w:tcPr>
    </w:tblStylePr>
    <w:tblStylePr w:type="band1Horz">
      <w:tblPr/>
      <w:tcPr>
        <w:tcBorders>
          <w:top w:val="single" w:sz="4" w:space="0" w:color="2B86C7" w:themeColor="accent3"/>
          <w:bottom w:val="single" w:sz="4" w:space="0" w:color="2B86C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86C7" w:themeColor="accent3"/>
          <w:left w:val="nil"/>
        </w:tcBorders>
      </w:tcPr>
    </w:tblStylePr>
    <w:tblStylePr w:type="swCell">
      <w:tblPr/>
      <w:tcPr>
        <w:tcBorders>
          <w:top w:val="double" w:sz="4" w:space="0" w:color="2B86C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16B99" w:themeColor="accent4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6B99" w:themeColor="accent4"/>
          <w:right w:val="single" w:sz="4" w:space="0" w:color="216B99" w:themeColor="accent4"/>
        </w:tcBorders>
      </w:tcPr>
    </w:tblStylePr>
    <w:tblStylePr w:type="band1Horz">
      <w:tblPr/>
      <w:tcPr>
        <w:tcBorders>
          <w:top w:val="single" w:sz="4" w:space="0" w:color="216B99" w:themeColor="accent4"/>
          <w:bottom w:val="single" w:sz="4" w:space="0" w:color="216B9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6B99" w:themeColor="accent4"/>
          <w:left w:val="nil"/>
        </w:tcBorders>
      </w:tcPr>
    </w:tblStylePr>
    <w:tblStylePr w:type="swCell">
      <w:tblPr/>
      <w:tcPr>
        <w:tcBorders>
          <w:top w:val="double" w:sz="4" w:space="0" w:color="216B9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41AC4C" w:themeColor="accent5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AC4C" w:themeColor="accent5"/>
          <w:right w:val="single" w:sz="4" w:space="0" w:color="41AC4C" w:themeColor="accent5"/>
        </w:tcBorders>
      </w:tcPr>
    </w:tblStylePr>
    <w:tblStylePr w:type="band1Horz">
      <w:tblPr/>
      <w:tcPr>
        <w:tcBorders>
          <w:top w:val="single" w:sz="4" w:space="0" w:color="41AC4C" w:themeColor="accent5"/>
          <w:bottom w:val="single" w:sz="4" w:space="0" w:color="41AC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AC4C" w:themeColor="accent5"/>
          <w:left w:val="nil"/>
        </w:tcBorders>
      </w:tcPr>
    </w:tblStylePr>
    <w:tblStylePr w:type="swCell">
      <w:tblPr/>
      <w:tcPr>
        <w:tcBorders>
          <w:top w:val="double" w:sz="4" w:space="0" w:color="41AC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3F91" w:themeColor="accent6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3F91" w:themeColor="accent6"/>
          <w:right w:val="single" w:sz="4" w:space="0" w:color="8E3F91" w:themeColor="accent6"/>
        </w:tcBorders>
      </w:tcPr>
    </w:tblStylePr>
    <w:tblStylePr w:type="band1Horz">
      <w:tblPr/>
      <w:tcPr>
        <w:tcBorders>
          <w:top w:val="single" w:sz="4" w:space="0" w:color="8E3F91" w:themeColor="accent6"/>
          <w:bottom w:val="single" w:sz="4" w:space="0" w:color="8E3F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3F91" w:themeColor="accent6"/>
          <w:left w:val="nil"/>
        </w:tcBorders>
      </w:tcPr>
    </w:tblStylePr>
    <w:tblStylePr w:type="swCell">
      <w:tblPr/>
      <w:tcPr>
        <w:tcBorders>
          <w:top w:val="double" w:sz="4" w:space="0" w:color="8E3F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FB6BC" w:themeColor="accent1"/>
        <w:left w:val="single" w:sz="24" w:space="0" w:color="2FB6BC" w:themeColor="accent1"/>
        <w:bottom w:val="single" w:sz="24" w:space="0" w:color="2FB6BC" w:themeColor="accent1"/>
        <w:right w:val="single" w:sz="24" w:space="0" w:color="2FB6BC" w:themeColor="accent1"/>
      </w:tblBorders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9695" w:themeColor="accent2"/>
        <w:left w:val="single" w:sz="24" w:space="0" w:color="009695" w:themeColor="accent2"/>
        <w:bottom w:val="single" w:sz="24" w:space="0" w:color="009695" w:themeColor="accent2"/>
        <w:right w:val="single" w:sz="24" w:space="0" w:color="009695" w:themeColor="accent2"/>
      </w:tblBorders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B86C7" w:themeColor="accent3"/>
        <w:left w:val="single" w:sz="24" w:space="0" w:color="2B86C7" w:themeColor="accent3"/>
        <w:bottom w:val="single" w:sz="24" w:space="0" w:color="2B86C7" w:themeColor="accent3"/>
        <w:right w:val="single" w:sz="24" w:space="0" w:color="2B86C7" w:themeColor="accent3"/>
      </w:tblBorders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16B99" w:themeColor="accent4"/>
        <w:left w:val="single" w:sz="24" w:space="0" w:color="216B99" w:themeColor="accent4"/>
        <w:bottom w:val="single" w:sz="24" w:space="0" w:color="216B99" w:themeColor="accent4"/>
        <w:right w:val="single" w:sz="24" w:space="0" w:color="216B99" w:themeColor="accent4"/>
      </w:tblBorders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41AC4C" w:themeColor="accent5"/>
        <w:left w:val="single" w:sz="24" w:space="0" w:color="41AC4C" w:themeColor="accent5"/>
        <w:bottom w:val="single" w:sz="24" w:space="0" w:color="41AC4C" w:themeColor="accent5"/>
        <w:right w:val="single" w:sz="24" w:space="0" w:color="41AC4C" w:themeColor="accent5"/>
      </w:tblBorders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8E3F91" w:themeColor="accent6"/>
        <w:left w:val="single" w:sz="24" w:space="0" w:color="8E3F91" w:themeColor="accent6"/>
        <w:bottom w:val="single" w:sz="24" w:space="0" w:color="8E3F91" w:themeColor="accent6"/>
        <w:right w:val="single" w:sz="24" w:space="0" w:color="8E3F91" w:themeColor="accent6"/>
      </w:tblBorders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2FB6BC" w:themeColor="accent1"/>
        <w:bottom w:val="single" w:sz="4" w:space="0" w:color="2FB6B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FB6B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009695" w:themeColor="accent2"/>
        <w:bottom w:val="single" w:sz="4" w:space="0" w:color="00969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69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2B86C7" w:themeColor="accent3"/>
        <w:bottom w:val="single" w:sz="4" w:space="0" w:color="2B86C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B86C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216B99" w:themeColor="accent4"/>
        <w:bottom w:val="single" w:sz="4" w:space="0" w:color="216B9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16B9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41AC4C" w:themeColor="accent5"/>
        <w:bottom w:val="single" w:sz="4" w:space="0" w:color="41AC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1AC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8E3F91" w:themeColor="accent6"/>
        <w:bottom w:val="single" w:sz="4" w:space="0" w:color="8E3F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3F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B6B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B6B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B6B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B6B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9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9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9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9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86C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86C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86C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86C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6B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6B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6B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6B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AC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AC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AC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AC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3F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3F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3F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3F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075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64" w:lineRule="auto"/>
    </w:pPr>
    <w:rPr>
      <w:rFonts w:ascii="Consolas" w:eastAsiaTheme="minorEastAsia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075F9"/>
    <w:rPr>
      <w:rFonts w:ascii="Consolas" w:eastAsiaTheme="minorEastAsia" w:hAnsi="Consolas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  <w:insideV w:val="single" w:sz="8" w:space="0" w:color="5AD0D5" w:themeColor="accent1" w:themeTint="BF"/>
      </w:tblBorders>
    </w:tblPr>
    <w:tcPr>
      <w:shd w:val="clear" w:color="auto" w:fill="C8EF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D0D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  <w:insideV w:val="single" w:sz="8" w:space="0" w:color="00F0EE" w:themeColor="accent2" w:themeTint="BF"/>
      </w:tblBorders>
    </w:tblPr>
    <w:tcPr>
      <w:shd w:val="clear" w:color="auto" w:fill="A6FF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E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  <w:insideV w:val="single" w:sz="8" w:space="0" w:color="59A4DB" w:themeColor="accent3" w:themeTint="BF"/>
      </w:tblBorders>
    </w:tblPr>
    <w:tcPr>
      <w:shd w:val="clear" w:color="auto" w:fill="C8E1F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A4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  <w:insideV w:val="single" w:sz="8" w:space="0" w:color="3797D4" w:themeColor="accent4" w:themeTint="BF"/>
      </w:tblBorders>
    </w:tblPr>
    <w:tcPr>
      <w:shd w:val="clear" w:color="auto" w:fill="BCDCF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97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  <w:insideV w:val="single" w:sz="8" w:space="0" w:color="6AC673" w:themeColor="accent5" w:themeTint="BF"/>
      </w:tblBorders>
    </w:tblPr>
    <w:tcPr>
      <w:shd w:val="clear" w:color="auto" w:fill="CDEC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C67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  <w:insideV w:val="single" w:sz="8" w:space="0" w:color="B661BA" w:themeColor="accent6" w:themeTint="BF"/>
      </w:tblBorders>
    </w:tblPr>
    <w:tcPr>
      <w:shd w:val="clear" w:color="auto" w:fill="E7CAE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61B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cPr>
      <w:shd w:val="clear" w:color="auto" w:fill="C8EF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8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2F4" w:themeFill="accent1" w:themeFillTint="33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tcBorders>
          <w:insideH w:val="single" w:sz="6" w:space="0" w:color="2FB6BC" w:themeColor="accent1"/>
          <w:insideV w:val="single" w:sz="6" w:space="0" w:color="2FB6BC" w:themeColor="accent1"/>
        </w:tcBorders>
        <w:shd w:val="clear" w:color="auto" w:fill="91E0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cPr>
      <w:shd w:val="clear" w:color="auto" w:fill="A6FFF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FE" w:themeFill="accent2" w:themeFillTint="33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tcBorders>
          <w:insideH w:val="single" w:sz="6" w:space="0" w:color="009695" w:themeColor="accent2"/>
          <w:insideV w:val="single" w:sz="6" w:space="0" w:color="009695" w:themeColor="accent2"/>
        </w:tcBorders>
        <w:shd w:val="clear" w:color="auto" w:fill="4BFFF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cPr>
      <w:shd w:val="clear" w:color="auto" w:fill="C8E1F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3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6F5" w:themeFill="accent3" w:themeFillTint="33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tcBorders>
          <w:insideH w:val="single" w:sz="6" w:space="0" w:color="2B86C7" w:themeColor="accent3"/>
          <w:insideV w:val="single" w:sz="6" w:space="0" w:color="2B86C7" w:themeColor="accent3"/>
        </w:tcBorders>
        <w:shd w:val="clear" w:color="auto" w:fill="91C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cPr>
      <w:shd w:val="clear" w:color="auto" w:fill="BCDCF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1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3F3" w:themeFill="accent4" w:themeFillTint="33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tcBorders>
          <w:insideH w:val="single" w:sz="6" w:space="0" w:color="216B99" w:themeColor="accent4"/>
          <w:insideV w:val="single" w:sz="6" w:space="0" w:color="216B99" w:themeColor="accent4"/>
        </w:tcBorders>
        <w:shd w:val="clear" w:color="auto" w:fill="7ABA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cPr>
      <w:shd w:val="clear" w:color="auto" w:fill="CDEC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D9" w:themeFill="accent5" w:themeFillTint="33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tcBorders>
          <w:insideH w:val="single" w:sz="6" w:space="0" w:color="41AC4C" w:themeColor="accent5"/>
          <w:insideV w:val="single" w:sz="6" w:space="0" w:color="41AC4C" w:themeColor="accent5"/>
        </w:tcBorders>
        <w:shd w:val="clear" w:color="auto" w:fill="9CD9A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cPr>
      <w:shd w:val="clear" w:color="auto" w:fill="E7CAE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4EC" w:themeFill="accent6" w:themeFillTint="33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tcBorders>
          <w:insideH w:val="single" w:sz="6" w:space="0" w:color="8E3F91" w:themeColor="accent6"/>
          <w:insideV w:val="single" w:sz="6" w:space="0" w:color="8E3F91" w:themeColor="accent6"/>
        </w:tcBorders>
        <w:shd w:val="clear" w:color="auto" w:fill="CF95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E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E0E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F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F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1F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C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C3E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DCF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BA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BA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C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9A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9A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AE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95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95D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B6B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shd w:val="clear" w:color="auto" w:fill="C8EFF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95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shd w:val="clear" w:color="auto" w:fill="A6FFF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86C7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shd w:val="clear" w:color="auto" w:fill="C8E1F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6B99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shd w:val="clear" w:color="auto" w:fill="BCDCF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AC4C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shd w:val="clear" w:color="auto" w:fill="CDEC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3F91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shd w:val="clear" w:color="auto" w:fill="E7CAE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B6B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FB6B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B6B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FB6B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69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9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9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B86C7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86C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86C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B9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B9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B9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D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1AC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AC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AC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C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E3F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3F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3F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D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C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075F9"/>
    <w:pPr>
      <w:spacing w:before="120" w:after="0" w:line="240" w:lineRule="auto"/>
    </w:pPr>
    <w:rPr>
      <w:rFonts w:eastAsiaTheme="minorEastAsia"/>
      <w:color w:val="808080" w:themeColor="background1" w:themeShade="8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075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075F9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3075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075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075F9"/>
    <w:rPr>
      <w:rFonts w:eastAsiaTheme="minorEastAsia"/>
      <w:lang w:val="en-GB"/>
    </w:rPr>
  </w:style>
  <w:style w:type="character" w:styleId="PageNumber0">
    <w:name w:val="pag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3075F9"/>
    <w:rPr>
      <w:bCs w:val="0"/>
      <w:color w:val="808080"/>
      <w:szCs w:val="20"/>
      <w:lang w:val="en-GB"/>
    </w:rPr>
  </w:style>
  <w:style w:type="table" w:styleId="PlainTable1">
    <w:name w:val="Plain Table 1"/>
    <w:basedOn w:val="TableNormal"/>
    <w:uiPriority w:val="41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75F9"/>
    <w:rPr>
      <w:rFonts w:ascii="Consolas" w:eastAsiaTheme="minorEastAsia" w:hAnsi="Consolas"/>
      <w:sz w:val="21"/>
      <w:szCs w:val="21"/>
      <w:lang w:val="en-GB"/>
    </w:rPr>
  </w:style>
  <w:style w:type="paragraph" w:customStyle="1" w:styleId="Quote0">
    <w:name w:val="Quote0"/>
    <w:basedOn w:val="Normal"/>
    <w:next w:val="Normal"/>
    <w:link w:val="QuoteChar"/>
    <w:uiPriority w:val="39"/>
    <w:semiHidden/>
    <w:qFormat/>
    <w:rsid w:val="003075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0"/>
    <w:uiPriority w:val="39"/>
    <w:semiHidden/>
    <w:rsid w:val="003075F9"/>
    <w:rPr>
      <w:rFonts w:eastAsiaTheme="minorEastAsia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3075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075F9"/>
    <w:rPr>
      <w:rFonts w:eastAsiaTheme="minorEastAsia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075F9"/>
    <w:rPr>
      <w:rFonts w:eastAsiaTheme="minorEastAsia"/>
      <w:lang w:val="en-GB"/>
    </w:rPr>
  </w:style>
  <w:style w:type="character" w:styleId="Strong">
    <w:name w:val="Strong"/>
    <w:basedOn w:val="DefaultParagraphFont"/>
    <w:uiPriority w:val="39"/>
    <w:semiHidden/>
    <w:qFormat/>
    <w:rsid w:val="003075F9"/>
    <w:rPr>
      <w:b/>
      <w:bCs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39"/>
    <w:semiHidden/>
    <w:qFormat/>
    <w:rsid w:val="003075F9"/>
    <w:pPr>
      <w:numPr>
        <w:ilvl w:val="1"/>
      </w:numPr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39"/>
    <w:semiHidden/>
    <w:rsid w:val="003075F9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character" w:styleId="SubtleEmphasis">
    <w:name w:val="Subtle Emphasis"/>
    <w:basedOn w:val="DefaultParagraphFont"/>
    <w:uiPriority w:val="39"/>
    <w:semiHidden/>
    <w:qFormat/>
    <w:rsid w:val="003075F9"/>
    <w:rPr>
      <w:bCs w:val="0"/>
      <w:i/>
      <w:iCs/>
      <w:color w:val="404040" w:themeColor="text1" w:themeTint="BF"/>
      <w:szCs w:val="20"/>
      <w:lang w:val="en-GB"/>
    </w:rPr>
  </w:style>
  <w:style w:type="character" w:styleId="SubtleReference">
    <w:name w:val="Subtle Reference"/>
    <w:basedOn w:val="DefaultParagraphFont"/>
    <w:uiPriority w:val="39"/>
    <w:semiHidden/>
    <w:qFormat/>
    <w:rsid w:val="003075F9"/>
    <w:rPr>
      <w:bCs w:val="0"/>
      <w:smallCaps/>
      <w:color w:val="5A5A5A" w:themeColor="text1" w:themeTint="A5"/>
      <w:szCs w:val="20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3075F9"/>
    <w:pPr>
      <w:spacing w:before="120"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075F9"/>
    <w:pPr>
      <w:spacing w:after="0" w:line="240" w:lineRule="auto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075F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3075F9"/>
    <w:pPr>
      <w:tabs>
        <w:tab w:val="right" w:pos="8505"/>
      </w:tabs>
      <w:spacing w:before="40" w:after="40" w:line="276" w:lineRule="auto"/>
      <w:ind w:right="403"/>
    </w:pPr>
    <w:rPr>
      <w:rFonts w:cs="System"/>
      <w:noProof/>
    </w:rPr>
  </w:style>
  <w:style w:type="table" w:styleId="TableProfessional">
    <w:name w:val="Table Professional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39"/>
    <w:semiHidden/>
    <w:qFormat/>
    <w:rsid w:val="003075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3075F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3075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aliases w:val="~SectionHeadings"/>
    <w:basedOn w:val="NoSpacing"/>
    <w:next w:val="Normal"/>
    <w:uiPriority w:val="39"/>
    <w:rsid w:val="00B44468"/>
    <w:pPr>
      <w:tabs>
        <w:tab w:val="left" w:pos="567"/>
        <w:tab w:val="right" w:pos="8504"/>
      </w:tabs>
      <w:spacing w:before="360" w:after="120"/>
      <w:ind w:left="567" w:right="403" w:hanging="567"/>
    </w:pPr>
    <w:rPr>
      <w:rFonts w:asciiTheme="majorHAnsi" w:hAnsiTheme="majorHAnsi"/>
      <w:noProof/>
      <w:color w:val="000000" w:themeColor="text1"/>
      <w:sz w:val="24"/>
      <w:szCs w:val="32"/>
    </w:rPr>
  </w:style>
  <w:style w:type="paragraph" w:styleId="TOC2">
    <w:name w:val="toc 2"/>
    <w:aliases w:val="~SubHeadings"/>
    <w:basedOn w:val="TOC1"/>
    <w:next w:val="Normal"/>
    <w:uiPriority w:val="39"/>
    <w:rsid w:val="003075F9"/>
    <w:pPr>
      <w:tabs>
        <w:tab w:val="clear" w:pos="567"/>
        <w:tab w:val="left" w:pos="1219"/>
      </w:tabs>
      <w:spacing w:before="0" w:after="60"/>
      <w:ind w:left="1219" w:hanging="652"/>
    </w:pPr>
    <w:rPr>
      <w:color w:val="auto"/>
      <w:sz w:val="20"/>
      <w:szCs w:val="20"/>
    </w:rPr>
  </w:style>
  <w:style w:type="paragraph" w:styleId="TOC3">
    <w:name w:val="toc 3"/>
    <w:aliases w:val="~MinorSubheadings"/>
    <w:basedOn w:val="TOC2"/>
    <w:next w:val="Normal"/>
    <w:autoRedefine/>
    <w:uiPriority w:val="39"/>
    <w:rsid w:val="003075F9"/>
    <w:pPr>
      <w:tabs>
        <w:tab w:val="clear" w:pos="1219"/>
        <w:tab w:val="left" w:pos="2155"/>
      </w:tabs>
      <w:ind w:left="2155" w:hanging="936"/>
    </w:pPr>
  </w:style>
  <w:style w:type="paragraph" w:styleId="TOC4">
    <w:name w:val="toc 4"/>
    <w:aliases w:val="~FourthHeadLevel"/>
    <w:basedOn w:val="TOC3"/>
    <w:next w:val="Normal"/>
    <w:uiPriority w:val="39"/>
    <w:rsid w:val="003075F9"/>
    <w:pPr>
      <w:tabs>
        <w:tab w:val="clear" w:pos="2155"/>
        <w:tab w:val="left" w:pos="3402"/>
      </w:tabs>
      <w:ind w:left="3402" w:hanging="1247"/>
    </w:pPr>
  </w:style>
  <w:style w:type="paragraph" w:styleId="TOC5">
    <w:name w:val="toc 5"/>
    <w:aliases w:val="~ExecSumHeading"/>
    <w:basedOn w:val="TOC1"/>
    <w:next w:val="Normal"/>
    <w:uiPriority w:val="39"/>
    <w:rsid w:val="003075F9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3075F9"/>
  </w:style>
  <w:style w:type="paragraph" w:styleId="TOC7">
    <w:name w:val="toc 7"/>
    <w:aliases w:val="~AppHeadings"/>
    <w:basedOn w:val="TOC1"/>
    <w:next w:val="Normal"/>
    <w:uiPriority w:val="39"/>
    <w:rsid w:val="003075F9"/>
  </w:style>
  <w:style w:type="paragraph" w:styleId="TOC8">
    <w:name w:val="toc 8"/>
    <w:aliases w:val="~AppSubHeadings"/>
    <w:basedOn w:val="TOC2"/>
    <w:next w:val="Normal"/>
    <w:uiPriority w:val="39"/>
    <w:rsid w:val="003075F9"/>
  </w:style>
  <w:style w:type="paragraph" w:styleId="TOC9">
    <w:name w:val="toc 9"/>
    <w:aliases w:val="~AppMinorSubHeadings,~AppDividerPg"/>
    <w:basedOn w:val="Normal"/>
    <w:next w:val="Normal"/>
    <w:uiPriority w:val="39"/>
    <w:unhideWhenUsed/>
    <w:rsid w:val="003075F9"/>
    <w:pPr>
      <w:tabs>
        <w:tab w:val="left" w:pos="567"/>
        <w:tab w:val="right" w:pos="8504"/>
      </w:tabs>
      <w:spacing w:before="0" w:after="60" w:line="240" w:lineRule="auto"/>
      <w:ind w:left="567" w:right="284" w:hanging="567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9"/>
    <w:qFormat/>
    <w:rsid w:val="003075F9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sz w:val="28"/>
      <w:szCs w:val="28"/>
    </w:rPr>
  </w:style>
  <w:style w:type="character" w:styleId="Hashtag">
    <w:name w:val="Hashtag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Mention">
    <w:name w:val="Mention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6E7AB6"/>
    <w:rPr>
      <w:u w:val="dotted"/>
      <w:lang w:val="en-GB"/>
    </w:rPr>
  </w:style>
  <w:style w:type="paragraph" w:customStyle="1" w:styleId="HeaderRight">
    <w:name w:val="Header Right"/>
    <w:basedOn w:val="Header"/>
    <w:uiPriority w:val="39"/>
    <w:semiHidden/>
    <w:qFormat/>
    <w:rsid w:val="00ED39CC"/>
    <w:pPr>
      <w:jc w:val="right"/>
    </w:pPr>
  </w:style>
  <w:style w:type="character" w:styleId="UnresolvedMention">
    <w:name w:val="Unresolved Mention"/>
    <w:basedOn w:val="DefaultParagraphFont"/>
    <w:uiPriority w:val="99"/>
    <w:semiHidden/>
    <w:unhideWhenUsed/>
    <w:rsid w:val="0036756A"/>
    <w:rPr>
      <w:color w:val="605E5C"/>
      <w:shd w:val="clear" w:color="auto" w:fill="E1DFDD"/>
      <w:lang w:val="en-GB"/>
    </w:rPr>
  </w:style>
  <w:style w:type="paragraph" w:customStyle="1" w:styleId="Confidentia">
    <w:name w:val="~Confidentia"/>
    <w:basedOn w:val="RefConfidential"/>
    <w:semiHidden/>
    <w:rsid w:val="002916DA"/>
    <w:pPr>
      <w:framePr w:hSpace="181" w:wrap="around" w:vAnchor="page" w:hAnchor="page" w:x="3743" w:y="10094"/>
    </w:pPr>
  </w:style>
  <w:style w:type="paragraph" w:customStyle="1" w:styleId="SmallSpacer">
    <w:name w:val="Small Spacer"/>
    <w:basedOn w:val="Footer"/>
    <w:uiPriority w:val="39"/>
    <w:semiHidden/>
    <w:qFormat/>
    <w:rsid w:val="001513FD"/>
    <w:pPr>
      <w:spacing w:line="14" w:lineRule="exact"/>
    </w:pPr>
  </w:style>
  <w:style w:type="paragraph" w:customStyle="1" w:styleId="TableNumBullet1">
    <w:name w:val="~TableNumBullet1"/>
    <w:basedOn w:val="TableTextLeft"/>
    <w:uiPriority w:val="8"/>
    <w:qFormat/>
    <w:rsid w:val="002D3C8D"/>
    <w:pPr>
      <w:numPr>
        <w:numId w:val="30"/>
      </w:numPr>
    </w:pPr>
  </w:style>
  <w:style w:type="paragraph" w:customStyle="1" w:styleId="TableNumBullet2">
    <w:name w:val="~TableNumBullet2"/>
    <w:basedOn w:val="TableTextLeft"/>
    <w:uiPriority w:val="8"/>
    <w:qFormat/>
    <w:rsid w:val="002D3C8D"/>
    <w:pPr>
      <w:numPr>
        <w:ilvl w:val="1"/>
        <w:numId w:val="30"/>
      </w:numPr>
    </w:pPr>
  </w:style>
  <w:style w:type="paragraph" w:customStyle="1" w:styleId="TableNumBullet3">
    <w:name w:val="~TableNumBullet3"/>
    <w:basedOn w:val="TableTextLeft"/>
    <w:uiPriority w:val="8"/>
    <w:qFormat/>
    <w:rsid w:val="002D3C8D"/>
    <w:pPr>
      <w:numPr>
        <w:ilvl w:val="2"/>
        <w:numId w:val="30"/>
      </w:numPr>
    </w:pPr>
  </w:style>
  <w:style w:type="paragraph" w:customStyle="1" w:styleId="Security">
    <w:name w:val="Security"/>
    <w:basedOn w:val="Normal"/>
    <w:uiPriority w:val="19"/>
    <w:semiHidden/>
    <w:qFormat/>
    <w:rsid w:val="009A1EE7"/>
    <w:pPr>
      <w:keepNext/>
      <w:spacing w:before="40" w:after="40" w:line="240" w:lineRule="auto"/>
    </w:pPr>
    <w:rPr>
      <w:b/>
      <w:color w:val="2FB6BC" w:themeColor="accent1"/>
      <w:sz w:val="18"/>
    </w:rPr>
  </w:style>
  <w:style w:type="character" w:customStyle="1" w:styleId="SmartLink1">
    <w:name w:val="SmartLink1"/>
    <w:basedOn w:val="DefaultParagraphFont"/>
    <w:uiPriority w:val="99"/>
    <w:semiHidden/>
    <w:unhideWhenUsed/>
    <w:rsid w:val="005535B6"/>
    <w:rPr>
      <w:color w:val="009695" w:themeColor="hyperlink"/>
      <w:u w:val="single"/>
      <w:shd w:val="clear" w:color="auto" w:fill="E1DFDD"/>
      <w:lang w:val="en-GB"/>
    </w:rPr>
  </w:style>
  <w:style w:type="character" w:customStyle="1" w:styleId="SmartLinkError1">
    <w:name w:val="SmartLinkError1"/>
    <w:basedOn w:val="DefaultParagraphFont"/>
    <w:uiPriority w:val="99"/>
    <w:semiHidden/>
    <w:unhideWhenUsed/>
    <w:rsid w:val="00E11F98"/>
    <w:rPr>
      <w:color w:val="FF0000"/>
    </w:rPr>
  </w:style>
  <w:style w:type="character" w:customStyle="1" w:styleId="ListParagraphChar">
    <w:name w:val="List Paragraph Char"/>
    <w:link w:val="ListParagraph"/>
    <w:uiPriority w:val="34"/>
    <w:rsid w:val="002F6BFC"/>
    <w:rPr>
      <w:rFonts w:eastAsiaTheme="minorEastAsia"/>
    </w:rPr>
  </w:style>
  <w:style w:type="paragraph" w:styleId="Revision">
    <w:name w:val="Revision"/>
    <w:hidden/>
    <w:uiPriority w:val="99"/>
    <w:semiHidden/>
    <w:rsid w:val="009A1B56"/>
    <w:pPr>
      <w:spacing w:after="0" w:line="240" w:lineRule="auto"/>
    </w:pPr>
    <w:rPr>
      <w:rFonts w:eastAsiaTheme="minorEastAsia"/>
    </w:rPr>
  </w:style>
  <w:style w:type="paragraph" w:styleId="Quote">
    <w:name w:val="Quote"/>
    <w:basedOn w:val="Normal"/>
    <w:next w:val="Normal"/>
    <w:link w:val="QuoteChar1"/>
    <w:uiPriority w:val="39"/>
    <w:qFormat/>
    <w:rsid w:val="006E7B6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39"/>
    <w:rsid w:val="006E7B6C"/>
    <w:rPr>
      <w:rFonts w:eastAsiaTheme="minorEastAsia"/>
      <w:i/>
      <w:iCs/>
      <w:color w:val="404040" w:themeColor="text1" w:themeTint="BF"/>
    </w:rPr>
  </w:style>
  <w:style w:type="character" w:styleId="SmartLink">
    <w:name w:val="Smart Link"/>
    <w:basedOn w:val="DefaultParagraphFont"/>
    <w:uiPriority w:val="99"/>
    <w:semiHidden/>
    <w:unhideWhenUsed/>
    <w:rsid w:val="006E7B6C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3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1555DF6C7746B58522988C7AC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C55C-33C4-4939-974E-9EECB6EE2B1A}"/>
      </w:docPartPr>
      <w:docPartBody>
        <w:p w:rsidR="00415A3F" w:rsidRDefault="00B64F05" w:rsidP="00B64F05">
          <w:pPr>
            <w:pStyle w:val="701555DF6C7746B58522988C7AC1C9A4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4B8A-D3FF-47C2-8E94-202334590F5C}"/>
      </w:docPartPr>
      <w:docPartBody>
        <w:p w:rsidR="00A74D31" w:rsidRDefault="00317BD0"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15B5B3D9D549A7936A8886F7331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92C5-ADFF-48EF-B041-F6E19998E8FC}"/>
      </w:docPartPr>
      <w:docPartBody>
        <w:p w:rsidR="00CA13A0" w:rsidRDefault="002C4A76" w:rsidP="002C4A76">
          <w:pPr>
            <w:pStyle w:val="CB15B5B3D9D549A7936A8886F7331B1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26C062CC24F59BC1595E641D05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177FD-FD28-4A96-9658-CC39AA715253}"/>
      </w:docPartPr>
      <w:docPartBody>
        <w:p w:rsidR="009B0391" w:rsidRDefault="005F1581" w:rsidP="005F1581">
          <w:pPr>
            <w:pStyle w:val="9B826C062CC24F59BC1595E641D05B6A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1A91C1430C30416F9EF117EDE33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692-CA46-44DD-B81B-8A132AAFBB92}"/>
      </w:docPartPr>
      <w:docPartBody>
        <w:p w:rsidR="00D45D2D" w:rsidRDefault="0020106E">
          <w:r w:rsidRPr="004C6AA2">
            <w:t>LogoType</w:t>
          </w:r>
        </w:p>
      </w:docPartBody>
    </w:docPart>
    <w:docPart>
      <w:docPartPr>
        <w:name w:val="48EB348F30864288B3D2E6AEB574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4FA6-96CD-4724-9643-634297EC5324}"/>
      </w:docPartPr>
      <w:docPartBody>
        <w:p w:rsidR="00D74763" w:rsidRDefault="00A26DFB" w:rsidP="00A26DFB">
          <w:pPr>
            <w:pStyle w:val="48EB348F30864288B3D2E6AEB5747ED6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509EEBD940E2AE81BC44ED07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CB862-52DE-41C1-95C0-8CD8DF0F49CE}"/>
      </w:docPartPr>
      <w:docPartBody>
        <w:p w:rsidR="00D74763" w:rsidRDefault="00A26DFB" w:rsidP="00A26DFB">
          <w:pPr>
            <w:pStyle w:val="5B86509EEBD940E2AE81BC44ED070744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D9950EFD748E9BADAEAF799CDA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A796E-DBE9-45CA-BE3C-04F4975049F9}"/>
      </w:docPartPr>
      <w:docPartBody>
        <w:p w:rsidR="0052157D" w:rsidRDefault="003929EB" w:rsidP="003929EB">
          <w:pPr>
            <w:pStyle w:val="706D9950EFD748E9BADAEAF799CDAB65"/>
          </w:pPr>
          <w:r w:rsidRPr="004C6AA2">
            <w:t>LogoType</w:t>
          </w:r>
        </w:p>
      </w:docPartBody>
    </w:docPart>
    <w:docPart>
      <w:docPartPr>
        <w:name w:val="AC1F4305C7CB431E9C3E7158BBFDA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8398C-CA9D-4877-9D8B-757B35E70EA4}"/>
      </w:docPartPr>
      <w:docPartBody>
        <w:p w:rsidR="0052157D" w:rsidRDefault="003929EB" w:rsidP="003929EB">
          <w:pPr>
            <w:pStyle w:val="AC1F4305C7CB431E9C3E7158BBFDAD08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B982017C44B29905C59831ED71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A4605-79B2-45AA-B0E8-4C78F46464D7}"/>
      </w:docPartPr>
      <w:docPartBody>
        <w:p w:rsidR="0052157D" w:rsidRDefault="003929EB" w:rsidP="003929EB">
          <w:pPr>
            <w:pStyle w:val="DB8B982017C44B29905C59831ED7137B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A44EEA6CA8455EB1DB2185F980A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24795-27E2-4E04-B555-18DA63691D3D}"/>
      </w:docPartPr>
      <w:docPartBody>
        <w:p w:rsidR="0052157D" w:rsidRDefault="003929EB" w:rsidP="003929EB">
          <w:pPr>
            <w:pStyle w:val="9AA44EEA6CA8455EB1DB2185F980A93D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D665E" w:rsidRDefault="000D665E">
      <w:pPr>
        <w:spacing w:after="0" w:line="240" w:lineRule="auto"/>
      </w:pPr>
      <w:r>
        <w:separator/>
      </w:r>
    </w:p>
  </w:endnote>
  <w:endnote w:type="continuationSeparator" w:id="0">
    <w:p w:rsidR="000D665E" w:rsidRDefault="000D665E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D665E" w:rsidRDefault="000D665E">
      <w:pPr>
        <w:spacing w:after="0" w:line="240" w:lineRule="auto"/>
      </w:pPr>
      <w:r>
        <w:separator/>
      </w:r>
    </w:p>
  </w:footnote>
  <w:footnote w:type="continuationSeparator" w:id="0">
    <w:p w:rsidR="000D665E" w:rsidRDefault="000D665E">
      <w:pPr>
        <w:spacing w:after="0" w:line="240" w:lineRule="auto"/>
      </w:pPr>
      <w:r>
        <w:continuationSeparator/>
      </w:r>
    </w:p>
  </w:footnote>
</w:footnote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B7E6D"/>
    <w:multiLevelType w:val="multilevel"/>
    <w:tmpl w:val="88D4D830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4472C4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156247640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6DC"/>
    <w:rsid w:val="00000631"/>
    <w:rsid w:val="00001861"/>
    <w:rsid w:val="00016417"/>
    <w:rsid w:val="00017138"/>
    <w:rsid w:val="000277A8"/>
    <w:rsid w:val="000441C2"/>
    <w:rsid w:val="000503B1"/>
    <w:rsid w:val="000528BA"/>
    <w:rsid w:val="00060620"/>
    <w:rsid w:val="00086897"/>
    <w:rsid w:val="00093AE8"/>
    <w:rsid w:val="000B1740"/>
    <w:rsid w:val="000B23C3"/>
    <w:rsid w:val="000D665E"/>
    <w:rsid w:val="000E34C7"/>
    <w:rsid w:val="000E4622"/>
    <w:rsid w:val="000F08CB"/>
    <w:rsid w:val="000F451E"/>
    <w:rsid w:val="000F60B1"/>
    <w:rsid w:val="00105E53"/>
    <w:rsid w:val="00107007"/>
    <w:rsid w:val="00112198"/>
    <w:rsid w:val="00117195"/>
    <w:rsid w:val="001316A2"/>
    <w:rsid w:val="001359C7"/>
    <w:rsid w:val="00156705"/>
    <w:rsid w:val="00156E51"/>
    <w:rsid w:val="00157D17"/>
    <w:rsid w:val="001611A6"/>
    <w:rsid w:val="0017572B"/>
    <w:rsid w:val="00183E66"/>
    <w:rsid w:val="001905C5"/>
    <w:rsid w:val="00191669"/>
    <w:rsid w:val="00192B62"/>
    <w:rsid w:val="00196DFD"/>
    <w:rsid w:val="001C5192"/>
    <w:rsid w:val="001C6AD0"/>
    <w:rsid w:val="001C7782"/>
    <w:rsid w:val="001D1AA6"/>
    <w:rsid w:val="001D3B27"/>
    <w:rsid w:val="001D7985"/>
    <w:rsid w:val="001E7DDC"/>
    <w:rsid w:val="001F5B87"/>
    <w:rsid w:val="0020106E"/>
    <w:rsid w:val="00205C69"/>
    <w:rsid w:val="002223FF"/>
    <w:rsid w:val="002254DC"/>
    <w:rsid w:val="00225E64"/>
    <w:rsid w:val="00226EB7"/>
    <w:rsid w:val="00231CF1"/>
    <w:rsid w:val="00233729"/>
    <w:rsid w:val="00245EEC"/>
    <w:rsid w:val="002563CA"/>
    <w:rsid w:val="00263411"/>
    <w:rsid w:val="0026442E"/>
    <w:rsid w:val="00280F1D"/>
    <w:rsid w:val="0028211E"/>
    <w:rsid w:val="00285D4F"/>
    <w:rsid w:val="00287632"/>
    <w:rsid w:val="00290635"/>
    <w:rsid w:val="002914B1"/>
    <w:rsid w:val="00292E14"/>
    <w:rsid w:val="0029605D"/>
    <w:rsid w:val="00297825"/>
    <w:rsid w:val="002A17B2"/>
    <w:rsid w:val="002A23B3"/>
    <w:rsid w:val="002B2B80"/>
    <w:rsid w:val="002B3F1E"/>
    <w:rsid w:val="002C0743"/>
    <w:rsid w:val="002C3FA8"/>
    <w:rsid w:val="002C4A76"/>
    <w:rsid w:val="002C66A3"/>
    <w:rsid w:val="002C7769"/>
    <w:rsid w:val="002D1A73"/>
    <w:rsid w:val="002E4557"/>
    <w:rsid w:val="002F3539"/>
    <w:rsid w:val="002F6137"/>
    <w:rsid w:val="002F7461"/>
    <w:rsid w:val="00300F5B"/>
    <w:rsid w:val="00302AA0"/>
    <w:rsid w:val="0031323D"/>
    <w:rsid w:val="00317BD0"/>
    <w:rsid w:val="00317D10"/>
    <w:rsid w:val="00323200"/>
    <w:rsid w:val="00334570"/>
    <w:rsid w:val="003355C8"/>
    <w:rsid w:val="00342B2B"/>
    <w:rsid w:val="00343599"/>
    <w:rsid w:val="003630E1"/>
    <w:rsid w:val="00363D40"/>
    <w:rsid w:val="003644CC"/>
    <w:rsid w:val="00382E5D"/>
    <w:rsid w:val="00390635"/>
    <w:rsid w:val="003929EB"/>
    <w:rsid w:val="0039634B"/>
    <w:rsid w:val="003A08C6"/>
    <w:rsid w:val="003A7A24"/>
    <w:rsid w:val="003C082E"/>
    <w:rsid w:val="003D6904"/>
    <w:rsid w:val="003E0FCD"/>
    <w:rsid w:val="003E1F63"/>
    <w:rsid w:val="0040297C"/>
    <w:rsid w:val="00402A63"/>
    <w:rsid w:val="00415A3F"/>
    <w:rsid w:val="00417964"/>
    <w:rsid w:val="00422E34"/>
    <w:rsid w:val="00426AD5"/>
    <w:rsid w:val="00443047"/>
    <w:rsid w:val="00450AE9"/>
    <w:rsid w:val="00450E4E"/>
    <w:rsid w:val="004560EF"/>
    <w:rsid w:val="004714B7"/>
    <w:rsid w:val="004813AE"/>
    <w:rsid w:val="00493B06"/>
    <w:rsid w:val="004A3ABD"/>
    <w:rsid w:val="004B18EA"/>
    <w:rsid w:val="004B5624"/>
    <w:rsid w:val="004B5FD8"/>
    <w:rsid w:val="004B72EF"/>
    <w:rsid w:val="004D1DC1"/>
    <w:rsid w:val="004D2DA7"/>
    <w:rsid w:val="004D4A7D"/>
    <w:rsid w:val="004D7D05"/>
    <w:rsid w:val="004E2BEF"/>
    <w:rsid w:val="004E3B26"/>
    <w:rsid w:val="004E77E1"/>
    <w:rsid w:val="004F7863"/>
    <w:rsid w:val="005053CE"/>
    <w:rsid w:val="005113E6"/>
    <w:rsid w:val="00512208"/>
    <w:rsid w:val="00520A8C"/>
    <w:rsid w:val="0052108F"/>
    <w:rsid w:val="0052157D"/>
    <w:rsid w:val="00531298"/>
    <w:rsid w:val="00533662"/>
    <w:rsid w:val="00541A8D"/>
    <w:rsid w:val="005434D3"/>
    <w:rsid w:val="005474B9"/>
    <w:rsid w:val="0055449E"/>
    <w:rsid w:val="00555EE4"/>
    <w:rsid w:val="00561CDD"/>
    <w:rsid w:val="00574A77"/>
    <w:rsid w:val="0058103C"/>
    <w:rsid w:val="005812A8"/>
    <w:rsid w:val="00587EEF"/>
    <w:rsid w:val="00591073"/>
    <w:rsid w:val="005A6CBB"/>
    <w:rsid w:val="005B4E92"/>
    <w:rsid w:val="005C24E2"/>
    <w:rsid w:val="005C500B"/>
    <w:rsid w:val="005C64BE"/>
    <w:rsid w:val="005D4B7D"/>
    <w:rsid w:val="005D4CFE"/>
    <w:rsid w:val="005E08C6"/>
    <w:rsid w:val="005E1D53"/>
    <w:rsid w:val="005E25EF"/>
    <w:rsid w:val="005E5CAD"/>
    <w:rsid w:val="005E5EAF"/>
    <w:rsid w:val="005F1581"/>
    <w:rsid w:val="00600CF4"/>
    <w:rsid w:val="00600F32"/>
    <w:rsid w:val="00612ED5"/>
    <w:rsid w:val="00620CD0"/>
    <w:rsid w:val="00622FC3"/>
    <w:rsid w:val="0063278A"/>
    <w:rsid w:val="00634B7A"/>
    <w:rsid w:val="006408B9"/>
    <w:rsid w:val="00644C6D"/>
    <w:rsid w:val="00654CEE"/>
    <w:rsid w:val="006566DD"/>
    <w:rsid w:val="00656AA1"/>
    <w:rsid w:val="00656E10"/>
    <w:rsid w:val="006640C4"/>
    <w:rsid w:val="00666B5F"/>
    <w:rsid w:val="0067209E"/>
    <w:rsid w:val="00672DCE"/>
    <w:rsid w:val="006878D5"/>
    <w:rsid w:val="006926A2"/>
    <w:rsid w:val="00692AE3"/>
    <w:rsid w:val="006A01DA"/>
    <w:rsid w:val="006A089F"/>
    <w:rsid w:val="006A2F4F"/>
    <w:rsid w:val="006A4F18"/>
    <w:rsid w:val="006A5BB2"/>
    <w:rsid w:val="006B5E56"/>
    <w:rsid w:val="006B62E7"/>
    <w:rsid w:val="006C0D34"/>
    <w:rsid w:val="006C1AF0"/>
    <w:rsid w:val="006C30AE"/>
    <w:rsid w:val="006D16E4"/>
    <w:rsid w:val="006D29C5"/>
    <w:rsid w:val="006D6EE1"/>
    <w:rsid w:val="006E329B"/>
    <w:rsid w:val="00701852"/>
    <w:rsid w:val="007030EA"/>
    <w:rsid w:val="00706EB9"/>
    <w:rsid w:val="00720C5B"/>
    <w:rsid w:val="00731CA1"/>
    <w:rsid w:val="007322E6"/>
    <w:rsid w:val="007528C9"/>
    <w:rsid w:val="007535F4"/>
    <w:rsid w:val="00753BEE"/>
    <w:rsid w:val="00754EEC"/>
    <w:rsid w:val="00756B7C"/>
    <w:rsid w:val="007628C3"/>
    <w:rsid w:val="00763D2C"/>
    <w:rsid w:val="00773F79"/>
    <w:rsid w:val="00782A93"/>
    <w:rsid w:val="00792BB9"/>
    <w:rsid w:val="007A10D5"/>
    <w:rsid w:val="007A1A6D"/>
    <w:rsid w:val="007B7796"/>
    <w:rsid w:val="007C1CB4"/>
    <w:rsid w:val="007C3087"/>
    <w:rsid w:val="007D67B4"/>
    <w:rsid w:val="007D7B51"/>
    <w:rsid w:val="0080668C"/>
    <w:rsid w:val="0081514E"/>
    <w:rsid w:val="00815526"/>
    <w:rsid w:val="00830B69"/>
    <w:rsid w:val="0083480A"/>
    <w:rsid w:val="0084138C"/>
    <w:rsid w:val="00842085"/>
    <w:rsid w:val="00853530"/>
    <w:rsid w:val="0085393C"/>
    <w:rsid w:val="00860C9B"/>
    <w:rsid w:val="0086178B"/>
    <w:rsid w:val="00862DE5"/>
    <w:rsid w:val="00866CEF"/>
    <w:rsid w:val="0088581A"/>
    <w:rsid w:val="00890B78"/>
    <w:rsid w:val="00891373"/>
    <w:rsid w:val="008A270F"/>
    <w:rsid w:val="008C11AA"/>
    <w:rsid w:val="008C7614"/>
    <w:rsid w:val="008D1EC8"/>
    <w:rsid w:val="00902A80"/>
    <w:rsid w:val="00913DE4"/>
    <w:rsid w:val="00914F0E"/>
    <w:rsid w:val="00921DD3"/>
    <w:rsid w:val="009267B8"/>
    <w:rsid w:val="0093338B"/>
    <w:rsid w:val="00937767"/>
    <w:rsid w:val="00942E53"/>
    <w:rsid w:val="00947D71"/>
    <w:rsid w:val="00954BB1"/>
    <w:rsid w:val="00961C4A"/>
    <w:rsid w:val="00963E0C"/>
    <w:rsid w:val="00975089"/>
    <w:rsid w:val="009753BE"/>
    <w:rsid w:val="00980994"/>
    <w:rsid w:val="00984A41"/>
    <w:rsid w:val="00986343"/>
    <w:rsid w:val="009A1E00"/>
    <w:rsid w:val="009B0391"/>
    <w:rsid w:val="009B0EE0"/>
    <w:rsid w:val="009B109B"/>
    <w:rsid w:val="009B3503"/>
    <w:rsid w:val="009C319F"/>
    <w:rsid w:val="009C6C91"/>
    <w:rsid w:val="009C775A"/>
    <w:rsid w:val="009D2DAB"/>
    <w:rsid w:val="009D4E26"/>
    <w:rsid w:val="009D6AFF"/>
    <w:rsid w:val="009E19F7"/>
    <w:rsid w:val="009F0CFF"/>
    <w:rsid w:val="009F4F2A"/>
    <w:rsid w:val="009F5B80"/>
    <w:rsid w:val="00A01583"/>
    <w:rsid w:val="00A03E12"/>
    <w:rsid w:val="00A05A01"/>
    <w:rsid w:val="00A05C1A"/>
    <w:rsid w:val="00A10F0B"/>
    <w:rsid w:val="00A115D4"/>
    <w:rsid w:val="00A218B7"/>
    <w:rsid w:val="00A26DFB"/>
    <w:rsid w:val="00A30BFD"/>
    <w:rsid w:val="00A30EF0"/>
    <w:rsid w:val="00A373F3"/>
    <w:rsid w:val="00A46F0C"/>
    <w:rsid w:val="00A5606F"/>
    <w:rsid w:val="00A67A4D"/>
    <w:rsid w:val="00A67EE3"/>
    <w:rsid w:val="00A70B89"/>
    <w:rsid w:val="00A74D31"/>
    <w:rsid w:val="00A86A2C"/>
    <w:rsid w:val="00A902BF"/>
    <w:rsid w:val="00A91141"/>
    <w:rsid w:val="00A93095"/>
    <w:rsid w:val="00A9686B"/>
    <w:rsid w:val="00AA7B7B"/>
    <w:rsid w:val="00AC5BE1"/>
    <w:rsid w:val="00AC72B6"/>
    <w:rsid w:val="00AE54C6"/>
    <w:rsid w:val="00AE6712"/>
    <w:rsid w:val="00AF11D4"/>
    <w:rsid w:val="00AF1CFE"/>
    <w:rsid w:val="00AF3AB6"/>
    <w:rsid w:val="00B020BE"/>
    <w:rsid w:val="00B1012E"/>
    <w:rsid w:val="00B12625"/>
    <w:rsid w:val="00B1796B"/>
    <w:rsid w:val="00B22605"/>
    <w:rsid w:val="00B234FF"/>
    <w:rsid w:val="00B259B1"/>
    <w:rsid w:val="00B27196"/>
    <w:rsid w:val="00B32AD1"/>
    <w:rsid w:val="00B34C6C"/>
    <w:rsid w:val="00B35BB1"/>
    <w:rsid w:val="00B42CF7"/>
    <w:rsid w:val="00B64F05"/>
    <w:rsid w:val="00B7747B"/>
    <w:rsid w:val="00B81EF7"/>
    <w:rsid w:val="00B9657B"/>
    <w:rsid w:val="00B9715B"/>
    <w:rsid w:val="00BA0984"/>
    <w:rsid w:val="00BA3E95"/>
    <w:rsid w:val="00BB3C9A"/>
    <w:rsid w:val="00BC4399"/>
    <w:rsid w:val="00BD5CC2"/>
    <w:rsid w:val="00BF0420"/>
    <w:rsid w:val="00BF1A6B"/>
    <w:rsid w:val="00BF3D58"/>
    <w:rsid w:val="00C011D0"/>
    <w:rsid w:val="00C039AF"/>
    <w:rsid w:val="00C040F9"/>
    <w:rsid w:val="00C04C33"/>
    <w:rsid w:val="00C105E7"/>
    <w:rsid w:val="00C256DC"/>
    <w:rsid w:val="00C335A1"/>
    <w:rsid w:val="00C36DF5"/>
    <w:rsid w:val="00C544D9"/>
    <w:rsid w:val="00C54B31"/>
    <w:rsid w:val="00C57D82"/>
    <w:rsid w:val="00C65E99"/>
    <w:rsid w:val="00C7103B"/>
    <w:rsid w:val="00C7502D"/>
    <w:rsid w:val="00C84BA4"/>
    <w:rsid w:val="00C86B29"/>
    <w:rsid w:val="00CA13A0"/>
    <w:rsid w:val="00CA46F6"/>
    <w:rsid w:val="00CB46AE"/>
    <w:rsid w:val="00CB4BEA"/>
    <w:rsid w:val="00CB4DDD"/>
    <w:rsid w:val="00CC1FD1"/>
    <w:rsid w:val="00CC700D"/>
    <w:rsid w:val="00CD1F6A"/>
    <w:rsid w:val="00CE243B"/>
    <w:rsid w:val="00CE3E5C"/>
    <w:rsid w:val="00CE62F6"/>
    <w:rsid w:val="00CF233C"/>
    <w:rsid w:val="00CF4000"/>
    <w:rsid w:val="00CF45E7"/>
    <w:rsid w:val="00CF6B41"/>
    <w:rsid w:val="00D0103E"/>
    <w:rsid w:val="00D07AB8"/>
    <w:rsid w:val="00D1022A"/>
    <w:rsid w:val="00D10F0E"/>
    <w:rsid w:val="00D14A1A"/>
    <w:rsid w:val="00D14A34"/>
    <w:rsid w:val="00D22D91"/>
    <w:rsid w:val="00D24A8E"/>
    <w:rsid w:val="00D27C48"/>
    <w:rsid w:val="00D374F6"/>
    <w:rsid w:val="00D4524E"/>
    <w:rsid w:val="00D45D2D"/>
    <w:rsid w:val="00D504EC"/>
    <w:rsid w:val="00D526AB"/>
    <w:rsid w:val="00D61BE1"/>
    <w:rsid w:val="00D64466"/>
    <w:rsid w:val="00D65B4D"/>
    <w:rsid w:val="00D74138"/>
    <w:rsid w:val="00D74763"/>
    <w:rsid w:val="00D809AE"/>
    <w:rsid w:val="00D80DCD"/>
    <w:rsid w:val="00D9547B"/>
    <w:rsid w:val="00D96C0E"/>
    <w:rsid w:val="00DA5F41"/>
    <w:rsid w:val="00DB2B48"/>
    <w:rsid w:val="00DB5D28"/>
    <w:rsid w:val="00DD487C"/>
    <w:rsid w:val="00DE30A8"/>
    <w:rsid w:val="00DE3E38"/>
    <w:rsid w:val="00DE59D5"/>
    <w:rsid w:val="00DF3B24"/>
    <w:rsid w:val="00DF6CE6"/>
    <w:rsid w:val="00E14C47"/>
    <w:rsid w:val="00E156A3"/>
    <w:rsid w:val="00E15E04"/>
    <w:rsid w:val="00E16D09"/>
    <w:rsid w:val="00E17351"/>
    <w:rsid w:val="00E2066E"/>
    <w:rsid w:val="00E243BA"/>
    <w:rsid w:val="00E30AB2"/>
    <w:rsid w:val="00E41452"/>
    <w:rsid w:val="00E45E06"/>
    <w:rsid w:val="00E52FE2"/>
    <w:rsid w:val="00E54F7D"/>
    <w:rsid w:val="00E554B6"/>
    <w:rsid w:val="00E6274D"/>
    <w:rsid w:val="00E76831"/>
    <w:rsid w:val="00E80D74"/>
    <w:rsid w:val="00E83588"/>
    <w:rsid w:val="00E8499D"/>
    <w:rsid w:val="00EA3C44"/>
    <w:rsid w:val="00EA4F32"/>
    <w:rsid w:val="00EB1F36"/>
    <w:rsid w:val="00EB482C"/>
    <w:rsid w:val="00EB6E26"/>
    <w:rsid w:val="00EC138C"/>
    <w:rsid w:val="00ED3628"/>
    <w:rsid w:val="00ED39E3"/>
    <w:rsid w:val="00EE128C"/>
    <w:rsid w:val="00EE698D"/>
    <w:rsid w:val="00F01F3A"/>
    <w:rsid w:val="00F073F6"/>
    <w:rsid w:val="00F100F6"/>
    <w:rsid w:val="00F17FAD"/>
    <w:rsid w:val="00F265BF"/>
    <w:rsid w:val="00F31C7A"/>
    <w:rsid w:val="00F327EF"/>
    <w:rsid w:val="00F345B2"/>
    <w:rsid w:val="00F5031A"/>
    <w:rsid w:val="00F57895"/>
    <w:rsid w:val="00F57CE4"/>
    <w:rsid w:val="00F60043"/>
    <w:rsid w:val="00F60AEF"/>
    <w:rsid w:val="00F65730"/>
    <w:rsid w:val="00F67238"/>
    <w:rsid w:val="00F85400"/>
    <w:rsid w:val="00F90860"/>
    <w:rsid w:val="00F91E40"/>
    <w:rsid w:val="00F9389F"/>
    <w:rsid w:val="00FA12D5"/>
    <w:rsid w:val="00FA2B5D"/>
    <w:rsid w:val="00FA67A8"/>
    <w:rsid w:val="00FA7612"/>
    <w:rsid w:val="00FB5F79"/>
    <w:rsid w:val="00FB7158"/>
    <w:rsid w:val="00FC53A4"/>
    <w:rsid w:val="00FC5BA6"/>
    <w:rsid w:val="00FD26AA"/>
    <w:rsid w:val="00FD5923"/>
    <w:rsid w:val="00FD6E15"/>
    <w:rsid w:val="00FE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929EB"/>
    <w:rPr>
      <w:bCs w:val="0"/>
      <w:color w:val="808080"/>
      <w:szCs w:val="20"/>
    </w:rPr>
  </w:style>
  <w:style w:type="paragraph" w:customStyle="1" w:styleId="701555DF6C7746B58522988C7AC1C9A4">
    <w:name w:val="701555DF6C7746B58522988C7AC1C9A4"/>
    <w:rsid w:val="00B64F05"/>
  </w:style>
  <w:style w:type="paragraph" w:styleId="TOC9">
    <w:name w:val="toc 9"/>
    <w:aliases w:val="~AppDividerPg"/>
    <w:basedOn w:val="Normal"/>
    <w:next w:val="Normal"/>
    <w:uiPriority w:val="39"/>
    <w:unhideWhenUsed/>
    <w:rsid w:val="00231CF1"/>
    <w:pPr>
      <w:tabs>
        <w:tab w:val="left" w:pos="567"/>
        <w:tab w:val="right" w:pos="8505"/>
      </w:tabs>
      <w:spacing w:after="60" w:line="240" w:lineRule="auto"/>
      <w:ind w:left="567" w:right="284" w:hanging="567"/>
    </w:pPr>
    <w:rPr>
      <w:rFonts w:ascii="Arial" w:eastAsiaTheme="minorHAnsi" w:hAnsi="Arial" w:cs="Arial"/>
      <w:sz w:val="20"/>
      <w:szCs w:val="20"/>
      <w:lang w:eastAsia="en-US"/>
    </w:rPr>
  </w:style>
  <w:style w:type="numbering" w:customStyle="1" w:styleId="AppListStyle">
    <w:name w:val="~AppListStyle"/>
    <w:uiPriority w:val="99"/>
    <w:rsid w:val="00231CF1"/>
    <w:pPr>
      <w:numPr>
        <w:numId w:val="1"/>
      </w:numPr>
    </w:pPr>
  </w:style>
  <w:style w:type="character" w:styleId="Hyperlink">
    <w:name w:val="Hyperlink"/>
    <w:aliases w:val="~HyperLink"/>
    <w:basedOn w:val="DefaultParagraphFont"/>
    <w:uiPriority w:val="99"/>
    <w:unhideWhenUsed/>
    <w:rsid w:val="00231CF1"/>
    <w:rPr>
      <w:color w:val="4472C4" w:themeColor="accent1"/>
      <w:u w:val="single"/>
    </w:rPr>
  </w:style>
  <w:style w:type="paragraph" w:styleId="NoSpacing">
    <w:name w:val="No Spacing"/>
    <w:aliases w:val="~BaseStyle"/>
    <w:rsid w:val="00231CF1"/>
    <w:pPr>
      <w:spacing w:after="0" w:line="240" w:lineRule="auto"/>
    </w:pPr>
    <w:rPr>
      <w:rFonts w:eastAsiaTheme="minorHAnsi" w:cs="Arial"/>
      <w:sz w:val="20"/>
      <w:szCs w:val="20"/>
      <w:lang w:eastAsia="en-US"/>
    </w:r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231CF1"/>
    <w:pPr>
      <w:spacing w:before="240" w:after="60"/>
    </w:pPr>
    <w:rPr>
      <w:rFonts w:eastAsia="Calibri" w:cstheme="minorBidi"/>
      <w:bCs/>
      <w:lang w:val="en-GB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231CF1"/>
    <w:rPr>
      <w:rFonts w:eastAsia="Calibri"/>
      <w:b/>
      <w:bCs/>
      <w:sz w:val="20"/>
      <w:szCs w:val="20"/>
      <w:lang w:eastAsia="en-US"/>
    </w:rPr>
  </w:style>
  <w:style w:type="paragraph" w:customStyle="1" w:styleId="BodyHeading">
    <w:name w:val="~BodyHeading"/>
    <w:basedOn w:val="Normal"/>
    <w:next w:val="Normal"/>
    <w:uiPriority w:val="1"/>
    <w:qFormat/>
    <w:rsid w:val="00231CF1"/>
    <w:pPr>
      <w:keepNext/>
      <w:spacing w:before="120" w:after="0" w:line="240" w:lineRule="auto"/>
    </w:pPr>
    <w:rPr>
      <w:rFonts w:eastAsiaTheme="minorHAnsi" w:cs="Arial"/>
      <w:b/>
      <w:sz w:val="20"/>
      <w:szCs w:val="20"/>
      <w:lang w:val="en-US" w:eastAsia="en-US"/>
    </w:rPr>
  </w:style>
  <w:style w:type="table" w:customStyle="1" w:styleId="TableClear">
    <w:name w:val="~TableClear"/>
    <w:basedOn w:val="TableNormal"/>
    <w:uiPriority w:val="99"/>
    <w:rsid w:val="00231CF1"/>
    <w:pPr>
      <w:spacing w:before="120" w:after="0" w:line="240" w:lineRule="auto"/>
    </w:pPr>
    <w:rPr>
      <w:rFonts w:eastAsiaTheme="minorHAnsi" w:cs="Arial"/>
      <w:sz w:val="20"/>
      <w:szCs w:val="20"/>
      <w:lang w:eastAsia="en-US"/>
    </w:rPr>
    <w:tblPr/>
  </w:style>
  <w:style w:type="paragraph" w:styleId="Footer">
    <w:name w:val="footer"/>
    <w:aliases w:val="~Footer"/>
    <w:basedOn w:val="NoSpacing"/>
    <w:link w:val="FooterChar"/>
    <w:uiPriority w:val="99"/>
    <w:rsid w:val="00231CF1"/>
    <w:rPr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231CF1"/>
    <w:rPr>
      <w:rFonts w:eastAsiaTheme="minorHAnsi"/>
      <w:sz w:val="14"/>
      <w:szCs w:val="14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rsid w:val="00231CF1"/>
    <w:rPr>
      <w:rFonts w:eastAsiaTheme="minorEastAsia" w:cstheme="minorBidi"/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231CF1"/>
    <w:rPr>
      <w:sz w:val="14"/>
      <w:szCs w:val="14"/>
      <w:lang w:eastAsia="en-US"/>
    </w:rPr>
  </w:style>
  <w:style w:type="table" w:customStyle="1" w:styleId="MMTable">
    <w:name w:val="~MMTable"/>
    <w:basedOn w:val="TableNormal"/>
    <w:uiPriority w:val="99"/>
    <w:rsid w:val="00231CF1"/>
    <w:pPr>
      <w:spacing w:before="40" w:after="40" w:line="240" w:lineRule="auto"/>
    </w:pPr>
    <w:rPr>
      <w:rFonts w:ascii="Arial" w:eastAsiaTheme="minorHAnsi" w:hAnsi="Arial"/>
      <w:sz w:val="16"/>
      <w:szCs w:val="20"/>
      <w:lang w:eastAsia="en-US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4472C4" w:themeColor="accent1"/>
      </w:tblBorders>
      <w:tblCellMar>
        <w:left w:w="0" w:type="dxa"/>
        <w:right w:w="0" w:type="dxa"/>
      </w:tblCellMar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5DCE4" w:themeFill="text2" w:themeFillTint="33"/>
      </w:tcPr>
    </w:tblStylePr>
  </w:style>
  <w:style w:type="paragraph" w:customStyle="1" w:styleId="CB15B5B3D9D549A7936A8886F7331B1E">
    <w:name w:val="CB15B5B3D9D549A7936A8886F7331B1E"/>
    <w:rsid w:val="002C4A76"/>
  </w:style>
  <w:style w:type="paragraph" w:customStyle="1" w:styleId="9B826C062CC24F59BC1595E641D05B6A">
    <w:name w:val="9B826C062CC24F59BC1595E641D05B6A"/>
    <w:rsid w:val="005F1581"/>
  </w:style>
  <w:style w:type="paragraph" w:customStyle="1" w:styleId="48EB348F30864288B3D2E6AEB5747ED6">
    <w:name w:val="48EB348F30864288B3D2E6AEB5747ED6"/>
    <w:rsid w:val="00A26DFB"/>
  </w:style>
  <w:style w:type="paragraph" w:customStyle="1" w:styleId="5B86509EEBD940E2AE81BC44ED070744">
    <w:name w:val="5B86509EEBD940E2AE81BC44ED070744"/>
    <w:rsid w:val="00A26DFB"/>
  </w:style>
  <w:style w:type="paragraph" w:customStyle="1" w:styleId="706D9950EFD748E9BADAEAF799CDAB65">
    <w:name w:val="706D9950EFD748E9BADAEAF799CDAB65"/>
    <w:rsid w:val="003929EB"/>
  </w:style>
  <w:style w:type="paragraph" w:customStyle="1" w:styleId="AC1F4305C7CB431E9C3E7158BBFDAD08">
    <w:name w:val="AC1F4305C7CB431E9C3E7158BBFDAD08"/>
    <w:rsid w:val="003929EB"/>
  </w:style>
  <w:style w:type="paragraph" w:customStyle="1" w:styleId="DB8B982017C44B29905C59831ED7137B">
    <w:name w:val="DB8B982017C44B29905C59831ED7137B"/>
    <w:rsid w:val="003929EB"/>
  </w:style>
  <w:style w:type="paragraph" w:customStyle="1" w:styleId="9AA44EEA6CA8455EB1DB2185F980A93D">
    <w:name w:val="9AA44EEA6CA8455EB1DB2185F980A93D"/>
    <w:rsid w:val="003929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 Turquoise">
      <a:dk1>
        <a:srgbClr val="000000"/>
      </a:dk1>
      <a:lt1>
        <a:srgbClr val="FFFFFF"/>
      </a:lt1>
      <a:dk2>
        <a:srgbClr val="575756"/>
      </a:dk2>
      <a:lt2>
        <a:srgbClr val="EDEBE6"/>
      </a:lt2>
      <a:accent1>
        <a:srgbClr val="2FB6BC"/>
      </a:accent1>
      <a:accent2>
        <a:srgbClr val="009695"/>
      </a:accent2>
      <a:accent3>
        <a:srgbClr val="2B86C7"/>
      </a:accent3>
      <a:accent4>
        <a:srgbClr val="216B99"/>
      </a:accent4>
      <a:accent5>
        <a:srgbClr val="41AC4C"/>
      </a:accent5>
      <a:accent6>
        <a:srgbClr val="8E3F91"/>
      </a:accent6>
      <a:hlink>
        <a:srgbClr val="009695"/>
      </a:hlink>
      <a:folHlink>
        <a:srgbClr val="2FB6BC"/>
      </a:folHlink>
    </a:clrScheme>
    <a:fontScheme name="MottMacDonald">
      <a:majorFont>
        <a:latin typeface="Arial"/>
        <a:ea typeface="SimSun"/>
        <a:cs typeface="Arial"/>
      </a:majorFont>
      <a:minorFont>
        <a:latin typeface="Arial"/>
        <a:ea typeface="SimSun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93B0C3BBD90846B2833C00E409ADF5" ma:contentTypeVersion="25" ma:contentTypeDescription="Create a new document." ma:contentTypeScope="" ma:versionID="a0569acedccb41dc16ae4621f88b7253">
  <xsd:schema xmlns:xsd="http://www.w3.org/2001/XMLSchema" xmlns:xs="http://www.w3.org/2001/XMLSchema" xmlns:p="http://schemas.microsoft.com/office/2006/metadata/properties" xmlns:ns2="e3bef96d-4cdc-4d98-9943-dfa3960a1d47" xmlns:ns3="78d120b3-7944-496b-a4aa-0bc4c638e67d" targetNamespace="http://schemas.microsoft.com/office/2006/metadata/properties" ma:root="true" ma:fieldsID="24099a7e810bd04097ad36f3579f9f84" ns2:_="" ns3:_="">
    <xsd:import namespace="e3bef96d-4cdc-4d98-9943-dfa3960a1d47"/>
    <xsd:import namespace="78d120b3-7944-496b-a4aa-0bc4c638e67d"/>
    <xsd:element name="properties">
      <xsd:complexType>
        <xsd:sequence>
          <xsd:element name="documentManagement">
            <xsd:complexType>
              <xsd:all>
                <xsd:element ref="ns2:Year" minOccurs="0"/>
                <xsd:element ref="ns3:TaxKeywordTaxHTField" minOccurs="0"/>
                <xsd:element ref="ns3:TaxCatchAll" minOccurs="0"/>
                <xsd:element ref="ns2:EvidenceTags" minOccurs="0"/>
                <xsd:element ref="ns2:Evidence" minOccurs="0"/>
                <xsd:element ref="ns2:Queriesindocumen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ef96d-4cdc-4d98-9943-dfa3960a1d47" elementFormDefault="qualified">
    <xsd:import namespace="http://schemas.microsoft.com/office/2006/documentManagement/types"/>
    <xsd:import namespace="http://schemas.microsoft.com/office/infopath/2007/PartnerControls"/>
    <xsd:element name="Year" ma:index="4" nillable="true" ma:displayName="Year" ma:internalName="Year" ma:readOnly="false">
      <xsd:simpleType>
        <xsd:restriction base="dms:Text">
          <xsd:maxLength value="255"/>
        </xsd:restriction>
      </xsd:simpleType>
    </xsd:element>
    <xsd:element name="EvidenceTags" ma:index="8" nillable="true" ma:displayName="Evidence Tags" ma:format="Dropdown" ma:internalName="EvidenceTags" ma:readOnly="false">
      <xsd:simpleType>
        <xsd:union memberTypes="dms:Text">
          <xsd:simpleType>
            <xsd:restriction base="dms:Choice">
              <xsd:enumeration value="Added to evidence folder"/>
              <xsd:enumeration value="Not added to evidence folder"/>
              <xsd:enumeration value="Not yet reviewed"/>
            </xsd:restriction>
          </xsd:simpleType>
        </xsd:union>
      </xsd:simpleType>
    </xsd:element>
    <xsd:element name="Evidence" ma:index="9" nillable="true" ma:displayName="Added to evidence folder?" ma:default="0" ma:description="Archived to evidence folder?" ma:internalName="Evidence" ma:readOnly="false">
      <xsd:simpleType>
        <xsd:restriction base="dms:Boolean"/>
      </xsd:simpleType>
    </xsd:element>
    <xsd:element name="Queriesindocument" ma:index="10" nillable="true" ma:displayName="Queries/status" ma:internalName="Queriesindocument" ma:readOnly="false">
      <xsd:simpleType>
        <xsd:restriction base="dms:Text">
          <xsd:maxLength value="255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77364725-71ac-4012-9db5-6296a061aa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120b3-7944-496b-a4aa-0bc4c638e67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6" nillable="true" ma:taxonomy="true" ma:internalName="TaxKeywordTaxHTField" ma:taxonomyFieldName="TaxKeyword" ma:displayName="Enterprise Keywords" ma:fieldId="{23f27201-bee3-471e-b2e7-b64fd8b7ca38}" ma:taxonomyMulti="true" ma:sspId="77364725-71ac-4012-9db5-6296a061aa8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7" nillable="true" ma:displayName="Taxonomy Catch All Column" ma:hidden="true" ma:list="{48914cc1-b1b8-451d-80b0-3f83d4b4c303}" ma:internalName="TaxCatchAll" ma:showField="CatchAllData" ma:web="78d120b3-7944-496b-a4aa-0bc4c638e6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videnceTags xmlns="e3bef96d-4cdc-4d98-9943-dfa3960a1d47" xsi:nil="true"/>
    <TaxCatchAll xmlns="78d120b3-7944-496b-a4aa-0bc4c638e67d" xsi:nil="true"/>
    <Queriesindocument xmlns="e3bef96d-4cdc-4d98-9943-dfa3960a1d47">x</Queriesindocument>
    <Year xmlns="e3bef96d-4cdc-4d98-9943-dfa3960a1d47" xsi:nil="true"/>
    <Evidence xmlns="e3bef96d-4cdc-4d98-9943-dfa3960a1d47">false</Evidence>
    <TaxKeywordTaxHTField xmlns="78d120b3-7944-496b-a4aa-0bc4c638e67d">
      <Terms xmlns="http://schemas.microsoft.com/office/infopath/2007/PartnerControls"/>
    </TaxKeywordTaxHTField>
    <lcf76f155ced4ddcb4097134ff3c332f xmlns="e3bef96d-4cdc-4d98-9943-dfa3960a1d4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TemplafyTemplateConfiguration><![CDATA[{"elementsMetadata":[{"type":"richTextContentControl","id":"bbe9587d-a816-44cf-9438-d67aa33c1c5c","elementConfiguration":{"binding":"Form.FileRef","visibility":{"action":"hide","operator":"equals","compareValue":""},"removeAndKeepContent":false,"disableUpdates":false,"type":"text"}},{"type":"richTextContentControl","id":"1f0649d3-655f-45cb-a30a-3d8de8c38833","elementConfiguration":{"binding":"UserProfile.Language.AddressEntityCombinedFull","removeAndKeepContent":false,"disableUpdates":false,"type":"text"}},{"type":"richTextContentControl","id":"dfb1dcce-33f1-4c93-8feb-aae588fc04f6","elementConfiguration":{"binding":"UserProfile.Language.CountryNameTranslated","removeAndKeepContent":false,"disableUpdates":false,"type":"text"}},{"type":"richTextContentControl","id":"8dd348ef-7ed2-49fe-83ce-e0ef75f4e1a0","elementConfiguration":{"visibility":{"action":"hide","binding":"UserProfile.Language.Phone","operator":"equals","compareValue":""},"disableUpdates":false,"type":"group"}},{"type":"richTextContentControl","id":"7979c260-6965-4875-9714-5755d7c3900e","elementConfiguration":{"binding":"Translations.Tel","removeAndKeepContent":false,"disableUpdates":false,"type":"text"}},{"type":"richTextContentControl","id":"57f47068-adf8-4c67-ad5e-3325615668bb","elementConfiguration":{"binding":"UserProfile.Language.Phone","removeAndKeepContent":false,"disableUpdates":false,"type":"text"}},{"type":"richTextContentControl","id":"868ef4b2-19de-4aad-9282-1485c4e847ab","elementConfiguration":{"visibility":{"action":"hide","binding":"UserProfile.Language.Fax","operator":"equals","compareValue":""},"disableUpdates":false,"type":"group"}},{"type":"richTextContentControl","id":"54d2c1d2-e6fb-4614-89c7-d8c1e2a92fc7","elementConfiguration":{"binding":"Translations.Fax","removeAndKeepContent":false,"disableUpdates":false,"type":"text"}},{"type":"richTextContentControl","id":"b45831b6-8c94-47b6-86e0-c8e1416c9192","elementConfiguration":{"binding":"UserProfile.Language.Fax","removeAndKeepContent":false,"disableUpdates":false,"type":"text"}},{"type":"richTextContentControl","id":"707d4897-5ccf-4986-b74f-42dca287ee6a","elementConfiguration":{"binding":"UserProfile.Language.Web","visibility":{"action":"hide","operator":"equals","compareValue":""},"removeAndKeepContent":false,"disableUpdates":false,"type":"text"}},{"type":"richTextContentControl","id":"65408424-cede-4531-95ab-a3c282634000","elementConfiguration":{"binding":"Form.ClientName","visibility":{"action":"hide","operator":"equals","compareValue":""},"removeAndKeepContent":false,"disableUpdates":false,"type":"text"}},{"type":"richTextContentControl","id":"c36ae90f-ba09-4207-8562-2c78be49f040","elementConfiguration":{"binding":"UserProfile.Language.LegalFooterTranslated","removeAndKeepContent":false,"disableUpdates":false,"type":"text"}},{"type":"richTextContentControl","id":"52f00f16-19e4-4dd5-a3be-3cdbbfb4610b","elementConfiguration":{"binding":"UserProfile.Language.AddressEntityCombinedFull","removeAndKeepContent":false,"disableUpdates":false,"type":"text"}},{"type":"richTextContentControl","id":"6d0d0b12-1828-4424-9468-195a77e0d7b4","elementConfiguration":{"binding":"UserProfile.Language.CountryNameTranslated","removeAndKeepContent":false,"disableUpdates":false,"type":"text"}},{"type":"richTextContentControl","id":"79826a61-bc06-4322-bc01-4a311678ebca","elementConfiguration":{"visibility":{"action":"hide","binding":"UserProfile.Language.Phone","operator":"equals","compareValue":""},"disableUpdates":false,"type":"group"}},{"type":"richTextContentControl","id":"6117cfd1-0db8-4fc4-a4e5-7c560a5c50e9","elementConfiguration":{"binding":"Translations.Tel","removeAndKeepContent":false,"disableUpdates":false,"type":"text"}},{"type":"richTextContentControl","id":"ffc5044b-d81c-439a-b266-38f525b88aa3","elementConfiguration":{"binding":"UserProfile.Language.Phone","removeAndKeepContent":false,"disableUpdates":false,"type":"text"}},{"type":"richTextContentControl","id":"73be9ec6-6f85-4ac3-a1e5-243bd8a1bb8e","elementConfiguration":{"visibility":{"action":"hide","binding":"UserProfile.Language.Fax","operator":"equals","compareValue":""},"disableUpdates":false,"type":"group"}},{"type":"richTextContentControl","id":"63495dd9-1ccd-49c6-a4ab-ae1086d909a5","elementConfiguration":{"binding":"Translations.Fax","removeAndKeepContent":false,"disableUpdates":false,"type":"text"}},{"type":"richTextContentControl","id":"f03045d3-24d3-425e-966c-49613c7ca960","elementConfiguration":{"binding":"UserProfile.Language.Fax","removeAndKeepContent":false,"disableUpdates":false,"type":"text"}},{"type":"richTextContentControl","id":"9ace9969-4d3d-465e-ae44-19e1eec6f57e","elementConfiguration":{"binding":"UserProfile.Language.Web","visibility":{"action":"hide","operator":"equals","compareValue":""},"removeAndKeepContent":false,"disableUpdates":false,"type":"text"}},{"type":"richTextContentControl","id":"5719b89f-a747-4a6d-bcd0-e93bcdb8d0fb","elementConfiguration":{"binding":"Form.ClientName","visibility":{"action":"hide","operator":"equals","compareValue":""},"removeAndKeepContent":false,"disableUpdates":false,"type":"text"}},{"type":"richTextContentControl","id":"a5a0bc98-46e3-4241-90a9-8d525559c950","elementConfiguration":{"binding":"UserProfile.Language.LegalFooterTranslated","removeAndKeepContent":false,"disableUpdates":false,"type":"text"}},{"type":"richTextContentControl","id":"f74f0871-1f82-42ab-914f-1cbf22b6b6b3","elementConfiguration":{"binding":"Form.Documenttitle","removeAndKeepContent":false,"disableUpdates":false,"type":"text"}},{"type":"richTextContentControl","id":"905ba0d6-b2dd-4535-a65d-987ac88af643","elementConfiguration":{"binding":"Form.Documentsubtitle","removeAndKeepContent":false,"disableUpdates":false,"type":"text"}},{"type":"richTextContentControl","id":"dd448ead-8536-4aee-9609-5b6a6213e37d","elementConfiguration":{"binding":"Form.DateInsertion","removeAndKeepContent":false,"disableUpdates":false,"type":"text"}},{"type":"richTextContentControl","id":"f620ba03-d553-4b11-a1f3-9dd7ff3827c8","elementConfiguration":{"binding":"Form.Confidentiality.InsertConfidentiality","visibility":{"action":"hide","operator":"equals","compareValue":""},"removeAndKeepContent":false,"disableUpdates":false,"type":"text"}},{"type":"richTextContentControl","id":"b350aaac-4f8c-46fc-970d-95b5a4e54cd9","elementConfiguration":{"binding":"Form.Documenttitle","removeAndKeepContent":false,"disableUpdates":false,"type":"text"}},{"type":"richTextContentControl","id":"22478e4f-bc29-49c0-9d9c-e30ccff4df83","elementConfiguration":{"binding":"Form.Documentsubtitle","removeAndKeepContent":false,"disableUpdates":false,"type":"text"}},{"type":"richTextContentControl","id":"71556cd1-9952-48de-b7c4-6fc2d478b8ed","elementConfiguration":{"binding":"Form.DateInsertion","removeAndKeepContent":false,"disableUpdates":false,"type":"text"}},{"type":"richTextContentControl","id":"1248c2a8-506f-4cf3-b4e8-f4f20a9be329","elementConfiguration":{"binding":"Form.Confidentiality.InsertConfidentiality","visibility":{"action":"hide","operator":"equals","compareValue":""},"removeAndKeepContent":false,"disableUpdates":false,"type":"text"}},{"type":"richTextContentControl","id":"11c5e951-aa2d-4dd6-b2aa-91aec905c445","elementConfiguration":{"binding":"Translations.IssRevRec","removeAndKeepContent":false,"disableUpdates":false,"type":"text"}},{"type":"richTextContentControl","id":"06236daf-1120-485d-8497-ccc0a64e1470","elementConfiguration":{"binding":"Translations.Revision","removeAndKeepContent":false,"disableUpdates":false,"type":"text"}},{"type":"richTextContentControl","id":"0771c352-fda2-497f-9fc9-771975304388","elementConfiguration":{"binding":"Translations.Date","removeAndKeepContent":false,"disableUpdates":false,"type":"text"}},{"type":"richTextContentControl","id":"bc9aed06-43c5-47c1-a331-dd1ebcb0d019","elementConfiguration":{"binding":"Translations.Originator","removeAndKeepContent":false,"disableUpdates":false,"type":"text"}},{"type":"richTextContentControl","id":"464969f0-a5e4-42be-98b9-3a4708e0e045","elementConfiguration":{"binding":"Translations.Checkout","removeAndKeepContent":false,"disableUpdates":false,"type":"text"}},{"type":"richTextContentControl","id":"936d41c0-8c15-4d25-a7ce-c6cc9f72fbc7","elementConfiguration":{"binding":"Translations.Approver","removeAndKeepContent":false,"disableUpdates":false,"type":"text"}},{"type":"richTextContentControl","id":"5372bcab-bcde-41ef-b0a3-6cbe36f52196","elementConfiguration":{"binding":"Translations.Descriptor","removeAndKeepContent":false,"disableUpdates":false,"type":"text"}},{"type":"richTextContentControl","id":"5b16f0cf-c7d8-49a6-b152-241916f7ae3c","elementConfiguration":{"binding":"Translations.DocRef","removeAndKeepContent":false,"disableUpdates":false,"type":"text"}},{"type":"richTextContentControl","id":"52a16ead-a06f-4d28-aea7-3d0057461952","elementConfiguration":{"visibility":{"action":"hide","binding":"Form.JobNumber","operator":"equals","compareValue":""},"disableUpdates":false,"type":"group"}},{"type":"richTextContentControl","id":"0ef3e5a0-f88c-4442-a2b7-b6526dd7032b","elementConfiguration":{"binding":"Form.JobNumber","removeAndKeepContent":false,"disableUpdates":false,"type":"text"}},{"type":"richTextContentControl","id":"857a67ed-eb60-4d6d-920b-cfbe0f8aa3fe","elementConfiguration":{"visibility":{"action":"hide","binding":"Form.ReportNumber","operator":"equals","compareValue":""},"disableUpdates":false,"type":"group"}},{"type":"richTextContentControl","id":"fa0207d8-528e-4a72-9a7b-06fd7b78fce1","elementConfiguration":{"binding":"Form.ReportNumber","removeAndKeepContent":false,"disableUpdates":false,"type":"text"}},{"type":"richTextContentControl","id":"481d4f00-6f1d-4e59-aee1-d1bd251ab146","elementConfiguration":{"binding":"Form.RevisionLetter","visibility":{"action":"hide","operator":"equals","compareValue":""},"removeAndKeepContent":false,"disableUpdates":false,"type":"text"}},{"type":"richTextContentControl","id":"49f211b7-212b-42d5-ad37-1a9ef172f61e","elementConfiguration":{"binding":"Form.ProjectDeliverableNumbering","visibility":{"action":"hide","operator":"equals","compareValue":""},"removeAndKeepContent":false,"disableUpdates":false,"type":"text"}},{"type":"richTextContentControl","id":"a6bb8d04-2f8d-464b-b21f-cc4d0343f5c5","elementConfiguration":{"binding":"Translations.InfoClass","removeAndKeepContent":false,"disableUpdates":false,"type":"text"}},{"type":"richTextContentControl","id":"d8fbb90f-3520-41f7-a981-06e2d3b285e5","elementConfiguration":{"binding":"Form.Confidentiality.InsertSecurity","removeAndKeepContent":false,"disableUpdates":false,"type":"text"}},{"type":"richTextContentControl","id":"e3c126bf-871e-49cc-bc0c-83742f274c6e","elementConfiguration":{"binding":"Form.DisclaimerOption.DisclaimerReport","removeAndKeepContent":false,"disableUpdates":false,"type":"text"}},{"type":"richTextContentControl","id":"51f94ac9-2c64-4a60-8270-ca930c163b41","elementConfiguration":{"binding":"Translations.Contents","removeAndKeepContent":false,"disableUpdates":false,"type":"text"}},{"type":"richTextContentControl","id":"e9c3c3c7-df1e-40f0-9ec4-a79e0f2c8af4","elementConfiguration":{"disableUpdates":false,"type":"group"}},{"type":"richTextContentControl","id":"f56cb691-d98d-446e-aa47-7d3869397eee","elementConfiguration":{"binding":"Translations.Tables","removeAndKeepContent":false,"disableUpdates":false,"type":"text"}},{"type":"richTextContentControl","id":"638af2e3-4634-4efb-bb90-f9553e25cd14","elementConfiguration":{"binding":"Translations.Table","removeAndKeepContent":false,"disableUpdates":false,"type":"text"}},{"type":"richTextContentControl","id":"29a32e36-7998-4c06-8282-5ee727f4088f","elementConfiguration":{"disableUpdates":false,"type":"group"}},{"type":"richTextContentControl","id":"3dbde279-fab9-4491-9dd2-827ac2d527e2","elementConfiguration":{"binding":"Translations.Figures","removeAndKeepContent":false,"disableUpdates":false,"type":"text"}},{"type":"richTextContentControl","id":"420b61dc-b0d1-4a88-b3a1-0a0808603acc","elementConfiguration":{"binding":"Translations.Figure","removeAndKeepContent":false,"disableUpdates":false,"type":"text"}},{"type":"richTextContentControl","id":"e7011240-b6eb-4082-837e-39d7d1e55272","elementConfiguration":{"disableUpdates":false,"type":"group"}},{"type":"richTextContentControl","id":"9a658289-b28a-4ff0-bc42-a8760412d696","elementConfiguration":{"binding":"Translations.Photos","removeAndKeepContent":false,"disableUpdates":false,"type":"text"}},{"type":"richTextContentControl","id":"c12cda16-6028-403c-906d-a794aee3c162","elementConfiguration":{"binding":"Translations.Photo","removeAndKeepContent":false,"disableUpdates":false,"type":"text"}},{"type":"richTextContentControl","id":"0ef6b921-9326-4ef8-b63a-61dbd1e12e5b","elementConfiguration":{"disableUpdates":false,"type":"group"}},{"type":"richTextContentControl","id":"ca374ba1-a000-4f9b-b3e8-eb0a726a1105","elementConfiguration":{"binding":"Translations.Maps","removeAndKeepContent":false,"disableUpdates":false,"type":"text"}},{"type":"richTextContentControl","id":"7f1696a2-e07d-4c09-bfb5-d90132ac651d","elementConfiguration":{"binding":"Translations.Map","removeAndKeepContent":false,"disableUpdates":false,"type":"text"}},{"type":"richTextContentControl","id":"4ad34068-f9ca-412e-9bf7-d1b68ec74d2d","elementConfiguration":{"disableUpdates":false,"type":"group"}},{"type":"richTextContentControl","id":"01a6d9dd-56a6-4291-9b3a-604b685739ab","elementConfiguration":{"binding":"Translations.Charts","removeAndKeepContent":false,"disableUpdates":false,"type":"text"}},{"type":"richTextContentControl","id":"8aafebc7-374d-4833-a51d-e63185d961d5","elementConfiguration":{"binding":"Translations.Chart","removeAndKeepContent":false,"disableUpdates":false,"type":"text"}},{"type":"richTextContentControl","id":"8a68ae7d-0091-4f42-a793-f08befa63b6c","elementConfiguration":{"disableUpdates":false,"type":"group"}},{"type":"richTextContentControl","id":"de3cca6e-db28-49fa-9834-333b95cba1a6","elementConfiguration":{"binding":"Translations.Appendix","removeAndKeepContent":false,"disableUpdates":false,"type":"text"}},{"type":"richTextContentControl","id":"34a0e5e0-3c4c-43c2-947a-834f54be8f4d","elementConfiguration":{"disableUpdates":false,"type":"group"}},{"type":"richTextContentControl","id":"8d437a8a-982d-4f3a-bb54-7807cfabd67f","elementConfiguration":{"binding":"Translations.Appendix","removeAndKeepContent":false,"disableUpdates":false,"type":"text"}},{"type":"richTextContentControl","id":"ca413135-0a17-4d26-89dd-180cb7d966fc","elementConfiguration":{"disableUpdates":false,"type":"group"}},{"type":"richTextContentControl","id":"63d31e94-27ac-4e0c-ad3b-cf501c72a46e","elementConfiguration":{"binding":"Translations.Appendix","removeAndKeepContent":false,"disableUpdates":false,"type":"text"}},{"type":"richTextContentControl","id":"ae284b2a-c02e-421d-94e5-663841f8a4a9","elementConfiguration":{"disableUpdates":false,"type":"group"}},{"type":"richTextContentControl","id":"4a6d5a82-2006-4613-a999-def398100482","elementConfiguration":{"binding":"Translations.Appendix","removeAndKeepContent":false,"disableUpdates":false,"type":"text"}},{"type":"richTextContentControl","id":"043de499-d272-4057-a890-16ecea2ee2f0","elementConfiguration":{"disableUpdates":false,"type":"group"}},{"type":"richTextContentControl","id":"10be7442-1c75-48e4-b004-7930bdd6e149","elementConfiguration":{"binding":"Translations.Appendix","removeAndKeepContent":false,"disableUpdates":false,"type":"text"}},{"type":"richTextContentControl","id":"a3849239-8198-4396-9862-f8f916d43e22","elementConfiguration":{"binding":"Translations.ExecSum","removeAndKeepContent":false,"disableUpdates":false,"type":"text"}},{"type":"richTextContentControl","id":"ca2aa252-54b5-478c-a97a-68c79a1add53","elementConfiguration":{"visibility":{"action":"delete","binding":"Form.Backpage.Visibility","operator":"equals","compareValue":"true"},"disableUpdates":false,"type":"group"}},{"type":"richTextContentControl","id":"8090a132-d953-4d32-9c49-ec5337c333d3","elementConfiguration":{"binding":"UserProfile.Language.Web","visibility":{"action":"hide","operator":"equals","compareValue":""},"removeAndKeepContent":false,"disableUpdates":false,"type":"text"}},{"type":"richTextContentControl","id":"6dcdee95-273c-4640-a023-44fe9a09b897","elementConfiguration":{"binding":"UserProfile.Language.Web","visibility":{"action":"hide","operator":"equals","compareValue":""},"removeAndKeepContent":false,"disableUpdates":false,"type":"text"}},{"type":"richTextContentControl","id":"388befe7-2cd6-43ea-9f1f-00af971a514e","elementConfiguration":{"binding":"UserProfile.Language.LogoType","removeAndKeepContent":false,"disableUpdates":false,"type":"text"}},{"type":"richTextContentControl","id":"191fc651-59e6-4bac-b8ab-c5cf00e8ba8b","elementConfiguration":{"visibility":{"action":"hide","binding":"Form.Confidentiality.InsertConfidentiality","operator":"equals","compareValue":""},"disableUpdates":false,"type":"group"}},{"type":"richTextContentControl","id":"3305bd1a-16b4-4091-89d7-f9f05711ffa2","elementConfiguration":{"binding":"Form.Confidentiality.InsertConfidentiality","removeAndKeepContent":false,"disableUpdates":false,"type":"text"}},{"type":"richTextContentControl","id":"21bf4ede-e9fe-459a-b585-041cf5ee1ff4","elementConfiguration":{"binding":"Form.Documenttitle","removeAndKeepContent":false,"disableUpdates":false,"type":"text"}},{"type":"richTextContentControl","id":"1959c8cb-0bfd-4199-95e8-02fcaff6f176","elementConfiguration":{"binding":"Form.Documentsubtitle","removeAndKeepContent":false,"disableUpdates":false,"type":"text"}},{"type":"richTextContentControl","id":"33b5a549-225e-4d90-8ea2-902cd3bc5376","elementConfiguration":{"binding":"UserProfile.Language.LogoType","removeAndKeepContent":false,"disableUpdates":false,"type":"text"}},{"type":"richTextContentControl","id":"5e713884-6138-4501-bf0c-6d3f7156d8e1","elementConfiguration":{"visibility":{"action":"hide","binding":"Form.Confidentiality.InsertConfidentiality","operator":"equals","compareValue":""},"disableUpdates":false,"type":"group"}},{"type":"richTextContentControl","id":"839c0620-a886-4989-a0a0-386632a65fe8","elementConfiguration":{"binding":"Form.Confidentiality.InsertConfidentiality","removeAndKeepContent":false,"disableUpdates":false,"type":"text"}},{"type":"richTextContentControl","id":"c5b64288-1932-4ffe-ac33-32bf9b706ab4","elementConfiguration":{"binding":"Form.Documenttitle","removeAndKeepContent":false,"disableUpdates":false,"type":"text"}},{"type":"richTextContentControl","id":"2149309b-286c-4cdf-b77e-740d9d2277d1","elementConfiguration":{"binding":"Form.Documentsubtitle","removeAndKeepContent":false,"disableUpdates":false,"type":"text"}},{"type":"richTextContentControl","id":"76841f9c-aaa9-475a-bc98-3540b4f76ce9","elementConfiguration":{"binding":"Form.Documenttitle","removeAndKeepContent":false,"disableUpdates":false,"type":"text"}},{"type":"richTextContentControl","id":"16508a10-c866-464d-b465-ffca7a016afd","elementConfiguration":{"binding":"Form.Documentsubtitle","removeAndKeepContent":false,"disableUpdates":false,"type":"text"}},{"type":"richTextContentControl","id":"43144b88-27a3-4bd6-be2e-65ad3c6deba7","elementConfiguration":{"binding":"Form.DateInsertion","removeAndKeepContent":false,"disableUpdates":false,"type":"text"}},{"type":"richTextContentControl","id":"f5bce4ca-d75c-43ec-a86d-dddca92ad8db","elementConfiguration":{"binding":"Form.Confidentiality.InsertConfidentiality","visibility":{"action":"hide","operator":"equals","compareValue":""},"removeAndKeepContent":false,"disableUpdates":false,"type":"text"}},{"type":"richTextContentControl","id":"d7014313-04f6-421b-89ef-e16d619f7f2f","elementConfiguration":{"binding":"Form.FileRef","visibility":{"action":"hide","operator":"equals","compareValue":""},"removeAndKeepContent":false,"disableUpdates":false,"type":"text"}},{"type":"richTextContentControl","id":"0a8fdaa4-b36e-4c35-819b-1ea94e6e9e72","elementConfiguration":{"visibility":{"action":"hide","binding":"Form.JobNumber","operator":"equals","compareValue":""},"disableUpdates":false,"type":"group"}},{"type":"richTextContentControl","id":"d7c1c56c-cf19-431d-9eca-37ce19f1c6ee","elementConfiguration":{"binding":"Form.JobNumber","removeAndKeepContent":false,"disableUpdates":false,"type":"text"}},{"type":"richTextContentControl","id":"9e69c701-eccc-461f-a617-eaeddedda70f","elementConfiguration":{"visibility":{"action":"hide","binding":"Form.ReportNumber","operator":"equals","compareValue":""},"disableUpdates":false,"type":"group"}},{"type":"richTextContentControl","id":"a120c824-0181-4932-a81e-233ce6451244","elementConfiguration":{"binding":"Form.ReportNumber","removeAndKeepContent":false,"disableUpdates":false,"type":"text"}},{"type":"richTextContentControl","id":"4fb83c58-0fe9-47fa-b064-55bba03bfef2","elementConfiguration":{"visibility":{"action":"hide","binding":"Form.RevisionLetter","operator":"equals","compareValue":""},"disableUpdates":false,"type":"group"}},{"type":"richTextContentControl","id":"e3ec15c9-4eeb-4b37-8499-5db09058d070","elementConfiguration":{"binding":"Form.RevisionLetter","removeAndKeepContent":false,"disableUpdates":false,"type":"text"}},{"type":"richTextContentControl","id":"55e9a755-729a-462f-bf71-cf5374b2d2a6","elementConfiguration":{"visibility":{"action":"hide","binding":"Form.ProjectDeliverableNumbering","operator":"equals","compareValue":""},"disableUpdates":false,"type":"group"}},{"type":"richTextContentControl","id":"8b69d3da-931c-439c-9e8d-dfa6adb38713","elementConfiguration":{"binding":"Form.ProjectDeliverableNumbering","removeAndKeepContent":false,"disableUpdates":false,"type":"text"}},{"type":"richTextContentControl","id":"0e045774-de45-4f6c-af91-ec992350db6b","elementConfiguration":{"binding":"Form.DateInsertion","removeAndKeepContent":false,"disableUpdates":false,"type":"text"}},{"type":"richTextContentControl","id":"e3b54ce8-da58-4189-a5dd-a2f02e4e6b6c","elementConfiguration":{"binding":"Form.FilePath","visibility":{"action":"hide","operator":"equals","compareValue":""},"removeAndKeepContent":false,"disableUpdates":false,"type":"text"}},{"type":"richTextContentControl","id":"4f3cd0d6-447f-41cf-aedc-4b9cec10b241","elementConfiguration":{"visibility":{"action":"hide","binding":"Form.JobNumber","operator":"equals","compareValue":""},"disableUpdates":false,"type":"group"}},{"type":"richTextContentControl","id":"9cb462d6-d628-4657-a96a-915ff83e6efc","elementConfiguration":{"binding":"Form.JobNumber","removeAndKeepContent":false,"disableUpdates":false,"type":"text"}},{"type":"richTextContentControl","id":"5940c9e6-7a57-4547-84a5-5e644d56e670","elementConfiguration":{"visibility":{"action":"hide","binding":"Form.ReportNumber","operator":"equals","compareValue":""},"disableUpdates":false,"type":"group"}},{"type":"richTextContentControl","id":"cd26beeb-4b1c-4871-bcf8-a21bc449b3f4","elementConfiguration":{"binding":"Form.ReportNumber","removeAndKeepContent":false,"disableUpdates":false,"type":"text"}},{"type":"richTextContentControl","id":"6673d01d-75ca-427e-adb3-92bea9f79979","elementConfiguration":{"visibility":{"action":"hide","binding":"Form.RevisionLetter","operator":"equals","compareValue":""},"disableUpdates":false,"type":"group"}},{"type":"richTextContentControl","id":"ad67fd14-54f7-4306-a538-316c91fcad5a","elementConfiguration":{"binding":"Form.RevisionLetter","removeAndKeepContent":false,"disableUpdates":false,"type":"text"}},{"type":"richTextContentControl","id":"53fafce1-916b-4a8f-a0bb-3f02f1af0911","elementConfiguration":{"visibility":{"action":"hide","binding":"Form.ProjectDeliverableNumbering","operator":"equals","compareValue":""},"disableUpdates":false,"type":"group"}},{"type":"richTextContentControl","id":"3187e2f6-f068-4842-be8a-a5a088a8ff84","elementConfiguration":{"binding":"Form.ProjectDeliverableNumbering","removeAndKeepContent":false,"disableUpdates":false,"type":"text"}},{"type":"richTextContentControl","id":"e742b317-3e97-4358-bff5-30739c4dcb6f","elementConfiguration":{"binding":"Form.DateInsertion","removeAndKeepContent":false,"disableUpdates":false,"type":"text"}},{"type":"richTextContentControl","id":"34493ea3-6592-417b-98be-e11765fc79af","elementConfiguration":{"binding":"Form.FilePath","visibility":{"action":"hide","operator":"equals","compareValue":""},"removeAndKeepContent":false,"disableUpdates":false,"type":"text"}}],"transformationConfigurations":[{"language":"{{DocumentLanguage}}","disableUpdates":false,"type":"proofingLanguage"},{"binding":"UserProfile.Logo.LogoName","shapeName":"LogoHide","height":"{{UserProfile.Logo.LogoHeight}}","namedSections":"first","namedPages":"all","leftOffset":"{{UserProfile.Logo.LeftOffset}}","horizontalRelativePosition":"page","topOffset":"{{UserProfile.Logo.TopOffset}}","verticalRelativePosition":"page","imageTextWrapping":"inFrontOfText","disableUpdates":false,"type":"imageHeader"},{"binding":"UserProfile.Endorsement.LogoName","shapeName":"LogoEndorsementHide","height":"{{UserProfile.Endorsement.LogoHeight}}","namedSections":"first","namedPages":"all","leftOffset":"{{UserProfile.Endorsement.LeftOffset}}","horizontalRelativePosition":"page","topOffset":"{{UserProfile.Endorsement.TopOffset}}","verticalRelativePosition":"page","imageTextWrapping":"inFrontOfText","disableUpdates":false,"type":"imageHeader"},{"propertyName":"OfficeExtensionsTranslationTable","propertyValue":"{{Translations.Table}}","disableUpdates":false,"type":"customDocumentProperty"},{"propertyName":"OfficeExtensionsTranslationTables","propertyValue":"{{Translations.Tables}}","disableUpdates":false,"type":"customDocumentProperty"},{"propertyName":"OfficeExtensionsTranslationFigure","propertyValue":"{{Translations.Figure}}","disableUpdates":false,"type":"customDocumentProperty"},{"propertyName":"OfficeExtensionsTranslationFigures","propertyValue":"{{Translations.Figures}}","disableUpdates":false,"type":"customDocumentProperty"},{"propertyName":"OfficeExtensionsTranslationMap","propertyValue":"{{Translations.Map}}","disableUpdates":false,"type":"customDocumentProperty"},{"propertyName":"OfficeExtensionsTranslationMaps","propertyValue":"{{Translations.Maps}}","disableUpdates":false,"type":"customDocumentProperty"},{"propertyName":"OfficeExtensionsTranslationChart","propertyValue":"{{Translations.Chart}}","disableUpdates":false,"type":"customDocumentProperty"},{"propertyName":"OfficeExtensionsTranslationCharts","propertyValue":"{{Translations.Charts}}","disableUpdates":false,"type":"customDocumentProperty"},{"propertyName":"OfficeExtensionsTranslationPhoto","propertyValue":"{{Translations.Photo}}","disableUpdates":false,"type":"customDocumentProperty"},{"propertyName":"OfficeExtensionsTranslationPhotos","propertyValue":"{{Translations.Photos}}","disableUpdates":false,"type":"customDocumentProperty"},{"propertyName":"OfficeExtensionsInsertWeb","propertyValue":"{{UserProfile.Language.Web}}","disableUpdates":false,"type":"customDocumentProperty"},{"propertyName":"OfficeExtensionsTranslationGlossary","propertyValue":"{{Translations.Glossary}}","disableUpdates":false,"type":"customDocumentProperty"},{"propertyName":"OfficeExtensionsTranslationSource","propertyValue":"{{Translations.Source}}","disableUpdates":false,"type":"customDocumentProperty"},{"propertyName":"OfficeExtensionsTranslationAppendix","propertyValue":"{{Translations.Appendix}}","disableUpdates":false,"type":"customDocumentProperty"}],"isBaseTemplate":false,"templateName":"Report A4","templateDescription":"","enableDocumentContentUpdater":true,"version":"1.5"}]]></TemplafyTemplateConfiguratio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TemplafyFormConfiguration><![CDATA[{"formFields":[{"required":true,"placeholder":"","lines":0,"type":"textBox","name":"DateInsertion","label":"Date","helpTexts":{"prefix":"Insert month in full + year (e.g. January 2020)","postfix":""},"spacing":{},"fullyQualifiedName":"DateInsertion"},{"required":false,"placeholder":"","lines":2,"type":"textBox","name":"Documenttitle","label":"Document title","helpTexts":{"prefix":"Insert max. 3 lines","postfix":""},"spacing":{},"fullyQualifiedName":"Documenttitle"},{"required":false,"placeholder":"","lines":2,"type":"textBox","name":"Documentsubtitle","label":"Document subtitle","helpTexts":{"prefix":"Insert max. 3 lines","postfix":""},"spacing":{},"fullyQualifiedName":"Documentsubtitle"},{"type":"instructions","name":"Project","label":"Select either Project Numbering or Project Deliverable numbering","helpTexts":{"prefix":"","postfix":""},"spacing":{},"fullyQualifiedName":"Project"},{"required":false,"placeholder":"","lines":1,"type":"textBox","name":"JobNumber","label":"Job number (Project Numbering)","helpTexts":{"prefix":"","postfix":""},"spacing":{},"fullyQualifiedName":"JobNumber"},{"required":false,"placeholder":"","lines":0,"type":"textBox","name":"ReportNumber","label":"Report number (Project Numbering)","helpTexts":{"prefix":"","postfix":""},"spacing":{},"fullyQualifiedName":"ReportNumber"},{"required":false,"placeholder":"","lines":0,"type":"textBox","name":"RevisionLetter","label":"Revision letter (Project Numbering)","helpTexts":{"prefix":"","postfix":""},"spacing":{},"fullyQualifiedName":"RevisionLetter"},{"required":false,"placeholder":"e.g. 123456-MDD-00-L2-RP-S-0102-(BS1192 numbering)","lines":0,"type":"textBox","name":"ProjectDeliverableNumbering","label":"Project deliverable numbering","helpTexts":{"prefix":"","postfix":""},"spacing":{},"fullyQualifiedName":"ProjectDeliverableNumbering"},{"required":false,"placeholder":"(Optional)","lines":4,"type":"textBox","name":"ClientName","label":"Client name and address","helpTexts":{"prefix":"","postfix":""},"spacing":{},"fullyQualifiedName":"ClientName"},{"required":false,"placeholder":"","lines":0,"type":"textBox","name":"FileRef","label":"File ref","helpTexts":{"prefix":"","postfix":""},"spacing":{},"fullyQualifiedName":"FileRef"},{"required":false,"placeholder":"","lines":0,"type":"textBox","name":"FilePath","label":"File path","helpTexts":{"prefix":"Type in box below or leave empty for no file path","postfix":""},"spacing":{},"fullyQualifiedName":"FilePath"},{"dataSource":"Disclaimers","displayColumn":"iana","hideIfNoUserInteractionRequired":true,"distinct":true,"filter":{"column":"iana","otherFieldName":"DocumentLanguage","fullyQualifiedOtherFieldName":"DocumentLanguage","otherFieldColumn":"iana","formReference":"userProfile","operator":"equals"},"required":true,"autoSelectFirstOption":false,"type":"dropDown","name":"DisclaimerLanguage","label":"Disclaimer Language","helpTexts":{"prefix":"","postfix":""},"spacing":{},"fullyQualifiedName":"DisclaimerLanguage"},{"dataSource":"Confidentiality","displayColumn":"showNameConfidentiality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Confidentiality","label":"Confidentiality","helpTexts":{"prefix":"","postfix":""},"spacing":{},"fullyQualifiedName":"Confidentiality"},{"dataSource":"Disclaimers","displayColumn":"showNameDisclaimer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DisclaimerOption","label":"Disclaimer Options","helpTexts":{"prefix":"","postfix":""},"spacing":{},"fullyQualifiedName":"DisclaimerOption"},{"dataSource":"Backpage","displayColumn":"backpage_text","hideIfNoUserInteractionRequired":false,"distinct":true,"required":true,"autoSelectFirstOption":true,"type":"dropDown","name":"Backpage","label":"Backpage","helpTexts":{"prefix":"Choose ‘don’t include’ if using end notes","postfix":""},"spacing":{},"fullyQualifiedName":"Backpage"}],"formDataEntries":[{"name":"DateInsertion","value":"tbA5gOVJ5Q+9RONPszSfUw=="},{"name":"Documenttitle","value":"wFzvFCpWwIvQpgzDZnDHbqwnKF6SXKgzmzKjlynUVGI="},{"name":"Documentsubtitle","value":"Yvi5RgMUW718di2l2whKk6qsp33QuEJZyE3THePrb+Q="},{"name":"ClientName","value":"EoNHYIMjGnppAHV/S6IDyg=="},{"name":"FileRef","value":"FFbizQUwOQ2RSFexyFi5at/LO9csSPFTkYyM4D3NSIo="},{"name":"FilePath","value":"EoNHYIMjGnppAHV/S6IDyg=="},{"name":"Confidentiality","value":"unESNJIGYIDqQZrkhCKsMQ=="},{"name":"DisclaimerOption","value":"vG/qWdsptw2OGP/QNt/axA=="},{"name":"Backpage","value":"5wD669sJIUliB2tF9m31PQ=="}]}]]></TemplafyFormConfiguration>
</file>

<file path=customXml/itemProps1.xml><?xml version="1.0" encoding="utf-8"?>
<ds:datastoreItem xmlns:ds="http://schemas.openxmlformats.org/officeDocument/2006/customXml" ds:itemID="{D9382034-E29F-4250-8AE3-F6B4D328D7B4}"/>
</file>

<file path=customXml/itemProps2.xml><?xml version="1.0" encoding="utf-8"?>
<ds:datastoreItem xmlns:ds="http://schemas.openxmlformats.org/officeDocument/2006/customXml" ds:itemID="{0674F1A5-D067-4690-A2D2-7AD7BEC03BE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f634c17-33bd-46d4-87ad-d4945f703e12"/>
    <ds:schemaRef ds:uri="4802f5d8-eb31-4047-8075-bf0e2351b4f3"/>
  </ds:schemaRefs>
</ds:datastoreItem>
</file>

<file path=customXml/itemProps3.xml><?xml version="1.0" encoding="utf-8"?>
<ds:datastoreItem xmlns:ds="http://schemas.openxmlformats.org/officeDocument/2006/customXml" ds:itemID="{A5ABF063-229D-4ED6-A3ED-4BBB0EAB0A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5968D5-62FE-48BD-83DA-8BAC3AA89F0E}">
  <ds:schemaRefs/>
</ds:datastoreItem>
</file>

<file path=customXml/itemProps5.xml><?xml version="1.0" encoding="utf-8"?>
<ds:datastoreItem xmlns:ds="http://schemas.openxmlformats.org/officeDocument/2006/customXml" ds:itemID="{D8BBCBF7-9810-48F3-B87D-E8C941448EF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D2D9DEE-29D0-4CDB-A82D-C7C6F4B0AE6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26</Words>
  <Characters>699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nnex NA - Template</vt:lpstr>
    </vt:vector>
  </TitlesOfParts>
  <Company>Connected Places Catapult</Company>
  <LinksUpToDate>false</LinksUpToDate>
  <CharactersWithSpaces>8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Emmi Ihalainen</dc:creator>
  <cp:keywords/>
  <dc:description/>
  <cp:lastModifiedBy>Emmi Ihalainen</cp:lastModifiedBy>
  <cp:revision>2</cp:revision>
  <dcterms:created xsi:type="dcterms:W3CDTF">2023-11-13T12:52:00Z</dcterms:created>
  <dcterms:modified xsi:type="dcterms:W3CDTF">2023-11-13T12:5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7</vt:lpwstr>
  </property>
  <property fmtid="{D5CDD505-2E9C-101B-9397-08002B2CF9AE}" pid="3" name="Date">
    <vt:lpwstr>22 June 2017</vt:lpwstr>
  </property>
  <property fmtid="{D5CDD505-2E9C-101B-9397-08002B2CF9AE}" pid="4" name="Opt_Country">
    <vt:lpwstr> </vt:lpwstr>
  </property>
  <property fmtid="{D5CDD505-2E9C-101B-9397-08002B2CF9AE}" pid="5" name="Opt_Entity">
    <vt:lpwstr> </vt:lpwstr>
  </property>
  <property fmtid="{D5CDD505-2E9C-101B-9397-08002B2CF9AE}" pid="6" name="Opt_Office">
    <vt:lpwstr> </vt:lpwstr>
  </property>
  <property fmtid="{D5CDD505-2E9C-101B-9397-08002B2CF9AE}" pid="7" name="Opt_Lang">
    <vt:lpwstr>English (United Kingdom)</vt:lpwstr>
  </property>
  <property fmtid="{D5CDD505-2E9C-101B-9397-08002B2CF9AE}" pid="8" name="LogoFilePath">
    <vt:lpwstr/>
  </property>
  <property fmtid="{D5CDD505-2E9C-101B-9397-08002B2CF9AE}" pid="9" name="DN_Asset">
    <vt:lpwstr>DN_Asset</vt:lpwstr>
  </property>
  <property fmtid="{D5CDD505-2E9C-101B-9397-08002B2CF9AE}" pid="10" name="DN_Discipline">
    <vt:lpwstr>DN_Discipline</vt:lpwstr>
  </property>
  <property fmtid="{D5CDD505-2E9C-101B-9397-08002B2CF9AE}" pid="11" name="DN_Level">
    <vt:lpwstr>DN_Level</vt:lpwstr>
  </property>
  <property fmtid="{D5CDD505-2E9C-101B-9397-08002B2CF9AE}" pid="12" name="DN_Originator">
    <vt:lpwstr>DN_Originator</vt:lpwstr>
  </property>
  <property fmtid="{D5CDD505-2E9C-101B-9397-08002B2CF9AE}" pid="13" name="DN_ProjectNumber">
    <vt:lpwstr>DN_ProjectNumber</vt:lpwstr>
  </property>
  <property fmtid="{D5CDD505-2E9C-101B-9397-08002B2CF9AE}" pid="14" name="DN_Serial_No">
    <vt:lpwstr>DN_Serial_No</vt:lpwstr>
  </property>
  <property fmtid="{D5CDD505-2E9C-101B-9397-08002B2CF9AE}" pid="15" name="DN_Type">
    <vt:lpwstr>DN_Type</vt:lpwstr>
  </property>
  <property fmtid="{D5CDD505-2E9C-101B-9397-08002B2CF9AE}" pid="16" name="FI_Created_By">
    <vt:lpwstr>FI_Created_By</vt:lpwstr>
  </property>
  <property fmtid="{D5CDD505-2E9C-101B-9397-08002B2CF9AE}" pid="17" name="FI_Created_Date">
    <vt:lpwstr>FI_Created_Date</vt:lpwstr>
  </property>
  <property fmtid="{D5CDD505-2E9C-101B-9397-08002B2CF9AE}" pid="18" name="FI_Version">
    <vt:lpwstr>FI_Version</vt:lpwstr>
  </property>
  <property fmtid="{D5CDD505-2E9C-101B-9397-08002B2CF9AE}" pid="19" name="FI_Version_Seq">
    <vt:lpwstr>FI_Version_Seq</vt:lpwstr>
  </property>
  <property fmtid="{D5CDD505-2E9C-101B-9397-08002B2CF9AE}" pid="20" name="FI_WorkflowName">
    <vt:lpwstr>FI_WorkflowName</vt:lpwstr>
  </property>
  <property fmtid="{D5CDD505-2E9C-101B-9397-08002B2CF9AE}" pid="21" name="FI_WorkflowStateName">
    <vt:lpwstr>FI_WorkflowStateName</vt:lpwstr>
  </property>
  <property fmtid="{D5CDD505-2E9C-101B-9397-08002B2CF9AE}" pid="22" name="MM_Address1">
    <vt:lpwstr>MM_Address1</vt:lpwstr>
  </property>
  <property fmtid="{D5CDD505-2E9C-101B-9397-08002B2CF9AE}" pid="23" name="MM_Address2">
    <vt:lpwstr>MM_Address2</vt:lpwstr>
  </property>
  <property fmtid="{D5CDD505-2E9C-101B-9397-08002B2CF9AE}" pid="24" name="MM_Address3">
    <vt:lpwstr>MM_Address3</vt:lpwstr>
  </property>
  <property fmtid="{D5CDD505-2E9C-101B-9397-08002B2CF9AE}" pid="25" name="MM_Address4">
    <vt:lpwstr>MM_Address4</vt:lpwstr>
  </property>
  <property fmtid="{D5CDD505-2E9C-101B-9397-08002B2CF9AE}" pid="26" name="MM_Address5">
    <vt:lpwstr>MM_Address5</vt:lpwstr>
  </property>
  <property fmtid="{D5CDD505-2E9C-101B-9397-08002B2CF9AE}" pid="27" name="MM_Approved_Date">
    <vt:lpwstr>MM_Approved_Date</vt:lpwstr>
  </property>
  <property fmtid="{D5CDD505-2E9C-101B-9397-08002B2CF9AE}" pid="28" name="MM_Approver">
    <vt:lpwstr>MM_Approver</vt:lpwstr>
  </property>
  <property fmtid="{D5CDD505-2E9C-101B-9397-08002B2CF9AE}" pid="29" name="MM_Approver_Sig">
    <vt:lpwstr>MM_Approver_Sig</vt:lpwstr>
  </property>
  <property fmtid="{D5CDD505-2E9C-101B-9397-08002B2CF9AE}" pid="30" name="MM_Checked_Date">
    <vt:lpwstr>MM_Checked_Date</vt:lpwstr>
  </property>
  <property fmtid="{D5CDD505-2E9C-101B-9397-08002B2CF9AE}" pid="31" name="MM_Checker">
    <vt:lpwstr>MM_Checker</vt:lpwstr>
  </property>
  <property fmtid="{D5CDD505-2E9C-101B-9397-08002B2CF9AE}" pid="32" name="MM_Checker_Sig">
    <vt:lpwstr>MM_Checker_Sig</vt:lpwstr>
  </property>
  <property fmtid="{D5CDD505-2E9C-101B-9397-08002B2CF9AE}" pid="33" name="MM_Company">
    <vt:lpwstr>MM_Company</vt:lpwstr>
  </property>
  <property fmtid="{D5CDD505-2E9C-101B-9397-08002B2CF9AE}" pid="34" name="MM_CopyrightStatement_Line1">
    <vt:lpwstr>MM_CopyrightStatement_Line1</vt:lpwstr>
  </property>
  <property fmtid="{D5CDD505-2E9C-101B-9397-08002B2CF9AE}" pid="35" name="MM_CopyrightStatement_Line2">
    <vt:lpwstr>MM_CopyrightStatement_Line2</vt:lpwstr>
  </property>
  <property fmtid="{D5CDD505-2E9C-101B-9397-08002B2CF9AE}" pid="36" name="MM_Design_Sig">
    <vt:lpwstr>MM_Design_Sig</vt:lpwstr>
  </property>
  <property fmtid="{D5CDD505-2E9C-101B-9397-08002B2CF9AE}" pid="37" name="MM_Designed">
    <vt:lpwstr>MM_Designed</vt:lpwstr>
  </property>
  <property fmtid="{D5CDD505-2E9C-101B-9397-08002B2CF9AE}" pid="38" name="MM_Designed_Date">
    <vt:lpwstr>MM_Designed_Date</vt:lpwstr>
  </property>
  <property fmtid="{D5CDD505-2E9C-101B-9397-08002B2CF9AE}" pid="39" name="MM_DrawingNumber">
    <vt:lpwstr>MM_DrawingNumber</vt:lpwstr>
  </property>
  <property fmtid="{D5CDD505-2E9C-101B-9397-08002B2CF9AE}" pid="40" name="MM_Drawn">
    <vt:lpwstr>MM_Drawn</vt:lpwstr>
  </property>
  <property fmtid="{D5CDD505-2E9C-101B-9397-08002B2CF9AE}" pid="41" name="MM_Drawn_Date">
    <vt:lpwstr>MM_Drawn_Date</vt:lpwstr>
  </property>
  <property fmtid="{D5CDD505-2E9C-101B-9397-08002B2CF9AE}" pid="42" name="MM_Drawn_Sig">
    <vt:lpwstr>MM_Drawn_Sig</vt:lpwstr>
  </property>
  <property fmtid="{D5CDD505-2E9C-101B-9397-08002B2CF9AE}" pid="43" name="MM_EngCheck_Date">
    <vt:lpwstr>MM_EngCheck_Date</vt:lpwstr>
  </property>
  <property fmtid="{D5CDD505-2E9C-101B-9397-08002B2CF9AE}" pid="44" name="MM_EngineeringChecker">
    <vt:lpwstr>MM_EngineeringChecker</vt:lpwstr>
  </property>
  <property fmtid="{D5CDD505-2E9C-101B-9397-08002B2CF9AE}" pid="45" name="MM_EngineeringChecker_Sig">
    <vt:lpwstr>MM_EngineeringChecker_Sig</vt:lpwstr>
  </property>
  <property fmtid="{D5CDD505-2E9C-101B-9397-08002B2CF9AE}" pid="46" name="MM_Fax">
    <vt:lpwstr>MM_Fax</vt:lpwstr>
  </property>
  <property fmtid="{D5CDD505-2E9C-101B-9397-08002B2CF9AE}" pid="47" name="MM_FullPath">
    <vt:lpwstr>MM_FullPath</vt:lpwstr>
  </property>
  <property fmtid="{D5CDD505-2E9C-101B-9397-08002B2CF9AE}" pid="48" name="MM_InternalProjNo">
    <vt:lpwstr>MM_InternalProjNo</vt:lpwstr>
  </property>
  <property fmtid="{D5CDD505-2E9C-101B-9397-08002B2CF9AE}" pid="49" name="MM_Project_Title">
    <vt:lpwstr>MM_Project_Title</vt:lpwstr>
  </property>
  <property fmtid="{D5CDD505-2E9C-101B-9397-08002B2CF9AE}" pid="50" name="MM_Revision">
    <vt:lpwstr>MM_Revision</vt:lpwstr>
  </property>
  <property fmtid="{D5CDD505-2E9C-101B-9397-08002B2CF9AE}" pid="51" name="MM_Status">
    <vt:lpwstr>MM_Status</vt:lpwstr>
  </property>
  <property fmtid="{D5CDD505-2E9C-101B-9397-08002B2CF9AE}" pid="52" name="MM_Telephone">
    <vt:lpwstr>MM_Telephone</vt:lpwstr>
  </property>
  <property fmtid="{D5CDD505-2E9C-101B-9397-08002B2CF9AE}" pid="53" name="MM_Title1">
    <vt:lpwstr>MM_Title1</vt:lpwstr>
  </property>
  <property fmtid="{D5CDD505-2E9C-101B-9397-08002B2CF9AE}" pid="54" name="MM_Title2">
    <vt:lpwstr>MM_Title2</vt:lpwstr>
  </property>
  <property fmtid="{D5CDD505-2E9C-101B-9397-08002B2CF9AE}" pid="55" name="MM_Title3">
    <vt:lpwstr>MM_Title3</vt:lpwstr>
  </property>
  <property fmtid="{D5CDD505-2E9C-101B-9397-08002B2CF9AE}" pid="56" name="MM_Title4">
    <vt:lpwstr>MM_Title4</vt:lpwstr>
  </property>
  <property fmtid="{D5CDD505-2E9C-101B-9397-08002B2CF9AE}" pid="57" name="MM_Title5">
    <vt:lpwstr>MM_Title5</vt:lpwstr>
  </property>
  <property fmtid="{D5CDD505-2E9C-101B-9397-08002B2CF9AE}" pid="58" name="MM_Website">
    <vt:lpwstr>MM_Website</vt:lpwstr>
  </property>
  <property fmtid="{D5CDD505-2E9C-101B-9397-08002B2CF9AE}" pid="59" name="PW_Asset">
    <vt:lpwstr>PW_Asset</vt:lpwstr>
  </property>
  <property fmtid="{D5CDD505-2E9C-101B-9397-08002B2CF9AE}" pid="60" name="PW_Asset_Type">
    <vt:lpwstr>PW_Asset_Type</vt:lpwstr>
  </property>
  <property fmtid="{D5CDD505-2E9C-101B-9397-08002B2CF9AE}" pid="61" name="PW_Discipline">
    <vt:lpwstr>PW_Discipline</vt:lpwstr>
  </property>
  <property fmtid="{D5CDD505-2E9C-101B-9397-08002B2CF9AE}" pid="62" name="PW_Level">
    <vt:lpwstr>PW_Level</vt:lpwstr>
  </property>
  <property fmtid="{D5CDD505-2E9C-101B-9397-08002B2CF9AE}" pid="63" name="PW_Originator">
    <vt:lpwstr>PW_Originator</vt:lpwstr>
  </property>
  <property fmtid="{D5CDD505-2E9C-101B-9397-08002B2CF9AE}" pid="64" name="PW_Percent_Complete">
    <vt:lpwstr>PW_Percent_Complete</vt:lpwstr>
  </property>
  <property fmtid="{D5CDD505-2E9C-101B-9397-08002B2CF9AE}" pid="65" name="PW_Project">
    <vt:lpwstr>PW_Project</vt:lpwstr>
  </property>
  <property fmtid="{D5CDD505-2E9C-101B-9397-08002B2CF9AE}" pid="66" name="PW_Rejected_By">
    <vt:lpwstr>PW_Rejected_By</vt:lpwstr>
  </property>
  <property fmtid="{D5CDD505-2E9C-101B-9397-08002B2CF9AE}" pid="67" name="PW_Rejected_Date">
    <vt:lpwstr>PW_Rejected_Date</vt:lpwstr>
  </property>
  <property fmtid="{D5CDD505-2E9C-101B-9397-08002B2CF9AE}" pid="68" name="PW_Rejected_Reason">
    <vt:lpwstr>PW_Rejected_Reason</vt:lpwstr>
  </property>
  <property fmtid="{D5CDD505-2E9C-101B-9397-08002B2CF9AE}" pid="69" name="PW_Status">
    <vt:lpwstr>PW_Status</vt:lpwstr>
  </property>
  <property fmtid="{D5CDD505-2E9C-101B-9397-08002B2CF9AE}" pid="70" name="PW_Suitability">
    <vt:lpwstr>PW_Suitability</vt:lpwstr>
  </property>
  <property fmtid="{D5CDD505-2E9C-101B-9397-08002B2CF9AE}" pid="71" name="PW_Type">
    <vt:lpwstr>PW_Type</vt:lpwstr>
  </property>
  <property fmtid="{D5CDD505-2E9C-101B-9397-08002B2CF9AE}" pid="72" name="RV_APP_1">
    <vt:lpwstr>RV_APP_1</vt:lpwstr>
  </property>
  <property fmtid="{D5CDD505-2E9C-101B-9397-08002B2CF9AE}" pid="73" name="RV_APP_2">
    <vt:lpwstr>RV_APP_2</vt:lpwstr>
  </property>
  <property fmtid="{D5CDD505-2E9C-101B-9397-08002B2CF9AE}" pid="74" name="RV_APP_3">
    <vt:lpwstr>RV_APP_3</vt:lpwstr>
  </property>
  <property fmtid="{D5CDD505-2E9C-101B-9397-08002B2CF9AE}" pid="75" name="RV_APP_4">
    <vt:lpwstr>RV_APP_4</vt:lpwstr>
  </property>
  <property fmtid="{D5CDD505-2E9C-101B-9397-08002B2CF9AE}" pid="76" name="RV_APP_5">
    <vt:lpwstr>RV_APP_5</vt:lpwstr>
  </property>
  <property fmtid="{D5CDD505-2E9C-101B-9397-08002B2CF9AE}" pid="77" name="RV_CHK_1">
    <vt:lpwstr>RV_CHK_1</vt:lpwstr>
  </property>
  <property fmtid="{D5CDD505-2E9C-101B-9397-08002B2CF9AE}" pid="78" name="RV_CHK_2">
    <vt:lpwstr>RV_CHK_2</vt:lpwstr>
  </property>
  <property fmtid="{D5CDD505-2E9C-101B-9397-08002B2CF9AE}" pid="79" name="RV_CHK_3">
    <vt:lpwstr>RV_CHK_3</vt:lpwstr>
  </property>
  <property fmtid="{D5CDD505-2E9C-101B-9397-08002B2CF9AE}" pid="80" name="RV_CHK_4">
    <vt:lpwstr>RV_CHK_4</vt:lpwstr>
  </property>
  <property fmtid="{D5CDD505-2E9C-101B-9397-08002B2CF9AE}" pid="81" name="RV_CHK_5">
    <vt:lpwstr>RV_CHK_5</vt:lpwstr>
  </property>
  <property fmtid="{D5CDD505-2E9C-101B-9397-08002B2CF9AE}" pid="82" name="RV_COO_1">
    <vt:lpwstr>RV_COO_1</vt:lpwstr>
  </property>
  <property fmtid="{D5CDD505-2E9C-101B-9397-08002B2CF9AE}" pid="83" name="RV_COO_2">
    <vt:lpwstr>RV_COO_2</vt:lpwstr>
  </property>
  <property fmtid="{D5CDD505-2E9C-101B-9397-08002B2CF9AE}" pid="84" name="RV_COO_3">
    <vt:lpwstr>RV_COO_3</vt:lpwstr>
  </property>
  <property fmtid="{D5CDD505-2E9C-101B-9397-08002B2CF9AE}" pid="85" name="RV_COO_4">
    <vt:lpwstr>RV_COO_4</vt:lpwstr>
  </property>
  <property fmtid="{D5CDD505-2E9C-101B-9397-08002B2CF9AE}" pid="86" name="RV_COO_5">
    <vt:lpwstr>RV_COO_5</vt:lpwstr>
  </property>
  <property fmtid="{D5CDD505-2E9C-101B-9397-08002B2CF9AE}" pid="87" name="RV_DATE_1">
    <vt:lpwstr>RV_DATE_1</vt:lpwstr>
  </property>
  <property fmtid="{D5CDD505-2E9C-101B-9397-08002B2CF9AE}" pid="88" name="RV_DATE_2">
    <vt:lpwstr>RV_DATE_2</vt:lpwstr>
  </property>
  <property fmtid="{D5CDD505-2E9C-101B-9397-08002B2CF9AE}" pid="89" name="RV_DATE_3">
    <vt:lpwstr>RV_DATE_3</vt:lpwstr>
  </property>
  <property fmtid="{D5CDD505-2E9C-101B-9397-08002B2CF9AE}" pid="90" name="RV_DATE_4">
    <vt:lpwstr>RV_DATE_4</vt:lpwstr>
  </property>
  <property fmtid="{D5CDD505-2E9C-101B-9397-08002B2CF9AE}" pid="91" name="RV_DATE_5">
    <vt:lpwstr>RV_DATE_5</vt:lpwstr>
  </property>
  <property fmtid="{D5CDD505-2E9C-101B-9397-08002B2CF9AE}" pid="92" name="RV_DES_1">
    <vt:lpwstr>RV_DES_1</vt:lpwstr>
  </property>
  <property fmtid="{D5CDD505-2E9C-101B-9397-08002B2CF9AE}" pid="93" name="RV_DES_2">
    <vt:lpwstr>RV_DES_2</vt:lpwstr>
  </property>
  <property fmtid="{D5CDD505-2E9C-101B-9397-08002B2CF9AE}" pid="94" name="RV_DES_3">
    <vt:lpwstr>RV_DES_3</vt:lpwstr>
  </property>
  <property fmtid="{D5CDD505-2E9C-101B-9397-08002B2CF9AE}" pid="95" name="RV_DES_4">
    <vt:lpwstr>RV_DES_4</vt:lpwstr>
  </property>
  <property fmtid="{D5CDD505-2E9C-101B-9397-08002B2CF9AE}" pid="96" name="RV_DES_5">
    <vt:lpwstr>RV_DES_5</vt:lpwstr>
  </property>
  <property fmtid="{D5CDD505-2E9C-101B-9397-08002B2CF9AE}" pid="97" name="RV_DRA_1">
    <vt:lpwstr>RV_DRA_1</vt:lpwstr>
  </property>
  <property fmtid="{D5CDD505-2E9C-101B-9397-08002B2CF9AE}" pid="98" name="RV_DRA_2">
    <vt:lpwstr>RV_DRA_2</vt:lpwstr>
  </property>
  <property fmtid="{D5CDD505-2E9C-101B-9397-08002B2CF9AE}" pid="99" name="RV_DRA_3">
    <vt:lpwstr>RV_DRA_3</vt:lpwstr>
  </property>
  <property fmtid="{D5CDD505-2E9C-101B-9397-08002B2CF9AE}" pid="100" name="RV_DRA_4">
    <vt:lpwstr>RV_DRA_4</vt:lpwstr>
  </property>
  <property fmtid="{D5CDD505-2E9C-101B-9397-08002B2CF9AE}" pid="101" name="RV_DRA_5">
    <vt:lpwstr>RV_DRA_5</vt:lpwstr>
  </property>
  <property fmtid="{D5CDD505-2E9C-101B-9397-08002B2CF9AE}" pid="102" name="RV_ENG_1">
    <vt:lpwstr>RV_ENG_1</vt:lpwstr>
  </property>
  <property fmtid="{D5CDD505-2E9C-101B-9397-08002B2CF9AE}" pid="103" name="RV_ENG_2">
    <vt:lpwstr>RV_ENG_2</vt:lpwstr>
  </property>
  <property fmtid="{D5CDD505-2E9C-101B-9397-08002B2CF9AE}" pid="104" name="RV_ENG_3">
    <vt:lpwstr>RV_ENG_3</vt:lpwstr>
  </property>
  <property fmtid="{D5CDD505-2E9C-101B-9397-08002B2CF9AE}" pid="105" name="RV_ENG_4">
    <vt:lpwstr>RV_ENG_4</vt:lpwstr>
  </property>
  <property fmtid="{D5CDD505-2E9C-101B-9397-08002B2CF9AE}" pid="106" name="RV_ENG_5">
    <vt:lpwstr>RV_ENG_5</vt:lpwstr>
  </property>
  <property fmtid="{D5CDD505-2E9C-101B-9397-08002B2CF9AE}" pid="107" name="RV_NOTE_1">
    <vt:lpwstr>RV_NOTE_1</vt:lpwstr>
  </property>
  <property fmtid="{D5CDD505-2E9C-101B-9397-08002B2CF9AE}" pid="108" name="RV_NOTE_2">
    <vt:lpwstr>RV_NOTE_2</vt:lpwstr>
  </property>
  <property fmtid="{D5CDD505-2E9C-101B-9397-08002B2CF9AE}" pid="109" name="RV_NOTE_3">
    <vt:lpwstr>RV_NOTE_3</vt:lpwstr>
  </property>
  <property fmtid="{D5CDD505-2E9C-101B-9397-08002B2CF9AE}" pid="110" name="RV_NOTE_4">
    <vt:lpwstr>RV_NOTE_4</vt:lpwstr>
  </property>
  <property fmtid="{D5CDD505-2E9C-101B-9397-08002B2CF9AE}" pid="111" name="RV_NOTE_5">
    <vt:lpwstr>RV_NOTE_5</vt:lpwstr>
  </property>
  <property fmtid="{D5CDD505-2E9C-101B-9397-08002B2CF9AE}" pid="112" name="RV_REV_1">
    <vt:lpwstr>RV_REV_1</vt:lpwstr>
  </property>
  <property fmtid="{D5CDD505-2E9C-101B-9397-08002B2CF9AE}" pid="113" name="RV_REV_2">
    <vt:lpwstr>RV_REV_2</vt:lpwstr>
  </property>
  <property fmtid="{D5CDD505-2E9C-101B-9397-08002B2CF9AE}" pid="114" name="RV_REV_3">
    <vt:lpwstr>RV_REV_3</vt:lpwstr>
  </property>
  <property fmtid="{D5CDD505-2E9C-101B-9397-08002B2CF9AE}" pid="115" name="RV_REV_4">
    <vt:lpwstr>RV_REV_4</vt:lpwstr>
  </property>
  <property fmtid="{D5CDD505-2E9C-101B-9397-08002B2CF9AE}" pid="116" name="RV_REV_5">
    <vt:lpwstr>RV_REV_5</vt:lpwstr>
  </property>
  <property fmtid="{D5CDD505-2E9C-101B-9397-08002B2CF9AE}" pid="117" name="State_CDE">
    <vt:lpwstr>State_CDE</vt:lpwstr>
  </property>
  <property fmtid="{D5CDD505-2E9C-101B-9397-08002B2CF9AE}" pid="118" name="TB_Size">
    <vt:lpwstr>TB_Size</vt:lpwstr>
  </property>
  <property fmtid="{D5CDD505-2E9C-101B-9397-08002B2CF9AE}" pid="119" name="TB_Status">
    <vt:lpwstr>TB_Status</vt:lpwstr>
  </property>
  <property fmtid="{D5CDD505-2E9C-101B-9397-08002B2CF9AE}" pid="120" name="templatetype">
    <vt:lpwstr>report</vt:lpwstr>
  </property>
  <property fmtid="{D5CDD505-2E9C-101B-9397-08002B2CF9AE}" pid="121" name="AdditionalLogo">
    <vt:lpwstr>true</vt:lpwstr>
  </property>
  <property fmtid="{D5CDD505-2E9C-101B-9397-08002B2CF9AE}" pid="122" name="TemplafyTenantId">
    <vt:lpwstr>mottmac</vt:lpwstr>
  </property>
  <property fmtid="{D5CDD505-2E9C-101B-9397-08002B2CF9AE}" pid="123" name="TemplafyTemplateId">
    <vt:lpwstr>636758965375487853</vt:lpwstr>
  </property>
  <property fmtid="{D5CDD505-2E9C-101B-9397-08002B2CF9AE}" pid="124" name="TemplafyUserProfileId">
    <vt:lpwstr>636952316372611836</vt:lpwstr>
  </property>
  <property fmtid="{D5CDD505-2E9C-101B-9397-08002B2CF9AE}" pid="125" name="TemplafyLanguageCode">
    <vt:lpwstr>en-GB</vt:lpwstr>
  </property>
  <property fmtid="{D5CDD505-2E9C-101B-9397-08002B2CF9AE}" pid="126" name="OfficeExtensionsTranslationTable">
    <vt:lpwstr>Table</vt:lpwstr>
  </property>
  <property fmtid="{D5CDD505-2E9C-101B-9397-08002B2CF9AE}" pid="127" name="OfficeExtensionsTranslationTables">
    <vt:lpwstr>Tables</vt:lpwstr>
  </property>
  <property fmtid="{D5CDD505-2E9C-101B-9397-08002B2CF9AE}" pid="128" name="OfficeExtensionsTranslationFigure">
    <vt:lpwstr>Figure</vt:lpwstr>
  </property>
  <property fmtid="{D5CDD505-2E9C-101B-9397-08002B2CF9AE}" pid="129" name="OfficeExtensionsTranslationFigures">
    <vt:lpwstr>Figures</vt:lpwstr>
  </property>
  <property fmtid="{D5CDD505-2E9C-101B-9397-08002B2CF9AE}" pid="130" name="OfficeExtensionsTranslationMap">
    <vt:lpwstr>Map</vt:lpwstr>
  </property>
  <property fmtid="{D5CDD505-2E9C-101B-9397-08002B2CF9AE}" pid="131" name="OfficeExtensionsTranslationMaps">
    <vt:lpwstr>Maps</vt:lpwstr>
  </property>
  <property fmtid="{D5CDD505-2E9C-101B-9397-08002B2CF9AE}" pid="132" name="OfficeExtensionsTranslationChart">
    <vt:lpwstr>Chart</vt:lpwstr>
  </property>
  <property fmtid="{D5CDD505-2E9C-101B-9397-08002B2CF9AE}" pid="133" name="OfficeExtensionsTranslationCharts">
    <vt:lpwstr>Charts</vt:lpwstr>
  </property>
  <property fmtid="{D5CDD505-2E9C-101B-9397-08002B2CF9AE}" pid="134" name="OfficeExtensionsTranslationPhoto">
    <vt:lpwstr>Photo</vt:lpwstr>
  </property>
  <property fmtid="{D5CDD505-2E9C-101B-9397-08002B2CF9AE}" pid="135" name="OfficeExtensionsTranslationPhotos">
    <vt:lpwstr>Photos</vt:lpwstr>
  </property>
  <property fmtid="{D5CDD505-2E9C-101B-9397-08002B2CF9AE}" pid="136" name="OfficeExtensionsInsertWeb">
    <vt:lpwstr>mottmac.com</vt:lpwstr>
  </property>
  <property fmtid="{D5CDD505-2E9C-101B-9397-08002B2CF9AE}" pid="137" name="OfficeExtensionsTranslationGlossary">
    <vt:lpwstr>Glossary</vt:lpwstr>
  </property>
  <property fmtid="{D5CDD505-2E9C-101B-9397-08002B2CF9AE}" pid="138" name="OfficeExtensionsTranslationSource">
    <vt:lpwstr>Source</vt:lpwstr>
  </property>
  <property fmtid="{D5CDD505-2E9C-101B-9397-08002B2CF9AE}" pid="139" name="OfficeExtensionsTranslationAppendix">
    <vt:lpwstr>Appendices</vt:lpwstr>
  </property>
  <property fmtid="{D5CDD505-2E9C-101B-9397-08002B2CF9AE}" pid="140" name="ContentTypeId">
    <vt:lpwstr>0x010100C993B0C3BBD90846B2833C00E409ADF5</vt:lpwstr>
  </property>
  <property fmtid="{D5CDD505-2E9C-101B-9397-08002B2CF9AE}" pid="141" name="TaxKeyword">
    <vt:lpwstr/>
  </property>
  <property fmtid="{D5CDD505-2E9C-101B-9397-08002B2CF9AE}" pid="142" name="TaxKeywordTaxHTField">
    <vt:lpwstr/>
  </property>
  <property fmtid="{D5CDD505-2E9C-101B-9397-08002B2CF9AE}" pid="143" name="_dlc_DocIdItemGuid">
    <vt:lpwstr>f19b0261-8f26-4cd5-898f-8d52aefcee4c</vt:lpwstr>
  </property>
</Properties>
</file>